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C7F80" w14:textId="77777777" w:rsidR="00AB64EF" w:rsidRDefault="00334E25" w:rsidP="00AB64EF">
      <w:pPr>
        <w:rPr>
          <w:u w:val="single"/>
        </w:rPr>
      </w:pPr>
      <w:r w:rsidRPr="00334E25">
        <w:rPr>
          <w:u w:val="single"/>
        </w:rPr>
        <w:t>EXAMEN  FINAL NSI 1</w:t>
      </w:r>
      <w:r w:rsidRPr="00334E25">
        <w:rPr>
          <w:u w:val="single"/>
          <w:vertAlign w:val="superscript"/>
        </w:rPr>
        <w:t>ère</w:t>
      </w:r>
      <w:r w:rsidRPr="00334E25">
        <w:rPr>
          <w:u w:val="single"/>
        </w:rPr>
        <w:t xml:space="preserve"> 6   COURS HATTEMER </w:t>
      </w:r>
      <w:r>
        <w:rPr>
          <w:u w:val="single"/>
        </w:rPr>
        <w:t xml:space="preserve">Durée : 2h </w:t>
      </w:r>
    </w:p>
    <w:p w14:paraId="4B54512D" w14:textId="77777777" w:rsidR="00334E25" w:rsidRPr="00334E25" w:rsidRDefault="00334E25" w:rsidP="00AB64EF">
      <w:r>
        <w:rPr>
          <w:u w:val="single"/>
        </w:rPr>
        <w:t xml:space="preserve">Les Calculatrices sont interdites          NOTE : </w:t>
      </w:r>
    </w:p>
    <w:p w14:paraId="7CBB18F7" w14:textId="77777777" w:rsidR="00334E25" w:rsidRDefault="00334E25" w:rsidP="00AB64EF"/>
    <w:p w14:paraId="30B9B1F8" w14:textId="77777777" w:rsidR="00334E25" w:rsidRPr="00334E25" w:rsidRDefault="00334E25" w:rsidP="00334E25">
      <w:pPr>
        <w:spacing w:after="120"/>
        <w:jc w:val="both"/>
        <w:rPr>
          <w:color w:val="222A35" w:themeColor="text2" w:themeShade="80"/>
          <w:sz w:val="28"/>
          <w:szCs w:val="28"/>
        </w:rPr>
      </w:pPr>
      <w:r w:rsidRPr="00334E25">
        <w:rPr>
          <w:color w:val="222A35" w:themeColor="text2" w:themeShade="80"/>
          <w:sz w:val="28"/>
          <w:szCs w:val="28"/>
        </w:rPr>
        <w:t>Pour chacun des 7 thèmes, on calcule un total de points de la façon suivante.</w:t>
      </w:r>
    </w:p>
    <w:p w14:paraId="5EED42D8" w14:textId="77777777" w:rsidR="00334E25" w:rsidRPr="00334E25" w:rsidRDefault="00334E25" w:rsidP="00334E25">
      <w:pPr>
        <w:spacing w:after="120"/>
        <w:jc w:val="both"/>
        <w:rPr>
          <w:color w:val="222A35" w:themeColor="text2" w:themeShade="80"/>
          <w:sz w:val="28"/>
          <w:szCs w:val="28"/>
        </w:rPr>
      </w:pPr>
      <w:r w:rsidRPr="00334E25">
        <w:rPr>
          <w:color w:val="222A35" w:themeColor="text2" w:themeShade="80"/>
          <w:sz w:val="28"/>
          <w:szCs w:val="28"/>
        </w:rPr>
        <w:t xml:space="preserve">Pour chaque question, l'élève </w:t>
      </w:r>
      <w:r w:rsidRPr="00334E25">
        <w:rPr>
          <w:b/>
          <w:bCs/>
          <w:color w:val="222A35" w:themeColor="text2" w:themeShade="80"/>
          <w:sz w:val="28"/>
          <w:szCs w:val="28"/>
        </w:rPr>
        <w:t>gagne</w:t>
      </w:r>
      <w:r w:rsidRPr="00334E25">
        <w:rPr>
          <w:color w:val="222A35" w:themeColor="text2" w:themeShade="80"/>
          <w:sz w:val="28"/>
          <w:szCs w:val="28"/>
        </w:rPr>
        <w:t xml:space="preserve"> </w:t>
      </w:r>
      <w:r w:rsidRPr="00334E25">
        <w:rPr>
          <w:b/>
          <w:bCs/>
          <w:color w:val="222A35" w:themeColor="text2" w:themeShade="80"/>
          <w:sz w:val="28"/>
          <w:szCs w:val="28"/>
        </w:rPr>
        <w:t>3 points</w:t>
      </w:r>
      <w:r w:rsidRPr="00334E25">
        <w:rPr>
          <w:color w:val="222A35" w:themeColor="text2" w:themeShade="80"/>
          <w:sz w:val="28"/>
          <w:szCs w:val="28"/>
        </w:rPr>
        <w:t xml:space="preserve"> s'il choisit la bonne réponse, l'élève </w:t>
      </w:r>
      <w:r w:rsidRPr="00334E25">
        <w:rPr>
          <w:b/>
          <w:bCs/>
          <w:color w:val="222A35" w:themeColor="text2" w:themeShade="80"/>
          <w:sz w:val="28"/>
          <w:szCs w:val="28"/>
        </w:rPr>
        <w:t xml:space="preserve">perd 1 point </w:t>
      </w:r>
      <w:r w:rsidRPr="00334E25">
        <w:rPr>
          <w:color w:val="222A35" w:themeColor="text2" w:themeShade="80"/>
          <w:sz w:val="28"/>
          <w:szCs w:val="28"/>
        </w:rPr>
        <w:t xml:space="preserve">s'il choisit une mauvaise réponse, il </w:t>
      </w:r>
      <w:r w:rsidRPr="00334E25">
        <w:rPr>
          <w:b/>
          <w:bCs/>
          <w:color w:val="222A35" w:themeColor="text2" w:themeShade="80"/>
          <w:sz w:val="28"/>
          <w:szCs w:val="28"/>
        </w:rPr>
        <w:t>ne gagne ni ne perd aucun point</w:t>
      </w:r>
      <w:r w:rsidRPr="00334E25">
        <w:rPr>
          <w:color w:val="222A35" w:themeColor="text2" w:themeShade="80"/>
          <w:sz w:val="28"/>
          <w:szCs w:val="28"/>
        </w:rPr>
        <w:t xml:space="preserve"> s'il ne répond pas ou s'il choisit plusieurs réponses.</w:t>
      </w:r>
    </w:p>
    <w:p w14:paraId="4F2A4ACF" w14:textId="77777777" w:rsidR="00334E25" w:rsidRPr="00334E25" w:rsidRDefault="00334E25" w:rsidP="00334E25">
      <w:pPr>
        <w:spacing w:after="120"/>
        <w:jc w:val="both"/>
        <w:rPr>
          <w:color w:val="222A35" w:themeColor="text2" w:themeShade="80"/>
          <w:sz w:val="28"/>
          <w:szCs w:val="28"/>
        </w:rPr>
      </w:pPr>
      <w:r w:rsidRPr="00334E25">
        <w:rPr>
          <w:color w:val="222A35" w:themeColor="text2" w:themeShade="80"/>
          <w:sz w:val="28"/>
          <w:szCs w:val="28"/>
        </w:rPr>
        <w:t xml:space="preserve">Le total pour chaque thème est </w:t>
      </w:r>
      <w:r w:rsidRPr="00334E25">
        <w:rPr>
          <w:b/>
          <w:bCs/>
          <w:color w:val="222A35" w:themeColor="text2" w:themeShade="80"/>
          <w:sz w:val="28"/>
          <w:szCs w:val="28"/>
        </w:rPr>
        <w:t>ramené à 0 s'il est négatif</w:t>
      </w:r>
      <w:r w:rsidRPr="00334E25">
        <w:rPr>
          <w:color w:val="222A35" w:themeColor="text2" w:themeShade="80"/>
          <w:sz w:val="28"/>
          <w:szCs w:val="28"/>
        </w:rPr>
        <w:t>.</w:t>
      </w:r>
    </w:p>
    <w:p w14:paraId="2484C815" w14:textId="77777777" w:rsidR="00334E25" w:rsidRPr="00334E25" w:rsidRDefault="00334E25" w:rsidP="00334E25">
      <w:pPr>
        <w:spacing w:after="120"/>
        <w:jc w:val="both"/>
        <w:rPr>
          <w:rFonts w:eastAsiaTheme="minorEastAsia"/>
          <w:color w:val="222A35" w:themeColor="text2" w:themeShade="80"/>
          <w:sz w:val="28"/>
          <w:szCs w:val="28"/>
        </w:rPr>
      </w:pPr>
      <w:r w:rsidRPr="00334E25">
        <w:rPr>
          <w:color w:val="222A35" w:themeColor="text2" w:themeShade="80"/>
          <w:sz w:val="28"/>
          <w:szCs w:val="28"/>
        </w:rPr>
        <w:t xml:space="preserve">Le grand total est la somme des totaux (positifs) de chaque thème. Pour obtenir la note sur 20, on divise le grand total par 6,3 (c'est-à-dire qu'on le multiplie par </w:t>
      </w:r>
      <m:oMath>
        <m:f>
          <m:fPr>
            <m:ctrlPr>
              <w:rPr>
                <w:rFonts w:ascii="Cambria Math" w:hAnsi="Cambria Math"/>
                <w:i/>
                <w:color w:val="222A35" w:themeColor="text2" w:themeShade="80"/>
                <w:sz w:val="28"/>
                <w:szCs w:val="28"/>
              </w:rPr>
            </m:ctrlPr>
          </m:fPr>
          <m:num>
            <m:r>
              <w:rPr>
                <w:rFonts w:ascii="Cambria Math" w:hAnsi="Cambria Math"/>
                <w:color w:val="222A35" w:themeColor="text2" w:themeShade="80"/>
                <w:sz w:val="28"/>
                <w:szCs w:val="28"/>
              </w:rPr>
              <m:t>20</m:t>
            </m:r>
          </m:num>
          <m:den>
            <m:r>
              <w:rPr>
                <w:rFonts w:ascii="Cambria Math" w:hAnsi="Cambria Math"/>
                <w:color w:val="222A35" w:themeColor="text2" w:themeShade="80"/>
                <w:sz w:val="28"/>
                <w:szCs w:val="28"/>
              </w:rPr>
              <m:t>3×42</m:t>
            </m:r>
          </m:den>
        </m:f>
      </m:oMath>
      <w:r w:rsidRPr="00334E25">
        <w:rPr>
          <w:rFonts w:eastAsiaTheme="minorEastAsia"/>
          <w:color w:val="222A35" w:themeColor="text2" w:themeShade="80"/>
          <w:sz w:val="28"/>
          <w:szCs w:val="28"/>
        </w:rPr>
        <w:t>. On arrondit le résultat à l'entier supérieur le plus proche.</w:t>
      </w:r>
    </w:p>
    <w:p w14:paraId="14FCA227" w14:textId="77777777" w:rsidR="00334E25" w:rsidRDefault="00334E25" w:rsidP="00AB64EF"/>
    <w:p w14:paraId="3AE56173" w14:textId="77777777" w:rsidR="00334E25" w:rsidRDefault="00334E25" w:rsidP="00AB64EF"/>
    <w:p w14:paraId="0CD843DC" w14:textId="77777777" w:rsidR="00334E25" w:rsidRDefault="00334E25" w:rsidP="00AB64EF"/>
    <w:p w14:paraId="5FB0028C" w14:textId="77777777" w:rsidR="00334E25" w:rsidRDefault="00334E25" w:rsidP="00AB64EF"/>
    <w:p w14:paraId="7E5E9477" w14:textId="77777777" w:rsidR="00334E25" w:rsidRDefault="00334E25" w:rsidP="00AB64EF"/>
    <w:p w14:paraId="0D7290BF" w14:textId="77777777" w:rsidR="00334E25" w:rsidRDefault="00334E25" w:rsidP="00AB64EF"/>
    <w:p w14:paraId="7F279812" w14:textId="77777777" w:rsidR="00334E25" w:rsidRDefault="00334E25" w:rsidP="00AB64EF"/>
    <w:p w14:paraId="2D01DC95" w14:textId="77777777" w:rsidR="00334E25" w:rsidRDefault="00334E25" w:rsidP="00AB64EF"/>
    <w:p w14:paraId="3B78054A" w14:textId="77777777" w:rsidR="00334E25" w:rsidRPr="00E718BF" w:rsidRDefault="00334E25" w:rsidP="00AB64EF"/>
    <w:p w14:paraId="066FB477" w14:textId="77777777" w:rsidR="009262FD" w:rsidRDefault="009262FD"/>
    <w:p w14:paraId="066ADEC6" w14:textId="77777777" w:rsidR="009262FD" w:rsidRDefault="00C65D98">
      <w:pPr>
        <w:pStyle w:val="Titre1"/>
        <w:keepNext/>
        <w:spacing w:after="280"/>
      </w:pPr>
      <w:r>
        <w:t>Thème A : types de base</w:t>
      </w:r>
    </w:p>
    <w:p w14:paraId="4CF1057B" w14:textId="77777777" w:rsidR="009262FD" w:rsidRDefault="00C65D98">
      <w:pPr>
        <w:keepNext/>
      </w:pPr>
      <w:r>
        <w:rPr>
          <w:b/>
        </w:rPr>
        <w:t>Question A.1</w:t>
      </w:r>
    </w:p>
    <w:p w14:paraId="556C1853" w14:textId="77777777" w:rsidR="007D4C4C" w:rsidRPr="00031C39" w:rsidRDefault="006E47FB" w:rsidP="00031C39">
      <w:r w:rsidRPr="00031C39">
        <w:t>Combien d'entiers positifs ou nuls (entiers non signés) peut-on représenter en machine sur 32 bits ?</w:t>
      </w:r>
    </w:p>
    <w:p w14:paraId="2EEDFD6C" w14:textId="77777777" w:rsidR="00F3719A" w:rsidRPr="0024096E" w:rsidRDefault="00F3719A" w:rsidP="00031C39">
      <w:pPr>
        <w:pStyle w:val="Titrequestion"/>
        <w:rPr>
          <w:i/>
          <w:iCs/>
        </w:rPr>
      </w:pPr>
      <w:r w:rsidRPr="0024096E">
        <w:rPr>
          <w:i/>
          <w:iCs/>
        </w:rPr>
        <w:t>Réponses</w:t>
      </w:r>
    </w:p>
    <w:p w14:paraId="7B1FE6D5" w14:textId="6A3048BD" w:rsidR="006E47FB" w:rsidRPr="007B5D12" w:rsidRDefault="0095081D" w:rsidP="00031C39">
      <w:pPr>
        <w:pStyle w:val="Rponses"/>
      </w:pPr>
      <w:r>
        <w:rPr>
          <w:noProof/>
        </w:rPr>
        <mc:AlternateContent>
          <mc:Choice Requires="wps">
            <w:drawing>
              <wp:anchor distT="0" distB="0" distL="114300" distR="114300" simplePos="0" relativeHeight="251659264" behindDoc="0" locked="0" layoutInCell="1" allowOverlap="1" wp14:anchorId="5963679B" wp14:editId="5AC9BB2B">
                <wp:simplePos x="0" y="0"/>
                <wp:positionH relativeFrom="column">
                  <wp:posOffset>-23495</wp:posOffset>
                </wp:positionH>
                <wp:positionV relativeFrom="paragraph">
                  <wp:posOffset>147955</wp:posOffset>
                </wp:positionV>
                <wp:extent cx="600075" cy="1809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600075" cy="1809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CCD55" id="Rectangle 1" o:spid="_x0000_s1026" style="position:absolute;margin-left:-1.85pt;margin-top:11.65pt;width:47.25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" filled="f" strokecolor="red" strokeweight="1.5pt"/>
            </w:pict>
          </mc:Fallback>
        </mc:AlternateContent>
      </w:r>
      <w:r w:rsidR="00F3719A" w:rsidRPr="007B5D12">
        <w:t>A</w:t>
      </w:r>
      <w:r w:rsidR="007F36E4" w:rsidRPr="007B5D12">
        <w:tab/>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32</m:t>
            </m:r>
          </m:sup>
        </m:sSup>
        <m:r>
          <m:rPr>
            <m:sty m:val="p"/>
          </m:rPr>
          <w:rPr>
            <w:rFonts w:ascii="Cambria Math" w:hAnsi="Cambria Math"/>
          </w:rPr>
          <m:t>-1</m:t>
        </m:r>
      </m:oMath>
    </w:p>
    <w:p w14:paraId="11E767FA" w14:textId="77777777" w:rsidR="006E47FB" w:rsidRPr="007B5D12" w:rsidRDefault="007F36E4" w:rsidP="00031C39">
      <w:pPr>
        <w:pStyle w:val="Rponses"/>
        <w:rPr>
          <w:rFonts w:eastAsiaTheme="minorEastAsia"/>
        </w:rPr>
      </w:pPr>
      <w:r w:rsidRPr="007B5D12">
        <w:t>B</w:t>
      </w:r>
      <w:r w:rsidRPr="007B5D12">
        <w:tab/>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32</m:t>
            </m:r>
          </m:sup>
        </m:sSup>
      </m:oMath>
      <w:bookmarkStart w:id="0" w:name="_GoBack"/>
      <w:bookmarkEnd w:id="0"/>
    </w:p>
    <w:p w14:paraId="758C9930" w14:textId="77777777" w:rsidR="006E47FB" w:rsidRPr="007B5D12" w:rsidRDefault="007F36E4" w:rsidP="00031C39">
      <w:pPr>
        <w:pStyle w:val="Rponses"/>
      </w:pPr>
      <w:r w:rsidRPr="007B5D12">
        <w:t>C</w:t>
      </w:r>
      <w:r w:rsidRPr="007B5D12">
        <w:tab/>
      </w:r>
      <m:oMath>
        <m:r>
          <m:rPr>
            <m:sty m:val="p"/>
          </m:rPr>
          <w:rPr>
            <w:rFonts w:ascii="Cambria Math" w:hAnsi="Cambria Math"/>
          </w:rPr>
          <m:t>2×32</m:t>
        </m:r>
      </m:oMath>
    </w:p>
    <w:p w14:paraId="2DDDCF8F" w14:textId="77777777" w:rsidR="00997259" w:rsidRPr="007B5D12" w:rsidRDefault="007F36E4" w:rsidP="00031C39">
      <w:pPr>
        <w:pStyle w:val="Rponses"/>
        <w:rPr>
          <w:rFonts w:eastAsiaTheme="minorEastAsia"/>
        </w:rPr>
      </w:pPr>
      <w:r w:rsidRPr="007B5D12">
        <w:t>D</w:t>
      </w:r>
      <w:r w:rsidRPr="007B5D12">
        <w:tab/>
      </w:r>
      <m:oMath>
        <m:sSup>
          <m:sSupPr>
            <m:ctrlPr>
              <w:rPr>
                <w:rFonts w:ascii="Cambria Math" w:hAnsi="Cambria Math"/>
              </w:rPr>
            </m:ctrlPr>
          </m:sSupPr>
          <m:e>
            <m:r>
              <m:rPr>
                <m:sty m:val="p"/>
              </m:rPr>
              <w:rPr>
                <w:rFonts w:ascii="Cambria Math" w:hAnsi="Cambria Math"/>
              </w:rPr>
              <m:t>32</m:t>
            </m:r>
          </m:e>
          <m:sup>
            <m:r>
              <m:rPr>
                <m:sty m:val="p"/>
              </m:rPr>
              <w:rPr>
                <w:rFonts w:ascii="Cambria Math" w:hAnsi="Cambria Math"/>
              </w:rPr>
              <m:t>2</m:t>
            </m:r>
          </m:sup>
        </m:sSup>
      </m:oMath>
    </w:p>
    <w:p w14:paraId="31706403" w14:textId="77777777" w:rsidR="003115AD" w:rsidRPr="007B5D12" w:rsidRDefault="00B718A3" w:rsidP="00031C39">
      <w:pPr>
        <w:pStyle w:val="Rponses"/>
      </w:pPr>
    </w:p>
    <w:p w14:paraId="3FB9905F" w14:textId="77777777" w:rsidR="009262FD" w:rsidRDefault="00C65D98">
      <w:pPr>
        <w:keepNext/>
      </w:pPr>
      <w:r>
        <w:rPr>
          <w:b/>
        </w:rPr>
        <w:t>Question A.2</w:t>
      </w:r>
    </w:p>
    <w:p w14:paraId="4CE458B7" w14:textId="77777777" w:rsidR="00CE37D5" w:rsidRPr="003E22B4" w:rsidRDefault="00C65D98" w:rsidP="000841E4">
      <w:pPr>
        <w:keepNext/>
        <w:keepLines/>
      </w:pPr>
      <w:r>
        <w:t>Quel est un avantage du codage UTF8 par rapport au codage ASCII ?</w:t>
      </w:r>
    </w:p>
    <w:p w14:paraId="6F2C33E7" w14:textId="77777777" w:rsidR="00C40F65" w:rsidRPr="008641C7" w:rsidRDefault="00C65D98" w:rsidP="000841E4">
      <w:pPr>
        <w:pStyle w:val="Titrequestion"/>
        <w:keepNext/>
        <w:keepLines/>
      </w:pPr>
      <w:r w:rsidRPr="008641C7">
        <w:t>Réponses</w:t>
      </w:r>
    </w:p>
    <w:p w14:paraId="0DD01371" w14:textId="77777777" w:rsidR="000841E4" w:rsidRDefault="00C65D98" w:rsidP="000841E4">
      <w:pPr>
        <w:pStyle w:val="Rponses"/>
        <w:keepNext/>
        <w:keepLines/>
      </w:pPr>
      <w:r w:rsidRPr="008641C7">
        <w:t>A</w:t>
      </w:r>
      <w:r w:rsidRPr="008641C7">
        <w:tab/>
      </w:r>
      <w:r>
        <w:t>il permet de coder un caractère sur un octet au lieu de deux</w:t>
      </w:r>
    </w:p>
    <w:p w14:paraId="02868689" w14:textId="77777777" w:rsidR="000841E4" w:rsidRDefault="00C65D98" w:rsidP="000841E4">
      <w:pPr>
        <w:pStyle w:val="Rponses"/>
        <w:keepNext/>
        <w:keepLines/>
      </w:pPr>
      <w:r w:rsidRPr="008641C7">
        <w:t>B</w:t>
      </w:r>
      <w:r w:rsidRPr="008641C7">
        <w:tab/>
      </w:r>
      <w:r>
        <w:t>il permet de coder les majuscules</w:t>
      </w:r>
    </w:p>
    <w:p w14:paraId="7DE3D6E2" w14:textId="40168DBE" w:rsidR="000841E4" w:rsidRDefault="00ED1A39" w:rsidP="000841E4">
      <w:pPr>
        <w:pStyle w:val="Rponses"/>
        <w:keepNext/>
        <w:keepLines/>
      </w:pPr>
      <w:r>
        <w:rPr>
          <w:noProof/>
        </w:rPr>
        <mc:AlternateContent>
          <mc:Choice Requires="wps">
            <w:drawing>
              <wp:anchor distT="0" distB="0" distL="114300" distR="114300" simplePos="0" relativeHeight="251660288" behindDoc="0" locked="0" layoutInCell="1" allowOverlap="1" wp14:anchorId="3C489B4C" wp14:editId="64466E66">
                <wp:simplePos x="0" y="0"/>
                <wp:positionH relativeFrom="column">
                  <wp:posOffset>-109220</wp:posOffset>
                </wp:positionH>
                <wp:positionV relativeFrom="paragraph">
                  <wp:posOffset>168276</wp:posOffset>
                </wp:positionV>
                <wp:extent cx="3086100" cy="171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3086100"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72D7FD" id="Rectangle 2" o:spid="_x0000_s1026" style="position:absolute;margin-left:-8.6pt;margin-top:13.25pt;width:243pt;height:13.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" filled="f" strokecolor="red" strokeweight="1.5pt"/>
            </w:pict>
          </mc:Fallback>
        </mc:AlternateContent>
      </w:r>
      <w:r w:rsidR="00C65D98">
        <w:t>C</w:t>
      </w:r>
      <w:r w:rsidR="00C65D98">
        <w:tab/>
        <w:t>il permet de coder tous les caractères</w:t>
      </w:r>
    </w:p>
    <w:p w14:paraId="28B7A73F" w14:textId="77777777" w:rsidR="00DE50FE" w:rsidRDefault="00C65D98" w:rsidP="000841E4">
      <w:pPr>
        <w:pStyle w:val="Rponses"/>
        <w:keepNext/>
        <w:keepLines/>
      </w:pPr>
      <w:r>
        <w:t>D</w:t>
      </w:r>
      <w:r>
        <w:tab/>
        <w:t>il permet de coder différentes polices de caractères</w:t>
      </w:r>
    </w:p>
    <w:p w14:paraId="2897F222" w14:textId="77777777" w:rsidR="000841E4" w:rsidRPr="004275AA" w:rsidRDefault="00B718A3" w:rsidP="000841E4">
      <w:pPr>
        <w:pStyle w:val="Rponses"/>
        <w:widowControl w:val="0"/>
        <w:ind w:left="425" w:hanging="425"/>
      </w:pPr>
    </w:p>
    <w:p w14:paraId="6830B873" w14:textId="77777777" w:rsidR="009262FD" w:rsidRDefault="00C65D98">
      <w:pPr>
        <w:keepNext/>
      </w:pPr>
      <w:r>
        <w:rPr>
          <w:b/>
        </w:rPr>
        <w:t>Question A.3</w:t>
      </w:r>
    </w:p>
    <w:p w14:paraId="3020F32A" w14:textId="77777777" w:rsidR="00CE37D5" w:rsidRPr="003E22B4" w:rsidRDefault="00C65D98" w:rsidP="000841E4">
      <w:pPr>
        <w:keepNext/>
        <w:keepLines/>
      </w:pPr>
      <w:r>
        <w:t xml:space="preserve">Quelle est la représentation en binaire signé en complément à 2 de l’entier </w:t>
      </w:r>
      <m:oMath>
        <m:r>
          <w:rPr>
            <w:rFonts w:ascii="Cambria Math" w:hAnsi="Cambria Math"/>
          </w:rPr>
          <m:t>-1</m:t>
        </m:r>
      </m:oMath>
      <w:r>
        <w:t xml:space="preserve"> sur un octet ?</w:t>
      </w:r>
    </w:p>
    <w:p w14:paraId="7B1D4E7F" w14:textId="745C1A2E" w:rsidR="00C40F65" w:rsidRPr="008641C7" w:rsidRDefault="009D5DDC" w:rsidP="000841E4">
      <w:pPr>
        <w:pStyle w:val="Titrequestion"/>
        <w:keepNext/>
        <w:keepLines/>
      </w:pPr>
      <w:r>
        <w:rPr>
          <w:noProof/>
        </w:rPr>
        <mc:AlternateContent>
          <mc:Choice Requires="wps">
            <w:drawing>
              <wp:anchor distT="0" distB="0" distL="114300" distR="114300" simplePos="0" relativeHeight="251661312" behindDoc="0" locked="0" layoutInCell="1" allowOverlap="1" wp14:anchorId="0C6547EE" wp14:editId="69E82C22">
                <wp:simplePos x="0" y="0"/>
                <wp:positionH relativeFrom="column">
                  <wp:posOffset>-13970</wp:posOffset>
                </wp:positionH>
                <wp:positionV relativeFrom="paragraph">
                  <wp:posOffset>307340</wp:posOffset>
                </wp:positionV>
                <wp:extent cx="1009650" cy="152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00965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6C227A" id="Rectangle 3" o:spid="_x0000_s1026" style="position:absolute;margin-left:-1.1pt;margin-top:24.2pt;width:79.5pt;height:1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" filled="f" strokecolor="red" strokeweight="1.5pt"/>
            </w:pict>
          </mc:Fallback>
        </mc:AlternateContent>
      </w:r>
      <w:r w:rsidR="00C65D98" w:rsidRPr="008641C7">
        <w:t>Réponses</w:t>
      </w:r>
    </w:p>
    <w:p w14:paraId="2E595FD7" w14:textId="77777777" w:rsidR="000841E4" w:rsidRDefault="00C65D98" w:rsidP="000841E4">
      <w:pPr>
        <w:pStyle w:val="Rponses"/>
        <w:keepNext/>
        <w:keepLines/>
      </w:pPr>
      <w:r w:rsidRPr="008641C7">
        <w:t>A</w:t>
      </w:r>
      <w:r w:rsidRPr="008641C7">
        <w:tab/>
      </w:r>
      <w:r>
        <w:rPr>
          <w:rStyle w:val="PolicePython"/>
        </w:rPr>
        <w:t>1000 0000</w:t>
      </w:r>
    </w:p>
    <w:p w14:paraId="35BE7EC4" w14:textId="77777777" w:rsidR="000841E4" w:rsidRDefault="00C65D98" w:rsidP="000841E4">
      <w:pPr>
        <w:pStyle w:val="Rponses"/>
        <w:keepNext/>
        <w:keepLines/>
      </w:pPr>
      <w:r w:rsidRPr="008641C7">
        <w:t>B</w:t>
      </w:r>
      <w:r w:rsidRPr="008641C7">
        <w:tab/>
      </w:r>
      <w:r>
        <w:rPr>
          <w:rStyle w:val="PolicePython"/>
        </w:rPr>
        <w:t>1000 0001</w:t>
      </w:r>
    </w:p>
    <w:p w14:paraId="6811FFDD" w14:textId="77777777" w:rsidR="000841E4" w:rsidRDefault="00C65D98" w:rsidP="000841E4">
      <w:pPr>
        <w:pStyle w:val="Rponses"/>
        <w:keepNext/>
        <w:keepLines/>
      </w:pPr>
      <w:r>
        <w:t>C</w:t>
      </w:r>
      <w:r>
        <w:tab/>
      </w:r>
      <w:r>
        <w:rPr>
          <w:rStyle w:val="PolicePython"/>
        </w:rPr>
        <w:t>1111 1110</w:t>
      </w:r>
    </w:p>
    <w:p w14:paraId="1591B940" w14:textId="77777777" w:rsidR="00DE50FE" w:rsidRDefault="00C65D98" w:rsidP="000841E4">
      <w:pPr>
        <w:pStyle w:val="Rponses"/>
        <w:keepNext/>
        <w:keepLines/>
      </w:pPr>
      <w:r>
        <w:t>D</w:t>
      </w:r>
      <w:r>
        <w:tab/>
      </w:r>
      <w:r>
        <w:rPr>
          <w:rStyle w:val="PolicePython"/>
        </w:rPr>
        <w:t>1111 1111</w:t>
      </w:r>
    </w:p>
    <w:p w14:paraId="127C7850" w14:textId="77777777" w:rsidR="000841E4" w:rsidRPr="004275AA" w:rsidRDefault="00B718A3" w:rsidP="000841E4">
      <w:pPr>
        <w:pStyle w:val="Rponses"/>
        <w:widowControl w:val="0"/>
        <w:ind w:left="425" w:hanging="425"/>
      </w:pPr>
    </w:p>
    <w:p w14:paraId="4C20410C" w14:textId="0577E852" w:rsidR="009262FD" w:rsidRDefault="00C65D98">
      <w:pPr>
        <w:keepNext/>
      </w:pPr>
      <w:r>
        <w:rPr>
          <w:b/>
        </w:rPr>
        <w:lastRenderedPageBreak/>
        <w:t>Question A.4</w:t>
      </w:r>
    </w:p>
    <w:p w14:paraId="0C6C34BE" w14:textId="011CA951" w:rsidR="009703CB" w:rsidRDefault="00C65D98" w:rsidP="009703CB">
      <w:r>
        <w:t>Quelle est la plage des valeurs entières (positifs ou négatifs) que l'on peut coder sur un octet (8 bits) en complément à 2 ?</w:t>
      </w:r>
    </w:p>
    <w:p w14:paraId="2E300629" w14:textId="0F41ECCC" w:rsidR="008B578A" w:rsidRPr="00AA7ED5" w:rsidRDefault="00C65D98" w:rsidP="009703CB">
      <w:pPr>
        <w:pStyle w:val="Titrequestion"/>
      </w:pPr>
      <w:r w:rsidRPr="00AA7ED5">
        <w:t>Réponses</w:t>
      </w:r>
    </w:p>
    <w:p w14:paraId="03692206" w14:textId="52FA0FD6" w:rsidR="00C9118E" w:rsidRPr="00D14A30" w:rsidRDefault="00C65D98" w:rsidP="004A5DC5">
      <w:pPr>
        <w:pStyle w:val="Rponses"/>
        <w:keepNext/>
        <w:keepLines/>
      </w:pPr>
      <w:r w:rsidRPr="00D14A30">
        <w:t>A</w:t>
      </w:r>
      <w:r w:rsidRPr="00D14A30">
        <w:tab/>
      </w:r>
      <w:r w:rsidRPr="00D14A30">
        <w:rPr>
          <w:rStyle w:val="PolicePython"/>
        </w:rPr>
        <w:t>-127</w:t>
      </w:r>
      <w:r w:rsidRPr="00D14A30">
        <w:t xml:space="preserve"> à</w:t>
      </w:r>
      <w:r w:rsidRPr="00D14A30">
        <w:rPr>
          <w:rStyle w:val="PolicePython"/>
        </w:rPr>
        <w:t xml:space="preserve"> 128</w:t>
      </w:r>
    </w:p>
    <w:p w14:paraId="734AEC76" w14:textId="1F4B8FA8" w:rsidR="008B578A" w:rsidRPr="00D14A30" w:rsidRDefault="00C65D98" w:rsidP="004A5DC5">
      <w:pPr>
        <w:pStyle w:val="Rponses"/>
        <w:keepNext/>
        <w:keepLines/>
        <w:rPr>
          <w:rStyle w:val="PolicePython"/>
        </w:rPr>
      </w:pPr>
      <w:r w:rsidRPr="003B513F">
        <w:t>B</w:t>
      </w:r>
      <w:r w:rsidRPr="003B513F">
        <w:tab/>
      </w:r>
      <w:r w:rsidRPr="00D14A30">
        <w:rPr>
          <w:rStyle w:val="PolicePython"/>
        </w:rPr>
        <w:t>-128</w:t>
      </w:r>
      <w:r w:rsidRPr="00D14A30">
        <w:t xml:space="preserve"> à</w:t>
      </w:r>
      <w:r w:rsidRPr="00D14A30">
        <w:rPr>
          <w:rStyle w:val="PolicePython"/>
        </w:rPr>
        <w:t xml:space="preserve"> 12</w:t>
      </w:r>
      <w:r>
        <w:rPr>
          <w:rStyle w:val="PolicePython"/>
        </w:rPr>
        <w:t>7</w:t>
      </w:r>
    </w:p>
    <w:p w14:paraId="1C5E521F" w14:textId="12F9D11B" w:rsidR="008B578A" w:rsidRPr="009703CB" w:rsidRDefault="003E0FF7" w:rsidP="004A5DC5">
      <w:pPr>
        <w:pStyle w:val="Rponses"/>
        <w:keepNext/>
        <w:keepLines/>
        <w:rPr>
          <w:rFonts w:ascii="Inconsolata Medium" w:hAnsi="Inconsolata Medium"/>
          <w:color w:val="000000" w:themeColor="text1"/>
        </w:rPr>
      </w:pPr>
      <w:r>
        <w:rPr>
          <w:noProof/>
        </w:rPr>
        <mc:AlternateContent>
          <mc:Choice Requires="wps">
            <w:drawing>
              <wp:anchor distT="0" distB="0" distL="114300" distR="114300" simplePos="0" relativeHeight="251662336" behindDoc="0" locked="0" layoutInCell="1" allowOverlap="1" wp14:anchorId="19547922" wp14:editId="59AD98E6">
                <wp:simplePos x="0" y="0"/>
                <wp:positionH relativeFrom="margin">
                  <wp:posOffset>-52070</wp:posOffset>
                </wp:positionH>
                <wp:positionV relativeFrom="paragraph">
                  <wp:posOffset>151130</wp:posOffset>
                </wp:positionV>
                <wp:extent cx="1028700" cy="171450"/>
                <wp:effectExtent l="19050" t="19050" r="19050" b="19050"/>
                <wp:wrapNone/>
                <wp:docPr id="4" name="Rectangle 4"/>
                <wp:cNvGraphicFramePr/>
                <a:graphic xmlns:a="http://schemas.openxmlformats.org/drawingml/2006/main">
                  <a:graphicData uri="http://schemas.microsoft.com/office/word/2010/wordprocessingShape">
                    <wps:wsp>
                      <wps:cNvSpPr/>
                      <wps:spPr>
                        <a:xfrm>
                          <a:off x="0" y="0"/>
                          <a:ext cx="1028700"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B8F88" id="Rectangle 4" o:spid="_x0000_s1026" style="position:absolute;margin-left:-4.1pt;margin-top:11.9pt;width:81pt;height:1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" filled="f" strokecolor="red" strokeweight="2.25pt">
                <w10:wrap anchorx="margin"/>
              </v:rect>
            </w:pict>
          </mc:Fallback>
        </mc:AlternateContent>
      </w:r>
      <w:r w:rsidR="00C65D98" w:rsidRPr="009703CB">
        <w:t xml:space="preserve">C </w:t>
      </w:r>
      <w:r w:rsidR="00C65D98" w:rsidRPr="009703CB">
        <w:tab/>
      </w:r>
      <w:r w:rsidR="00C65D98" w:rsidRPr="00C65D98">
        <w:rPr>
          <w:rStyle w:val="PolicePython"/>
        </w:rPr>
        <w:t>-255</w:t>
      </w:r>
      <w:r w:rsidR="00C65D98" w:rsidRPr="00D14A30">
        <w:t xml:space="preserve"> à</w:t>
      </w:r>
      <w:r w:rsidR="00C65D98" w:rsidRPr="00C65D98">
        <w:rPr>
          <w:rStyle w:val="PolicePython"/>
        </w:rPr>
        <w:t xml:space="preserve"> 128</w:t>
      </w:r>
    </w:p>
    <w:p w14:paraId="69812E6D" w14:textId="7873F137" w:rsidR="0036758C" w:rsidRPr="009703CB" w:rsidRDefault="00C65D98" w:rsidP="004A5DC5">
      <w:pPr>
        <w:pStyle w:val="Rponses"/>
        <w:keepNext/>
        <w:keepLines/>
      </w:pPr>
      <w:r w:rsidRPr="009703CB">
        <w:t>D</w:t>
      </w:r>
      <w:r w:rsidRPr="009703CB">
        <w:tab/>
      </w:r>
      <w:r w:rsidRPr="00C65D98">
        <w:rPr>
          <w:rStyle w:val="PolicePython"/>
        </w:rPr>
        <w:t>-256</w:t>
      </w:r>
      <w:r w:rsidRPr="00D14A30">
        <w:t xml:space="preserve"> à</w:t>
      </w:r>
      <w:r w:rsidRPr="00C65D98">
        <w:rPr>
          <w:rStyle w:val="PolicePython"/>
        </w:rPr>
        <w:t xml:space="preserve"> 127</w:t>
      </w:r>
    </w:p>
    <w:p w14:paraId="1BDEEA29" w14:textId="59CF2DEF" w:rsidR="004A5DC5" w:rsidRPr="009703CB" w:rsidRDefault="00B718A3" w:rsidP="004A5DC5">
      <w:pPr>
        <w:pStyle w:val="Rponses"/>
        <w:ind w:left="425" w:hanging="425"/>
      </w:pPr>
    </w:p>
    <w:p w14:paraId="51C9E336" w14:textId="77777777" w:rsidR="009262FD" w:rsidRDefault="00C65D98">
      <w:pPr>
        <w:keepNext/>
      </w:pPr>
      <w:r>
        <w:rPr>
          <w:b/>
        </w:rPr>
        <w:t>Question A.5</w:t>
      </w:r>
    </w:p>
    <w:p w14:paraId="491E70EC" w14:textId="6064F2DF" w:rsidR="003E22B4" w:rsidRPr="003E22B4" w:rsidRDefault="00C65D98" w:rsidP="003E22B4">
      <w:r>
        <w:t>Dans quel système de numération 3F5 représente-t-il un nombre entier</w:t>
      </w:r>
      <w:r w:rsidRPr="003E22B4">
        <w:t> ?</w:t>
      </w:r>
    </w:p>
    <w:p w14:paraId="2FDEF390" w14:textId="4200A620" w:rsidR="00C40F65" w:rsidRPr="008641C7" w:rsidRDefault="00C65D98" w:rsidP="00D0380B">
      <w:pPr>
        <w:pStyle w:val="Titrequestion"/>
        <w:keepNext/>
        <w:keepLines/>
      </w:pPr>
      <w:r w:rsidRPr="008641C7">
        <w:t>Réponses</w:t>
      </w:r>
    </w:p>
    <w:p w14:paraId="1732AF63" w14:textId="77777777" w:rsidR="000B7E7E" w:rsidRPr="008641C7" w:rsidRDefault="00C65D98" w:rsidP="004275AA">
      <w:pPr>
        <w:pStyle w:val="Rponses"/>
      </w:pPr>
      <w:r w:rsidRPr="008641C7">
        <w:t>A</w:t>
      </w:r>
      <w:r w:rsidRPr="008641C7">
        <w:tab/>
      </w:r>
      <w:r w:rsidRPr="004D61F3">
        <w:t>binaire</w:t>
      </w:r>
      <w:r>
        <w:tab/>
        <w:t xml:space="preserve"> (base 2)</w:t>
      </w:r>
    </w:p>
    <w:p w14:paraId="0E7F14CD" w14:textId="19336512" w:rsidR="000B7E7E" w:rsidRPr="008641C7" w:rsidRDefault="003E0FF7" w:rsidP="005C56FA">
      <w:pPr>
        <w:pStyle w:val="Rponses"/>
        <w:keepNext/>
        <w:keepLines/>
      </w:pPr>
      <w:r>
        <w:rPr>
          <w:noProof/>
        </w:rPr>
        <mc:AlternateContent>
          <mc:Choice Requires="wps">
            <w:drawing>
              <wp:anchor distT="0" distB="0" distL="114300" distR="114300" simplePos="0" relativeHeight="251663360" behindDoc="0" locked="0" layoutInCell="1" allowOverlap="1" wp14:anchorId="0388C97A" wp14:editId="72D0F310">
                <wp:simplePos x="0" y="0"/>
                <wp:positionH relativeFrom="column">
                  <wp:posOffset>-80645</wp:posOffset>
                </wp:positionH>
                <wp:positionV relativeFrom="paragraph">
                  <wp:posOffset>151765</wp:posOffset>
                </wp:positionV>
                <wp:extent cx="1590675" cy="161925"/>
                <wp:effectExtent l="19050" t="19050" r="28575" b="28575"/>
                <wp:wrapNone/>
                <wp:docPr id="5" name="Rectangle 5"/>
                <wp:cNvGraphicFramePr/>
                <a:graphic xmlns:a="http://schemas.openxmlformats.org/drawingml/2006/main">
                  <a:graphicData uri="http://schemas.microsoft.com/office/word/2010/wordprocessingShape">
                    <wps:wsp>
                      <wps:cNvSpPr/>
                      <wps:spPr>
                        <a:xfrm>
                          <a:off x="0" y="0"/>
                          <a:ext cx="1590675" cy="1619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27C409" id="Rectangle 5" o:spid="_x0000_s1026" style="position:absolute;margin-left:-6.35pt;margin-top:11.95pt;width:125.25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" filled="f" strokecolor="red" strokeweight="2.25pt"/>
            </w:pict>
          </mc:Fallback>
        </mc:AlternateContent>
      </w:r>
      <w:r w:rsidR="00C65D98" w:rsidRPr="008641C7">
        <w:t>B</w:t>
      </w:r>
      <w:r w:rsidR="00C65D98" w:rsidRPr="008641C7">
        <w:tab/>
      </w:r>
      <w:r w:rsidR="00C65D98">
        <w:t>octal (base 8)</w:t>
      </w:r>
    </w:p>
    <w:p w14:paraId="3C4DB9EA" w14:textId="399EB931" w:rsidR="00C238C0" w:rsidRPr="008641C7" w:rsidRDefault="00C65D98" w:rsidP="005C56FA">
      <w:pPr>
        <w:pStyle w:val="Rponses"/>
        <w:keepNext/>
        <w:keepLines/>
      </w:pPr>
      <w:r w:rsidRPr="008641C7">
        <w:t>C</w:t>
      </w:r>
      <w:r w:rsidRPr="008641C7">
        <w:tab/>
      </w:r>
      <w:r>
        <w:t>décimal (base 10)</w:t>
      </w:r>
    </w:p>
    <w:p w14:paraId="0CE21DC1" w14:textId="77777777" w:rsidR="00D0380B" w:rsidRDefault="00C65D98" w:rsidP="003E22B4">
      <w:pPr>
        <w:pStyle w:val="Rponses"/>
        <w:keepNext/>
        <w:keepLines/>
        <w:rPr>
          <w:rStyle w:val="PolicePython"/>
        </w:rPr>
      </w:pPr>
      <w:r w:rsidRPr="004275AA">
        <w:t>D</w:t>
      </w:r>
      <w:r w:rsidRPr="004275AA">
        <w:tab/>
      </w:r>
      <w:r>
        <w:t>hexadécimal (base 16)</w:t>
      </w:r>
    </w:p>
    <w:p w14:paraId="599C1D20" w14:textId="77777777" w:rsidR="00DE50FE" w:rsidRPr="004275AA" w:rsidRDefault="00B718A3" w:rsidP="00DE50FE">
      <w:pPr>
        <w:pStyle w:val="Rponses"/>
        <w:widowControl w:val="0"/>
        <w:ind w:left="425" w:hanging="425"/>
      </w:pPr>
    </w:p>
    <w:p w14:paraId="55162E50" w14:textId="77777777" w:rsidR="00C65D98" w:rsidRDefault="00C65D98">
      <w:pPr>
        <w:rPr>
          <w:b/>
        </w:rPr>
      </w:pPr>
      <w:r>
        <w:rPr>
          <w:b/>
        </w:rPr>
        <w:br w:type="page"/>
      </w:r>
    </w:p>
    <w:p w14:paraId="4EFB9D29" w14:textId="77777777" w:rsidR="009262FD" w:rsidRDefault="00C65D98">
      <w:pPr>
        <w:keepNext/>
      </w:pPr>
      <w:r>
        <w:rPr>
          <w:b/>
        </w:rPr>
        <w:lastRenderedPageBreak/>
        <w:t>Question A.6</w:t>
      </w:r>
    </w:p>
    <w:p w14:paraId="25C90F87" w14:textId="77777777" w:rsidR="00F836DD" w:rsidRPr="00C378A2" w:rsidRDefault="00C65D98" w:rsidP="001D0120">
      <w:r>
        <w:t xml:space="preserve">Parmi les quatre propositions, quelle est celle qui correspond au résultat de l'addition en écriture binaire </w:t>
      </w:r>
      <w:r w:rsidRPr="005579E6">
        <w:rPr>
          <w:rStyle w:val="PolicePython"/>
        </w:rPr>
        <w:t>1101</w:t>
      </w:r>
      <w:r>
        <w:rPr>
          <w:rStyle w:val="PolicePython"/>
        </w:rPr>
        <w:t> </w:t>
      </w:r>
      <w:r w:rsidRPr="005579E6">
        <w:rPr>
          <w:rStyle w:val="PolicePython"/>
        </w:rPr>
        <w:t>1001</w:t>
      </w:r>
      <w:r>
        <w:rPr>
          <w:rStyle w:val="PolicePython"/>
        </w:rPr>
        <w:t> </w:t>
      </w:r>
      <w:r w:rsidRPr="005579E6">
        <w:rPr>
          <w:rStyle w:val="PolicePython"/>
        </w:rPr>
        <w:t>+</w:t>
      </w:r>
      <w:r>
        <w:rPr>
          <w:rStyle w:val="PolicePython"/>
        </w:rPr>
        <w:t> </w:t>
      </w:r>
      <w:r w:rsidRPr="005579E6">
        <w:rPr>
          <w:rStyle w:val="PolicePython"/>
        </w:rPr>
        <w:t>11</w:t>
      </w:r>
      <w:r>
        <w:rPr>
          <w:rStyle w:val="PolicePython"/>
        </w:rPr>
        <w:t> </w:t>
      </w:r>
      <w:r w:rsidRPr="005579E6">
        <w:rPr>
          <w:rStyle w:val="PolicePython"/>
        </w:rPr>
        <w:t>0110</w:t>
      </w:r>
      <w:r>
        <w:t xml:space="preserve"> ?</w:t>
      </w:r>
    </w:p>
    <w:p w14:paraId="2D657B85" w14:textId="77777777" w:rsidR="00F3719A" w:rsidRPr="001D0120" w:rsidRDefault="00F3719A" w:rsidP="00436CB8">
      <w:pPr>
        <w:keepNext/>
        <w:keepLines/>
        <w:rPr>
          <w:b/>
          <w:bCs/>
          <w:i/>
          <w:iCs/>
        </w:rPr>
      </w:pPr>
      <w:r w:rsidRPr="001D0120">
        <w:rPr>
          <w:b/>
          <w:bCs/>
          <w:i/>
          <w:iCs/>
        </w:rPr>
        <w:t>Réponses</w:t>
      </w:r>
    </w:p>
    <w:p w14:paraId="2940701D" w14:textId="77777777" w:rsidR="0094680F" w:rsidRPr="0094680F" w:rsidRDefault="00C65D98" w:rsidP="00080453">
      <w:pPr>
        <w:pStyle w:val="Rponses"/>
        <w:keepNext/>
        <w:keepLines/>
        <w:rPr>
          <w:rFonts w:eastAsiaTheme="minorEastAsia"/>
        </w:rPr>
      </w:pPr>
      <w:r w:rsidRPr="0094680F">
        <w:t>A</w:t>
      </w:r>
      <w:r w:rsidRPr="0094680F">
        <w:tab/>
      </w:r>
      <w:r w:rsidRPr="00DB399E">
        <w:rPr>
          <w:rStyle w:val="PolicePython"/>
        </w:rPr>
        <w:t xml:space="preserve">   1000 1111</w:t>
      </w:r>
    </w:p>
    <w:p w14:paraId="2819D75D" w14:textId="2B9449CC" w:rsidR="001541EE" w:rsidRPr="00D31A6E" w:rsidRDefault="00160CFE" w:rsidP="00080453">
      <w:pPr>
        <w:pStyle w:val="Rponses"/>
        <w:keepNext/>
        <w:keepLines/>
        <w:rPr>
          <w:rFonts w:eastAsiaTheme="minorEastAsia"/>
        </w:rPr>
      </w:pPr>
      <w:r>
        <w:rPr>
          <w:noProof/>
        </w:rPr>
        <mc:AlternateContent>
          <mc:Choice Requires="wps">
            <w:drawing>
              <wp:anchor distT="0" distB="0" distL="114300" distR="114300" simplePos="0" relativeHeight="251664384" behindDoc="0" locked="0" layoutInCell="1" allowOverlap="1" wp14:anchorId="72DFE721" wp14:editId="71337430">
                <wp:simplePos x="0" y="0"/>
                <wp:positionH relativeFrom="column">
                  <wp:posOffset>-42545</wp:posOffset>
                </wp:positionH>
                <wp:positionV relativeFrom="paragraph">
                  <wp:posOffset>172720</wp:posOffset>
                </wp:positionV>
                <wp:extent cx="1266825" cy="1143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266825" cy="114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76AD79" id="Rectangle 6" o:spid="_x0000_s1026" style="position:absolute;margin-left:-3.35pt;margin-top:13.6pt;width:99.75pt;height: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" filled="f" strokecolor="red" strokeweight="1.5pt"/>
            </w:pict>
          </mc:Fallback>
        </mc:AlternateContent>
      </w:r>
      <w:r w:rsidR="00C65D98" w:rsidRPr="002E79D8">
        <w:t>B</w:t>
      </w:r>
      <w:r w:rsidR="00C65D98">
        <w:tab/>
      </w:r>
      <w:r w:rsidR="00C65D98" w:rsidRPr="00DB399E">
        <w:rPr>
          <w:rStyle w:val="PolicePython"/>
        </w:rPr>
        <w:t>10 0000 1111</w:t>
      </w:r>
    </w:p>
    <w:p w14:paraId="0267C190" w14:textId="77777777" w:rsidR="00080453" w:rsidRPr="002E79D8" w:rsidRDefault="00C65D98" w:rsidP="00080453">
      <w:pPr>
        <w:pStyle w:val="Rponses"/>
        <w:keepNext/>
        <w:keepLines/>
      </w:pPr>
      <w:r w:rsidRPr="002E79D8">
        <w:t>C</w:t>
      </w:r>
      <w:r>
        <w:tab/>
      </w:r>
      <w:r w:rsidRPr="00DB399E">
        <w:rPr>
          <w:rStyle w:val="PolicePython"/>
        </w:rPr>
        <w:t xml:space="preserve"> 1 0000 1111</w:t>
      </w:r>
    </w:p>
    <w:p w14:paraId="61795C52" w14:textId="77777777" w:rsidR="00F22325" w:rsidRPr="002E79D8" w:rsidRDefault="00C65D98" w:rsidP="00080453">
      <w:pPr>
        <w:pStyle w:val="Rponses"/>
        <w:keepNext/>
        <w:keepLines/>
        <w:rPr>
          <w:rStyle w:val="PolicePython"/>
          <w:rFonts w:asciiTheme="minorHAnsi" w:hAnsiTheme="minorHAnsi"/>
          <w:color w:val="auto"/>
        </w:rPr>
      </w:pPr>
      <w:r w:rsidRPr="002E79D8">
        <w:t>D</w:t>
      </w:r>
      <w:r>
        <w:tab/>
      </w:r>
      <w:r w:rsidRPr="00DB399E">
        <w:rPr>
          <w:rStyle w:val="PolicePython"/>
        </w:rPr>
        <w:t xml:space="preserve"> 1 1000 0111</w:t>
      </w:r>
    </w:p>
    <w:p w14:paraId="07D799AD" w14:textId="77777777" w:rsidR="004E30AA" w:rsidRPr="002E79D8" w:rsidRDefault="00B718A3" w:rsidP="004E30AA">
      <w:pPr>
        <w:pStyle w:val="Rponses"/>
        <w:ind w:left="425" w:hanging="425"/>
      </w:pPr>
    </w:p>
    <w:p w14:paraId="752F2AD5" w14:textId="77777777" w:rsidR="009262FD" w:rsidRDefault="00C65D98">
      <w:r>
        <w:br w:type="page"/>
      </w:r>
    </w:p>
    <w:p w14:paraId="2D8B14EE" w14:textId="77777777" w:rsidR="009262FD" w:rsidRDefault="009262FD"/>
    <w:p w14:paraId="4BAEC980" w14:textId="77777777" w:rsidR="009262FD" w:rsidRDefault="00C65D98">
      <w:pPr>
        <w:pStyle w:val="Titre1"/>
        <w:keepNext/>
        <w:spacing w:after="280"/>
      </w:pPr>
      <w:r>
        <w:t>Thème B : types construits</w:t>
      </w:r>
    </w:p>
    <w:p w14:paraId="0B750194" w14:textId="77777777" w:rsidR="009262FD" w:rsidRDefault="00C65D98">
      <w:pPr>
        <w:keepNext/>
      </w:pPr>
      <w:r>
        <w:rPr>
          <w:b/>
        </w:rPr>
        <w:t>Question B.1</w:t>
      </w:r>
    </w:p>
    <w:p w14:paraId="22CA4895" w14:textId="77777777" w:rsidR="00CA774E" w:rsidRPr="009612F8" w:rsidRDefault="00C65D98" w:rsidP="009612F8">
      <w:pPr>
        <w:keepNext/>
        <w:keepLines/>
        <w:rPr>
          <w:rFonts w:ascii="Inconsolata Medium" w:hAnsi="Inconsolata Medium"/>
          <w:color w:val="000000" w:themeColor="text1"/>
        </w:rPr>
      </w:pPr>
      <w:r>
        <w:t xml:space="preserve">On définit : </w:t>
      </w:r>
      <w:r>
        <w:rPr>
          <w:rStyle w:val="PolicePython"/>
        </w:rPr>
        <w:t>L = [1,2,3,4,5,6]</w:t>
      </w:r>
    </w:p>
    <w:p w14:paraId="454F5059" w14:textId="77777777" w:rsidR="00F64A7C" w:rsidRPr="00F64A7C" w:rsidRDefault="00C65D98" w:rsidP="00476FC1">
      <w:pPr>
        <w:keepNext/>
        <w:keepLines/>
      </w:pPr>
      <w:r>
        <w:t xml:space="preserve">Quelle est la valeur de </w:t>
      </w:r>
      <w:proofErr w:type="spellStart"/>
      <w:r>
        <w:rPr>
          <w:rStyle w:val="PolicePython"/>
        </w:rPr>
        <w:t>L</w:t>
      </w:r>
      <w:proofErr w:type="spellEnd"/>
      <w:r>
        <w:rPr>
          <w:rStyle w:val="PolicePython"/>
        </w:rPr>
        <w:t>[3]</w:t>
      </w:r>
      <w:r>
        <w:t xml:space="preserve"> ?</w:t>
      </w:r>
    </w:p>
    <w:p w14:paraId="0ECA4678" w14:textId="77777777" w:rsidR="008B578A" w:rsidRPr="00B468BD" w:rsidRDefault="00C65D98" w:rsidP="00476FC1">
      <w:pPr>
        <w:pStyle w:val="Titrequestion"/>
      </w:pPr>
      <w:r w:rsidRPr="00B468BD">
        <w:t>Réponses</w:t>
      </w:r>
    </w:p>
    <w:p w14:paraId="00FE1ECC" w14:textId="77777777" w:rsidR="00C9118E" w:rsidRPr="00F64A7C" w:rsidRDefault="00C65D98" w:rsidP="00476FC1">
      <w:pPr>
        <w:pStyle w:val="Rponses"/>
        <w:keepNext/>
        <w:keepLines/>
      </w:pPr>
      <w:r w:rsidRPr="00F64A7C">
        <w:t>A</w:t>
      </w:r>
      <w:r w:rsidRPr="00F64A7C">
        <w:tab/>
      </w:r>
      <w:r>
        <w:rPr>
          <w:rStyle w:val="PolicePython"/>
        </w:rPr>
        <w:t>[1,2,3]</w:t>
      </w:r>
    </w:p>
    <w:p w14:paraId="2FF02A3D" w14:textId="77777777" w:rsidR="008B578A" w:rsidRPr="00F64A7C" w:rsidRDefault="00C65D98" w:rsidP="00476FC1">
      <w:pPr>
        <w:pStyle w:val="Rponses"/>
        <w:keepNext/>
        <w:keepLines/>
        <w:rPr>
          <w:rStyle w:val="PolicePython"/>
        </w:rPr>
      </w:pPr>
      <w:r w:rsidRPr="00F64A7C">
        <w:t>B</w:t>
      </w:r>
      <w:r w:rsidRPr="00F64A7C">
        <w:tab/>
      </w:r>
      <w:r>
        <w:rPr>
          <w:rStyle w:val="PolicePython"/>
        </w:rPr>
        <w:t>3</w:t>
      </w:r>
    </w:p>
    <w:p w14:paraId="2B912D7F" w14:textId="10BA9F83" w:rsidR="00736E03" w:rsidRPr="00F64A7C" w:rsidRDefault="00A06B34" w:rsidP="00476FC1">
      <w:pPr>
        <w:pStyle w:val="Rponses"/>
        <w:keepNext/>
        <w:keepLines/>
        <w:rPr>
          <w:rFonts w:ascii="Inconsolata Medium" w:hAnsi="Inconsolata Medium"/>
          <w:color w:val="000000" w:themeColor="text1"/>
        </w:rPr>
      </w:pPr>
      <w:r>
        <w:rPr>
          <w:noProof/>
        </w:rPr>
        <mc:AlternateContent>
          <mc:Choice Requires="wps">
            <w:drawing>
              <wp:anchor distT="0" distB="0" distL="114300" distR="114300" simplePos="0" relativeHeight="251665408" behindDoc="0" locked="0" layoutInCell="1" allowOverlap="1" wp14:anchorId="62862780" wp14:editId="084910DF">
                <wp:simplePos x="0" y="0"/>
                <wp:positionH relativeFrom="column">
                  <wp:posOffset>-13970</wp:posOffset>
                </wp:positionH>
                <wp:positionV relativeFrom="paragraph">
                  <wp:posOffset>20320</wp:posOffset>
                </wp:positionV>
                <wp:extent cx="438150" cy="1143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438150" cy="1143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FCCC8" id="Rectangle 7" o:spid="_x0000_s1026" style="position:absolute;margin-left:-1.1pt;margin-top:1.6pt;width:34.5pt;height: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" filled="f" strokecolor="red" strokeweight="1.5pt"/>
            </w:pict>
          </mc:Fallback>
        </mc:AlternateContent>
      </w:r>
      <w:r w:rsidR="00C65D98" w:rsidRPr="00F64A7C">
        <w:t xml:space="preserve">C </w:t>
      </w:r>
      <w:r w:rsidR="00C65D98" w:rsidRPr="00F64A7C">
        <w:tab/>
      </w:r>
      <w:r w:rsidR="00C65D98">
        <w:rPr>
          <w:rStyle w:val="PolicePython"/>
        </w:rPr>
        <w:t>4</w:t>
      </w:r>
    </w:p>
    <w:p w14:paraId="7B8B1D1D" w14:textId="77777777" w:rsidR="0036758C" w:rsidRPr="00F64A7C" w:rsidRDefault="00C65D98" w:rsidP="00476FC1">
      <w:pPr>
        <w:pStyle w:val="Rponses"/>
        <w:keepNext/>
        <w:keepLines/>
      </w:pPr>
      <w:r w:rsidRPr="00F64A7C">
        <w:t>D</w:t>
      </w:r>
      <w:r w:rsidRPr="00F64A7C">
        <w:tab/>
      </w:r>
      <w:r>
        <w:rPr>
          <w:rStyle w:val="PolicePython"/>
        </w:rPr>
        <w:t>[4,5,6]</w:t>
      </w:r>
    </w:p>
    <w:p w14:paraId="22E8DE08" w14:textId="77777777" w:rsidR="004A5DC5" w:rsidRPr="00F64A7C" w:rsidRDefault="00B718A3" w:rsidP="005A7BC2"/>
    <w:p w14:paraId="5A9A97C5" w14:textId="77777777" w:rsidR="009262FD" w:rsidRDefault="00C65D98">
      <w:pPr>
        <w:keepNext/>
      </w:pPr>
      <w:r>
        <w:rPr>
          <w:b/>
        </w:rPr>
        <w:t>Question B.2</w:t>
      </w:r>
    </w:p>
    <w:p w14:paraId="77BD499D" w14:textId="77777777" w:rsidR="0094418E" w:rsidRPr="009D496C" w:rsidRDefault="00C65D98" w:rsidP="009D496C">
      <w:pPr>
        <w:keepNext/>
        <w:keepLines/>
        <w:rPr>
          <w:rFonts w:ascii="Inconsolata Medium" w:hAnsi="Inconsolata Medium"/>
          <w:color w:val="000000" w:themeColor="text1"/>
        </w:rPr>
      </w:pPr>
      <w:r>
        <w:t>On définit : T = [[1,2,3], [4,5,6], [7,8,9]]</w:t>
      </w:r>
    </w:p>
    <w:p w14:paraId="33BDFF33" w14:textId="77777777" w:rsidR="00F64A7C" w:rsidRPr="00F64A7C" w:rsidRDefault="00C65D98" w:rsidP="00476FC1">
      <w:pPr>
        <w:keepNext/>
        <w:keepLines/>
      </w:pPr>
      <w:r>
        <w:t xml:space="preserve">Laquelle des expressions suivantes a pour valeur </w:t>
      </w:r>
      <w:r>
        <w:rPr>
          <w:rStyle w:val="PolicePython"/>
        </w:rPr>
        <w:t>7</w:t>
      </w:r>
      <w:r>
        <w:t xml:space="preserve"> ?</w:t>
      </w:r>
    </w:p>
    <w:p w14:paraId="1AF4286A" w14:textId="77777777" w:rsidR="008B578A" w:rsidRPr="00B468BD" w:rsidRDefault="00C65D98" w:rsidP="00476FC1">
      <w:pPr>
        <w:pStyle w:val="Titrequestion"/>
      </w:pPr>
      <w:r w:rsidRPr="00B468BD">
        <w:t>Réponses</w:t>
      </w:r>
    </w:p>
    <w:p w14:paraId="23BF18AA" w14:textId="77777777" w:rsidR="00C9118E" w:rsidRPr="00F64A7C" w:rsidRDefault="00C65D98" w:rsidP="00476FC1">
      <w:pPr>
        <w:pStyle w:val="Rponses"/>
        <w:keepNext/>
        <w:keepLines/>
      </w:pPr>
      <w:r w:rsidRPr="00F64A7C">
        <w:t>A</w:t>
      </w:r>
      <w:r w:rsidRPr="00F64A7C">
        <w:tab/>
      </w:r>
      <w:r>
        <w:rPr>
          <w:rStyle w:val="PolicePython"/>
        </w:rPr>
        <w:t>T[3,1]</w:t>
      </w:r>
    </w:p>
    <w:p w14:paraId="75220766" w14:textId="77777777" w:rsidR="008B578A" w:rsidRPr="00F64A7C" w:rsidRDefault="00C65D98" w:rsidP="00476FC1">
      <w:pPr>
        <w:pStyle w:val="Rponses"/>
        <w:keepNext/>
        <w:keepLines/>
        <w:rPr>
          <w:rStyle w:val="PolicePython"/>
        </w:rPr>
      </w:pPr>
      <w:r w:rsidRPr="00F64A7C">
        <w:t>B</w:t>
      </w:r>
      <w:r w:rsidRPr="00F64A7C">
        <w:tab/>
      </w:r>
      <w:r>
        <w:rPr>
          <w:rStyle w:val="PolicePython"/>
        </w:rPr>
        <w:t>T[3][1]</w:t>
      </w:r>
    </w:p>
    <w:p w14:paraId="3582C57F" w14:textId="77777777" w:rsidR="00736E03" w:rsidRPr="00F64A7C" w:rsidRDefault="00C65D98" w:rsidP="00476FC1">
      <w:pPr>
        <w:pStyle w:val="Rponses"/>
        <w:keepNext/>
        <w:keepLines/>
        <w:rPr>
          <w:rFonts w:ascii="Inconsolata Medium" w:hAnsi="Inconsolata Medium"/>
          <w:color w:val="000000" w:themeColor="text1"/>
        </w:rPr>
      </w:pPr>
      <w:r w:rsidRPr="00F64A7C">
        <w:t xml:space="preserve">C </w:t>
      </w:r>
      <w:r w:rsidRPr="00F64A7C">
        <w:tab/>
      </w:r>
      <w:r>
        <w:rPr>
          <w:rStyle w:val="PolicePython"/>
        </w:rPr>
        <w:t>T[2,0]</w:t>
      </w:r>
    </w:p>
    <w:p w14:paraId="74DF7346" w14:textId="37848BEF" w:rsidR="0036758C" w:rsidRPr="00F64A7C" w:rsidRDefault="00A06B34" w:rsidP="00476FC1">
      <w:pPr>
        <w:pStyle w:val="Rponses"/>
        <w:keepNext/>
        <w:keepLines/>
      </w:pPr>
      <w:r>
        <w:rPr>
          <w:noProof/>
        </w:rPr>
        <mc:AlternateContent>
          <mc:Choice Requires="wps">
            <w:drawing>
              <wp:anchor distT="0" distB="0" distL="114300" distR="114300" simplePos="0" relativeHeight="251666432" behindDoc="0" locked="0" layoutInCell="1" allowOverlap="1" wp14:anchorId="72F92085" wp14:editId="640A0F9F">
                <wp:simplePos x="0" y="0"/>
                <wp:positionH relativeFrom="column">
                  <wp:posOffset>-13970</wp:posOffset>
                </wp:positionH>
                <wp:positionV relativeFrom="paragraph">
                  <wp:posOffset>22860</wp:posOffset>
                </wp:positionV>
                <wp:extent cx="866775" cy="13335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866775"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3ACBC1" id="Rectangle 8" o:spid="_x0000_s1026" style="position:absolute;margin-left:-1.1pt;margin-top:1.8pt;width:68.25pt;height:1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" filled="f" strokecolor="red" strokeweight="1.5pt"/>
            </w:pict>
          </mc:Fallback>
        </mc:AlternateContent>
      </w:r>
      <w:r w:rsidR="00C65D98" w:rsidRPr="00F64A7C">
        <w:t>D</w:t>
      </w:r>
      <w:r w:rsidR="00C65D98" w:rsidRPr="00F64A7C">
        <w:tab/>
      </w:r>
      <w:r w:rsidR="00C65D98">
        <w:rPr>
          <w:rStyle w:val="PolicePython"/>
        </w:rPr>
        <w:t>T[2][0]</w:t>
      </w:r>
    </w:p>
    <w:p w14:paraId="3B5631FA" w14:textId="77777777" w:rsidR="004A5DC5" w:rsidRPr="00F64A7C" w:rsidRDefault="00B718A3" w:rsidP="005A7BC2"/>
    <w:p w14:paraId="74C80CDF" w14:textId="77777777" w:rsidR="009262FD" w:rsidRDefault="00C65D98">
      <w:pPr>
        <w:keepNext/>
      </w:pPr>
      <w:r>
        <w:rPr>
          <w:b/>
        </w:rPr>
        <w:t>Question B.3</w:t>
      </w:r>
    </w:p>
    <w:p w14:paraId="39A2CB09" w14:textId="5303CEB0" w:rsidR="009703CB" w:rsidRDefault="00C65D98" w:rsidP="009703CB">
      <w:r>
        <w:t>Quelle est la valeur de l'expression</w:t>
      </w:r>
      <w:r w:rsidR="003E76AE">
        <w:t xml:space="preserve"> </w:t>
      </w:r>
      <w:r w:rsidR="003E76AE">
        <w:rPr>
          <w:rFonts w:ascii="Inconsolata" w:eastAsia="Inconsolata" w:hAnsi="Inconsolata" w:cs="Inconsolata"/>
        </w:rPr>
        <w:t>[(i,i+1) for i in range(2)]</w:t>
      </w:r>
      <w:r>
        <w:t xml:space="preserve"> ?</w:t>
      </w:r>
    </w:p>
    <w:p w14:paraId="3553F435" w14:textId="77777777" w:rsidR="008B578A" w:rsidRPr="00AA7ED5" w:rsidRDefault="00C65D98" w:rsidP="009703CB">
      <w:pPr>
        <w:pStyle w:val="Titrequestion"/>
      </w:pPr>
      <w:r w:rsidRPr="00AA7ED5">
        <w:t>Réponses</w:t>
      </w:r>
    </w:p>
    <w:p w14:paraId="70CC6A38" w14:textId="77777777" w:rsidR="00C9118E" w:rsidRPr="009703CB" w:rsidRDefault="00C65D98" w:rsidP="004A5DC5">
      <w:pPr>
        <w:pStyle w:val="Rponses"/>
        <w:keepNext/>
        <w:keepLines/>
      </w:pPr>
      <w:r w:rsidRPr="009703CB">
        <w:t>A</w:t>
      </w:r>
      <w:r w:rsidRPr="009703CB">
        <w:tab/>
      </w:r>
      <w:r w:rsidRPr="009703CB">
        <w:rPr>
          <w:rStyle w:val="PolicePython"/>
        </w:rPr>
        <w:t>[0,1,1,2]</w:t>
      </w:r>
    </w:p>
    <w:p w14:paraId="6D13E5CB" w14:textId="0F5A1E97" w:rsidR="008B578A" w:rsidRPr="009703CB" w:rsidRDefault="003E76AE" w:rsidP="004A5DC5">
      <w:pPr>
        <w:pStyle w:val="Rponses"/>
        <w:keepNext/>
        <w:keepLines/>
        <w:rPr>
          <w:rStyle w:val="PolicePython"/>
        </w:rPr>
      </w:pPr>
      <w:r>
        <w:rPr>
          <w:noProof/>
        </w:rPr>
        <mc:AlternateContent>
          <mc:Choice Requires="wps">
            <w:drawing>
              <wp:anchor distT="0" distB="0" distL="114300" distR="114300" simplePos="0" relativeHeight="251667456" behindDoc="0" locked="0" layoutInCell="1" allowOverlap="1" wp14:anchorId="0F542E7F" wp14:editId="2C6D8F0F">
                <wp:simplePos x="0" y="0"/>
                <wp:positionH relativeFrom="column">
                  <wp:posOffset>-23495</wp:posOffset>
                </wp:positionH>
                <wp:positionV relativeFrom="paragraph">
                  <wp:posOffset>178435</wp:posOffset>
                </wp:positionV>
                <wp:extent cx="1209675" cy="1428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20967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8BF728" id="Rectangle 9" o:spid="_x0000_s1026" style="position:absolute;margin-left:-1.85pt;margin-top:14.05pt;width:95.25pt;height:11.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" filled="f" strokecolor="red" strokeweight="1.5pt"/>
            </w:pict>
          </mc:Fallback>
        </mc:AlternateContent>
      </w:r>
      <w:r w:rsidR="00C65D98" w:rsidRPr="009703CB">
        <w:t>B</w:t>
      </w:r>
      <w:r w:rsidR="00C65D98" w:rsidRPr="009703CB">
        <w:tab/>
      </w:r>
      <w:r w:rsidR="00C65D98">
        <w:rPr>
          <w:rStyle w:val="PolicePython"/>
        </w:rPr>
        <w:t>[(1,2),(2,3)]</w:t>
      </w:r>
    </w:p>
    <w:p w14:paraId="2F639BE7" w14:textId="77777777" w:rsidR="008B578A" w:rsidRPr="009703CB" w:rsidRDefault="00C65D98" w:rsidP="004A5DC5">
      <w:pPr>
        <w:pStyle w:val="Rponses"/>
        <w:keepNext/>
        <w:keepLines/>
        <w:rPr>
          <w:rFonts w:ascii="Inconsolata Medium" w:hAnsi="Inconsolata Medium"/>
          <w:color w:val="000000" w:themeColor="text1"/>
        </w:rPr>
      </w:pPr>
      <w:r w:rsidRPr="009703CB">
        <w:t xml:space="preserve">C </w:t>
      </w:r>
      <w:r w:rsidRPr="009703CB">
        <w:tab/>
      </w:r>
      <w:r>
        <w:rPr>
          <w:rStyle w:val="PolicePython"/>
        </w:rPr>
        <w:t>[(0,1),(1,2)]</w:t>
      </w:r>
    </w:p>
    <w:p w14:paraId="1B60A9D6" w14:textId="77777777" w:rsidR="0036758C" w:rsidRPr="009703CB" w:rsidRDefault="00C65D98" w:rsidP="004A5DC5">
      <w:pPr>
        <w:pStyle w:val="Rponses"/>
        <w:keepNext/>
        <w:keepLines/>
      </w:pPr>
      <w:r w:rsidRPr="009703CB">
        <w:t>D</w:t>
      </w:r>
      <w:r w:rsidRPr="009703CB">
        <w:tab/>
      </w:r>
      <w:r w:rsidRPr="009703CB">
        <w:rPr>
          <w:rStyle w:val="PolicePython"/>
        </w:rPr>
        <w:t>[</w:t>
      </w:r>
      <w:r>
        <w:rPr>
          <w:rStyle w:val="PolicePython"/>
        </w:rPr>
        <w:t>[0,1],[1,2]]</w:t>
      </w:r>
    </w:p>
    <w:p w14:paraId="66604411" w14:textId="77777777" w:rsidR="004A5DC5" w:rsidRPr="009703CB" w:rsidRDefault="00B718A3" w:rsidP="004A5DC5">
      <w:pPr>
        <w:pStyle w:val="Rponses"/>
        <w:ind w:left="425" w:hanging="425"/>
      </w:pPr>
    </w:p>
    <w:p w14:paraId="16202B67" w14:textId="77777777" w:rsidR="009262FD" w:rsidRDefault="00C65D98">
      <w:pPr>
        <w:keepNext/>
      </w:pPr>
      <w:r>
        <w:rPr>
          <w:b/>
        </w:rPr>
        <w:t>Question B.4</w:t>
      </w:r>
    </w:p>
    <w:p w14:paraId="6B2DBF1E" w14:textId="77777777" w:rsidR="00637114" w:rsidRPr="00082F55" w:rsidRDefault="00C65D98" w:rsidP="00082F55">
      <w:r>
        <w:t xml:space="preserve">Quelle est l'expression qui a pour valeur la liste </w:t>
      </w:r>
      <w:r w:rsidRPr="00B06B67">
        <w:rPr>
          <w:rStyle w:val="PolicePython"/>
        </w:rPr>
        <w:t>[1,4,9,16,25,36]</w:t>
      </w:r>
      <w:r>
        <w:t xml:space="preserve"> ?</w:t>
      </w:r>
    </w:p>
    <w:p w14:paraId="5509E4A6" w14:textId="77777777" w:rsidR="00C40F65" w:rsidRPr="00C65D98" w:rsidRDefault="00C65D98" w:rsidP="00C40F65">
      <w:pPr>
        <w:pStyle w:val="Titrequestion"/>
        <w:rPr>
          <w:lang w:val="en-US"/>
        </w:rPr>
      </w:pPr>
      <w:proofErr w:type="spellStart"/>
      <w:r w:rsidRPr="00C65D98">
        <w:rPr>
          <w:lang w:val="en-US"/>
        </w:rPr>
        <w:t>Réponses</w:t>
      </w:r>
      <w:proofErr w:type="spellEnd"/>
    </w:p>
    <w:p w14:paraId="77958CCB" w14:textId="74896C31" w:rsidR="000B7E7E" w:rsidRPr="00B06B67" w:rsidRDefault="00C65D98" w:rsidP="00691A46">
      <w:pPr>
        <w:pStyle w:val="Rponses"/>
        <w:keepNext/>
        <w:keepLines/>
        <w:ind w:left="425" w:hanging="425"/>
        <w:rPr>
          <w:lang w:val="en-US"/>
        </w:rPr>
      </w:pPr>
      <w:r w:rsidRPr="00B06B67">
        <w:rPr>
          <w:lang w:val="en-US"/>
        </w:rPr>
        <w:t>A</w:t>
      </w:r>
      <w:proofErr w:type="gramStart"/>
      <w:r w:rsidRPr="00B06B67">
        <w:rPr>
          <w:lang w:val="en-US"/>
        </w:rPr>
        <w:tab/>
      </w:r>
      <w:r w:rsidRPr="00B06B67">
        <w:rPr>
          <w:rStyle w:val="PolicePython"/>
          <w:lang w:val="en-US"/>
        </w:rPr>
        <w:t>{ n</w:t>
      </w:r>
      <w:proofErr w:type="gramEnd"/>
      <w:r w:rsidRPr="00B06B67">
        <w:rPr>
          <w:rStyle w:val="PolicePython"/>
          <w:lang w:val="en-US"/>
        </w:rPr>
        <w:t xml:space="preserve">*n for </w:t>
      </w:r>
      <w:r w:rsidRPr="00C65D98">
        <w:rPr>
          <w:rStyle w:val="PolicePython"/>
          <w:lang w:val="en-US"/>
        </w:rPr>
        <w:t>n in range(1,7) }</w:t>
      </w:r>
    </w:p>
    <w:p w14:paraId="3F473571" w14:textId="569F1237" w:rsidR="000B7E7E" w:rsidRPr="00B06B67" w:rsidRDefault="003E76AE" w:rsidP="00691A46">
      <w:pPr>
        <w:pStyle w:val="Rponses"/>
        <w:keepNext/>
        <w:keepLines/>
        <w:ind w:left="425" w:hanging="425"/>
        <w:rPr>
          <w:lang w:val="en-US"/>
        </w:rPr>
      </w:pPr>
      <w:r>
        <w:rPr>
          <w:noProof/>
          <w:lang w:val="en-US"/>
        </w:rPr>
        <mc:AlternateContent>
          <mc:Choice Requires="wps">
            <w:drawing>
              <wp:anchor distT="0" distB="0" distL="114300" distR="114300" simplePos="0" relativeHeight="251668480" behindDoc="0" locked="0" layoutInCell="1" allowOverlap="1" wp14:anchorId="2F8AA4AB" wp14:editId="392848B4">
                <wp:simplePos x="0" y="0"/>
                <wp:positionH relativeFrom="column">
                  <wp:posOffset>-109220</wp:posOffset>
                </wp:positionH>
                <wp:positionV relativeFrom="paragraph">
                  <wp:posOffset>176530</wp:posOffset>
                </wp:positionV>
                <wp:extent cx="236220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362200"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3A8490" id="Rectangle 10" o:spid="_x0000_s1026" style="position:absolute;margin-left:-8.6pt;margin-top:13.9pt;width:186pt;height:10.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" filled="f" strokecolor="red" strokeweight="1.5pt"/>
            </w:pict>
          </mc:Fallback>
        </mc:AlternateContent>
      </w:r>
      <w:r w:rsidR="00C65D98" w:rsidRPr="00B06B67">
        <w:rPr>
          <w:lang w:val="en-US"/>
        </w:rPr>
        <w:t>B</w:t>
      </w:r>
      <w:proofErr w:type="gramStart"/>
      <w:r w:rsidR="00C65D98" w:rsidRPr="00B06B67">
        <w:rPr>
          <w:lang w:val="en-US"/>
        </w:rPr>
        <w:tab/>
      </w:r>
      <w:r w:rsidR="00C65D98" w:rsidRPr="00B06B67">
        <w:rPr>
          <w:rStyle w:val="PolicePython"/>
          <w:lang w:val="en-US"/>
        </w:rPr>
        <w:t>{ n</w:t>
      </w:r>
      <w:proofErr w:type="gramEnd"/>
      <w:r w:rsidR="00C65D98" w:rsidRPr="00B06B67">
        <w:rPr>
          <w:rStyle w:val="PolicePython"/>
          <w:lang w:val="en-US"/>
        </w:rPr>
        <w:t>*n for n in range(</w:t>
      </w:r>
      <w:r w:rsidR="00C65D98">
        <w:rPr>
          <w:rStyle w:val="PolicePython"/>
          <w:lang w:val="en-US"/>
        </w:rPr>
        <w:t>6</w:t>
      </w:r>
      <w:r w:rsidR="00C65D98" w:rsidRPr="00B06B67">
        <w:rPr>
          <w:rStyle w:val="PolicePython"/>
          <w:lang w:val="en-US"/>
        </w:rPr>
        <w:t>) }</w:t>
      </w:r>
    </w:p>
    <w:p w14:paraId="29DA06E5" w14:textId="22ABA704" w:rsidR="00C238C0" w:rsidRPr="00B06B67" w:rsidRDefault="00C65D98" w:rsidP="00691A46">
      <w:pPr>
        <w:pStyle w:val="Rponses"/>
        <w:keepNext/>
        <w:keepLines/>
        <w:ind w:left="425" w:hanging="425"/>
        <w:rPr>
          <w:lang w:val="en-US"/>
        </w:rPr>
      </w:pPr>
      <w:r w:rsidRPr="00B06B67">
        <w:rPr>
          <w:lang w:val="en-US"/>
        </w:rPr>
        <w:t>C</w:t>
      </w:r>
      <w:r w:rsidRPr="00B06B67">
        <w:rPr>
          <w:lang w:val="en-US"/>
        </w:rPr>
        <w:tab/>
      </w:r>
      <w:r>
        <w:rPr>
          <w:rStyle w:val="PolicePython"/>
          <w:lang w:val="en-US"/>
        </w:rPr>
        <w:t>[</w:t>
      </w:r>
      <w:r w:rsidRPr="00B06B67">
        <w:rPr>
          <w:rStyle w:val="PolicePython"/>
          <w:lang w:val="en-US"/>
        </w:rPr>
        <w:t xml:space="preserve"> n*n for n in </w:t>
      </w:r>
      <w:proofErr w:type="gramStart"/>
      <w:r w:rsidRPr="00B06B67">
        <w:rPr>
          <w:rStyle w:val="PolicePython"/>
          <w:lang w:val="en-US"/>
        </w:rPr>
        <w:t>range(</w:t>
      </w:r>
      <w:proofErr w:type="gramEnd"/>
      <w:r w:rsidRPr="00B06B67">
        <w:rPr>
          <w:rStyle w:val="PolicePython"/>
          <w:lang w:val="en-US"/>
        </w:rPr>
        <w:t xml:space="preserve">1,7) </w:t>
      </w:r>
      <w:r>
        <w:rPr>
          <w:rStyle w:val="PolicePython"/>
          <w:lang w:val="en-US"/>
        </w:rPr>
        <w:t>]</w:t>
      </w:r>
    </w:p>
    <w:p w14:paraId="2C4746AD" w14:textId="02160ADE" w:rsidR="00C40F65" w:rsidRPr="00B06B67" w:rsidRDefault="00C65D98" w:rsidP="00691A46">
      <w:pPr>
        <w:pStyle w:val="Rponses"/>
        <w:keepNext/>
        <w:keepLines/>
        <w:ind w:left="425" w:hanging="425"/>
        <w:rPr>
          <w:lang w:val="en-US"/>
        </w:rPr>
      </w:pPr>
      <w:r w:rsidRPr="00B06B67">
        <w:rPr>
          <w:lang w:val="en-US"/>
        </w:rPr>
        <w:t>D</w:t>
      </w:r>
      <w:r w:rsidRPr="00B06B67">
        <w:rPr>
          <w:lang w:val="en-US"/>
        </w:rPr>
        <w:tab/>
      </w:r>
      <w:r>
        <w:rPr>
          <w:rStyle w:val="PolicePython"/>
          <w:lang w:val="en-US"/>
        </w:rPr>
        <w:t>[</w:t>
      </w:r>
      <w:r w:rsidRPr="00B06B67">
        <w:rPr>
          <w:rStyle w:val="PolicePython"/>
          <w:lang w:val="en-US"/>
        </w:rPr>
        <w:t xml:space="preserve"> n*n for n in </w:t>
      </w:r>
      <w:proofErr w:type="gramStart"/>
      <w:r w:rsidRPr="00B06B67">
        <w:rPr>
          <w:rStyle w:val="PolicePython"/>
          <w:lang w:val="en-US"/>
        </w:rPr>
        <w:t>range(</w:t>
      </w:r>
      <w:proofErr w:type="gramEnd"/>
      <w:r>
        <w:rPr>
          <w:rStyle w:val="PolicePython"/>
          <w:lang w:val="en-US"/>
        </w:rPr>
        <w:t>6</w:t>
      </w:r>
      <w:r w:rsidRPr="00B06B67">
        <w:rPr>
          <w:rStyle w:val="PolicePython"/>
          <w:lang w:val="en-US"/>
        </w:rPr>
        <w:t xml:space="preserve">) </w:t>
      </w:r>
      <w:r>
        <w:rPr>
          <w:rStyle w:val="PolicePython"/>
          <w:lang w:val="en-US"/>
        </w:rPr>
        <w:t>]</w:t>
      </w:r>
    </w:p>
    <w:p w14:paraId="456F1943" w14:textId="77777777" w:rsidR="00F71553" w:rsidRPr="00B06B67" w:rsidRDefault="00B718A3" w:rsidP="00F214E6">
      <w:pPr>
        <w:rPr>
          <w:lang w:val="en-US"/>
        </w:rPr>
      </w:pPr>
    </w:p>
    <w:p w14:paraId="522904F1" w14:textId="77777777" w:rsidR="009262FD" w:rsidRDefault="00C65D98">
      <w:pPr>
        <w:keepNext/>
      </w:pPr>
      <w:r>
        <w:rPr>
          <w:b/>
        </w:rPr>
        <w:t>Question B.5</w:t>
      </w:r>
    </w:p>
    <w:p w14:paraId="0AAF7715" w14:textId="77777777" w:rsidR="00202F53" w:rsidRDefault="00C65D98" w:rsidP="006306E2">
      <w:r w:rsidRPr="00677671">
        <w:t xml:space="preserve">Si la variable </w:t>
      </w:r>
      <w:r w:rsidRPr="00677671">
        <w:rPr>
          <w:rStyle w:val="PolicePython"/>
        </w:rPr>
        <w:t>note</w:t>
      </w:r>
      <w:r w:rsidRPr="00677671">
        <w:t xml:space="preserve"> est définie par  </w:t>
      </w:r>
      <w:r w:rsidRPr="00677671">
        <w:rPr>
          <w:rStyle w:val="PolicePython"/>
        </w:rPr>
        <w:t>note = ["</w:t>
      </w:r>
      <w:proofErr w:type="spellStart"/>
      <w:r w:rsidRPr="00677671">
        <w:rPr>
          <w:rStyle w:val="PolicePython"/>
        </w:rPr>
        <w:t>do","ré","mi","fa","sol","la","si</w:t>
      </w:r>
      <w:proofErr w:type="spellEnd"/>
      <w:r w:rsidRPr="00677671">
        <w:rPr>
          <w:rStyle w:val="PolicePython"/>
        </w:rPr>
        <w:t>"]</w:t>
      </w:r>
      <w:r w:rsidRPr="00677671">
        <w:t xml:space="preserve"> alors :</w:t>
      </w:r>
    </w:p>
    <w:p w14:paraId="087818D4" w14:textId="77777777" w:rsidR="00F3719A" w:rsidRPr="00AF4A7B" w:rsidRDefault="00F3719A" w:rsidP="002075F0">
      <w:pPr>
        <w:keepNext/>
        <w:keepLines/>
        <w:tabs>
          <w:tab w:val="left" w:pos="426"/>
        </w:tabs>
        <w:rPr>
          <w:b/>
          <w:bCs/>
          <w:i/>
          <w:iCs/>
        </w:rPr>
      </w:pPr>
      <w:r w:rsidRPr="00AF4A7B">
        <w:rPr>
          <w:b/>
          <w:bCs/>
          <w:i/>
          <w:iCs/>
        </w:rPr>
        <w:t>Réponses</w:t>
      </w:r>
    </w:p>
    <w:p w14:paraId="025D3956" w14:textId="77777777" w:rsidR="007B375A" w:rsidRPr="004C23ED" w:rsidRDefault="00F3719A" w:rsidP="004C23ED">
      <w:pPr>
        <w:pStyle w:val="Rponses"/>
      </w:pPr>
      <w:r w:rsidRPr="004C23ED">
        <w:t>A</w:t>
      </w:r>
      <w:r w:rsidR="000C2DA6" w:rsidRPr="004C23ED">
        <w:tab/>
      </w:r>
      <w:r w:rsidR="00C65D98">
        <w:t>l'index de</w:t>
      </w:r>
      <w:r w:rsidR="00C65D98" w:rsidRPr="00677671">
        <w:rPr>
          <w:rStyle w:val="PolicePython"/>
        </w:rPr>
        <w:t xml:space="preserve"> "sol"</w:t>
      </w:r>
      <w:r w:rsidR="00C65D98">
        <w:t xml:space="preserve"> est 5</w:t>
      </w:r>
    </w:p>
    <w:p w14:paraId="4D6D542F" w14:textId="77777777" w:rsidR="00202F53" w:rsidRPr="004C23ED" w:rsidRDefault="00C65D98" w:rsidP="004C23ED">
      <w:pPr>
        <w:pStyle w:val="Rponses"/>
      </w:pPr>
      <w:r w:rsidRPr="004C23ED">
        <w:t>B</w:t>
      </w:r>
      <w:r w:rsidRPr="004C23ED">
        <w:tab/>
      </w:r>
      <w:r>
        <w:t xml:space="preserve">l'index de </w:t>
      </w:r>
      <w:r w:rsidRPr="00677671">
        <w:rPr>
          <w:rStyle w:val="PolicePython"/>
        </w:rPr>
        <w:t xml:space="preserve">note </w:t>
      </w:r>
      <w:r>
        <w:t>est 0</w:t>
      </w:r>
    </w:p>
    <w:p w14:paraId="764374E7" w14:textId="7B6653C7" w:rsidR="007C4E4F" w:rsidRPr="007C4E4F" w:rsidRDefault="00633031" w:rsidP="004C23ED">
      <w:pPr>
        <w:pStyle w:val="Rponses"/>
      </w:pPr>
      <w:r>
        <w:rPr>
          <w:noProof/>
        </w:rPr>
        <mc:AlternateContent>
          <mc:Choice Requires="wps">
            <w:drawing>
              <wp:anchor distT="0" distB="0" distL="114300" distR="114300" simplePos="0" relativeHeight="251669504" behindDoc="0" locked="0" layoutInCell="1" allowOverlap="1" wp14:anchorId="1FA8E4BE" wp14:editId="6C7E3A6E">
                <wp:simplePos x="0" y="0"/>
                <wp:positionH relativeFrom="column">
                  <wp:posOffset>-13970</wp:posOffset>
                </wp:positionH>
                <wp:positionV relativeFrom="paragraph">
                  <wp:posOffset>153035</wp:posOffset>
                </wp:positionV>
                <wp:extent cx="1466850" cy="152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46685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EB2F6" id="Rectangle 11" o:spid="_x0000_s1026" style="position:absolute;margin-left:-1.1pt;margin-top:12.05pt;width:115.5pt;height:1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" filled="f" strokecolor="red" strokeweight="1.5pt"/>
            </w:pict>
          </mc:Fallback>
        </mc:AlternateContent>
      </w:r>
      <w:r w:rsidR="00C65D98" w:rsidRPr="004C23ED">
        <w:t>C</w:t>
      </w:r>
      <w:r w:rsidR="00C65D98" w:rsidRPr="004C23ED">
        <w:tab/>
      </w:r>
      <w:r w:rsidR="00C65D98">
        <w:t xml:space="preserve">l'index de </w:t>
      </w:r>
      <w:r w:rsidR="00C65D98" w:rsidRPr="00677671">
        <w:rPr>
          <w:rStyle w:val="PolicePython"/>
        </w:rPr>
        <w:t xml:space="preserve">"si" </w:t>
      </w:r>
      <w:r w:rsidR="00C65D98">
        <w:t>est 7</w:t>
      </w:r>
    </w:p>
    <w:p w14:paraId="14E8ACFE" w14:textId="77777777" w:rsidR="007C4E4F" w:rsidRPr="004C23ED" w:rsidRDefault="00C65D98" w:rsidP="004C23ED">
      <w:pPr>
        <w:pStyle w:val="Rponses"/>
      </w:pPr>
      <w:r w:rsidRPr="004C23ED">
        <w:t>D</w:t>
      </w:r>
      <w:r w:rsidRPr="004C23ED">
        <w:tab/>
      </w:r>
      <w:r>
        <w:t xml:space="preserve">l'index de </w:t>
      </w:r>
      <w:r w:rsidRPr="00677671">
        <w:rPr>
          <w:rStyle w:val="PolicePython"/>
        </w:rPr>
        <w:t>"mi"</w:t>
      </w:r>
      <w:r>
        <w:t xml:space="preserve"> est 2</w:t>
      </w:r>
    </w:p>
    <w:p w14:paraId="3D41557B" w14:textId="77777777" w:rsidR="007B375A" w:rsidRPr="00A52D74" w:rsidRDefault="00B718A3" w:rsidP="007B375A">
      <w:pPr>
        <w:pStyle w:val="Rponses"/>
        <w:widowControl w:val="0"/>
        <w:ind w:left="425" w:hanging="425"/>
      </w:pPr>
    </w:p>
    <w:p w14:paraId="0E7914EC" w14:textId="77777777" w:rsidR="009262FD" w:rsidRDefault="00C65D98">
      <w:pPr>
        <w:keepNext/>
      </w:pPr>
      <w:r>
        <w:rPr>
          <w:b/>
        </w:rPr>
        <w:lastRenderedPageBreak/>
        <w:t>Question B.6</w:t>
      </w:r>
    </w:p>
    <w:p w14:paraId="56244EEA" w14:textId="77777777" w:rsidR="00397FF6" w:rsidRPr="00886F9F" w:rsidRDefault="007C2B82" w:rsidP="00C01234">
      <w:pPr>
        <w:keepNext/>
        <w:keepLines/>
      </w:pPr>
      <w:r w:rsidRPr="00886F9F">
        <w:t xml:space="preserve">On </w:t>
      </w:r>
      <w:r w:rsidR="00354BD6" w:rsidRPr="00886F9F">
        <w:t xml:space="preserve">définit une grille </w:t>
      </w:r>
      <w:r w:rsidR="00354BD6" w:rsidRPr="00886F9F">
        <w:rPr>
          <w:rStyle w:val="PolicePython"/>
        </w:rPr>
        <w:t>G</w:t>
      </w:r>
      <w:r w:rsidR="00354BD6" w:rsidRPr="00886F9F">
        <w:t xml:space="preserve"> remplie de 0, sous la forme d'une liste de listes, où toutes les sous-listes ont le même nombre d'éléments.</w:t>
      </w:r>
    </w:p>
    <w:p w14:paraId="49F45527" w14:textId="77777777" w:rsidR="00354BD6" w:rsidRPr="00886F9F" w:rsidRDefault="00354BD6" w:rsidP="00C01234">
      <w:pPr>
        <w:pStyle w:val="CodePython"/>
        <w:keepNext/>
        <w:keepLines/>
        <w:rPr>
          <w:lang w:val="fr-FR"/>
        </w:rPr>
      </w:pPr>
      <w:r w:rsidRPr="00886F9F">
        <w:rPr>
          <w:lang w:val="fr-FR"/>
        </w:rPr>
        <w:t>G =</w:t>
      </w:r>
      <w:r w:rsidRPr="00886F9F">
        <w:rPr>
          <w:lang w:val="fr-FR"/>
        </w:rPr>
        <w:tab/>
        <w:t>[</w:t>
      </w:r>
      <w:r w:rsidRPr="00886F9F">
        <w:rPr>
          <w:lang w:val="fr-FR"/>
        </w:rPr>
        <w:tab/>
        <w:t>[0, 0, 0, …, 0],</w:t>
      </w:r>
    </w:p>
    <w:p w14:paraId="3D739375" w14:textId="77777777" w:rsidR="00354BD6" w:rsidRPr="00886F9F" w:rsidRDefault="00354BD6" w:rsidP="00C01234">
      <w:pPr>
        <w:pStyle w:val="CodePython"/>
        <w:keepNext/>
        <w:keepLines/>
        <w:rPr>
          <w:lang w:val="fr-FR"/>
        </w:rPr>
      </w:pPr>
      <w:r w:rsidRPr="00886F9F">
        <w:rPr>
          <w:lang w:val="fr-FR"/>
        </w:rPr>
        <w:tab/>
      </w:r>
      <w:r w:rsidRPr="00886F9F">
        <w:rPr>
          <w:lang w:val="fr-FR"/>
        </w:rPr>
        <w:tab/>
      </w:r>
      <w:r w:rsidRPr="00886F9F">
        <w:rPr>
          <w:lang w:val="fr-FR"/>
        </w:rPr>
        <w:tab/>
        <w:t>[0, 0, 0, …, 0],</w:t>
      </w:r>
    </w:p>
    <w:p w14:paraId="15ECC4A0" w14:textId="77777777" w:rsidR="00354BD6" w:rsidRPr="00886F9F" w:rsidRDefault="00354BD6" w:rsidP="00C01234">
      <w:pPr>
        <w:pStyle w:val="CodePython"/>
        <w:keepNext/>
        <w:keepLines/>
        <w:rPr>
          <w:lang w:val="fr-FR"/>
        </w:rPr>
      </w:pPr>
      <w:r w:rsidRPr="00886F9F">
        <w:rPr>
          <w:lang w:val="fr-FR"/>
        </w:rPr>
        <w:tab/>
      </w:r>
      <w:r w:rsidRPr="00886F9F">
        <w:rPr>
          <w:lang w:val="fr-FR"/>
        </w:rPr>
        <w:tab/>
      </w:r>
      <w:r w:rsidRPr="00886F9F">
        <w:rPr>
          <w:lang w:val="fr-FR"/>
        </w:rPr>
        <w:tab/>
        <w:t>[0, 0, 0, …, 0],</w:t>
      </w:r>
    </w:p>
    <w:p w14:paraId="373FEECA" w14:textId="77777777" w:rsidR="00354BD6" w:rsidRPr="00886F9F" w:rsidRDefault="00354BD6" w:rsidP="00C01234">
      <w:pPr>
        <w:pStyle w:val="CodePython"/>
        <w:keepNext/>
        <w:keepLines/>
        <w:rPr>
          <w:lang w:val="fr-FR"/>
        </w:rPr>
      </w:pPr>
      <w:r w:rsidRPr="00886F9F">
        <w:rPr>
          <w:lang w:val="fr-FR"/>
        </w:rPr>
        <w:tab/>
      </w:r>
      <w:r w:rsidRPr="00886F9F">
        <w:rPr>
          <w:lang w:val="fr-FR"/>
        </w:rPr>
        <w:tab/>
      </w:r>
      <w:r w:rsidRPr="00886F9F">
        <w:rPr>
          <w:lang w:val="fr-FR"/>
        </w:rPr>
        <w:tab/>
        <w:t>……</w:t>
      </w:r>
    </w:p>
    <w:p w14:paraId="2AB88BDC" w14:textId="77777777" w:rsidR="00354BD6" w:rsidRPr="00886F9F" w:rsidRDefault="00354BD6" w:rsidP="00C01234">
      <w:pPr>
        <w:pStyle w:val="CodePython"/>
        <w:keepNext/>
        <w:keepLines/>
        <w:rPr>
          <w:lang w:val="fr-FR"/>
        </w:rPr>
      </w:pPr>
      <w:r w:rsidRPr="00886F9F">
        <w:rPr>
          <w:lang w:val="fr-FR"/>
        </w:rPr>
        <w:tab/>
      </w:r>
      <w:r w:rsidRPr="00886F9F">
        <w:rPr>
          <w:lang w:val="fr-FR"/>
        </w:rPr>
        <w:tab/>
      </w:r>
      <w:r w:rsidRPr="00886F9F">
        <w:rPr>
          <w:lang w:val="fr-FR"/>
        </w:rPr>
        <w:tab/>
        <w:t>[0, 0, 0, …, 0] ]</w:t>
      </w:r>
    </w:p>
    <w:p w14:paraId="04DA2D8C" w14:textId="77777777" w:rsidR="00354BD6" w:rsidRPr="00886F9F" w:rsidRDefault="00354BD6" w:rsidP="00C01234">
      <w:pPr>
        <w:keepNext/>
        <w:keepLines/>
        <w:rPr>
          <w:rStyle w:val="PolicePython"/>
          <w:rFonts w:asciiTheme="minorHAnsi" w:hAnsiTheme="minorHAnsi"/>
          <w:color w:val="auto"/>
        </w:rPr>
      </w:pPr>
      <w:r w:rsidRPr="00886F9F">
        <w:t xml:space="preserve">On appelle </w:t>
      </w:r>
      <w:r w:rsidRPr="00886F9F">
        <w:rPr>
          <w:i/>
          <w:iCs/>
        </w:rPr>
        <w:t>hauteur</w:t>
      </w:r>
      <w:r w:rsidRPr="00886F9F">
        <w:t xml:space="preserve"> de la grille le nombre de sous-listes contenues dans </w:t>
      </w:r>
      <w:r w:rsidRPr="00886F9F">
        <w:rPr>
          <w:rStyle w:val="PolicePython"/>
        </w:rPr>
        <w:t>G</w:t>
      </w:r>
      <w:r w:rsidRPr="00886F9F">
        <w:t xml:space="preserve"> et </w:t>
      </w:r>
      <w:r w:rsidRPr="00886F9F">
        <w:rPr>
          <w:i/>
          <w:iCs/>
        </w:rPr>
        <w:t>largeur</w:t>
      </w:r>
      <w:r w:rsidRPr="00886F9F">
        <w:t xml:space="preserve"> de la grille le nombre d'éléments dans chacune de ces sous-listes. Comment peut-on les obtenir ?</w:t>
      </w:r>
    </w:p>
    <w:p w14:paraId="4112174C" w14:textId="77777777" w:rsidR="00F3719A" w:rsidRPr="00886F9F" w:rsidRDefault="00F3719A" w:rsidP="00C01234">
      <w:pPr>
        <w:keepNext/>
        <w:keepLines/>
        <w:tabs>
          <w:tab w:val="left" w:pos="426"/>
        </w:tabs>
        <w:rPr>
          <w:b/>
          <w:bCs/>
          <w:i/>
          <w:iCs/>
        </w:rPr>
      </w:pPr>
      <w:r w:rsidRPr="00886F9F">
        <w:rPr>
          <w:b/>
          <w:bCs/>
          <w:i/>
          <w:iCs/>
        </w:rPr>
        <w:t>Réponses</w:t>
      </w:r>
    </w:p>
    <w:p w14:paraId="6E14845D" w14:textId="77777777" w:rsidR="00397FF6" w:rsidRPr="00886F9F" w:rsidRDefault="00397FF6" w:rsidP="00C01234">
      <w:pPr>
        <w:pStyle w:val="Rponses"/>
        <w:keepNext/>
        <w:keepLines/>
        <w:rPr>
          <w:rStyle w:val="PolicePython"/>
        </w:rPr>
      </w:pPr>
      <w:r w:rsidRPr="00886F9F">
        <w:t>A</w:t>
      </w:r>
      <w:r w:rsidRPr="00886F9F">
        <w:tab/>
      </w:r>
      <w:r w:rsidR="00354BD6" w:rsidRPr="00886F9F">
        <w:rPr>
          <w:rStyle w:val="PolicePython"/>
        </w:rPr>
        <w:t xml:space="preserve">hauteur = </w:t>
      </w:r>
      <w:proofErr w:type="spellStart"/>
      <w:r w:rsidR="00354BD6" w:rsidRPr="00886F9F">
        <w:rPr>
          <w:rStyle w:val="PolicePython"/>
        </w:rPr>
        <w:t>len</w:t>
      </w:r>
      <w:proofErr w:type="spellEnd"/>
      <w:r w:rsidR="00354BD6" w:rsidRPr="00886F9F">
        <w:rPr>
          <w:rStyle w:val="PolicePython"/>
        </w:rPr>
        <w:t>(G[0])</w:t>
      </w:r>
    </w:p>
    <w:p w14:paraId="2426E81C" w14:textId="77777777" w:rsidR="00354BD6" w:rsidRPr="00886F9F" w:rsidRDefault="00354BD6" w:rsidP="00C01234">
      <w:pPr>
        <w:pStyle w:val="Rponses"/>
        <w:keepNext/>
        <w:keepLines/>
        <w:rPr>
          <w:rStyle w:val="PolicePython"/>
        </w:rPr>
      </w:pPr>
      <w:r w:rsidRPr="00886F9F">
        <w:rPr>
          <w:rStyle w:val="PolicePython"/>
        </w:rPr>
        <w:tab/>
        <w:t xml:space="preserve">largeur = </w:t>
      </w:r>
      <w:proofErr w:type="spellStart"/>
      <w:r w:rsidRPr="00886F9F">
        <w:rPr>
          <w:rStyle w:val="PolicePython"/>
        </w:rPr>
        <w:t>len</w:t>
      </w:r>
      <w:proofErr w:type="spellEnd"/>
      <w:r w:rsidRPr="00886F9F">
        <w:rPr>
          <w:rStyle w:val="PolicePython"/>
        </w:rPr>
        <w:t>(G)</w:t>
      </w:r>
    </w:p>
    <w:p w14:paraId="03A34B9F" w14:textId="7DFCA701" w:rsidR="00397FF6" w:rsidRPr="00886F9F" w:rsidRDefault="00633031" w:rsidP="00C01234">
      <w:pPr>
        <w:pStyle w:val="Rponses"/>
        <w:keepNext/>
        <w:keepLines/>
        <w:rPr>
          <w:rFonts w:ascii="Inconsolata Medium" w:hAnsi="Inconsolata Medium"/>
          <w:color w:val="000000" w:themeColor="text1"/>
          <w:shd w:val="clear" w:color="auto" w:fill="E1DFDD"/>
        </w:rPr>
      </w:pPr>
      <w:r>
        <w:rPr>
          <w:rFonts w:ascii="Inconsolata Medium" w:hAnsi="Inconsolata Medium"/>
          <w:noProof/>
          <w:color w:val="000000" w:themeColor="text1"/>
        </w:rPr>
        <mc:AlternateContent>
          <mc:Choice Requires="wps">
            <w:drawing>
              <wp:anchor distT="0" distB="0" distL="114300" distR="114300" simplePos="0" relativeHeight="251670528" behindDoc="0" locked="0" layoutInCell="1" allowOverlap="1" wp14:anchorId="609FBB16" wp14:editId="2C2FE743">
                <wp:simplePos x="0" y="0"/>
                <wp:positionH relativeFrom="column">
                  <wp:posOffset>-109220</wp:posOffset>
                </wp:positionH>
                <wp:positionV relativeFrom="paragraph">
                  <wp:posOffset>142240</wp:posOffset>
                </wp:positionV>
                <wp:extent cx="1838325" cy="3238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838325" cy="3238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6CCF53" id="Rectangle 12" o:spid="_x0000_s1026" style="position:absolute;margin-left:-8.6pt;margin-top:11.2pt;width:144.7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" filled="f" strokecolor="red" strokeweight="1.5pt"/>
            </w:pict>
          </mc:Fallback>
        </mc:AlternateContent>
      </w:r>
    </w:p>
    <w:p w14:paraId="2A98D73F" w14:textId="77777777" w:rsidR="00354BD6" w:rsidRPr="00886F9F" w:rsidRDefault="00397FF6" w:rsidP="00C01234">
      <w:pPr>
        <w:pStyle w:val="Rponses"/>
        <w:keepNext/>
        <w:keepLines/>
        <w:rPr>
          <w:rStyle w:val="PolicePython"/>
        </w:rPr>
      </w:pPr>
      <w:r w:rsidRPr="00886F9F">
        <w:t>B</w:t>
      </w:r>
      <w:r w:rsidRPr="00886F9F">
        <w:tab/>
      </w:r>
      <w:r w:rsidR="00354BD6" w:rsidRPr="00886F9F">
        <w:rPr>
          <w:rStyle w:val="PolicePython"/>
        </w:rPr>
        <w:t xml:space="preserve">hauteur = </w:t>
      </w:r>
      <w:proofErr w:type="spellStart"/>
      <w:r w:rsidR="00354BD6" w:rsidRPr="00886F9F">
        <w:rPr>
          <w:rStyle w:val="PolicePython"/>
        </w:rPr>
        <w:t>len</w:t>
      </w:r>
      <w:proofErr w:type="spellEnd"/>
      <w:r w:rsidR="00354BD6" w:rsidRPr="00886F9F">
        <w:rPr>
          <w:rStyle w:val="PolicePython"/>
        </w:rPr>
        <w:t>(G)</w:t>
      </w:r>
    </w:p>
    <w:p w14:paraId="4486667A" w14:textId="77777777" w:rsidR="00397FF6" w:rsidRPr="00886F9F" w:rsidRDefault="00354BD6" w:rsidP="00C01234">
      <w:pPr>
        <w:pStyle w:val="Rponses"/>
        <w:keepNext/>
        <w:keepLines/>
        <w:rPr>
          <w:rStyle w:val="PolicePython"/>
        </w:rPr>
      </w:pPr>
      <w:r w:rsidRPr="00886F9F">
        <w:rPr>
          <w:rStyle w:val="PolicePython"/>
        </w:rPr>
        <w:tab/>
        <w:t xml:space="preserve">largeur = </w:t>
      </w:r>
      <w:proofErr w:type="spellStart"/>
      <w:r w:rsidRPr="00886F9F">
        <w:rPr>
          <w:rStyle w:val="PolicePython"/>
        </w:rPr>
        <w:t>len</w:t>
      </w:r>
      <w:proofErr w:type="spellEnd"/>
      <w:r w:rsidRPr="00886F9F">
        <w:rPr>
          <w:rStyle w:val="PolicePython"/>
        </w:rPr>
        <w:t>(G[0])</w:t>
      </w:r>
    </w:p>
    <w:p w14:paraId="731620F2" w14:textId="77777777" w:rsidR="00397FF6" w:rsidRPr="00886F9F" w:rsidRDefault="00397FF6" w:rsidP="00C01234">
      <w:pPr>
        <w:pStyle w:val="Rponses"/>
        <w:keepNext/>
        <w:keepLines/>
        <w:rPr>
          <w:rFonts w:ascii="Inconsolata Medium" w:hAnsi="Inconsolata Medium"/>
          <w:color w:val="000000" w:themeColor="text1"/>
          <w:shd w:val="clear" w:color="auto" w:fill="E1DFDD"/>
        </w:rPr>
      </w:pPr>
    </w:p>
    <w:p w14:paraId="32FAE0D2" w14:textId="77777777" w:rsidR="00354BD6" w:rsidRPr="00886F9F" w:rsidRDefault="00397FF6" w:rsidP="00C01234">
      <w:pPr>
        <w:pStyle w:val="Rponses"/>
        <w:keepNext/>
        <w:keepLines/>
        <w:rPr>
          <w:rStyle w:val="PolicePython"/>
        </w:rPr>
      </w:pPr>
      <w:r w:rsidRPr="00886F9F">
        <w:t>C</w:t>
      </w:r>
      <w:r w:rsidRPr="00886F9F">
        <w:tab/>
      </w:r>
      <w:r w:rsidR="00354BD6" w:rsidRPr="00886F9F">
        <w:rPr>
          <w:rStyle w:val="PolicePython"/>
        </w:rPr>
        <w:t xml:space="preserve">hauteur = </w:t>
      </w:r>
      <w:proofErr w:type="spellStart"/>
      <w:r w:rsidR="00354BD6" w:rsidRPr="00886F9F">
        <w:rPr>
          <w:rStyle w:val="PolicePython"/>
        </w:rPr>
        <w:t>len</w:t>
      </w:r>
      <w:proofErr w:type="spellEnd"/>
      <w:r w:rsidR="00354BD6" w:rsidRPr="00886F9F">
        <w:rPr>
          <w:rStyle w:val="PolicePython"/>
        </w:rPr>
        <w:t>(G[0])</w:t>
      </w:r>
    </w:p>
    <w:p w14:paraId="5D8FAA56" w14:textId="77777777" w:rsidR="00354BD6" w:rsidRPr="00886F9F" w:rsidRDefault="00354BD6" w:rsidP="00C01234">
      <w:pPr>
        <w:pStyle w:val="Rponses"/>
        <w:keepNext/>
        <w:keepLines/>
        <w:rPr>
          <w:rStyle w:val="PolicePython"/>
        </w:rPr>
      </w:pPr>
      <w:r w:rsidRPr="00886F9F">
        <w:rPr>
          <w:rStyle w:val="PolicePython"/>
        </w:rPr>
        <w:tab/>
        <w:t xml:space="preserve">largeur = </w:t>
      </w:r>
      <w:proofErr w:type="spellStart"/>
      <w:r w:rsidRPr="00886F9F">
        <w:rPr>
          <w:rStyle w:val="PolicePython"/>
        </w:rPr>
        <w:t>len</w:t>
      </w:r>
      <w:proofErr w:type="spellEnd"/>
      <w:r w:rsidRPr="00886F9F">
        <w:rPr>
          <w:rStyle w:val="PolicePython"/>
        </w:rPr>
        <w:t>(G[1])</w:t>
      </w:r>
    </w:p>
    <w:p w14:paraId="6B867B1C" w14:textId="77777777" w:rsidR="00397FF6" w:rsidRPr="00886F9F" w:rsidRDefault="00397FF6" w:rsidP="00C01234">
      <w:pPr>
        <w:pStyle w:val="Rponses"/>
        <w:keepNext/>
        <w:keepLines/>
        <w:rPr>
          <w:rFonts w:ascii="Inconsolata Medium" w:hAnsi="Inconsolata Medium"/>
          <w:color w:val="000000" w:themeColor="text1"/>
          <w:shd w:val="clear" w:color="auto" w:fill="E1DFDD"/>
        </w:rPr>
      </w:pPr>
    </w:p>
    <w:p w14:paraId="212DC128" w14:textId="77777777" w:rsidR="00354BD6" w:rsidRPr="00886F9F" w:rsidRDefault="00397FF6" w:rsidP="00C01234">
      <w:pPr>
        <w:pStyle w:val="Rponses"/>
        <w:keepNext/>
        <w:keepLines/>
        <w:rPr>
          <w:rStyle w:val="PolicePython"/>
        </w:rPr>
      </w:pPr>
      <w:r w:rsidRPr="00886F9F">
        <w:t>D</w:t>
      </w:r>
      <w:r w:rsidRPr="00886F9F">
        <w:tab/>
      </w:r>
      <w:r w:rsidR="00354BD6" w:rsidRPr="00886F9F">
        <w:rPr>
          <w:rStyle w:val="PolicePython"/>
        </w:rPr>
        <w:t xml:space="preserve">hauteur = </w:t>
      </w:r>
      <w:proofErr w:type="spellStart"/>
      <w:r w:rsidR="00354BD6" w:rsidRPr="00886F9F">
        <w:rPr>
          <w:rStyle w:val="PolicePython"/>
        </w:rPr>
        <w:t>len</w:t>
      </w:r>
      <w:proofErr w:type="spellEnd"/>
      <w:r w:rsidR="00354BD6" w:rsidRPr="00886F9F">
        <w:rPr>
          <w:rStyle w:val="PolicePython"/>
        </w:rPr>
        <w:t>(G[1])</w:t>
      </w:r>
    </w:p>
    <w:p w14:paraId="7357E93B" w14:textId="77777777" w:rsidR="00354BD6" w:rsidRPr="00886F9F" w:rsidRDefault="00354BD6" w:rsidP="00C01234">
      <w:pPr>
        <w:pStyle w:val="Rponses"/>
        <w:keepNext/>
        <w:keepLines/>
        <w:rPr>
          <w:rStyle w:val="PolicePython"/>
        </w:rPr>
      </w:pPr>
      <w:r w:rsidRPr="00886F9F">
        <w:rPr>
          <w:rStyle w:val="PolicePython"/>
        </w:rPr>
        <w:tab/>
        <w:t xml:space="preserve">largeur = </w:t>
      </w:r>
      <w:proofErr w:type="spellStart"/>
      <w:r w:rsidRPr="00886F9F">
        <w:rPr>
          <w:rStyle w:val="PolicePython"/>
        </w:rPr>
        <w:t>len</w:t>
      </w:r>
      <w:proofErr w:type="spellEnd"/>
      <w:r w:rsidRPr="00886F9F">
        <w:rPr>
          <w:rStyle w:val="PolicePython"/>
        </w:rPr>
        <w:t>(G[0])</w:t>
      </w:r>
    </w:p>
    <w:p w14:paraId="0E9B6423" w14:textId="77777777" w:rsidR="00397FF6" w:rsidRPr="00886F9F" w:rsidRDefault="00397FF6" w:rsidP="00354BD6">
      <w:pPr>
        <w:pStyle w:val="Rponses"/>
        <w:keepNext/>
        <w:keepLines/>
      </w:pPr>
    </w:p>
    <w:p w14:paraId="7A5D552C" w14:textId="77777777" w:rsidR="007F0C3E" w:rsidRPr="00886F9F" w:rsidRDefault="007F0C3E" w:rsidP="007F0C3E">
      <w:pPr>
        <w:pStyle w:val="Rponses"/>
        <w:keepNext/>
        <w:keepLines/>
      </w:pPr>
    </w:p>
    <w:p w14:paraId="69997D9B" w14:textId="77777777" w:rsidR="00E2373F" w:rsidRPr="00886F9F" w:rsidRDefault="00E2373F" w:rsidP="00131E68">
      <w:pPr>
        <w:pStyle w:val="Rponses"/>
        <w:ind w:left="425" w:hanging="425"/>
      </w:pPr>
    </w:p>
    <w:p w14:paraId="407490A1" w14:textId="77777777" w:rsidR="009262FD" w:rsidRDefault="00C65D98">
      <w:r>
        <w:br w:type="page"/>
      </w:r>
    </w:p>
    <w:p w14:paraId="52DD4ADA" w14:textId="77777777" w:rsidR="009262FD" w:rsidRDefault="009262FD"/>
    <w:p w14:paraId="0E8D6949" w14:textId="77777777" w:rsidR="009262FD" w:rsidRDefault="00C65D98">
      <w:pPr>
        <w:pStyle w:val="Titre1"/>
        <w:keepNext/>
        <w:spacing w:after="280"/>
      </w:pPr>
      <w:r>
        <w:t>Thème C : traitement de données en tables</w:t>
      </w:r>
    </w:p>
    <w:p w14:paraId="620CD20F" w14:textId="77777777" w:rsidR="009262FD" w:rsidRDefault="00C65D98">
      <w:pPr>
        <w:keepNext/>
      </w:pPr>
      <w:r>
        <w:rPr>
          <w:b/>
        </w:rPr>
        <w:t>Question C.1</w:t>
      </w:r>
    </w:p>
    <w:p w14:paraId="20E380AA" w14:textId="77777777" w:rsidR="000B7E7E" w:rsidRDefault="00C65D98" w:rsidP="00C70CD9">
      <w:r>
        <w:t>On définit :</w:t>
      </w:r>
    </w:p>
    <w:p w14:paraId="52CBACDC" w14:textId="77777777" w:rsidR="000B7E7E" w:rsidRDefault="00C65D98" w:rsidP="000B7E7E">
      <w:pPr>
        <w:pStyle w:val="CodePython"/>
        <w:rPr>
          <w:lang w:val="fr-FR"/>
        </w:rPr>
      </w:pPr>
      <w:r w:rsidRPr="000B7E7E">
        <w:rPr>
          <w:lang w:val="fr-FR"/>
        </w:rPr>
        <w:t>T = [</w:t>
      </w:r>
      <w:r w:rsidRPr="000B7E7E">
        <w:rPr>
          <w:lang w:val="fr-FR"/>
        </w:rPr>
        <w:tab/>
        <w:t xml:space="preserve">{'fruit': 'banane', 'nombre': 25}, {'fruit': </w:t>
      </w:r>
      <w:r>
        <w:rPr>
          <w:lang w:val="fr-FR"/>
        </w:rPr>
        <w:t>'orange'</w:t>
      </w:r>
      <w:r w:rsidRPr="000B7E7E">
        <w:rPr>
          <w:lang w:val="fr-FR"/>
        </w:rPr>
        <w:t xml:space="preserve">, 'nombre': </w:t>
      </w:r>
      <w:r>
        <w:rPr>
          <w:lang w:val="fr-FR"/>
        </w:rPr>
        <w:t>124</w:t>
      </w:r>
      <w:r w:rsidRPr="000B7E7E">
        <w:rPr>
          <w:lang w:val="fr-FR"/>
        </w:rPr>
        <w:t>},</w:t>
      </w:r>
    </w:p>
    <w:p w14:paraId="6AB3491D" w14:textId="77777777" w:rsidR="000B7E7E" w:rsidRPr="000B7E7E" w:rsidRDefault="00C65D98" w:rsidP="000B7E7E">
      <w:pPr>
        <w:pStyle w:val="CodePython"/>
        <w:rPr>
          <w:lang w:val="fr-FR"/>
        </w:rPr>
      </w:pPr>
      <w:r>
        <w:rPr>
          <w:lang w:val="fr-FR"/>
        </w:rPr>
        <w:tab/>
      </w:r>
      <w:r>
        <w:rPr>
          <w:lang w:val="fr-FR"/>
        </w:rPr>
        <w:tab/>
      </w:r>
      <w:r w:rsidRPr="000B7E7E">
        <w:rPr>
          <w:lang w:val="fr-FR"/>
        </w:rPr>
        <w:t>{'fruit': '</w:t>
      </w:r>
      <w:r>
        <w:rPr>
          <w:lang w:val="fr-FR"/>
        </w:rPr>
        <w:t>pomme</w:t>
      </w:r>
      <w:r w:rsidRPr="000B7E7E">
        <w:rPr>
          <w:lang w:val="fr-FR"/>
        </w:rPr>
        <w:t xml:space="preserve">', 'nombre': </w:t>
      </w:r>
      <w:r>
        <w:rPr>
          <w:lang w:val="fr-FR"/>
        </w:rPr>
        <w:t>75</w:t>
      </w:r>
      <w:r w:rsidRPr="000B7E7E">
        <w:rPr>
          <w:lang w:val="fr-FR"/>
        </w:rPr>
        <w:t>}, {'fruit': '</w:t>
      </w:r>
      <w:r>
        <w:rPr>
          <w:lang w:val="fr-FR"/>
        </w:rPr>
        <w:t>kiwi</w:t>
      </w:r>
      <w:r w:rsidRPr="000B7E7E">
        <w:rPr>
          <w:lang w:val="fr-FR"/>
        </w:rPr>
        <w:t xml:space="preserve">', 'nombre': </w:t>
      </w:r>
      <w:r>
        <w:rPr>
          <w:lang w:val="fr-FR"/>
        </w:rPr>
        <w:t>51</w:t>
      </w:r>
      <w:r w:rsidRPr="000B7E7E">
        <w:rPr>
          <w:lang w:val="fr-FR"/>
        </w:rPr>
        <w:t>}</w:t>
      </w:r>
      <w:r>
        <w:rPr>
          <w:lang w:val="fr-FR"/>
        </w:rPr>
        <w:t xml:space="preserve">      ]</w:t>
      </w:r>
      <w:r w:rsidRPr="000B7E7E">
        <w:rPr>
          <w:lang w:val="fr-FR"/>
        </w:rPr>
        <w:t xml:space="preserve"> </w:t>
      </w:r>
    </w:p>
    <w:p w14:paraId="7B08CB87" w14:textId="77777777" w:rsidR="00AD2A5B" w:rsidRPr="00E06850" w:rsidRDefault="00C65D98" w:rsidP="00E06850">
      <w:r w:rsidRPr="00E06850">
        <w:t>Quelle expression a-t-elle pour valeur le nombre de pommes ?</w:t>
      </w:r>
    </w:p>
    <w:p w14:paraId="1B74ECC3" w14:textId="77777777" w:rsidR="00C40F65" w:rsidRPr="00CE1A16" w:rsidRDefault="00C65D98" w:rsidP="00C40F65">
      <w:pPr>
        <w:pStyle w:val="Titrequestion"/>
      </w:pPr>
      <w:r w:rsidRPr="00CE1A16">
        <w:t>Réponses</w:t>
      </w:r>
    </w:p>
    <w:p w14:paraId="6FABABE9" w14:textId="77777777" w:rsidR="000B7E7E" w:rsidRPr="000B7E7E" w:rsidRDefault="00C65D98" w:rsidP="000B7E7E">
      <w:pPr>
        <w:pStyle w:val="Rponses"/>
        <w:rPr>
          <w:rFonts w:ascii="Inconsolata Medium" w:hAnsi="Inconsolata Medium" w:cs="Consolas"/>
          <w:color w:val="000000" w:themeColor="text1"/>
        </w:rPr>
      </w:pPr>
      <w:r w:rsidRPr="000B7E7E">
        <w:t>A</w:t>
      </w:r>
      <w:r w:rsidRPr="000B7E7E">
        <w:tab/>
      </w:r>
      <w:r w:rsidRPr="000B7E7E">
        <w:rPr>
          <w:rStyle w:val="PolicePython"/>
        </w:rPr>
        <w:t>T[</w:t>
      </w:r>
      <w:r>
        <w:rPr>
          <w:rStyle w:val="PolicePython"/>
        </w:rPr>
        <w:t>2</w:t>
      </w:r>
      <w:r w:rsidRPr="000B7E7E">
        <w:rPr>
          <w:rStyle w:val="PolicePython"/>
        </w:rPr>
        <w:t>]['</w:t>
      </w:r>
      <w:r>
        <w:rPr>
          <w:rStyle w:val="PolicePython"/>
        </w:rPr>
        <w:t>n</w:t>
      </w:r>
      <w:r w:rsidRPr="000B7E7E">
        <w:rPr>
          <w:rStyle w:val="PolicePython"/>
        </w:rPr>
        <w:t>ombre']</w:t>
      </w:r>
    </w:p>
    <w:p w14:paraId="27EEF6E4" w14:textId="408667D5" w:rsidR="000B7E7E" w:rsidRPr="000B7E7E" w:rsidRDefault="00633031" w:rsidP="00C40F65">
      <w:pPr>
        <w:pStyle w:val="Rponses"/>
        <w:rPr>
          <w:rStyle w:val="PolicePython"/>
          <w:rFonts w:asciiTheme="minorHAnsi" w:eastAsiaTheme="minorEastAsia" w:hAnsiTheme="minorHAnsi"/>
          <w:color w:val="auto"/>
        </w:rPr>
      </w:pPr>
      <w:r>
        <w:rPr>
          <w:noProof/>
        </w:rPr>
        <mc:AlternateContent>
          <mc:Choice Requires="wps">
            <w:drawing>
              <wp:anchor distT="0" distB="0" distL="114300" distR="114300" simplePos="0" relativeHeight="251671552" behindDoc="0" locked="0" layoutInCell="1" allowOverlap="1" wp14:anchorId="7F4A24AD" wp14:editId="1C7963D8">
                <wp:simplePos x="0" y="0"/>
                <wp:positionH relativeFrom="column">
                  <wp:posOffset>-42545</wp:posOffset>
                </wp:positionH>
                <wp:positionV relativeFrom="paragraph">
                  <wp:posOffset>173355</wp:posOffset>
                </wp:positionV>
                <wp:extent cx="1409700" cy="1524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40970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16D642" id="Rectangle 13" o:spid="_x0000_s1026" style="position:absolute;margin-left:-3.35pt;margin-top:13.65pt;width:111pt;height:1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" filled="f" strokecolor="red" strokeweight="1.5pt"/>
            </w:pict>
          </mc:Fallback>
        </mc:AlternateContent>
      </w:r>
      <w:r w:rsidR="00C65D98" w:rsidRPr="000B7E7E">
        <w:t>B</w:t>
      </w:r>
      <w:r w:rsidR="00C65D98" w:rsidRPr="000B7E7E">
        <w:tab/>
      </w:r>
      <w:r w:rsidR="00C65D98" w:rsidRPr="000B7E7E">
        <w:rPr>
          <w:rStyle w:val="PolicePython"/>
        </w:rPr>
        <w:t>T[</w:t>
      </w:r>
      <w:r w:rsidR="00C65D98">
        <w:rPr>
          <w:rStyle w:val="PolicePython"/>
        </w:rPr>
        <w:t>2,</w:t>
      </w:r>
      <w:r w:rsidR="00C65D98" w:rsidRPr="000B7E7E">
        <w:rPr>
          <w:rStyle w:val="PolicePython"/>
        </w:rPr>
        <w:t>'</w:t>
      </w:r>
      <w:r w:rsidR="00C65D98">
        <w:rPr>
          <w:rStyle w:val="PolicePython"/>
        </w:rPr>
        <w:t>n</w:t>
      </w:r>
      <w:r w:rsidR="00C65D98" w:rsidRPr="000B7E7E">
        <w:rPr>
          <w:rStyle w:val="PolicePython"/>
        </w:rPr>
        <w:t>ombre']</w:t>
      </w:r>
    </w:p>
    <w:p w14:paraId="15825C60" w14:textId="77777777" w:rsidR="000B7E7E" w:rsidRPr="000B7E7E" w:rsidRDefault="00C65D98" w:rsidP="00C40F65">
      <w:pPr>
        <w:pStyle w:val="Rponses"/>
      </w:pPr>
      <w:r w:rsidRPr="000B7E7E">
        <w:t>C</w:t>
      </w:r>
      <w:r w:rsidRPr="000B7E7E">
        <w:tab/>
      </w:r>
      <w:r w:rsidRPr="000B7E7E">
        <w:rPr>
          <w:rStyle w:val="PolicePython"/>
        </w:rPr>
        <w:t>T[</w:t>
      </w:r>
      <w:r>
        <w:rPr>
          <w:rStyle w:val="PolicePython"/>
        </w:rPr>
        <w:t>3</w:t>
      </w:r>
      <w:r w:rsidRPr="000B7E7E">
        <w:rPr>
          <w:rStyle w:val="PolicePython"/>
        </w:rPr>
        <w:t>]['</w:t>
      </w:r>
      <w:r>
        <w:rPr>
          <w:rStyle w:val="PolicePython"/>
        </w:rPr>
        <w:t>n</w:t>
      </w:r>
      <w:r w:rsidRPr="000B7E7E">
        <w:rPr>
          <w:rStyle w:val="PolicePython"/>
        </w:rPr>
        <w:t>ombre']</w:t>
      </w:r>
    </w:p>
    <w:p w14:paraId="451E96A8" w14:textId="77777777" w:rsidR="00C40F65" w:rsidRPr="000B7E7E" w:rsidRDefault="00C65D98" w:rsidP="00C40F65">
      <w:pPr>
        <w:pStyle w:val="Rponses"/>
      </w:pPr>
      <w:r w:rsidRPr="000B7E7E">
        <w:t>D</w:t>
      </w:r>
      <w:r w:rsidRPr="000B7E7E">
        <w:tab/>
      </w:r>
      <w:r w:rsidRPr="000B7E7E">
        <w:rPr>
          <w:rStyle w:val="PolicePython"/>
        </w:rPr>
        <w:t>T[</w:t>
      </w:r>
      <w:r>
        <w:rPr>
          <w:rStyle w:val="PolicePython"/>
        </w:rPr>
        <w:t>3,</w:t>
      </w:r>
      <w:r w:rsidRPr="000B7E7E">
        <w:rPr>
          <w:rStyle w:val="PolicePython"/>
        </w:rPr>
        <w:t>'</w:t>
      </w:r>
      <w:r>
        <w:rPr>
          <w:rStyle w:val="PolicePython"/>
        </w:rPr>
        <w:t>n</w:t>
      </w:r>
      <w:r w:rsidRPr="000B7E7E">
        <w:rPr>
          <w:rStyle w:val="PolicePython"/>
        </w:rPr>
        <w:t>ombre']</w:t>
      </w:r>
    </w:p>
    <w:p w14:paraId="41868552" w14:textId="77777777" w:rsidR="000B7E7E" w:rsidRPr="000B7E7E" w:rsidRDefault="00B718A3" w:rsidP="00C40F65">
      <w:pPr>
        <w:pStyle w:val="Rponses"/>
        <w:rPr>
          <w:rStyle w:val="PolicePython"/>
        </w:rPr>
      </w:pPr>
    </w:p>
    <w:p w14:paraId="60B56FE8" w14:textId="77777777" w:rsidR="00F71553" w:rsidRPr="000B7E7E" w:rsidRDefault="00B718A3" w:rsidP="00C40F65"/>
    <w:p w14:paraId="2B92FE4F" w14:textId="77777777" w:rsidR="009262FD" w:rsidRDefault="00C65D98">
      <w:pPr>
        <w:keepNext/>
      </w:pPr>
      <w:r>
        <w:rPr>
          <w:b/>
        </w:rPr>
        <w:t>Question C.2</w:t>
      </w:r>
    </w:p>
    <w:p w14:paraId="4132ED2C" w14:textId="77777777" w:rsidR="004D2D68" w:rsidRPr="002164B5" w:rsidRDefault="00C65D98" w:rsidP="002164B5">
      <w:pPr>
        <w:keepNext/>
        <w:keepLines/>
      </w:pPr>
      <w:r>
        <w:t>Que réalise l'instruction suivante :</w:t>
      </w:r>
    </w:p>
    <w:p w14:paraId="59C18DF8" w14:textId="77777777" w:rsidR="00410125" w:rsidRPr="00972B08" w:rsidRDefault="00C65D98" w:rsidP="002164B5">
      <w:pPr>
        <w:pStyle w:val="CodePython"/>
        <w:rPr>
          <w:lang w:val="fr-FR"/>
        </w:rPr>
      </w:pPr>
      <w:proofErr w:type="spellStart"/>
      <w:r w:rsidRPr="00972B08">
        <w:rPr>
          <w:lang w:val="fr-FR"/>
        </w:rPr>
        <w:t>mon_fichier</w:t>
      </w:r>
      <w:proofErr w:type="spellEnd"/>
      <w:r w:rsidRPr="00972B08">
        <w:rPr>
          <w:lang w:val="fr-FR"/>
        </w:rPr>
        <w:t xml:space="preserve"> = open("exemple.txt", "r")</w:t>
      </w:r>
    </w:p>
    <w:p w14:paraId="71704CE4" w14:textId="04281ECF" w:rsidR="00F3719A" w:rsidRPr="00D846C4" w:rsidRDefault="00633031" w:rsidP="00436CB8">
      <w:pPr>
        <w:keepNext/>
        <w:keepLines/>
        <w:rPr>
          <w:b/>
          <w:bCs/>
          <w:i/>
          <w:iCs/>
        </w:rPr>
      </w:pPr>
      <w:r>
        <w:rPr>
          <w:b/>
          <w:bCs/>
          <w:i/>
          <w:iCs/>
          <w:noProof/>
        </w:rPr>
        <mc:AlternateContent>
          <mc:Choice Requires="wps">
            <w:drawing>
              <wp:anchor distT="0" distB="0" distL="114300" distR="114300" simplePos="0" relativeHeight="251672576" behindDoc="0" locked="0" layoutInCell="1" allowOverlap="1" wp14:anchorId="1232AEDD" wp14:editId="57C87BFD">
                <wp:simplePos x="0" y="0"/>
                <wp:positionH relativeFrom="column">
                  <wp:posOffset>-166370</wp:posOffset>
                </wp:positionH>
                <wp:positionV relativeFrom="paragraph">
                  <wp:posOffset>136525</wp:posOffset>
                </wp:positionV>
                <wp:extent cx="6019800" cy="3429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6019800" cy="3429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5FB6C8" id="Rectangle 14" o:spid="_x0000_s1026" style="position:absolute;margin-left:-13.1pt;margin-top:10.75pt;width:474pt;height:2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" filled="f" strokecolor="red" strokeweight="1.5pt"/>
            </w:pict>
          </mc:Fallback>
        </mc:AlternateContent>
      </w:r>
      <w:r w:rsidR="00F3719A" w:rsidRPr="00D846C4">
        <w:rPr>
          <w:b/>
          <w:bCs/>
          <w:i/>
          <w:iCs/>
        </w:rPr>
        <w:t>Réponses</w:t>
      </w:r>
    </w:p>
    <w:p w14:paraId="7C42B2F2" w14:textId="77777777" w:rsidR="00F53EEA" w:rsidRPr="00500457" w:rsidRDefault="00C65D98" w:rsidP="00500457">
      <w:pPr>
        <w:pStyle w:val="Rponses"/>
        <w:keepNext/>
        <w:keepLines/>
      </w:pPr>
      <w:r w:rsidRPr="00500457">
        <w:t>A</w:t>
      </w:r>
      <w:r w:rsidRPr="00500457">
        <w:tab/>
        <w:t>Elle permet d’ouvrir le fichier "exemple.txt" en mode lecture si le fichier est dans le même dossier que le fichier du programme Python comportant cette instruction.</w:t>
      </w:r>
    </w:p>
    <w:p w14:paraId="25D7F250" w14:textId="77777777" w:rsidR="00436CB8" w:rsidRPr="00500457" w:rsidRDefault="00C65D98" w:rsidP="00500457">
      <w:pPr>
        <w:pStyle w:val="Rponses"/>
        <w:keepNext/>
        <w:keepLines/>
      </w:pPr>
      <w:r w:rsidRPr="00500457">
        <w:t>B</w:t>
      </w:r>
      <w:r w:rsidRPr="00500457">
        <w:tab/>
        <w:t>Elle permet d’ouvrir le fichier "exemple.txt" en mode lecture même si le fichier n’est</w:t>
      </w:r>
      <w:r>
        <w:t xml:space="preserve"> </w:t>
      </w:r>
      <w:r w:rsidRPr="00500457">
        <w:t>pas dans le même dossier que le fichier du programme Python comportant cette instruction.</w:t>
      </w:r>
    </w:p>
    <w:p w14:paraId="6877BF67" w14:textId="77777777" w:rsidR="00D846C4" w:rsidRPr="00500457" w:rsidRDefault="00C65D98" w:rsidP="00500457">
      <w:pPr>
        <w:pStyle w:val="Rponses"/>
        <w:keepNext/>
        <w:keepLines/>
      </w:pPr>
      <w:r w:rsidRPr="00500457">
        <w:t>C</w:t>
      </w:r>
      <w:r w:rsidRPr="00500457">
        <w:tab/>
        <w:t>Elle permet d’ouvrir le fichier "exemple.txt" en mode écriture si le fichier est dans le même dossier que le fichier du programme Python comportant cette instruction.</w:t>
      </w:r>
    </w:p>
    <w:p w14:paraId="54F6B22D" w14:textId="77777777" w:rsidR="00F22325" w:rsidRPr="00500457" w:rsidRDefault="00C65D98" w:rsidP="00500457">
      <w:pPr>
        <w:pStyle w:val="Rponses"/>
        <w:keepNext/>
        <w:keepLines/>
        <w:rPr>
          <w:rStyle w:val="PolicePython"/>
          <w:rFonts w:asciiTheme="minorHAnsi" w:hAnsiTheme="minorHAnsi"/>
          <w:color w:val="auto"/>
        </w:rPr>
      </w:pPr>
      <w:r w:rsidRPr="00500457">
        <w:t>D</w:t>
      </w:r>
      <w:r w:rsidRPr="00500457">
        <w:tab/>
        <w:t>Elle permet d’ouvrir le fichier "exemple.txt" en mode écriture même si le fichier n’est pas dans le même dossier que le fichier du programme Python comportant cette instruction.</w:t>
      </w:r>
    </w:p>
    <w:p w14:paraId="171E476F" w14:textId="77777777" w:rsidR="004E30AA" w:rsidRPr="00500457" w:rsidRDefault="00B718A3" w:rsidP="004E30AA">
      <w:pPr>
        <w:pStyle w:val="Rponses"/>
        <w:ind w:left="425" w:hanging="425"/>
      </w:pPr>
    </w:p>
    <w:p w14:paraId="7FA7340E" w14:textId="77777777" w:rsidR="009262FD" w:rsidRDefault="00C65D98">
      <w:pPr>
        <w:keepNext/>
      </w:pPr>
      <w:r>
        <w:rPr>
          <w:b/>
        </w:rPr>
        <w:t>Question C.3</w:t>
      </w:r>
    </w:p>
    <w:p w14:paraId="4C84E8E8" w14:textId="77777777" w:rsidR="00B1624F" w:rsidRPr="001D48EA" w:rsidRDefault="00C65D98" w:rsidP="00DA57F5">
      <w:pPr>
        <w:keepNext/>
        <w:keepLines/>
      </w:pPr>
      <w:r>
        <w:t>Laquelle de ces affirmations est vraie ?</w:t>
      </w:r>
    </w:p>
    <w:p w14:paraId="21E7F4CF" w14:textId="77777777" w:rsidR="00C40F65" w:rsidRPr="008641C7" w:rsidRDefault="00C65D98" w:rsidP="000841E4">
      <w:pPr>
        <w:pStyle w:val="Titrequestion"/>
        <w:keepNext/>
        <w:keepLines/>
      </w:pPr>
      <w:r w:rsidRPr="008641C7">
        <w:t>Réponses</w:t>
      </w:r>
    </w:p>
    <w:p w14:paraId="5AA76B96" w14:textId="77777777" w:rsidR="000841E4" w:rsidRDefault="00C65D98" w:rsidP="000841E4">
      <w:pPr>
        <w:pStyle w:val="Rponses"/>
        <w:keepNext/>
        <w:keepLines/>
      </w:pPr>
      <w:r w:rsidRPr="008641C7">
        <w:t>A</w:t>
      </w:r>
      <w:r w:rsidRPr="008641C7">
        <w:tab/>
      </w:r>
      <w:r>
        <w:t>on ne peut accéder au contenu d'un fichier CSV que par l'intermédiaire d'un programme Python</w:t>
      </w:r>
    </w:p>
    <w:p w14:paraId="63D730C8" w14:textId="77777777" w:rsidR="000841E4" w:rsidRPr="00B1624F" w:rsidRDefault="00C65D98" w:rsidP="000841E4">
      <w:pPr>
        <w:pStyle w:val="Rponses"/>
        <w:keepNext/>
        <w:keepLines/>
      </w:pPr>
      <w:r w:rsidRPr="00B1624F">
        <w:t>B</w:t>
      </w:r>
      <w:r w:rsidRPr="00B1624F">
        <w:tab/>
      </w:r>
      <w:r>
        <w:t>CSV est un format de chiffrement des données</w:t>
      </w:r>
    </w:p>
    <w:p w14:paraId="517759F2" w14:textId="56C719BC" w:rsidR="000841E4" w:rsidRPr="00C15899" w:rsidRDefault="00E33625" w:rsidP="000841E4">
      <w:pPr>
        <w:pStyle w:val="Rponses"/>
        <w:keepNext/>
        <w:keepLines/>
      </w:pPr>
      <w:r>
        <w:rPr>
          <w:noProof/>
        </w:rPr>
        <mc:AlternateContent>
          <mc:Choice Requires="wps">
            <w:drawing>
              <wp:anchor distT="0" distB="0" distL="114300" distR="114300" simplePos="0" relativeHeight="251673600" behindDoc="0" locked="0" layoutInCell="1" allowOverlap="1" wp14:anchorId="2F332E2B" wp14:editId="196DD10B">
                <wp:simplePos x="0" y="0"/>
                <wp:positionH relativeFrom="column">
                  <wp:posOffset>-109220</wp:posOffset>
                </wp:positionH>
                <wp:positionV relativeFrom="paragraph">
                  <wp:posOffset>135255</wp:posOffset>
                </wp:positionV>
                <wp:extent cx="5172075" cy="19050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5172075" cy="1905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8E30B4" id="Rectangle 15" o:spid="_x0000_s1026" style="position:absolute;margin-left:-8.6pt;margin-top:10.65pt;width:407.25pt;height: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" filled="f" strokecolor="red" strokeweight="1.5pt"/>
            </w:pict>
          </mc:Fallback>
        </mc:AlternateContent>
      </w:r>
      <w:r w:rsidR="00C65D98" w:rsidRPr="00C15899">
        <w:t>C</w:t>
      </w:r>
      <w:r w:rsidR="00C65D98" w:rsidRPr="00C15899">
        <w:tab/>
      </w:r>
      <w:r w:rsidR="00C65D98">
        <w:t>le format CSV a été conçu pour assurer la confidentialité d'une partie du code d'un programme</w:t>
      </w:r>
    </w:p>
    <w:p w14:paraId="6AC28B54" w14:textId="77777777" w:rsidR="00DE50FE" w:rsidRDefault="00C65D98" w:rsidP="000841E4">
      <w:pPr>
        <w:pStyle w:val="Rponses"/>
        <w:keepNext/>
        <w:keepLines/>
      </w:pPr>
      <w:r>
        <w:t>D</w:t>
      </w:r>
      <w:r>
        <w:tab/>
        <w:t>les fichiers CSV sont composés de données séparées par des caractères comme des virgules</w:t>
      </w:r>
    </w:p>
    <w:p w14:paraId="4467FD5E" w14:textId="77777777" w:rsidR="000841E4" w:rsidRPr="004275AA" w:rsidRDefault="00B718A3" w:rsidP="000841E4">
      <w:pPr>
        <w:pStyle w:val="Rponses"/>
        <w:widowControl w:val="0"/>
        <w:ind w:left="425" w:hanging="425"/>
      </w:pPr>
    </w:p>
    <w:p w14:paraId="646FCF8B" w14:textId="77777777" w:rsidR="009262FD" w:rsidRDefault="00C65D98">
      <w:pPr>
        <w:keepNext/>
      </w:pPr>
      <w:r>
        <w:rPr>
          <w:b/>
        </w:rPr>
        <w:t>Question C.4</w:t>
      </w:r>
    </w:p>
    <w:p w14:paraId="307A03E1" w14:textId="77777777" w:rsidR="00C920B0" w:rsidRDefault="00C65D98" w:rsidP="004822E7">
      <w:pPr>
        <w:rPr>
          <w:rStyle w:val="PolicePython"/>
        </w:rPr>
      </w:pPr>
      <w:r w:rsidRPr="004822E7">
        <w:t xml:space="preserve">On considère </w:t>
      </w:r>
      <w:r>
        <w:t>la table</w:t>
      </w:r>
      <w:r w:rsidRPr="004822E7">
        <w:t xml:space="preserve"> suivant</w:t>
      </w:r>
      <w:r w:rsidR="0068435A">
        <w:t>e</w:t>
      </w:r>
      <w:r w:rsidRPr="004822E7">
        <w:t> :</w:t>
      </w:r>
      <w:r w:rsidRPr="004822E7">
        <w:rPr>
          <w:rStyle w:val="PolicePython"/>
        </w:rPr>
        <w:t xml:space="preserve"> </w:t>
      </w:r>
    </w:p>
    <w:p w14:paraId="53F3964B" w14:textId="77777777" w:rsidR="004822E7" w:rsidRDefault="00C65D98" w:rsidP="00C920B0">
      <w:pPr>
        <w:pStyle w:val="CodePython"/>
        <w:rPr>
          <w:lang w:val="fr-FR"/>
        </w:rPr>
      </w:pPr>
      <w:r w:rsidRPr="00C920B0">
        <w:rPr>
          <w:lang w:val="fr-FR"/>
        </w:rPr>
        <w:t xml:space="preserve">t </w:t>
      </w:r>
      <w:r>
        <w:rPr>
          <w:lang w:val="fr-FR"/>
        </w:rPr>
        <w:t>= [</w:t>
      </w:r>
      <w:r>
        <w:rPr>
          <w:lang w:val="fr-FR"/>
        </w:rPr>
        <w:tab/>
        <w:t>{'type': 'marteau', 'prix': 17, 'quantité': 32},</w:t>
      </w:r>
    </w:p>
    <w:p w14:paraId="42D9A6FE" w14:textId="77777777" w:rsidR="00C920B0" w:rsidRDefault="00C65D98" w:rsidP="00C920B0">
      <w:pPr>
        <w:pStyle w:val="CodePython"/>
        <w:rPr>
          <w:lang w:val="fr-FR"/>
        </w:rPr>
      </w:pPr>
      <w:r>
        <w:rPr>
          <w:lang w:val="fr-FR"/>
        </w:rPr>
        <w:tab/>
      </w:r>
      <w:r>
        <w:rPr>
          <w:lang w:val="fr-FR"/>
        </w:rPr>
        <w:tab/>
        <w:t>{'type': 'scie', 'prix': 24, 'quantité': 3},</w:t>
      </w:r>
    </w:p>
    <w:p w14:paraId="32E83FC2" w14:textId="77777777" w:rsidR="00C920B0" w:rsidRPr="00C920B0" w:rsidRDefault="00C65D98" w:rsidP="00C920B0">
      <w:pPr>
        <w:pStyle w:val="CodePython"/>
        <w:rPr>
          <w:lang w:val="fr-FR"/>
        </w:rPr>
      </w:pPr>
      <w:r>
        <w:rPr>
          <w:lang w:val="fr-FR"/>
        </w:rPr>
        <w:tab/>
      </w:r>
      <w:r>
        <w:rPr>
          <w:lang w:val="fr-FR"/>
        </w:rPr>
        <w:tab/>
        <w:t>{'type': 'tournevis', 'prix': 8, 'quantité': 45} ]</w:t>
      </w:r>
    </w:p>
    <w:p w14:paraId="12E2B505" w14:textId="77777777" w:rsidR="001647E4" w:rsidRPr="001647E4" w:rsidRDefault="00C65D98" w:rsidP="004822E7">
      <w:r>
        <w:t xml:space="preserve">Quelle expression permet d'obtenir la </w:t>
      </w:r>
      <w:proofErr w:type="spellStart"/>
      <w:r>
        <w:t>quantié</w:t>
      </w:r>
      <w:proofErr w:type="spellEnd"/>
      <w:r>
        <w:t xml:space="preserve"> de scies</w:t>
      </w:r>
      <w:r w:rsidRPr="004822E7">
        <w:t xml:space="preserve"> </w:t>
      </w:r>
      <w:r>
        <w:t>?</w:t>
      </w:r>
    </w:p>
    <w:p w14:paraId="1E47357E" w14:textId="0D729AB5" w:rsidR="009562A7" w:rsidRPr="00AF5A23" w:rsidRDefault="00E33625" w:rsidP="00917BAF">
      <w:pPr>
        <w:pStyle w:val="Titrequestion"/>
      </w:pPr>
      <w:r>
        <w:rPr>
          <w:noProof/>
        </w:rPr>
        <mc:AlternateContent>
          <mc:Choice Requires="wps">
            <w:drawing>
              <wp:anchor distT="0" distB="0" distL="114300" distR="114300" simplePos="0" relativeHeight="251674624" behindDoc="0" locked="0" layoutInCell="1" allowOverlap="1" wp14:anchorId="00A5B7F9" wp14:editId="36D18FAF">
                <wp:simplePos x="0" y="0"/>
                <wp:positionH relativeFrom="column">
                  <wp:posOffset>-33020</wp:posOffset>
                </wp:positionH>
                <wp:positionV relativeFrom="paragraph">
                  <wp:posOffset>292100</wp:posOffset>
                </wp:positionV>
                <wp:extent cx="1533525" cy="1714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533525"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E4D347" id="Rectangle 16" o:spid="_x0000_s1026" style="position:absolute;margin-left:-2.6pt;margin-top:23pt;width:120.75pt;height:13.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" filled="f" strokecolor="red" strokeweight="1.5pt"/>
            </w:pict>
          </mc:Fallback>
        </mc:AlternateContent>
      </w:r>
      <w:r w:rsidR="00C65D98" w:rsidRPr="00AF5A23">
        <w:t>Réponses</w:t>
      </w:r>
    </w:p>
    <w:p w14:paraId="2CDBF0DA" w14:textId="77777777" w:rsidR="009562A7" w:rsidRDefault="00C65D98" w:rsidP="009562A7">
      <w:pPr>
        <w:pStyle w:val="Rponses"/>
      </w:pPr>
      <w:r w:rsidRPr="00366F68">
        <w:t>A</w:t>
      </w:r>
      <w:r>
        <w:tab/>
      </w:r>
      <w:r w:rsidRPr="00C920B0">
        <w:rPr>
          <w:rStyle w:val="PolicePython"/>
        </w:rPr>
        <w:t>t[2]['quantité']</w:t>
      </w:r>
    </w:p>
    <w:p w14:paraId="0CB39904" w14:textId="77777777" w:rsidR="009562A7" w:rsidRPr="009B6054" w:rsidRDefault="00C65D98" w:rsidP="009562A7">
      <w:pPr>
        <w:pStyle w:val="Rponses"/>
        <w:rPr>
          <w:rStyle w:val="PolicePython"/>
        </w:rPr>
      </w:pPr>
      <w:r w:rsidRPr="009B6054">
        <w:t>B</w:t>
      </w:r>
      <w:r w:rsidRPr="009B6054">
        <w:tab/>
      </w:r>
      <w:r w:rsidRPr="00C920B0">
        <w:rPr>
          <w:rStyle w:val="PolicePython"/>
        </w:rPr>
        <w:t>t[</w:t>
      </w:r>
      <w:r>
        <w:rPr>
          <w:rStyle w:val="PolicePython"/>
        </w:rPr>
        <w:t>1</w:t>
      </w:r>
      <w:r w:rsidRPr="00C920B0">
        <w:rPr>
          <w:rStyle w:val="PolicePython"/>
        </w:rPr>
        <w:t>]['quantité']</w:t>
      </w:r>
    </w:p>
    <w:p w14:paraId="6101DC4F" w14:textId="77777777" w:rsidR="00917BAF" w:rsidRPr="009B6054" w:rsidRDefault="00C65D98" w:rsidP="00ED5B98">
      <w:pPr>
        <w:pStyle w:val="Rponses"/>
        <w:rPr>
          <w:rStyle w:val="PolicePython"/>
        </w:rPr>
      </w:pPr>
      <w:r w:rsidRPr="009B6054">
        <w:t>C</w:t>
      </w:r>
      <w:r w:rsidRPr="009B6054">
        <w:rPr>
          <w:rStyle w:val="PolicePython"/>
        </w:rPr>
        <w:tab/>
      </w:r>
      <w:r w:rsidRPr="00C920B0">
        <w:rPr>
          <w:rStyle w:val="PolicePython"/>
        </w:rPr>
        <w:t>t['quantité']</w:t>
      </w:r>
      <w:r>
        <w:rPr>
          <w:rStyle w:val="PolicePython"/>
        </w:rPr>
        <w:t>[1]</w:t>
      </w:r>
    </w:p>
    <w:p w14:paraId="1F6DA2D6" w14:textId="77777777" w:rsidR="00ED5B98" w:rsidRPr="009B6054" w:rsidRDefault="00C65D98" w:rsidP="00ED5B98">
      <w:pPr>
        <w:pStyle w:val="Rponses"/>
        <w:rPr>
          <w:rStyle w:val="PolicePython"/>
        </w:rPr>
      </w:pPr>
      <w:r w:rsidRPr="009B6054">
        <w:t>D</w:t>
      </w:r>
      <w:r w:rsidRPr="009B6054">
        <w:rPr>
          <w:rStyle w:val="PolicePython"/>
        </w:rPr>
        <w:tab/>
      </w:r>
      <w:r w:rsidRPr="00C920B0">
        <w:rPr>
          <w:rStyle w:val="PolicePython"/>
        </w:rPr>
        <w:t>t[</w:t>
      </w:r>
      <w:r>
        <w:rPr>
          <w:rStyle w:val="PolicePython"/>
        </w:rPr>
        <w:t>'scies'</w:t>
      </w:r>
      <w:r w:rsidRPr="00C920B0">
        <w:rPr>
          <w:rStyle w:val="PolicePython"/>
        </w:rPr>
        <w:t>]['quantité']</w:t>
      </w:r>
    </w:p>
    <w:p w14:paraId="4C0CA0F1" w14:textId="77777777" w:rsidR="007B375A" w:rsidRPr="00577BEA" w:rsidRDefault="00B718A3" w:rsidP="00673CC2"/>
    <w:p w14:paraId="1B87160B" w14:textId="77777777" w:rsidR="009262FD" w:rsidRDefault="00C65D98">
      <w:pPr>
        <w:keepNext/>
      </w:pPr>
      <w:r>
        <w:rPr>
          <w:b/>
        </w:rPr>
        <w:lastRenderedPageBreak/>
        <w:t>Question C.5</w:t>
      </w:r>
    </w:p>
    <w:p w14:paraId="28656B54" w14:textId="77777777" w:rsidR="009D55E1" w:rsidRPr="009D55E1" w:rsidRDefault="00C65D98" w:rsidP="009D55E1">
      <w:pPr>
        <w:keepNext/>
        <w:keepLines/>
      </w:pPr>
      <w:r w:rsidRPr="009D55E1">
        <w:t>On considère</w:t>
      </w:r>
      <w:r>
        <w:t xml:space="preserve"> la</w:t>
      </w:r>
      <w:r w:rsidRPr="009D55E1">
        <w:t xml:space="preserve"> liste de p-uplets suivante :</w:t>
      </w:r>
    </w:p>
    <w:p w14:paraId="55D34C5B" w14:textId="77777777" w:rsidR="009D55E1" w:rsidRPr="009D55E1" w:rsidRDefault="00C65D98" w:rsidP="009D55E1">
      <w:pPr>
        <w:pStyle w:val="CodePython"/>
        <w:rPr>
          <w:u w:val="single"/>
        </w:rPr>
      </w:pPr>
      <w:r w:rsidRPr="009D55E1">
        <w:t>table = [</w:t>
      </w:r>
      <w:r>
        <w:tab/>
      </w:r>
      <w:r w:rsidRPr="009D55E1">
        <w:t>('Grace', 'Hopper', 'F', 1906),</w:t>
      </w:r>
      <w:r w:rsidRPr="009D55E1">
        <w:br/>
      </w:r>
      <w:r>
        <w:tab/>
      </w:r>
      <w:r>
        <w:tab/>
      </w:r>
      <w:r w:rsidRPr="009D55E1">
        <w:t xml:space="preserve"> </w:t>
      </w:r>
      <w:r w:rsidRPr="009D55E1">
        <w:tab/>
        <w:t xml:space="preserve"> </w:t>
      </w:r>
      <w:r>
        <w:tab/>
      </w:r>
      <w:r w:rsidRPr="009D55E1">
        <w:t>('Tim', 'Berners-Lee', 'H', 1955),</w:t>
      </w:r>
      <w:r w:rsidRPr="009D55E1">
        <w:br/>
        <w:t xml:space="preserve"> </w:t>
      </w:r>
      <w:r w:rsidRPr="009D55E1">
        <w:tab/>
        <w:t xml:space="preserve"> </w:t>
      </w:r>
      <w:r>
        <w:tab/>
      </w:r>
      <w:r>
        <w:tab/>
      </w:r>
      <w:r>
        <w:tab/>
      </w:r>
      <w:r w:rsidRPr="009D55E1">
        <w:t>('Ada', 'Lovelace', 'F', 1815),</w:t>
      </w:r>
      <w:r w:rsidRPr="009D55E1">
        <w:br/>
        <w:t xml:space="preserve">  </w:t>
      </w:r>
      <w:r w:rsidRPr="009D55E1">
        <w:tab/>
        <w:t xml:space="preserve"> </w:t>
      </w:r>
      <w:r>
        <w:tab/>
      </w:r>
      <w:r>
        <w:tab/>
      </w:r>
      <w:r>
        <w:tab/>
      </w:r>
      <w:r w:rsidRPr="009D55E1">
        <w:t>('Alan', 'Turing', 'H', 1912)</w:t>
      </w:r>
      <w:r>
        <w:t xml:space="preserve">     </w:t>
      </w:r>
      <w:r w:rsidRPr="009D55E1">
        <w:t>]</w:t>
      </w:r>
    </w:p>
    <w:p w14:paraId="26252CE8" w14:textId="77777777" w:rsidR="009D55E1" w:rsidRPr="009D55E1" w:rsidRDefault="00C65D98" w:rsidP="009D55E1">
      <w:pPr>
        <w:keepNext/>
        <w:keepLines/>
      </w:pPr>
      <w:r w:rsidRPr="009D55E1">
        <w:t>où chaque p-</w:t>
      </w:r>
      <w:proofErr w:type="spellStart"/>
      <w:r w:rsidRPr="009D55E1">
        <w:t>uplet</w:t>
      </w:r>
      <w:proofErr w:type="spellEnd"/>
      <w:r w:rsidRPr="009D55E1">
        <w:t xml:space="preserve"> représente un</w:t>
      </w:r>
      <w:r>
        <w:t xml:space="preserve"> </w:t>
      </w:r>
      <w:r w:rsidRPr="009D55E1">
        <w:t xml:space="preserve">informaticien </w:t>
      </w:r>
      <w:r>
        <w:t xml:space="preserve">ou une informaticienne </w:t>
      </w:r>
      <w:r w:rsidRPr="009D55E1">
        <w:t xml:space="preserve">célèbre ; le premier élément est </w:t>
      </w:r>
      <w:r>
        <w:t>son</w:t>
      </w:r>
      <w:r w:rsidRPr="009D55E1">
        <w:t xml:space="preserve"> prénom, le deuxième élément son nom, le troisième élément son sexe (‘H’ pour un homme, ‘F’ pour une femme) et le quatrième élément son année de naissance (un nombre entier entre 1000 et </w:t>
      </w:r>
      <w:r>
        <w:t>2000</w:t>
      </w:r>
      <w:r w:rsidRPr="009D55E1">
        <w:t xml:space="preserve">). </w:t>
      </w:r>
    </w:p>
    <w:p w14:paraId="7B387EB1" w14:textId="77777777" w:rsidR="009D55E1" w:rsidRPr="00C02BEF" w:rsidRDefault="00C65D98" w:rsidP="009D55E1">
      <w:pPr>
        <w:keepNext/>
        <w:keepLines/>
        <w:rPr>
          <w:lang w:val="en-US"/>
        </w:rPr>
      </w:pPr>
      <w:r w:rsidRPr="00C02BEF">
        <w:rPr>
          <w:lang w:val="en-US"/>
        </w:rPr>
        <w:t xml:space="preserve">On </w:t>
      </w:r>
      <w:proofErr w:type="spellStart"/>
      <w:r w:rsidRPr="00C02BEF">
        <w:rPr>
          <w:lang w:val="en-US"/>
        </w:rPr>
        <w:t>définit</w:t>
      </w:r>
      <w:proofErr w:type="spellEnd"/>
      <w:r w:rsidRPr="00C02BEF">
        <w:rPr>
          <w:lang w:val="en-US"/>
        </w:rPr>
        <w:t xml:space="preserve"> </w:t>
      </w:r>
      <w:proofErr w:type="spellStart"/>
      <w:r w:rsidRPr="00C02BEF">
        <w:rPr>
          <w:lang w:val="en-US"/>
        </w:rPr>
        <w:t>une</w:t>
      </w:r>
      <w:proofErr w:type="spellEnd"/>
      <w:r w:rsidRPr="00C02BEF">
        <w:rPr>
          <w:lang w:val="en-US"/>
        </w:rPr>
        <w:t xml:space="preserve"> </w:t>
      </w:r>
      <w:proofErr w:type="spellStart"/>
      <w:proofErr w:type="gramStart"/>
      <w:r w:rsidRPr="00C02BEF">
        <w:rPr>
          <w:lang w:val="en-US"/>
        </w:rPr>
        <w:t>fonction</w:t>
      </w:r>
      <w:proofErr w:type="spellEnd"/>
      <w:r w:rsidRPr="00C02BEF">
        <w:rPr>
          <w:lang w:val="en-US"/>
        </w:rPr>
        <w:t> :</w:t>
      </w:r>
      <w:proofErr w:type="gramEnd"/>
    </w:p>
    <w:p w14:paraId="41615844" w14:textId="77777777" w:rsidR="009D55E1" w:rsidRPr="009D55E1" w:rsidRDefault="00C65D98" w:rsidP="009D55E1">
      <w:pPr>
        <w:pStyle w:val="CodePython"/>
      </w:pPr>
      <w:r w:rsidRPr="009D55E1">
        <w:t xml:space="preserve">def </w:t>
      </w:r>
      <w:proofErr w:type="spellStart"/>
      <w:r w:rsidRPr="009D55E1">
        <w:t>fonctionMystere</w:t>
      </w:r>
      <w:proofErr w:type="spellEnd"/>
      <w:r w:rsidRPr="009D55E1">
        <w:t>(table):</w:t>
      </w:r>
      <w:r w:rsidRPr="009D55E1">
        <w:br/>
      </w:r>
      <w:r>
        <w:tab/>
      </w:r>
      <w:proofErr w:type="spellStart"/>
      <w:r w:rsidRPr="009D55E1">
        <w:t>mystere</w:t>
      </w:r>
      <w:proofErr w:type="spellEnd"/>
      <w:r w:rsidRPr="009D55E1">
        <w:t xml:space="preserve"> = []</w:t>
      </w:r>
      <w:r w:rsidRPr="009D55E1">
        <w:br/>
      </w:r>
      <w:r>
        <w:tab/>
      </w:r>
      <w:r w:rsidRPr="009D55E1">
        <w:t xml:space="preserve">for </w:t>
      </w:r>
      <w:proofErr w:type="spellStart"/>
      <w:r w:rsidRPr="009D55E1">
        <w:t>ligne</w:t>
      </w:r>
      <w:proofErr w:type="spellEnd"/>
      <w:r w:rsidRPr="009D55E1">
        <w:t xml:space="preserve"> in table:</w:t>
      </w:r>
      <w:r w:rsidRPr="009D55E1">
        <w:br/>
      </w:r>
      <w:r>
        <w:tab/>
      </w:r>
      <w:r>
        <w:tab/>
      </w:r>
      <w:r w:rsidRPr="009D55E1">
        <w:t xml:space="preserve">if </w:t>
      </w:r>
      <w:proofErr w:type="spellStart"/>
      <w:proofErr w:type="gramStart"/>
      <w:r w:rsidRPr="009D55E1">
        <w:t>ligne</w:t>
      </w:r>
      <w:proofErr w:type="spellEnd"/>
      <w:r w:rsidRPr="009D55E1">
        <w:t>[</w:t>
      </w:r>
      <w:proofErr w:type="gramEnd"/>
      <w:r w:rsidRPr="009D55E1">
        <w:t>2] == 'F':</w:t>
      </w:r>
      <w:r w:rsidRPr="009D55E1">
        <w:br/>
      </w:r>
      <w:r>
        <w:tab/>
      </w:r>
      <w:r>
        <w:tab/>
      </w:r>
      <w:r>
        <w:tab/>
      </w:r>
      <w:proofErr w:type="spellStart"/>
      <w:r w:rsidRPr="009D55E1">
        <w:t>mystere.append</w:t>
      </w:r>
      <w:proofErr w:type="spellEnd"/>
      <w:r w:rsidRPr="009D55E1">
        <w:t>(</w:t>
      </w:r>
      <w:proofErr w:type="spellStart"/>
      <w:r w:rsidRPr="009D55E1">
        <w:t>ligne</w:t>
      </w:r>
      <w:proofErr w:type="spellEnd"/>
      <w:r w:rsidRPr="009D55E1">
        <w:t>[1])</w:t>
      </w:r>
      <w:r w:rsidRPr="009D55E1">
        <w:br/>
      </w:r>
      <w:r>
        <w:tab/>
      </w:r>
      <w:r w:rsidRPr="009D55E1">
        <w:t xml:space="preserve">return </w:t>
      </w:r>
      <w:proofErr w:type="spellStart"/>
      <w:r w:rsidRPr="009D55E1">
        <w:t>mystere</w:t>
      </w:r>
      <w:proofErr w:type="spellEnd"/>
    </w:p>
    <w:p w14:paraId="4E840E3B" w14:textId="77777777" w:rsidR="00DB6A6F" w:rsidRPr="00DB6A6F" w:rsidRDefault="00C65D98" w:rsidP="009D55E1">
      <w:pPr>
        <w:keepNext/>
        <w:keepLines/>
      </w:pPr>
      <w:r w:rsidRPr="009D55E1">
        <w:t xml:space="preserve">Que vaut  </w:t>
      </w:r>
      <w:proofErr w:type="spellStart"/>
      <w:r>
        <w:t>f</w:t>
      </w:r>
      <w:r w:rsidRPr="009D55E1">
        <w:rPr>
          <w:rStyle w:val="PolicePython"/>
        </w:rPr>
        <w:t>onctionMystere</w:t>
      </w:r>
      <w:proofErr w:type="spellEnd"/>
      <w:r w:rsidRPr="009D55E1">
        <w:rPr>
          <w:rStyle w:val="PolicePython"/>
        </w:rPr>
        <w:t>(table)</w:t>
      </w:r>
      <w:r w:rsidRPr="009D55E1">
        <w:t>?</w:t>
      </w:r>
    </w:p>
    <w:p w14:paraId="3B22CBFE" w14:textId="77777777" w:rsidR="00F3719A" w:rsidRPr="009D55E1" w:rsidRDefault="00F3719A" w:rsidP="00436CB8">
      <w:pPr>
        <w:keepNext/>
        <w:keepLines/>
        <w:rPr>
          <w:b/>
          <w:bCs/>
          <w:i/>
          <w:iCs/>
        </w:rPr>
      </w:pPr>
      <w:r w:rsidRPr="009D55E1">
        <w:rPr>
          <w:b/>
          <w:bCs/>
          <w:i/>
          <w:iCs/>
        </w:rPr>
        <w:t>Réponses</w:t>
      </w:r>
    </w:p>
    <w:p w14:paraId="40F8B1F4" w14:textId="77777777" w:rsidR="00DB6A6F" w:rsidRPr="00C02BEF" w:rsidRDefault="00C65D98" w:rsidP="00500457">
      <w:pPr>
        <w:pStyle w:val="Rponses"/>
        <w:keepNext/>
        <w:keepLines/>
        <w:rPr>
          <w:rFonts w:ascii="Inconsolata Medium" w:hAnsi="Inconsolata Medium"/>
          <w:color w:val="000000" w:themeColor="text1"/>
          <w:shd w:val="clear" w:color="auto" w:fill="E1DFDD"/>
        </w:rPr>
      </w:pPr>
      <w:r w:rsidRPr="00C02BEF">
        <w:t>A</w:t>
      </w:r>
      <w:r w:rsidRPr="00C02BEF">
        <w:tab/>
      </w:r>
      <w:r w:rsidRPr="009E4164">
        <w:rPr>
          <w:rStyle w:val="PolicePython"/>
        </w:rPr>
        <w:t>[‘Grace’, ‘Ada’]</w:t>
      </w:r>
    </w:p>
    <w:p w14:paraId="1FCFBFF3" w14:textId="09C86273" w:rsidR="00DB6A6F" w:rsidRPr="009D55E1" w:rsidRDefault="00205DD2" w:rsidP="00500457">
      <w:pPr>
        <w:pStyle w:val="Rponses"/>
        <w:keepNext/>
        <w:keepLines/>
        <w:rPr>
          <w:rFonts w:ascii="Inconsolata Medium" w:hAnsi="Inconsolata Medium"/>
          <w:color w:val="000000" w:themeColor="text1"/>
          <w:shd w:val="clear" w:color="auto" w:fill="E1DFDD"/>
          <w:lang w:val="en-US"/>
        </w:rPr>
      </w:pPr>
      <w:r>
        <w:rPr>
          <w:noProof/>
          <w:lang w:val="en-US"/>
        </w:rPr>
        <mc:AlternateContent>
          <mc:Choice Requires="wps">
            <w:drawing>
              <wp:anchor distT="0" distB="0" distL="114300" distR="114300" simplePos="0" relativeHeight="251675648" behindDoc="0" locked="0" layoutInCell="1" allowOverlap="1" wp14:anchorId="67759218" wp14:editId="7C2FDA72">
                <wp:simplePos x="0" y="0"/>
                <wp:positionH relativeFrom="column">
                  <wp:posOffset>214630</wp:posOffset>
                </wp:positionH>
                <wp:positionV relativeFrom="paragraph">
                  <wp:posOffset>132715</wp:posOffset>
                </wp:positionV>
                <wp:extent cx="1685925" cy="1905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1685925" cy="1905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34D1E8" id="Rectangle 17" o:spid="_x0000_s1026" style="position:absolute;margin-left:16.9pt;margin-top:10.45pt;width:132.75pt;height: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" filled="f" strokecolor="red" strokeweight="1.5pt"/>
            </w:pict>
          </mc:Fallback>
        </mc:AlternateContent>
      </w:r>
      <w:r w:rsidR="00C65D98" w:rsidRPr="00DB6A6F">
        <w:rPr>
          <w:lang w:val="en-US"/>
        </w:rPr>
        <w:t>B</w:t>
      </w:r>
      <w:r w:rsidR="00C65D98" w:rsidRPr="00DB6A6F">
        <w:rPr>
          <w:lang w:val="en-US"/>
        </w:rPr>
        <w:tab/>
      </w:r>
      <w:r w:rsidR="00C65D98" w:rsidRPr="00C65D98">
        <w:rPr>
          <w:rStyle w:val="PolicePython"/>
          <w:lang w:val="en-US"/>
        </w:rPr>
        <w:t>[('Grace', 'Hopper', 'F', 1906), ('Ada', 'Lovelace', 'F', 1815)]</w:t>
      </w:r>
    </w:p>
    <w:p w14:paraId="00038CBF" w14:textId="77777777" w:rsidR="00DB6A6F" w:rsidRPr="009D55E1" w:rsidRDefault="00C65D98" w:rsidP="00500457">
      <w:pPr>
        <w:pStyle w:val="Rponses"/>
        <w:keepNext/>
        <w:keepLines/>
        <w:rPr>
          <w:rFonts w:ascii="Inconsolata Medium" w:hAnsi="Inconsolata Medium"/>
          <w:color w:val="000000" w:themeColor="text1"/>
          <w:shd w:val="clear" w:color="auto" w:fill="E1DFDD"/>
          <w:lang w:val="en-US"/>
        </w:rPr>
      </w:pPr>
      <w:r w:rsidRPr="0063572C">
        <w:rPr>
          <w:lang w:val="en-US"/>
        </w:rPr>
        <w:t>C</w:t>
      </w:r>
      <w:r w:rsidRPr="0063572C">
        <w:rPr>
          <w:lang w:val="en-US"/>
        </w:rPr>
        <w:tab/>
      </w:r>
      <w:r w:rsidRPr="00C65D98">
        <w:rPr>
          <w:rStyle w:val="PolicePython"/>
          <w:lang w:val="en-US"/>
        </w:rPr>
        <w:t>[‘Hopper’, ’Lovelace’]</w:t>
      </w:r>
    </w:p>
    <w:p w14:paraId="233B2918" w14:textId="77777777" w:rsidR="00F22325" w:rsidRPr="0063572C" w:rsidRDefault="00C65D98" w:rsidP="009D55E1">
      <w:pPr>
        <w:pStyle w:val="Rponses"/>
        <w:keepNext/>
        <w:keepLines/>
        <w:rPr>
          <w:rStyle w:val="PolicePython"/>
          <w:rFonts w:asciiTheme="minorHAnsi" w:hAnsiTheme="minorHAnsi"/>
          <w:color w:val="auto"/>
          <w:lang w:val="en-US"/>
        </w:rPr>
      </w:pPr>
      <w:r w:rsidRPr="00DB6A6F">
        <w:rPr>
          <w:lang w:val="en-US"/>
        </w:rPr>
        <w:t>D</w:t>
      </w:r>
      <w:r w:rsidRPr="00DB6A6F">
        <w:rPr>
          <w:lang w:val="en-US"/>
        </w:rPr>
        <w:tab/>
      </w:r>
      <w:r w:rsidRPr="00C65D98">
        <w:rPr>
          <w:rStyle w:val="PolicePython"/>
          <w:lang w:val="en-US"/>
        </w:rPr>
        <w:t>[]</w:t>
      </w:r>
    </w:p>
    <w:p w14:paraId="2FA44FEB" w14:textId="77777777" w:rsidR="004E30AA" w:rsidRPr="00DB6A6F" w:rsidRDefault="00B718A3" w:rsidP="00702005">
      <w:pPr>
        <w:pStyle w:val="Standard"/>
        <w:rPr>
          <w:lang w:val="en-US"/>
        </w:rPr>
      </w:pPr>
    </w:p>
    <w:p w14:paraId="4D9AB5A3" w14:textId="77777777" w:rsidR="009262FD" w:rsidRPr="00C65D98" w:rsidRDefault="00C65D98">
      <w:pPr>
        <w:keepNext/>
        <w:rPr>
          <w:lang w:val="en-US"/>
        </w:rPr>
      </w:pPr>
      <w:r w:rsidRPr="00C65D98">
        <w:rPr>
          <w:b/>
          <w:lang w:val="en-US"/>
        </w:rPr>
        <w:t>Question C.6</w:t>
      </w:r>
    </w:p>
    <w:p w14:paraId="43370671" w14:textId="77777777" w:rsidR="009F2FBD" w:rsidRDefault="00C65D98" w:rsidP="006503F2">
      <w:r>
        <w:t xml:space="preserve">Quelle est la valeur de la variable </w:t>
      </w:r>
      <w:r>
        <w:rPr>
          <w:rStyle w:val="PolicePython"/>
        </w:rPr>
        <w:t>table</w:t>
      </w:r>
      <w:r>
        <w:t xml:space="preserve"> à la fin de l'exécution du script suivant :</w:t>
      </w:r>
    </w:p>
    <w:p w14:paraId="30FF0581" w14:textId="77777777" w:rsidR="00CA0ED3" w:rsidRDefault="00C65D98" w:rsidP="00CA0ED3">
      <w:pPr>
        <w:pStyle w:val="CodePython"/>
        <w:rPr>
          <w:lang w:val="fr-FR"/>
        </w:rPr>
      </w:pPr>
      <w:r w:rsidRPr="00CA0ED3">
        <w:rPr>
          <w:lang w:val="fr-FR"/>
        </w:rPr>
        <w:t>table = [[1, 2, 3], [1, 2, 3], [1, 2, 3], [1, 2, 3]]</w:t>
      </w:r>
    </w:p>
    <w:p w14:paraId="4282E148" w14:textId="77777777" w:rsidR="00CA0ED3" w:rsidRPr="00C65D98" w:rsidRDefault="00C65D98" w:rsidP="00CA0ED3">
      <w:pPr>
        <w:pStyle w:val="CodePython"/>
        <w:rPr>
          <w:lang w:val="fr-FR"/>
        </w:rPr>
      </w:pPr>
      <w:r w:rsidRPr="00CA0ED3">
        <w:rPr>
          <w:lang w:val="fr-FR"/>
        </w:rPr>
        <w:t>table [1][2] = 5</w:t>
      </w:r>
    </w:p>
    <w:p w14:paraId="32096292" w14:textId="77777777" w:rsidR="007B375A" w:rsidRPr="00CD72E8" w:rsidRDefault="00F3719A" w:rsidP="004B3BF7">
      <w:pPr>
        <w:rPr>
          <w:b/>
          <w:bCs/>
          <w:i/>
          <w:iCs/>
        </w:rPr>
      </w:pPr>
      <w:r w:rsidRPr="00CD72E8">
        <w:rPr>
          <w:b/>
          <w:bCs/>
          <w:i/>
          <w:iCs/>
        </w:rPr>
        <w:t>Réponses</w:t>
      </w:r>
    </w:p>
    <w:p w14:paraId="2D174598" w14:textId="77777777" w:rsidR="00C05CBF" w:rsidRPr="00C1704F" w:rsidRDefault="00C65D98" w:rsidP="004E0019">
      <w:pPr>
        <w:pStyle w:val="Rponses"/>
        <w:rPr>
          <w:rFonts w:ascii="Inconsolata Medium" w:hAnsi="Inconsolata Medium"/>
          <w:color w:val="000000" w:themeColor="text1"/>
        </w:rPr>
      </w:pPr>
      <w:r w:rsidRPr="00C1704F">
        <w:t>A</w:t>
      </w:r>
      <w:r w:rsidRPr="00C1704F">
        <w:tab/>
      </w:r>
      <w:r w:rsidRPr="00CA0ED3">
        <w:rPr>
          <w:rFonts w:ascii="Inconsolata Medium" w:hAnsi="Inconsolata Medium"/>
          <w:color w:val="000000" w:themeColor="text1"/>
        </w:rPr>
        <w:t>[[1, 5, 3], [1, 2, 3], [1, 2, 3], [1, 2, 3]]</w:t>
      </w:r>
    </w:p>
    <w:p w14:paraId="70D5A7CA" w14:textId="77777777" w:rsidR="007C4E4F" w:rsidRPr="00C1704F" w:rsidRDefault="00C65D98" w:rsidP="004E0019">
      <w:pPr>
        <w:pStyle w:val="Rponses"/>
      </w:pPr>
      <w:r w:rsidRPr="00C1704F">
        <w:t>B</w:t>
      </w:r>
      <w:r w:rsidRPr="00C1704F">
        <w:tab/>
      </w:r>
      <w:r w:rsidRPr="00CA0ED3">
        <w:rPr>
          <w:rFonts w:ascii="Inconsolata Medium" w:hAnsi="Inconsolata Medium"/>
          <w:color w:val="000000" w:themeColor="text1"/>
        </w:rPr>
        <w:t>[[1, 2, 3], [5, 2, 3], [1, 2, 3], [1, 2, 3]]</w:t>
      </w:r>
    </w:p>
    <w:p w14:paraId="4F92ECD7" w14:textId="5CA07F39" w:rsidR="007C4E4F" w:rsidRPr="00C1704F" w:rsidRDefault="00652EB7" w:rsidP="004E0019">
      <w:pPr>
        <w:pStyle w:val="Rponses"/>
        <w:rPr>
          <w:rStyle w:val="PolicePython"/>
        </w:rPr>
      </w:pPr>
      <w:r>
        <w:rPr>
          <w:noProof/>
        </w:rPr>
        <mc:AlternateContent>
          <mc:Choice Requires="wps">
            <w:drawing>
              <wp:anchor distT="0" distB="0" distL="114300" distR="114300" simplePos="0" relativeHeight="251676672" behindDoc="0" locked="0" layoutInCell="1" allowOverlap="1" wp14:anchorId="143DA7C5" wp14:editId="4624F4D3">
                <wp:simplePos x="0" y="0"/>
                <wp:positionH relativeFrom="column">
                  <wp:posOffset>-13970</wp:posOffset>
                </wp:positionH>
                <wp:positionV relativeFrom="paragraph">
                  <wp:posOffset>19685</wp:posOffset>
                </wp:positionV>
                <wp:extent cx="3448050" cy="1524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344805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CB8564" id="Rectangle 18" o:spid="_x0000_s1026" style="position:absolute;margin-left:-1.1pt;margin-top:1.55pt;width:271.5pt;height:1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" filled="f" strokecolor="red" strokeweight="1.5pt"/>
            </w:pict>
          </mc:Fallback>
        </mc:AlternateContent>
      </w:r>
      <w:r w:rsidR="00C65D98" w:rsidRPr="00C1704F">
        <w:t>C</w:t>
      </w:r>
      <w:r w:rsidR="00C65D98" w:rsidRPr="00C1704F">
        <w:tab/>
      </w:r>
      <w:r w:rsidR="00C65D98" w:rsidRPr="00CA0ED3">
        <w:rPr>
          <w:rFonts w:ascii="Inconsolata Medium" w:hAnsi="Inconsolata Medium"/>
          <w:color w:val="000000" w:themeColor="text1"/>
        </w:rPr>
        <w:t>[[1, 2, 3], [1, 2, 5], [1, 2, 3], [1, 2, 3]]</w:t>
      </w:r>
    </w:p>
    <w:p w14:paraId="5294C2B4" w14:textId="77777777" w:rsidR="00CA74D1" w:rsidRPr="003B6FFC" w:rsidRDefault="00C65D98" w:rsidP="00CA74D1">
      <w:pPr>
        <w:pStyle w:val="Rponses"/>
        <w:rPr>
          <w:rStyle w:val="PolicePython"/>
        </w:rPr>
      </w:pPr>
      <w:r w:rsidRPr="003B6FFC">
        <w:t>D</w:t>
      </w:r>
      <w:r w:rsidRPr="003B6FFC">
        <w:tab/>
      </w:r>
      <w:r w:rsidRPr="00CA0ED3">
        <w:rPr>
          <w:rFonts w:ascii="Inconsolata Medium" w:hAnsi="Inconsolata Medium"/>
          <w:color w:val="000000" w:themeColor="text1"/>
        </w:rPr>
        <w:t>[[1, 2, 3], [1, 2, 3], [1, 2, 3], [1, 5, 3]]</w:t>
      </w:r>
    </w:p>
    <w:p w14:paraId="2FFE61FC" w14:textId="77777777" w:rsidR="007B375A" w:rsidRPr="003B6FFC" w:rsidRDefault="00B718A3" w:rsidP="007B375A">
      <w:pPr>
        <w:pStyle w:val="Rponses"/>
        <w:widowControl w:val="0"/>
        <w:ind w:left="425" w:hanging="425"/>
      </w:pPr>
    </w:p>
    <w:p w14:paraId="4D01DE48" w14:textId="77777777" w:rsidR="009262FD" w:rsidRDefault="00C65D98">
      <w:r>
        <w:br w:type="page"/>
      </w:r>
    </w:p>
    <w:p w14:paraId="5BB952E9" w14:textId="77777777" w:rsidR="009262FD" w:rsidRDefault="00C65D98">
      <w:pPr>
        <w:pStyle w:val="Titre1"/>
        <w:keepNext/>
        <w:spacing w:after="280"/>
      </w:pPr>
      <w:r>
        <w:lastRenderedPageBreak/>
        <w:t>Thème D : interactions entre l'homme et la machine sur le Web</w:t>
      </w:r>
    </w:p>
    <w:p w14:paraId="6FAE9DEB" w14:textId="77777777" w:rsidR="009262FD" w:rsidRDefault="00C65D98">
      <w:pPr>
        <w:keepNext/>
      </w:pPr>
      <w:r>
        <w:rPr>
          <w:b/>
        </w:rPr>
        <w:t>Question D.1</w:t>
      </w:r>
    </w:p>
    <w:p w14:paraId="18ED2215" w14:textId="77777777" w:rsidR="00EF2763" w:rsidRPr="00AA7ED5" w:rsidRDefault="00C65D98" w:rsidP="000848F2">
      <w:pPr>
        <w:keepNext/>
        <w:keepLines/>
      </w:pPr>
      <w:r>
        <w:t>Quel est le code HTML correct pour créer un hyperlien vers le site Eduscol ?</w:t>
      </w:r>
    </w:p>
    <w:p w14:paraId="5C412DB5" w14:textId="77777777" w:rsidR="008B578A" w:rsidRPr="00C65D98" w:rsidRDefault="00C65D98" w:rsidP="000848F2">
      <w:pPr>
        <w:pStyle w:val="Titrequestion"/>
        <w:keepNext/>
        <w:keepLines/>
        <w:rPr>
          <w:lang w:val="en-US"/>
        </w:rPr>
      </w:pPr>
      <w:proofErr w:type="spellStart"/>
      <w:r w:rsidRPr="00C65D98">
        <w:rPr>
          <w:lang w:val="en-US"/>
        </w:rPr>
        <w:t>Réponses</w:t>
      </w:r>
      <w:proofErr w:type="spellEnd"/>
    </w:p>
    <w:p w14:paraId="4B836DCB" w14:textId="77777777" w:rsidR="00C9118E" w:rsidRPr="002F2623" w:rsidRDefault="00C65D98" w:rsidP="000848F2">
      <w:pPr>
        <w:pStyle w:val="Rponses"/>
        <w:keepNext/>
        <w:keepLines/>
        <w:rPr>
          <w:rFonts w:eastAsiaTheme="minorEastAsia"/>
          <w:lang w:val="en-US"/>
        </w:rPr>
      </w:pPr>
      <w:r w:rsidRPr="00090620">
        <w:rPr>
          <w:lang w:val="en-US"/>
        </w:rPr>
        <w:t>A</w:t>
      </w:r>
      <w:r w:rsidRPr="00090620">
        <w:rPr>
          <w:lang w:val="en-US"/>
        </w:rPr>
        <w:tab/>
      </w:r>
      <w:r w:rsidRPr="002F2623">
        <w:rPr>
          <w:rFonts w:ascii="Inconsolata Medium" w:hAnsi="Inconsolata Medium"/>
          <w:color w:val="000000" w:themeColor="text1"/>
          <w:lang w:val="en-US"/>
        </w:rPr>
        <w:t xml:space="preserve">&lt;a </w:t>
      </w:r>
      <w:proofErr w:type="spellStart"/>
      <w:r w:rsidRPr="002F2623">
        <w:rPr>
          <w:rFonts w:ascii="Inconsolata Medium" w:hAnsi="Inconsolata Medium"/>
          <w:color w:val="000000" w:themeColor="text1"/>
          <w:lang w:val="en-US"/>
        </w:rPr>
        <w:t>url</w:t>
      </w:r>
      <w:proofErr w:type="spellEnd"/>
      <w:r w:rsidRPr="002F2623">
        <w:rPr>
          <w:rFonts w:ascii="Inconsolata Medium" w:hAnsi="Inconsolata Medium"/>
          <w:color w:val="000000" w:themeColor="text1"/>
          <w:lang w:val="en-US"/>
        </w:rPr>
        <w:t xml:space="preserve">="https://www.eduscol.education.fr/"&gt; site </w:t>
      </w:r>
      <w:proofErr w:type="spellStart"/>
      <w:r w:rsidRPr="002F2623">
        <w:rPr>
          <w:rFonts w:ascii="Inconsolata Medium" w:hAnsi="Inconsolata Medium"/>
          <w:color w:val="000000" w:themeColor="text1"/>
          <w:lang w:val="en-US"/>
        </w:rPr>
        <w:t>Eduscol</w:t>
      </w:r>
      <w:proofErr w:type="spellEnd"/>
      <w:r w:rsidRPr="002F2623">
        <w:rPr>
          <w:rFonts w:ascii="Inconsolata Medium" w:hAnsi="Inconsolata Medium"/>
          <w:color w:val="000000" w:themeColor="text1"/>
          <w:lang w:val="en-US"/>
        </w:rPr>
        <w:t xml:space="preserve"> &lt;/a&gt;</w:t>
      </w:r>
    </w:p>
    <w:p w14:paraId="0C17D3F3" w14:textId="4CCD332B" w:rsidR="008B578A" w:rsidRPr="002F2623" w:rsidRDefault="005E6B07" w:rsidP="000848F2">
      <w:pPr>
        <w:pStyle w:val="Rponses"/>
        <w:keepNext/>
        <w:keepLines/>
        <w:rPr>
          <w:rStyle w:val="PolicePython"/>
          <w:lang w:val="en-US"/>
        </w:rPr>
      </w:pPr>
      <w:r>
        <w:rPr>
          <w:noProof/>
          <w:lang w:val="en-US"/>
        </w:rPr>
        <mc:AlternateContent>
          <mc:Choice Requires="wps">
            <w:drawing>
              <wp:anchor distT="0" distB="0" distL="114300" distR="114300" simplePos="0" relativeHeight="251677696" behindDoc="0" locked="0" layoutInCell="1" allowOverlap="1" wp14:anchorId="7730D96D" wp14:editId="61B4FE05">
                <wp:simplePos x="0" y="0"/>
                <wp:positionH relativeFrom="column">
                  <wp:posOffset>-128270</wp:posOffset>
                </wp:positionH>
                <wp:positionV relativeFrom="paragraph">
                  <wp:posOffset>171450</wp:posOffset>
                </wp:positionV>
                <wp:extent cx="4867275" cy="14287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486727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AE2CE9" id="Rectangle 19" o:spid="_x0000_s1026" style="position:absolute;margin-left:-10.1pt;margin-top:13.5pt;width:383.25pt;height:11.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" filled="f" strokecolor="red" strokeweight="1.5pt"/>
            </w:pict>
          </mc:Fallback>
        </mc:AlternateContent>
      </w:r>
      <w:r w:rsidR="00C65D98" w:rsidRPr="00090620">
        <w:rPr>
          <w:lang w:val="en-US"/>
        </w:rPr>
        <w:t>B</w:t>
      </w:r>
      <w:r w:rsidR="00C65D98" w:rsidRPr="00090620">
        <w:rPr>
          <w:lang w:val="en-US"/>
        </w:rPr>
        <w:tab/>
      </w:r>
      <w:r w:rsidR="00C65D98" w:rsidRPr="002F2623">
        <w:rPr>
          <w:rFonts w:ascii="Inconsolata Medium" w:hAnsi="Inconsolata Medium"/>
          <w:color w:val="000000" w:themeColor="text1"/>
          <w:lang w:val="en-US"/>
        </w:rPr>
        <w:t xml:space="preserve">&lt;a name="https://www.eduscol.education.fr/"&gt; site </w:t>
      </w:r>
      <w:proofErr w:type="spellStart"/>
      <w:r w:rsidR="00C65D98" w:rsidRPr="002F2623">
        <w:rPr>
          <w:rFonts w:ascii="Inconsolata Medium" w:hAnsi="Inconsolata Medium"/>
          <w:color w:val="000000" w:themeColor="text1"/>
          <w:lang w:val="en-US"/>
        </w:rPr>
        <w:t>Eduscol</w:t>
      </w:r>
      <w:proofErr w:type="spellEnd"/>
      <w:r w:rsidR="00C65D98" w:rsidRPr="002F2623">
        <w:rPr>
          <w:rFonts w:ascii="Inconsolata Medium" w:hAnsi="Inconsolata Medium"/>
          <w:color w:val="000000" w:themeColor="text1"/>
          <w:lang w:val="en-US"/>
        </w:rPr>
        <w:t xml:space="preserve"> &lt;/a&gt;</w:t>
      </w:r>
    </w:p>
    <w:p w14:paraId="092AC488" w14:textId="77777777" w:rsidR="008B578A" w:rsidRPr="002F2623" w:rsidRDefault="00C65D98" w:rsidP="000848F2">
      <w:pPr>
        <w:pStyle w:val="Rponses"/>
        <w:keepNext/>
        <w:keepLines/>
        <w:rPr>
          <w:lang w:val="en-US"/>
        </w:rPr>
      </w:pPr>
      <w:r w:rsidRPr="00090620">
        <w:rPr>
          <w:lang w:val="en-US"/>
        </w:rPr>
        <w:t xml:space="preserve">C </w:t>
      </w:r>
      <w:r w:rsidRPr="00090620">
        <w:rPr>
          <w:lang w:val="en-US"/>
        </w:rPr>
        <w:tab/>
      </w:r>
      <w:r w:rsidRPr="002F2623">
        <w:rPr>
          <w:rFonts w:ascii="Inconsolata Medium" w:hAnsi="Inconsolata Medium"/>
          <w:color w:val="000000" w:themeColor="text1"/>
          <w:lang w:val="en-US"/>
        </w:rPr>
        <w:t xml:space="preserve">&lt;a </w:t>
      </w:r>
      <w:proofErr w:type="spellStart"/>
      <w:r w:rsidRPr="002F2623">
        <w:rPr>
          <w:rFonts w:ascii="Inconsolata Medium" w:hAnsi="Inconsolata Medium"/>
          <w:color w:val="000000" w:themeColor="text1"/>
          <w:lang w:val="en-US"/>
        </w:rPr>
        <w:t>href</w:t>
      </w:r>
      <w:proofErr w:type="spellEnd"/>
      <w:r w:rsidRPr="002F2623">
        <w:rPr>
          <w:rFonts w:ascii="Inconsolata Medium" w:hAnsi="Inconsolata Medium"/>
          <w:color w:val="000000" w:themeColor="text1"/>
          <w:lang w:val="en-US"/>
        </w:rPr>
        <w:t xml:space="preserve">="https://www.eduscol.education.fr/"&gt; site </w:t>
      </w:r>
      <w:proofErr w:type="spellStart"/>
      <w:r w:rsidRPr="002F2623">
        <w:rPr>
          <w:rFonts w:ascii="Inconsolata Medium" w:hAnsi="Inconsolata Medium"/>
          <w:color w:val="000000" w:themeColor="text1"/>
          <w:lang w:val="en-US"/>
        </w:rPr>
        <w:t>Eduscol</w:t>
      </w:r>
      <w:proofErr w:type="spellEnd"/>
      <w:r w:rsidRPr="002F2623">
        <w:rPr>
          <w:rFonts w:ascii="Inconsolata Medium" w:hAnsi="Inconsolata Medium"/>
          <w:color w:val="000000" w:themeColor="text1"/>
          <w:lang w:val="en-US"/>
        </w:rPr>
        <w:t xml:space="preserve"> &lt;/a&gt;</w:t>
      </w:r>
    </w:p>
    <w:p w14:paraId="48C2522C" w14:textId="77777777" w:rsidR="008B578A" w:rsidRPr="002F2623" w:rsidRDefault="00C65D98" w:rsidP="000848F2">
      <w:pPr>
        <w:pStyle w:val="Rponses"/>
        <w:keepNext/>
        <w:keepLines/>
        <w:rPr>
          <w:lang w:val="en-US"/>
        </w:rPr>
      </w:pPr>
      <w:r w:rsidRPr="00090620">
        <w:rPr>
          <w:lang w:val="en-US"/>
        </w:rPr>
        <w:t>D</w:t>
      </w:r>
      <w:r w:rsidRPr="00090620">
        <w:rPr>
          <w:lang w:val="en-US"/>
        </w:rPr>
        <w:tab/>
      </w:r>
      <w:r w:rsidRPr="002F2623">
        <w:rPr>
          <w:rFonts w:ascii="Inconsolata Medium" w:hAnsi="Inconsolata Medium"/>
          <w:color w:val="000000" w:themeColor="text1"/>
          <w:lang w:val="en-US"/>
        </w:rPr>
        <w:t xml:space="preserve">&lt;a&gt; https://www.eduscol.education.fr/ &lt;/a&gt; site </w:t>
      </w:r>
      <w:proofErr w:type="spellStart"/>
      <w:r w:rsidRPr="002F2623">
        <w:rPr>
          <w:rFonts w:ascii="Inconsolata Medium" w:hAnsi="Inconsolata Medium"/>
          <w:color w:val="000000" w:themeColor="text1"/>
          <w:lang w:val="en-US"/>
        </w:rPr>
        <w:t>Eduscol</w:t>
      </w:r>
      <w:proofErr w:type="spellEnd"/>
    </w:p>
    <w:p w14:paraId="61D747BC" w14:textId="77777777" w:rsidR="0036758C" w:rsidRPr="00090620" w:rsidRDefault="00B718A3" w:rsidP="008B578A">
      <w:pPr>
        <w:rPr>
          <w:lang w:val="en-US"/>
        </w:rPr>
      </w:pPr>
    </w:p>
    <w:p w14:paraId="1AE7EAC4" w14:textId="77777777" w:rsidR="009262FD" w:rsidRDefault="00C65D98">
      <w:pPr>
        <w:keepNext/>
      </w:pPr>
      <w:r>
        <w:rPr>
          <w:b/>
        </w:rPr>
        <w:t>Question D.2</w:t>
      </w:r>
    </w:p>
    <w:p w14:paraId="4E261128" w14:textId="77777777" w:rsidR="005E0AE6" w:rsidRPr="005E0AE6" w:rsidRDefault="00C65D98" w:rsidP="005E0AE6">
      <w:r w:rsidRPr="005E0AE6">
        <w:t>Lors de la consultation d’une page HTML, contenant un bouton auquel est associée la fonction javascript suivante, que se passe-t-il quand on clique sur ce bouton ?</w:t>
      </w:r>
    </w:p>
    <w:p w14:paraId="256D0EF7" w14:textId="77777777" w:rsidR="005E0AE6" w:rsidRPr="005E0AE6" w:rsidRDefault="00C65D98" w:rsidP="005E0AE6">
      <w:pPr>
        <w:pStyle w:val="CodePython"/>
      </w:pPr>
      <w:r w:rsidRPr="005E0AE6">
        <w:t>function action(event) {</w:t>
      </w:r>
    </w:p>
    <w:p w14:paraId="63E3CEA1" w14:textId="77777777" w:rsidR="005E0AE6" w:rsidRPr="005E0AE6" w:rsidRDefault="00C65D98" w:rsidP="005E0AE6">
      <w:pPr>
        <w:pStyle w:val="CodePython"/>
      </w:pPr>
      <w:r w:rsidRPr="005E0AE6">
        <w:tab/>
      </w:r>
      <w:proofErr w:type="spellStart"/>
      <w:r w:rsidRPr="005E0AE6">
        <w:t>this.style.color</w:t>
      </w:r>
      <w:proofErr w:type="spellEnd"/>
      <w:r w:rsidRPr="005E0AE6">
        <w:t xml:space="preserve"> = "red"</w:t>
      </w:r>
    </w:p>
    <w:p w14:paraId="357AD978" w14:textId="77777777" w:rsidR="004B6430" w:rsidRPr="004B6430" w:rsidRDefault="00C65D98" w:rsidP="005E0AE6">
      <w:pPr>
        <w:pStyle w:val="CodePython"/>
        <w:rPr>
          <w:lang w:val="fr-FR"/>
        </w:rPr>
      </w:pPr>
      <w:r w:rsidRPr="00C65D98">
        <w:rPr>
          <w:lang w:val="fr-FR"/>
        </w:rPr>
        <w:t>}</w:t>
      </w:r>
    </w:p>
    <w:p w14:paraId="44F5A869" w14:textId="77777777" w:rsidR="007B375A" w:rsidRPr="00CD72E8" w:rsidRDefault="00F3719A" w:rsidP="004B3BF7">
      <w:pPr>
        <w:rPr>
          <w:b/>
          <w:bCs/>
          <w:i/>
          <w:iCs/>
        </w:rPr>
      </w:pPr>
      <w:r w:rsidRPr="00CD72E8">
        <w:rPr>
          <w:b/>
          <w:bCs/>
          <w:i/>
          <w:iCs/>
        </w:rPr>
        <w:t>Réponses</w:t>
      </w:r>
    </w:p>
    <w:p w14:paraId="1F4A997D" w14:textId="77777777" w:rsidR="00C05CBF" w:rsidRPr="005E0AE6" w:rsidRDefault="00C65D98" w:rsidP="005E0AE6">
      <w:pPr>
        <w:pStyle w:val="Rponses"/>
      </w:pPr>
      <w:proofErr w:type="gramStart"/>
      <w:r w:rsidRPr="005E0AE6">
        <w:t>A</w:t>
      </w:r>
      <w:r w:rsidRPr="005E0AE6">
        <w:tab/>
        <w:t>le</w:t>
      </w:r>
      <w:proofErr w:type="gramEnd"/>
      <w:r w:rsidRPr="005E0AE6">
        <w:t xml:space="preserve"> pointeur de souris devient </w:t>
      </w:r>
      <w:r>
        <w:t>rouge lorsqu'il arrive sur le bouton</w:t>
      </w:r>
    </w:p>
    <w:p w14:paraId="0BEF25FB" w14:textId="77777777" w:rsidR="007C4E4F" w:rsidRPr="005E0AE6" w:rsidRDefault="00C65D98" w:rsidP="004E0019">
      <w:pPr>
        <w:pStyle w:val="Rponses"/>
      </w:pPr>
      <w:r w:rsidRPr="005E0AE6">
        <w:t>B</w:t>
      </w:r>
      <w:r w:rsidRPr="005E0AE6">
        <w:tab/>
        <w:t xml:space="preserve">le </w:t>
      </w:r>
      <w:r>
        <w:t>texte du bouton devient rouge</w:t>
      </w:r>
    </w:p>
    <w:p w14:paraId="7090D24A" w14:textId="70B88046" w:rsidR="007C4E4F" w:rsidRPr="005E0AE6" w:rsidRDefault="005E6B07" w:rsidP="004E0019">
      <w:pPr>
        <w:pStyle w:val="Rponses"/>
        <w:rPr>
          <w:rStyle w:val="PolicePython"/>
        </w:rPr>
      </w:pPr>
      <w:r>
        <w:rPr>
          <w:noProof/>
        </w:rPr>
        <mc:AlternateContent>
          <mc:Choice Requires="wps">
            <w:drawing>
              <wp:anchor distT="0" distB="0" distL="114300" distR="114300" simplePos="0" relativeHeight="251678720" behindDoc="0" locked="0" layoutInCell="1" allowOverlap="1" wp14:anchorId="711DF157" wp14:editId="41647F21">
                <wp:simplePos x="0" y="0"/>
                <wp:positionH relativeFrom="column">
                  <wp:posOffset>-42545</wp:posOffset>
                </wp:positionH>
                <wp:positionV relativeFrom="paragraph">
                  <wp:posOffset>156210</wp:posOffset>
                </wp:positionV>
                <wp:extent cx="2133600" cy="152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13360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D98A16" id="Rectangle 20" o:spid="_x0000_s1026" style="position:absolute;margin-left:-3.35pt;margin-top:12.3pt;width:168pt;height:1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" filled="f" strokecolor="red" strokeweight="1.5pt"/>
            </w:pict>
          </mc:Fallback>
        </mc:AlternateContent>
      </w:r>
      <w:r w:rsidR="00C65D98" w:rsidRPr="005E0AE6">
        <w:t>C</w:t>
      </w:r>
      <w:r w:rsidR="00C65D98" w:rsidRPr="005E0AE6">
        <w:tab/>
        <w:t xml:space="preserve">le </w:t>
      </w:r>
      <w:r w:rsidR="00C65D98">
        <w:t>texte du bouton est remplacé par le mot "</w:t>
      </w:r>
      <w:proofErr w:type="spellStart"/>
      <w:r w:rsidR="00C65D98">
        <w:t>red</w:t>
      </w:r>
      <w:proofErr w:type="spellEnd"/>
      <w:r w:rsidR="00C65D98">
        <w:t>"</w:t>
      </w:r>
    </w:p>
    <w:p w14:paraId="7EE0655A" w14:textId="77777777" w:rsidR="00CA74D1" w:rsidRPr="005E0AE6" w:rsidRDefault="00C65D98" w:rsidP="00CA74D1">
      <w:pPr>
        <w:pStyle w:val="Rponses"/>
        <w:rPr>
          <w:rStyle w:val="PolicePython"/>
        </w:rPr>
      </w:pPr>
      <w:r w:rsidRPr="005E0AE6">
        <w:t>D</w:t>
      </w:r>
      <w:r w:rsidRPr="005E0AE6">
        <w:tab/>
        <w:t xml:space="preserve">le </w:t>
      </w:r>
      <w:r>
        <w:t>texte de la page passe en rouge</w:t>
      </w:r>
    </w:p>
    <w:p w14:paraId="019D334C" w14:textId="77777777" w:rsidR="007B375A" w:rsidRPr="005E0AE6" w:rsidRDefault="00B718A3" w:rsidP="007B375A">
      <w:pPr>
        <w:pStyle w:val="Rponses"/>
        <w:widowControl w:val="0"/>
        <w:ind w:left="425" w:hanging="425"/>
      </w:pPr>
    </w:p>
    <w:p w14:paraId="06C598FE" w14:textId="77777777" w:rsidR="009262FD" w:rsidRDefault="00C65D98">
      <w:pPr>
        <w:keepNext/>
      </w:pPr>
      <w:r>
        <w:rPr>
          <w:b/>
        </w:rPr>
        <w:t>Question D.3</w:t>
      </w:r>
    </w:p>
    <w:p w14:paraId="658B0C75" w14:textId="77777777" w:rsidR="006C5AF8" w:rsidRDefault="00C65D98" w:rsidP="004C49DD">
      <w:pPr>
        <w:keepNext/>
        <w:keepLines/>
      </w:pPr>
      <w:r>
        <w:t>Quelle balise HTML permet de créer des liens entre pages ?</w:t>
      </w:r>
    </w:p>
    <w:p w14:paraId="2269D516" w14:textId="77777777" w:rsidR="008B578A" w:rsidRPr="00F00679" w:rsidRDefault="00C65D98" w:rsidP="004C49DD">
      <w:pPr>
        <w:pStyle w:val="Titrequestion"/>
        <w:keepNext/>
        <w:keepLines/>
      </w:pPr>
      <w:r w:rsidRPr="00F00679">
        <w:t>Réponses</w:t>
      </w:r>
    </w:p>
    <w:p w14:paraId="5120706D" w14:textId="77777777" w:rsidR="008B578A" w:rsidRPr="00C65D98" w:rsidRDefault="00C65D98" w:rsidP="004C49DD">
      <w:pPr>
        <w:pStyle w:val="Rponses"/>
        <w:keepNext/>
        <w:keepLines/>
      </w:pPr>
      <w:r w:rsidRPr="00C65D98">
        <w:t>A</w:t>
      </w:r>
      <w:r w:rsidRPr="00C65D98">
        <w:tab/>
      </w:r>
      <w:r w:rsidRPr="00C65D98">
        <w:rPr>
          <w:rStyle w:val="PolicePython"/>
        </w:rPr>
        <w:t>&lt;r&gt;</w:t>
      </w:r>
    </w:p>
    <w:p w14:paraId="6485F1B8" w14:textId="77777777" w:rsidR="008B578A" w:rsidRPr="00C65D98" w:rsidRDefault="00C65D98" w:rsidP="004C49DD">
      <w:pPr>
        <w:pStyle w:val="Rponses"/>
        <w:keepNext/>
        <w:keepLines/>
        <w:rPr>
          <w:rStyle w:val="PolicePython"/>
        </w:rPr>
      </w:pPr>
      <w:r w:rsidRPr="00C65D98">
        <w:t>B</w:t>
      </w:r>
      <w:r w:rsidRPr="00C65D98">
        <w:tab/>
      </w:r>
      <w:r w:rsidRPr="00C65D98">
        <w:rPr>
          <w:rStyle w:val="PolicePython"/>
        </w:rPr>
        <w:t>&lt;l&gt;</w:t>
      </w:r>
    </w:p>
    <w:p w14:paraId="0196FDCF" w14:textId="3B44A841" w:rsidR="008B578A" w:rsidRPr="00AC2CC2" w:rsidRDefault="003B2A06" w:rsidP="004C49DD">
      <w:pPr>
        <w:pStyle w:val="Rponses"/>
        <w:keepNext/>
        <w:keepLines/>
        <w:rPr>
          <w:lang w:val="en-US"/>
        </w:rPr>
      </w:pPr>
      <w:r>
        <w:rPr>
          <w:noProof/>
          <w:lang w:val="en-US"/>
        </w:rPr>
        <mc:AlternateContent>
          <mc:Choice Requires="wps">
            <w:drawing>
              <wp:anchor distT="0" distB="0" distL="114300" distR="114300" simplePos="0" relativeHeight="251679744" behindDoc="0" locked="0" layoutInCell="1" allowOverlap="1" wp14:anchorId="53F78C1F" wp14:editId="3DEF31A7">
                <wp:simplePos x="0" y="0"/>
                <wp:positionH relativeFrom="column">
                  <wp:posOffset>-109220</wp:posOffset>
                </wp:positionH>
                <wp:positionV relativeFrom="paragraph">
                  <wp:posOffset>144780</wp:posOffset>
                </wp:positionV>
                <wp:extent cx="666750" cy="1524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666750"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67032F" id="Rectangle 21" o:spid="_x0000_s1026" style="position:absolute;margin-left:-8.6pt;margin-top:11.4pt;width:52.5pt;height:1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" filled="f" strokecolor="red" strokeweight="1.5pt"/>
            </w:pict>
          </mc:Fallback>
        </mc:AlternateContent>
      </w:r>
      <w:r w:rsidR="00C65D98" w:rsidRPr="00AC2CC2">
        <w:rPr>
          <w:lang w:val="en-US"/>
        </w:rPr>
        <w:t xml:space="preserve">C </w:t>
      </w:r>
      <w:r w:rsidR="00C65D98" w:rsidRPr="00AC2CC2">
        <w:rPr>
          <w:lang w:val="en-US"/>
        </w:rPr>
        <w:tab/>
      </w:r>
      <w:r w:rsidR="00C65D98">
        <w:rPr>
          <w:rStyle w:val="PolicePython"/>
          <w:lang w:val="en-US"/>
        </w:rPr>
        <w:t>&lt;link&gt;</w:t>
      </w:r>
    </w:p>
    <w:p w14:paraId="18939923" w14:textId="77777777" w:rsidR="008B578A" w:rsidRPr="00AC2CC2" w:rsidRDefault="00C65D98" w:rsidP="004C49DD">
      <w:pPr>
        <w:pStyle w:val="Rponses"/>
        <w:keepNext/>
        <w:keepLines/>
        <w:rPr>
          <w:lang w:val="en-US"/>
        </w:rPr>
      </w:pPr>
      <w:r w:rsidRPr="00AC2CC2">
        <w:rPr>
          <w:lang w:val="en-US"/>
        </w:rPr>
        <w:t>D</w:t>
      </w:r>
      <w:r w:rsidRPr="00AC2CC2">
        <w:rPr>
          <w:lang w:val="en-US"/>
        </w:rPr>
        <w:tab/>
      </w:r>
      <w:r>
        <w:rPr>
          <w:rStyle w:val="PolicePython"/>
          <w:lang w:val="en-US"/>
        </w:rPr>
        <w:t>&lt;a&gt;</w:t>
      </w:r>
    </w:p>
    <w:p w14:paraId="71668A43" w14:textId="77777777" w:rsidR="0036758C" w:rsidRPr="00AC2CC2" w:rsidRDefault="00B718A3" w:rsidP="008B578A">
      <w:pPr>
        <w:rPr>
          <w:lang w:val="en-US"/>
        </w:rPr>
      </w:pPr>
    </w:p>
    <w:p w14:paraId="05D31AAD" w14:textId="77777777" w:rsidR="009262FD" w:rsidRPr="00C65D98" w:rsidRDefault="00C65D98">
      <w:pPr>
        <w:keepNext/>
        <w:rPr>
          <w:lang w:val="en-US"/>
        </w:rPr>
      </w:pPr>
      <w:r w:rsidRPr="00C65D98">
        <w:rPr>
          <w:b/>
          <w:lang w:val="en-US"/>
        </w:rPr>
        <w:t>Question D.4</w:t>
      </w:r>
    </w:p>
    <w:p w14:paraId="0EB31121" w14:textId="77777777" w:rsidR="00552DE0" w:rsidRPr="00B41BA2" w:rsidRDefault="00C65D98" w:rsidP="00526B2F">
      <w:pPr>
        <w:keepNext/>
        <w:keepLines/>
      </w:pPr>
      <w:r w:rsidRPr="007433B4">
        <w:rPr>
          <w:noProof/>
        </w:rPr>
        <w:t>Quelle est la fonction principale d’un fichier CSS ?</w:t>
      </w:r>
    </w:p>
    <w:p w14:paraId="06A4CDE6" w14:textId="5236E764" w:rsidR="002A63F5" w:rsidRPr="00F00679" w:rsidRDefault="003B2A06" w:rsidP="00526B2F">
      <w:pPr>
        <w:pStyle w:val="Titrequestion"/>
        <w:keepNext/>
        <w:keepLines/>
      </w:pPr>
      <w:r>
        <w:rPr>
          <w:noProof/>
        </w:rPr>
        <mc:AlternateContent>
          <mc:Choice Requires="wps">
            <w:drawing>
              <wp:anchor distT="0" distB="0" distL="114300" distR="114300" simplePos="0" relativeHeight="251681792" behindDoc="0" locked="0" layoutInCell="1" allowOverlap="1" wp14:anchorId="1F57CCA2" wp14:editId="6BAB3C5A">
                <wp:simplePos x="0" y="0"/>
                <wp:positionH relativeFrom="column">
                  <wp:posOffset>3434080</wp:posOffset>
                </wp:positionH>
                <wp:positionV relativeFrom="paragraph">
                  <wp:posOffset>179071</wp:posOffset>
                </wp:positionV>
                <wp:extent cx="2905125" cy="876300"/>
                <wp:effectExtent l="0" t="0" r="28575" b="19050"/>
                <wp:wrapNone/>
                <wp:docPr id="23" name="Zone de texte 23"/>
                <wp:cNvGraphicFramePr/>
                <a:graphic xmlns:a="http://schemas.openxmlformats.org/drawingml/2006/main">
                  <a:graphicData uri="http://schemas.microsoft.com/office/word/2010/wordprocessingShape">
                    <wps:wsp>
                      <wps:cNvSpPr txBox="1"/>
                      <wps:spPr>
                        <a:xfrm>
                          <a:off x="0" y="0"/>
                          <a:ext cx="2905125" cy="876300"/>
                        </a:xfrm>
                        <a:prstGeom prst="rect">
                          <a:avLst/>
                        </a:prstGeom>
                        <a:solidFill>
                          <a:schemeClr val="lt1"/>
                        </a:solidFill>
                        <a:ln w="6350">
                          <a:solidFill>
                            <a:prstClr val="black"/>
                          </a:solidFill>
                        </a:ln>
                      </wps:spPr>
                      <wps:txbx>
                        <w:txbxContent>
                          <w:p w14:paraId="3EB20743" w14:textId="7F5EA115" w:rsidR="003B2A06" w:rsidRDefault="003B2A06">
                            <w:r>
                              <w:t xml:space="preserve">La réponse a et la réponse b devrait être ensemble car via la fonction @media type … issue de </w:t>
                            </w:r>
                            <w:proofErr w:type="spellStart"/>
                            <w:r>
                              <w:t>mediaquery</w:t>
                            </w:r>
                            <w:proofErr w:type="spellEnd"/>
                            <w:r>
                              <w:t xml:space="preserve">, qui ne marchent que dans le </w:t>
                            </w:r>
                            <w:r w:rsidR="00392C8C">
                              <w:t>CSS</w:t>
                            </w:r>
                            <w:r>
                              <w:t xml:space="preserve"> on fait une page web dynam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7CCA2" id="_x0000_t202" coordsize="21600,21600" o:spt="202" path="m,l,21600r21600,l21600,xe">
                <v:stroke joinstyle="miter"/>
                <v:path gradientshapeok="t" o:connecttype="rect"/>
              </v:shapetype>
              <v:shape id="Zone de texte 23" o:spid="_x0000_s1026" type="#_x0000_t202" style="position:absolute;margin-left:270.4pt;margin-top:14.1pt;width:228.75pt;height:6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" fillcolor="white [3201]" strokeweight=".5pt">
                <v:textbox>
                  <w:txbxContent>
                    <w:p w14:paraId="3EB20743" w14:textId="7F5EA115" w:rsidR="003B2A06" w:rsidRDefault="003B2A06">
                      <w:r>
                        <w:t xml:space="preserve">La réponse a et la réponse b devrait être ensemble car via la fonction @media type … issue de </w:t>
                      </w:r>
                      <w:proofErr w:type="spellStart"/>
                      <w:r>
                        <w:t>mediaquery</w:t>
                      </w:r>
                      <w:proofErr w:type="spellEnd"/>
                      <w:r>
                        <w:t xml:space="preserve">, qui ne marchent que dans le </w:t>
                      </w:r>
                      <w:r w:rsidR="00392C8C">
                        <w:t>CSS</w:t>
                      </w:r>
                      <w:r>
                        <w:t xml:space="preserve"> on fait une page web dynamique.</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9155CBD" wp14:editId="1B1CAAA5">
                <wp:simplePos x="0" y="0"/>
                <wp:positionH relativeFrom="column">
                  <wp:posOffset>-128270</wp:posOffset>
                </wp:positionH>
                <wp:positionV relativeFrom="paragraph">
                  <wp:posOffset>293370</wp:posOffset>
                </wp:positionV>
                <wp:extent cx="2162175" cy="1714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2162175"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03FFAF" id="Rectangle 22" o:spid="_x0000_s1026" style="position:absolute;margin-left:-10.1pt;margin-top:23.1pt;width:170.25pt;height:13.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" filled="f" strokecolor="red" strokeweight="1.5pt"/>
            </w:pict>
          </mc:Fallback>
        </mc:AlternateContent>
      </w:r>
      <w:r w:rsidR="00C65D98" w:rsidRPr="00F00679">
        <w:t>Réponses</w:t>
      </w:r>
    </w:p>
    <w:p w14:paraId="7B7B98CA" w14:textId="77777777" w:rsidR="007433B4" w:rsidRPr="007433B4" w:rsidRDefault="00C65D98" w:rsidP="007433B4">
      <w:pPr>
        <w:pStyle w:val="Rponses"/>
        <w:keepNext/>
        <w:keepLines/>
      </w:pPr>
      <w:r w:rsidRPr="00526B2F">
        <w:t>A</w:t>
      </w:r>
      <w:r w:rsidRPr="00526B2F">
        <w:tab/>
      </w:r>
      <w:r w:rsidRPr="007433B4">
        <w:t>Définir le style d’une page web</w:t>
      </w:r>
    </w:p>
    <w:p w14:paraId="4FA16BFA" w14:textId="77777777" w:rsidR="007433B4" w:rsidRPr="007433B4" w:rsidRDefault="00C65D98" w:rsidP="007433B4">
      <w:pPr>
        <w:pStyle w:val="Rponses"/>
        <w:keepNext/>
        <w:keepLines/>
      </w:pPr>
      <w:r w:rsidRPr="007433B4">
        <w:t>B</w:t>
      </w:r>
      <w:r>
        <w:tab/>
      </w:r>
      <w:r w:rsidRPr="007433B4">
        <w:t>Assurer l’interaction entre une page web et l’utilisateur</w:t>
      </w:r>
    </w:p>
    <w:p w14:paraId="7EB8338D" w14:textId="77777777" w:rsidR="007433B4" w:rsidRPr="007433B4" w:rsidRDefault="00C65D98" w:rsidP="007433B4">
      <w:pPr>
        <w:pStyle w:val="Rponses"/>
        <w:keepNext/>
        <w:keepLines/>
      </w:pPr>
      <w:r w:rsidRPr="007433B4">
        <w:t xml:space="preserve">C </w:t>
      </w:r>
      <w:r>
        <w:tab/>
      </w:r>
      <w:r w:rsidRPr="007433B4">
        <w:t>Créer une page web dynamique</w:t>
      </w:r>
    </w:p>
    <w:p w14:paraId="7B9EB157" w14:textId="77777777" w:rsidR="000841E4" w:rsidRPr="00AC430C" w:rsidRDefault="00C65D98" w:rsidP="007433B4">
      <w:pPr>
        <w:pStyle w:val="Rponses"/>
        <w:keepNext/>
        <w:keepLines/>
      </w:pPr>
      <w:r w:rsidRPr="007433B4">
        <w:t>D</w:t>
      </w:r>
      <w:r>
        <w:tab/>
      </w:r>
      <w:r w:rsidRPr="007433B4">
        <w:t>Créer un bouton dans une page web</w:t>
      </w:r>
    </w:p>
    <w:p w14:paraId="12064008" w14:textId="77777777" w:rsidR="00543EAC" w:rsidRPr="00AC430C" w:rsidRDefault="00B718A3" w:rsidP="007C1C40">
      <w:pPr>
        <w:pStyle w:val="Rponses"/>
      </w:pPr>
    </w:p>
    <w:p w14:paraId="14D33C44" w14:textId="77777777" w:rsidR="009262FD" w:rsidRDefault="00C65D98">
      <w:pPr>
        <w:keepNext/>
      </w:pPr>
      <w:r>
        <w:rPr>
          <w:b/>
        </w:rPr>
        <w:t>Question D.5</w:t>
      </w:r>
    </w:p>
    <w:p w14:paraId="06BBA984" w14:textId="77777777" w:rsidR="004D0348" w:rsidRPr="00CF0760" w:rsidRDefault="004E6164" w:rsidP="004D0348">
      <w:pPr>
        <w:keepNext/>
        <w:keepLines/>
        <w:rPr>
          <w:rFonts w:ascii="Inconsolata Medium" w:hAnsi="Inconsolata Medium" w:cs="Consolas"/>
        </w:rPr>
      </w:pPr>
      <w:r w:rsidRPr="00CF0760">
        <w:t>Quelle URL parmi les suivantes témoigne que l'échange entre le navigateur et le serveur est chiffré</w:t>
      </w:r>
      <w:r w:rsidR="004D0348" w:rsidRPr="00CF0760">
        <w:t xml:space="preserve"> ?</w:t>
      </w:r>
    </w:p>
    <w:p w14:paraId="6862D1E4" w14:textId="77777777" w:rsidR="00F3719A" w:rsidRPr="00CF0760" w:rsidRDefault="00F3719A" w:rsidP="004D0348">
      <w:pPr>
        <w:keepNext/>
        <w:keepLines/>
        <w:rPr>
          <w:b/>
          <w:bCs/>
          <w:i/>
          <w:iCs/>
        </w:rPr>
      </w:pPr>
      <w:r w:rsidRPr="00CF0760">
        <w:rPr>
          <w:b/>
          <w:bCs/>
          <w:i/>
          <w:iCs/>
        </w:rPr>
        <w:t>Réponses</w:t>
      </w:r>
    </w:p>
    <w:p w14:paraId="321B06B9" w14:textId="77777777" w:rsidR="004E6164" w:rsidRPr="00CF0760" w:rsidRDefault="004E6164" w:rsidP="004E6164">
      <w:pPr>
        <w:pStyle w:val="Rponses"/>
        <w:keepNext/>
        <w:keepLines/>
      </w:pPr>
      <w:r w:rsidRPr="00CF0760">
        <w:t>A</w:t>
      </w:r>
      <w:r w:rsidRPr="00CF0760">
        <w:tab/>
      </w:r>
      <w:r w:rsidRPr="00CF0760">
        <w:rPr>
          <w:rStyle w:val="PolicePython"/>
        </w:rPr>
        <w:t>http://www.mabanque.com/</w:t>
      </w:r>
    </w:p>
    <w:p w14:paraId="51DDBA74" w14:textId="4FC07902" w:rsidR="004E6164" w:rsidRPr="00CF0760" w:rsidRDefault="00392C8C" w:rsidP="004E6164">
      <w:pPr>
        <w:pStyle w:val="Rponses"/>
        <w:keepNext/>
        <w:keepLines/>
      </w:pPr>
      <w:r>
        <w:rPr>
          <w:noProof/>
        </w:rPr>
        <mc:AlternateContent>
          <mc:Choice Requires="wps">
            <w:drawing>
              <wp:anchor distT="0" distB="0" distL="114300" distR="114300" simplePos="0" relativeHeight="251682816" behindDoc="0" locked="0" layoutInCell="1" allowOverlap="1" wp14:anchorId="25EF27B5" wp14:editId="2FC106BC">
                <wp:simplePos x="0" y="0"/>
                <wp:positionH relativeFrom="column">
                  <wp:posOffset>-109220</wp:posOffset>
                </wp:positionH>
                <wp:positionV relativeFrom="paragraph">
                  <wp:posOffset>161925</wp:posOffset>
                </wp:positionV>
                <wp:extent cx="2209800" cy="1428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2209800"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15BE0A" id="Rectangle 24" o:spid="_x0000_s1026" style="position:absolute;margin-left:-8.6pt;margin-top:12.75pt;width:174pt;height:11.2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" filled="f" strokecolor="red" strokeweight="1.5pt"/>
            </w:pict>
          </mc:Fallback>
        </mc:AlternateContent>
      </w:r>
      <w:r w:rsidR="004E6164" w:rsidRPr="00CF0760">
        <w:t>B</w:t>
      </w:r>
      <w:r w:rsidR="004E6164" w:rsidRPr="00CF0760">
        <w:tab/>
      </w:r>
      <w:r w:rsidR="004E6164" w:rsidRPr="00CF0760">
        <w:rPr>
          <w:rStyle w:val="PolicePython"/>
        </w:rPr>
        <w:t>http://www.mabanque.fr/</w:t>
      </w:r>
    </w:p>
    <w:p w14:paraId="4246C669" w14:textId="77777777" w:rsidR="004E6164" w:rsidRPr="00CF0760" w:rsidRDefault="004E6164" w:rsidP="004E6164">
      <w:pPr>
        <w:pStyle w:val="Rponses"/>
        <w:keepNext/>
        <w:keepLines/>
      </w:pPr>
      <w:r w:rsidRPr="00CF0760">
        <w:t>C</w:t>
      </w:r>
      <w:r w:rsidRPr="00CF0760">
        <w:tab/>
      </w:r>
      <w:r w:rsidRPr="00CF0760">
        <w:rPr>
          <w:rStyle w:val="PolicePython"/>
        </w:rPr>
        <w:t>https://www.mabanque.fr/</w:t>
      </w:r>
    </w:p>
    <w:p w14:paraId="303694EB" w14:textId="77777777" w:rsidR="004E6164" w:rsidRPr="00CF0760" w:rsidRDefault="004E6164" w:rsidP="004E6164">
      <w:pPr>
        <w:pStyle w:val="Rponses"/>
        <w:keepNext/>
        <w:keepLines/>
      </w:pPr>
      <w:r w:rsidRPr="00CF0760">
        <w:t>D</w:t>
      </w:r>
      <w:r w:rsidRPr="00CF0760">
        <w:tab/>
      </w:r>
      <w:r w:rsidRPr="00CF0760">
        <w:rPr>
          <w:rStyle w:val="PolicePython"/>
        </w:rPr>
        <w:t>http://secure.mabanque.fr/</w:t>
      </w:r>
    </w:p>
    <w:p w14:paraId="38FBCEFE" w14:textId="77777777" w:rsidR="00DD5467" w:rsidRPr="00CF0760" w:rsidRDefault="00DD5467" w:rsidP="00DD5467"/>
    <w:p w14:paraId="2F40B506" w14:textId="77777777" w:rsidR="009262FD" w:rsidRDefault="00C65D98">
      <w:pPr>
        <w:keepNext/>
      </w:pPr>
      <w:r>
        <w:rPr>
          <w:b/>
        </w:rPr>
        <w:t>Question D.6</w:t>
      </w:r>
    </w:p>
    <w:p w14:paraId="606D7D58" w14:textId="77777777" w:rsidR="00677444" w:rsidRPr="00683C91" w:rsidRDefault="00C65D98" w:rsidP="009562A7">
      <w:r>
        <w:t>Quel langage est interprété ou exécuté côté serveur ?</w:t>
      </w:r>
    </w:p>
    <w:p w14:paraId="636E94D3" w14:textId="77777777" w:rsidR="009562A7" w:rsidRPr="00CD72E8" w:rsidRDefault="00C65D98" w:rsidP="009562A7">
      <w:pPr>
        <w:rPr>
          <w:b/>
          <w:bCs/>
          <w:i/>
          <w:iCs/>
        </w:rPr>
      </w:pPr>
      <w:r w:rsidRPr="00CD72E8">
        <w:rPr>
          <w:b/>
          <w:bCs/>
          <w:i/>
          <w:iCs/>
        </w:rPr>
        <w:t>Réponses</w:t>
      </w:r>
    </w:p>
    <w:p w14:paraId="24504629" w14:textId="08F01EDE" w:rsidR="009562A7" w:rsidRPr="00C65D98" w:rsidRDefault="00392C8C" w:rsidP="009562A7">
      <w:pPr>
        <w:pStyle w:val="Rponses"/>
      </w:pPr>
      <w:r>
        <w:rPr>
          <w:noProof/>
        </w:rPr>
        <mc:AlternateContent>
          <mc:Choice Requires="wps">
            <w:drawing>
              <wp:anchor distT="0" distB="0" distL="114300" distR="114300" simplePos="0" relativeHeight="251683840" behindDoc="0" locked="0" layoutInCell="1" allowOverlap="1" wp14:anchorId="7EDCD235" wp14:editId="4AE4F988">
                <wp:simplePos x="0" y="0"/>
                <wp:positionH relativeFrom="column">
                  <wp:posOffset>-33020</wp:posOffset>
                </wp:positionH>
                <wp:positionV relativeFrom="paragraph">
                  <wp:posOffset>143510</wp:posOffset>
                </wp:positionV>
                <wp:extent cx="581025" cy="18097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581025" cy="1809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ABDEB" id="Rectangle 25" o:spid="_x0000_s1026" style="position:absolute;margin-left:-2.6pt;margin-top:11.3pt;width:45.75pt;height:14.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" filled="f" strokecolor="red" strokeweight="1.5pt"/>
            </w:pict>
          </mc:Fallback>
        </mc:AlternateContent>
      </w:r>
      <w:r w:rsidR="00C65D98" w:rsidRPr="00C65D98">
        <w:t>A</w:t>
      </w:r>
      <w:r w:rsidR="00C65D98" w:rsidRPr="00C65D98">
        <w:tab/>
        <w:t>JavaScript</w:t>
      </w:r>
    </w:p>
    <w:p w14:paraId="36A04EC3" w14:textId="77777777" w:rsidR="009562A7" w:rsidRPr="00C65D98" w:rsidRDefault="00C65D98" w:rsidP="009562A7">
      <w:pPr>
        <w:pStyle w:val="Rponses"/>
      </w:pPr>
      <w:r w:rsidRPr="00C65D98">
        <w:t>B</w:t>
      </w:r>
      <w:r w:rsidRPr="00C65D98">
        <w:tab/>
        <w:t>PHP</w:t>
      </w:r>
    </w:p>
    <w:p w14:paraId="3EFA6DB3" w14:textId="41769BE9" w:rsidR="009562A7" w:rsidRPr="00C65D98" w:rsidRDefault="00C65D98" w:rsidP="009562A7">
      <w:pPr>
        <w:pStyle w:val="Rponses"/>
        <w:rPr>
          <w:rStyle w:val="PolicePython"/>
        </w:rPr>
      </w:pPr>
      <w:r w:rsidRPr="00C65D98">
        <w:t>C</w:t>
      </w:r>
      <w:r w:rsidRPr="00C65D98">
        <w:tab/>
        <w:t>HTML</w:t>
      </w:r>
    </w:p>
    <w:p w14:paraId="284F4438" w14:textId="77777777" w:rsidR="009562A7" w:rsidRPr="00C65D98" w:rsidRDefault="00C65D98" w:rsidP="009562A7">
      <w:pPr>
        <w:pStyle w:val="Rponses"/>
        <w:rPr>
          <w:rStyle w:val="PolicePython"/>
        </w:rPr>
      </w:pPr>
      <w:r w:rsidRPr="00C65D98">
        <w:t>D</w:t>
      </w:r>
      <w:r w:rsidRPr="00C65D98">
        <w:tab/>
        <w:t>CSS</w:t>
      </w:r>
    </w:p>
    <w:p w14:paraId="03F8EA2B" w14:textId="77777777" w:rsidR="009262FD" w:rsidRDefault="00C65D98">
      <w:pPr>
        <w:pStyle w:val="Titre1"/>
        <w:keepNext/>
        <w:spacing w:after="280"/>
      </w:pPr>
      <w:r>
        <w:lastRenderedPageBreak/>
        <w:t>Thème E : architectures matérielles et systèmes d'exploitation</w:t>
      </w:r>
    </w:p>
    <w:p w14:paraId="7F3C3495" w14:textId="77777777" w:rsidR="009262FD" w:rsidRDefault="00C65D98">
      <w:pPr>
        <w:keepNext/>
      </w:pPr>
      <w:r>
        <w:rPr>
          <w:b/>
        </w:rPr>
        <w:t>Question E.1</w:t>
      </w:r>
    </w:p>
    <w:p w14:paraId="43BA247A" w14:textId="77777777" w:rsidR="00704E3C" w:rsidRPr="00171C39" w:rsidRDefault="00C65D98" w:rsidP="002E32CF">
      <w:r>
        <w:t xml:space="preserve">Dans la console Linux, quelle commande faut-il exécuter pour obtenir la documentation sur la commande </w:t>
      </w:r>
      <w:proofErr w:type="spellStart"/>
      <w:r w:rsidRPr="00223AD4">
        <w:rPr>
          <w:rStyle w:val="PolicePython"/>
        </w:rPr>
        <w:t>pwd</w:t>
      </w:r>
      <w:proofErr w:type="spellEnd"/>
      <w:r>
        <w:t xml:space="preserve"> ?</w:t>
      </w:r>
    </w:p>
    <w:p w14:paraId="571628F9" w14:textId="2E45AC0A" w:rsidR="002A63F5" w:rsidRPr="00C65D98" w:rsidRDefault="004C2014" w:rsidP="00DB3054">
      <w:pPr>
        <w:pStyle w:val="Titrequestion"/>
        <w:keepNext/>
        <w:keepLines/>
        <w:rPr>
          <w:lang w:val="en-US"/>
        </w:rPr>
      </w:pPr>
      <w:r>
        <w:rPr>
          <w:noProof/>
          <w:lang w:val="en-US"/>
        </w:rPr>
        <mc:AlternateContent>
          <mc:Choice Requires="wps">
            <w:drawing>
              <wp:anchor distT="0" distB="0" distL="114300" distR="114300" simplePos="0" relativeHeight="251684864" behindDoc="0" locked="0" layoutInCell="1" allowOverlap="1" wp14:anchorId="41E5C5E3" wp14:editId="5ACD2607">
                <wp:simplePos x="0" y="0"/>
                <wp:positionH relativeFrom="column">
                  <wp:posOffset>-33020</wp:posOffset>
                </wp:positionH>
                <wp:positionV relativeFrom="paragraph">
                  <wp:posOffset>326390</wp:posOffset>
                </wp:positionV>
                <wp:extent cx="866775" cy="14287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86677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B241F4" id="Rectangle 26" o:spid="_x0000_s1026" style="position:absolute;margin-left:-2.6pt;margin-top:25.7pt;width:68.25pt;height:11.2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" filled="f" strokecolor="red" strokeweight="1.5pt"/>
            </w:pict>
          </mc:Fallback>
        </mc:AlternateContent>
      </w:r>
      <w:proofErr w:type="spellStart"/>
      <w:r w:rsidR="00C65D98" w:rsidRPr="00C65D98">
        <w:rPr>
          <w:lang w:val="en-US"/>
        </w:rPr>
        <w:t>Réponses</w:t>
      </w:r>
      <w:proofErr w:type="spellEnd"/>
    </w:p>
    <w:p w14:paraId="082EAB55" w14:textId="77777777" w:rsidR="00223AD4" w:rsidRPr="00223AD4" w:rsidRDefault="00C65D98" w:rsidP="00223AD4">
      <w:pPr>
        <w:pStyle w:val="Rponses"/>
        <w:rPr>
          <w:lang w:val="en-US"/>
        </w:rPr>
      </w:pPr>
      <w:r w:rsidRPr="00223AD4">
        <w:rPr>
          <w:lang w:val="en-US"/>
        </w:rPr>
        <w:t xml:space="preserve">A  </w:t>
      </w:r>
      <w:r w:rsidRPr="00223AD4">
        <w:rPr>
          <w:lang w:val="en-US"/>
        </w:rPr>
        <w:tab/>
      </w:r>
      <w:r w:rsidRPr="00223AD4">
        <w:rPr>
          <w:rStyle w:val="PolicePython"/>
          <w:lang w:val="en-US"/>
        </w:rPr>
        <w:t xml:space="preserve">man </w:t>
      </w:r>
      <w:proofErr w:type="spellStart"/>
      <w:r w:rsidRPr="00223AD4">
        <w:rPr>
          <w:rStyle w:val="PolicePython"/>
          <w:lang w:val="en-US"/>
        </w:rPr>
        <w:t>pwd</w:t>
      </w:r>
      <w:proofErr w:type="spellEnd"/>
    </w:p>
    <w:p w14:paraId="016F8B50" w14:textId="77777777" w:rsidR="00223AD4" w:rsidRPr="00223AD4" w:rsidRDefault="00C65D98" w:rsidP="00223AD4">
      <w:pPr>
        <w:pStyle w:val="Rponses"/>
        <w:rPr>
          <w:lang w:val="en-US"/>
        </w:rPr>
      </w:pPr>
      <w:r w:rsidRPr="00223AD4">
        <w:rPr>
          <w:lang w:val="en-US"/>
        </w:rPr>
        <w:t xml:space="preserve">B </w:t>
      </w:r>
      <w:r w:rsidRPr="00223AD4">
        <w:rPr>
          <w:lang w:val="en-US"/>
        </w:rPr>
        <w:tab/>
      </w:r>
      <w:r w:rsidRPr="00223AD4">
        <w:rPr>
          <w:rStyle w:val="PolicePython"/>
          <w:lang w:val="en-US"/>
        </w:rPr>
        <w:t xml:space="preserve">cd </w:t>
      </w:r>
      <w:proofErr w:type="spellStart"/>
      <w:r w:rsidRPr="00223AD4">
        <w:rPr>
          <w:rStyle w:val="PolicePython"/>
          <w:lang w:val="en-US"/>
        </w:rPr>
        <w:t>pwd</w:t>
      </w:r>
      <w:proofErr w:type="spellEnd"/>
    </w:p>
    <w:p w14:paraId="2F402EB7" w14:textId="77777777" w:rsidR="00223AD4" w:rsidRPr="00223AD4" w:rsidRDefault="00C65D98" w:rsidP="00223AD4">
      <w:pPr>
        <w:pStyle w:val="Rponses"/>
        <w:rPr>
          <w:lang w:val="en-US"/>
        </w:rPr>
      </w:pPr>
      <w:r w:rsidRPr="00223AD4">
        <w:rPr>
          <w:lang w:val="en-US"/>
        </w:rPr>
        <w:t>C</w:t>
      </w:r>
      <w:r w:rsidRPr="00223AD4">
        <w:rPr>
          <w:lang w:val="en-US"/>
        </w:rPr>
        <w:tab/>
      </w:r>
      <w:proofErr w:type="spellStart"/>
      <w:r w:rsidRPr="00223AD4">
        <w:rPr>
          <w:rStyle w:val="PolicePython"/>
          <w:lang w:val="en-US"/>
        </w:rPr>
        <w:t>mkdir</w:t>
      </w:r>
      <w:proofErr w:type="spellEnd"/>
      <w:r w:rsidRPr="00223AD4">
        <w:rPr>
          <w:rStyle w:val="PolicePython"/>
          <w:lang w:val="en-US"/>
        </w:rPr>
        <w:t xml:space="preserve"> </w:t>
      </w:r>
      <w:proofErr w:type="spellStart"/>
      <w:r w:rsidRPr="00223AD4">
        <w:rPr>
          <w:rStyle w:val="PolicePython"/>
          <w:lang w:val="en-US"/>
        </w:rPr>
        <w:t>pwd</w:t>
      </w:r>
      <w:proofErr w:type="spellEnd"/>
    </w:p>
    <w:p w14:paraId="4C4CF43A" w14:textId="77777777" w:rsidR="000841E4" w:rsidRPr="00C65D98" w:rsidRDefault="00C65D98" w:rsidP="00223AD4">
      <w:pPr>
        <w:pStyle w:val="Rponses"/>
        <w:keepNext/>
        <w:keepLines/>
      </w:pPr>
      <w:r w:rsidRPr="00C65D98">
        <w:t>D</w:t>
      </w:r>
      <w:r w:rsidRPr="00C65D98">
        <w:tab/>
      </w:r>
      <w:r w:rsidRPr="00C65D98">
        <w:rPr>
          <w:rStyle w:val="PolicePython"/>
        </w:rPr>
        <w:t xml:space="preserve">ls </w:t>
      </w:r>
      <w:proofErr w:type="spellStart"/>
      <w:r w:rsidRPr="00C65D98">
        <w:rPr>
          <w:rStyle w:val="PolicePython"/>
        </w:rPr>
        <w:t>pwd</w:t>
      </w:r>
      <w:proofErr w:type="spellEnd"/>
    </w:p>
    <w:p w14:paraId="3F4240EE" w14:textId="77777777" w:rsidR="00DB3054" w:rsidRPr="00C65D98" w:rsidRDefault="00B718A3" w:rsidP="007C1C40">
      <w:pPr>
        <w:pStyle w:val="Rponses"/>
      </w:pPr>
    </w:p>
    <w:p w14:paraId="6BC1C32C" w14:textId="77777777" w:rsidR="009262FD" w:rsidRDefault="00C65D98">
      <w:pPr>
        <w:keepNext/>
      </w:pPr>
      <w:r>
        <w:rPr>
          <w:b/>
        </w:rPr>
        <w:t>Question E.2</w:t>
      </w:r>
    </w:p>
    <w:p w14:paraId="03697197" w14:textId="77777777" w:rsidR="006F0729" w:rsidRDefault="00C65D98" w:rsidP="006F0729">
      <w:r>
        <w:t>Dans un établissement scolaire, tous les ordinateurs sont reliés au réseau local par l'intermédiaire de câbles Ethernet. Il n'existe pas de liaisons sans fil. Dans chaque salle d'ordinateurs, les machines sont reliées à un commutateur. Chaque commutateur est relié par un câble jusqu'à la salle où se situe le serveur contrôleur de domaine et la passerelle internet (routeur).</w:t>
      </w:r>
    </w:p>
    <w:p w14:paraId="7F37520B" w14:textId="77777777" w:rsidR="006F0729" w:rsidRDefault="00C65D98" w:rsidP="006F0729">
      <w:r>
        <w:t>Vous êtes connectés sur un ordinateur d'une de ces salles d'ordinateurs avec votre classe. Tout à coup, plus personne n'a accès à Internet, mais toutes les ressources locales de l'établissement sont toujours accessibles.</w:t>
      </w:r>
    </w:p>
    <w:p w14:paraId="085365F0" w14:textId="77777777" w:rsidR="00171C39" w:rsidRPr="00171C39" w:rsidRDefault="00C65D98" w:rsidP="006F0729">
      <w:r>
        <w:t>Parmi ces quatre propositions, laquelle est la plus vraisemblable ?</w:t>
      </w:r>
    </w:p>
    <w:p w14:paraId="027A5812" w14:textId="77777777" w:rsidR="002A63F5" w:rsidRPr="008641C7" w:rsidRDefault="00C65D98" w:rsidP="002A63F5">
      <w:pPr>
        <w:pStyle w:val="Titrequestion"/>
        <w:keepNext/>
        <w:keepLines/>
      </w:pPr>
      <w:r w:rsidRPr="008641C7">
        <w:t>Réponses</w:t>
      </w:r>
    </w:p>
    <w:p w14:paraId="2A9160A4" w14:textId="77777777" w:rsidR="006F0729" w:rsidRDefault="00C65D98" w:rsidP="006F0729">
      <w:pPr>
        <w:pStyle w:val="Rponses"/>
      </w:pPr>
      <w:r>
        <w:t>A</w:t>
      </w:r>
      <w:r>
        <w:tab/>
        <w:t>Un de vos camarades a débranché accidentellement le câble Ethernet de votre machine.</w:t>
      </w:r>
    </w:p>
    <w:p w14:paraId="26352C9A" w14:textId="77777777" w:rsidR="006F0729" w:rsidRDefault="00C65D98" w:rsidP="006F0729">
      <w:pPr>
        <w:pStyle w:val="Rponses"/>
      </w:pPr>
      <w:r>
        <w:t>B</w:t>
      </w:r>
      <w:r>
        <w:tab/>
        <w:t>Le routeur de l'étage est indisponible (il a été débranché ou est en panne).</w:t>
      </w:r>
    </w:p>
    <w:p w14:paraId="60FCE330" w14:textId="0D9092A4" w:rsidR="006F0729" w:rsidRDefault="00B82D98" w:rsidP="006F0729">
      <w:pPr>
        <w:pStyle w:val="Rponses"/>
      </w:pPr>
      <w:r>
        <w:rPr>
          <w:noProof/>
        </w:rPr>
        <mc:AlternateContent>
          <mc:Choice Requires="wps">
            <w:drawing>
              <wp:anchor distT="0" distB="0" distL="114300" distR="114300" simplePos="0" relativeHeight="251685888" behindDoc="0" locked="0" layoutInCell="1" allowOverlap="1" wp14:anchorId="7E56480F" wp14:editId="007B9CAD">
                <wp:simplePos x="0" y="0"/>
                <wp:positionH relativeFrom="column">
                  <wp:posOffset>-23495</wp:posOffset>
                </wp:positionH>
                <wp:positionV relativeFrom="paragraph">
                  <wp:posOffset>157480</wp:posOffset>
                </wp:positionV>
                <wp:extent cx="5457825" cy="19050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5457825" cy="1905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59C0CB" id="Rectangle 27" o:spid="_x0000_s1026" style="position:absolute;margin-left:-1.85pt;margin-top:12.4pt;width:429.75pt;height:1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" filled="f" strokecolor="red" strokeweight="1.5pt"/>
            </w:pict>
          </mc:Fallback>
        </mc:AlternateContent>
      </w:r>
      <w:r w:rsidR="00C65D98">
        <w:t>C</w:t>
      </w:r>
      <w:r w:rsidR="00C65D98">
        <w:tab/>
        <w:t>Le commutateur de la salle est indisponible (il a été débranché ou est en panne).</w:t>
      </w:r>
    </w:p>
    <w:p w14:paraId="60A4A112" w14:textId="77777777" w:rsidR="001F1761" w:rsidRPr="001F1761" w:rsidRDefault="00C65D98" w:rsidP="006F0729">
      <w:pPr>
        <w:pStyle w:val="Rponses"/>
      </w:pPr>
      <w:r>
        <w:t>D</w:t>
      </w:r>
      <w:r>
        <w:tab/>
        <w:t>La passerelle internet de l'établissement est indisponible (elle a été débranchée ou est en panne).</w:t>
      </w:r>
    </w:p>
    <w:p w14:paraId="26C41A50" w14:textId="77777777" w:rsidR="000841E4" w:rsidRPr="00171C39" w:rsidRDefault="00B718A3" w:rsidP="002A63F5"/>
    <w:p w14:paraId="4C3242AF" w14:textId="77777777" w:rsidR="009262FD" w:rsidRDefault="00C65D98">
      <w:pPr>
        <w:keepNext/>
      </w:pPr>
      <w:r>
        <w:rPr>
          <w:b/>
        </w:rPr>
        <w:t>Question E.3</w:t>
      </w:r>
    </w:p>
    <w:p w14:paraId="3F350253" w14:textId="77777777" w:rsidR="00A65FB2" w:rsidRPr="00A601AE" w:rsidRDefault="00C65D98" w:rsidP="00A601AE">
      <w:r>
        <w:t>Lequel de ces périphériques n'est pas un périphérique d'entrée ?</w:t>
      </w:r>
    </w:p>
    <w:p w14:paraId="6FA70051" w14:textId="37DC2334" w:rsidR="002A63F5" w:rsidRPr="00F00679" w:rsidRDefault="00B82D98" w:rsidP="00526B2F">
      <w:pPr>
        <w:pStyle w:val="Titrequestion"/>
        <w:keepNext/>
        <w:keepLines/>
      </w:pPr>
      <w:r>
        <w:rPr>
          <w:noProof/>
        </w:rPr>
        <mc:AlternateContent>
          <mc:Choice Requires="wps">
            <w:drawing>
              <wp:anchor distT="0" distB="0" distL="114300" distR="114300" simplePos="0" relativeHeight="251686912" behindDoc="0" locked="0" layoutInCell="1" allowOverlap="1" wp14:anchorId="133F4225" wp14:editId="339EB2CC">
                <wp:simplePos x="0" y="0"/>
                <wp:positionH relativeFrom="column">
                  <wp:posOffset>-118745</wp:posOffset>
                </wp:positionH>
                <wp:positionV relativeFrom="paragraph">
                  <wp:posOffset>306705</wp:posOffset>
                </wp:positionV>
                <wp:extent cx="1076325" cy="1524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1076325"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3105C" id="Rectangle 28" o:spid="_x0000_s1026" style="position:absolute;margin-left:-9.35pt;margin-top:24.15pt;width:84.75pt;height:1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" filled="f" strokecolor="red" strokeweight="1.5pt"/>
            </w:pict>
          </mc:Fallback>
        </mc:AlternateContent>
      </w:r>
      <w:r w:rsidR="00C65D98" w:rsidRPr="00F00679">
        <w:t>Réponses</w:t>
      </w:r>
    </w:p>
    <w:p w14:paraId="74C41F48" w14:textId="77777777" w:rsidR="007433B4" w:rsidRPr="00C80504" w:rsidRDefault="00C65D98" w:rsidP="007433B4">
      <w:pPr>
        <w:pStyle w:val="Rponses"/>
        <w:keepNext/>
        <w:keepLines/>
      </w:pPr>
      <w:proofErr w:type="gramStart"/>
      <w:r w:rsidRPr="00C80504">
        <w:t>A</w:t>
      </w:r>
      <w:r w:rsidRPr="00C80504">
        <w:tab/>
      </w:r>
      <w:r>
        <w:t>le</w:t>
      </w:r>
      <w:proofErr w:type="gramEnd"/>
      <w:r>
        <w:t xml:space="preserve"> moniteur</w:t>
      </w:r>
    </w:p>
    <w:p w14:paraId="22F0F0BD" w14:textId="77777777" w:rsidR="00837F08" w:rsidRPr="00587B79" w:rsidRDefault="00C65D98" w:rsidP="007433B4">
      <w:pPr>
        <w:pStyle w:val="Rponses"/>
        <w:keepNext/>
        <w:keepLines/>
        <w:rPr>
          <w:rStyle w:val="PolicePython"/>
        </w:rPr>
      </w:pPr>
      <w:r w:rsidRPr="00587B79">
        <w:t>B</w:t>
      </w:r>
      <w:r w:rsidRPr="00587B79">
        <w:tab/>
      </w:r>
      <w:r>
        <w:t>le clavier</w:t>
      </w:r>
    </w:p>
    <w:p w14:paraId="10504593" w14:textId="77777777" w:rsidR="007433B4" w:rsidRPr="00587B79" w:rsidRDefault="00C65D98" w:rsidP="007433B4">
      <w:pPr>
        <w:pStyle w:val="Rponses"/>
        <w:keepNext/>
        <w:keepLines/>
      </w:pPr>
      <w:r w:rsidRPr="00587B79">
        <w:t xml:space="preserve">C </w:t>
      </w:r>
      <w:r w:rsidRPr="00587B79">
        <w:tab/>
      </w:r>
      <w:r>
        <w:t>la souris</w:t>
      </w:r>
    </w:p>
    <w:p w14:paraId="7289D3BE" w14:textId="77777777" w:rsidR="00543EAC" w:rsidRPr="00587B79" w:rsidRDefault="00C65D98" w:rsidP="00316111">
      <w:pPr>
        <w:pStyle w:val="Rponses"/>
        <w:keepNext/>
        <w:keepLines/>
      </w:pPr>
      <w:r w:rsidRPr="00587B79">
        <w:t>D</w:t>
      </w:r>
      <w:r w:rsidRPr="00587B79">
        <w:tab/>
      </w:r>
      <w:r>
        <w:t>le scanner</w:t>
      </w:r>
    </w:p>
    <w:p w14:paraId="2C8D1AD5" w14:textId="77777777" w:rsidR="0036758C" w:rsidRPr="00743EDA" w:rsidRDefault="00B718A3" w:rsidP="0036758C">
      <w:pPr>
        <w:pStyle w:val="Rponses"/>
        <w:ind w:left="425" w:hanging="425"/>
        <w:rPr>
          <w:rFonts w:ascii="Inconsolata Medium" w:hAnsi="Inconsolata Medium"/>
          <w:color w:val="000000" w:themeColor="text1"/>
        </w:rPr>
      </w:pPr>
    </w:p>
    <w:p w14:paraId="3C4B2C21" w14:textId="77777777" w:rsidR="009262FD" w:rsidRDefault="00C65D98">
      <w:pPr>
        <w:keepNext/>
      </w:pPr>
      <w:r>
        <w:rPr>
          <w:b/>
        </w:rPr>
        <w:t>Question E.4</w:t>
      </w:r>
    </w:p>
    <w:p w14:paraId="2AE8C428" w14:textId="77777777" w:rsidR="00704E3C" w:rsidRPr="00171C39" w:rsidRDefault="00C65D98" w:rsidP="002E32CF">
      <w:r>
        <w:t xml:space="preserve">Dans la console Linux, étant positionné dans le répertoire </w:t>
      </w:r>
      <w:r w:rsidRPr="00A34560">
        <w:rPr>
          <w:rStyle w:val="PolicePython"/>
        </w:rPr>
        <w:t>/home/</w:t>
      </w:r>
      <w:proofErr w:type="spellStart"/>
      <w:r w:rsidRPr="00A34560">
        <w:rPr>
          <w:rStyle w:val="PolicePython"/>
        </w:rPr>
        <w:t>marcelH</w:t>
      </w:r>
      <w:proofErr w:type="spellEnd"/>
      <w:r w:rsidRPr="00A34560">
        <w:rPr>
          <w:rStyle w:val="PolicePython"/>
        </w:rPr>
        <w:t>/travail</w:t>
      </w:r>
      <w:r>
        <w:t xml:space="preserve">, quelle commande faut-il exécuter pour remonter dans l'arborescence vers le répertoire </w:t>
      </w:r>
      <w:r w:rsidRPr="00A34560">
        <w:rPr>
          <w:rStyle w:val="PolicePython"/>
        </w:rPr>
        <w:t>/home/</w:t>
      </w:r>
      <w:proofErr w:type="spellStart"/>
      <w:r w:rsidRPr="00A34560">
        <w:rPr>
          <w:rStyle w:val="PolicePython"/>
        </w:rPr>
        <w:t>marcelH</w:t>
      </w:r>
      <w:proofErr w:type="spellEnd"/>
      <w:r>
        <w:t xml:space="preserve"> ?</w:t>
      </w:r>
    </w:p>
    <w:p w14:paraId="3EBA0806" w14:textId="77777777" w:rsidR="002A63F5" w:rsidRPr="008641C7" w:rsidRDefault="00C65D98" w:rsidP="00DB3054">
      <w:pPr>
        <w:pStyle w:val="Titrequestion"/>
        <w:keepNext/>
        <w:keepLines/>
      </w:pPr>
      <w:r w:rsidRPr="008641C7">
        <w:t>Réponses</w:t>
      </w:r>
    </w:p>
    <w:p w14:paraId="01D2B1B0" w14:textId="6BFF2FE3" w:rsidR="00025F77" w:rsidRPr="00C65D98" w:rsidRDefault="00B82D98" w:rsidP="00025F77">
      <w:pPr>
        <w:pStyle w:val="Rponses"/>
      </w:pPr>
      <w:r>
        <w:rPr>
          <w:noProof/>
        </w:rPr>
        <mc:AlternateContent>
          <mc:Choice Requires="wps">
            <w:drawing>
              <wp:anchor distT="0" distB="0" distL="114300" distR="114300" simplePos="0" relativeHeight="251687936" behindDoc="0" locked="0" layoutInCell="1" allowOverlap="1" wp14:anchorId="37DCF6A0" wp14:editId="0D55D0DC">
                <wp:simplePos x="0" y="0"/>
                <wp:positionH relativeFrom="column">
                  <wp:posOffset>-23495</wp:posOffset>
                </wp:positionH>
                <wp:positionV relativeFrom="paragraph">
                  <wp:posOffset>153035</wp:posOffset>
                </wp:positionV>
                <wp:extent cx="800100" cy="1714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800100"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C4DDAE" id="Rectangle 29" o:spid="_x0000_s1026" style="position:absolute;margin-left:-1.85pt;margin-top:12.05pt;width:63pt;height:13.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" filled="f" strokecolor="red" strokeweight="1.5pt"/>
            </w:pict>
          </mc:Fallback>
        </mc:AlternateContent>
      </w:r>
      <w:r w:rsidR="00C65D98" w:rsidRPr="00C65D98">
        <w:t xml:space="preserve">A  </w:t>
      </w:r>
      <w:r w:rsidR="00C65D98" w:rsidRPr="00C65D98">
        <w:tab/>
      </w:r>
      <w:r w:rsidR="00C65D98" w:rsidRPr="00C65D98">
        <w:rPr>
          <w:rStyle w:val="PolicePython"/>
        </w:rPr>
        <w:t>cd .</w:t>
      </w:r>
    </w:p>
    <w:p w14:paraId="0AF768CF" w14:textId="77777777" w:rsidR="00025F77" w:rsidRPr="00C65D98" w:rsidRDefault="00C65D98" w:rsidP="00025F77">
      <w:pPr>
        <w:pStyle w:val="Rponses"/>
      </w:pPr>
      <w:r w:rsidRPr="00C65D98">
        <w:t xml:space="preserve">B </w:t>
      </w:r>
      <w:r w:rsidRPr="00C65D98">
        <w:tab/>
      </w:r>
      <w:r w:rsidRPr="00C65D98">
        <w:rPr>
          <w:rStyle w:val="PolicePython"/>
        </w:rPr>
        <w:t>cd ..</w:t>
      </w:r>
    </w:p>
    <w:p w14:paraId="507C85B2" w14:textId="77777777" w:rsidR="00025F77" w:rsidRPr="00C65D98" w:rsidRDefault="00C65D98" w:rsidP="00025F77">
      <w:pPr>
        <w:pStyle w:val="Rponses"/>
      </w:pPr>
      <w:r w:rsidRPr="00C65D98">
        <w:t>C</w:t>
      </w:r>
      <w:r w:rsidRPr="00C65D98">
        <w:tab/>
      </w:r>
      <w:r w:rsidRPr="00C65D98">
        <w:rPr>
          <w:rStyle w:val="PolicePython"/>
        </w:rPr>
        <w:t>cd ...</w:t>
      </w:r>
    </w:p>
    <w:p w14:paraId="5421ECD9" w14:textId="77777777" w:rsidR="000841E4" w:rsidRPr="00C65D98" w:rsidRDefault="00C65D98" w:rsidP="00025F77">
      <w:pPr>
        <w:pStyle w:val="Rponses"/>
        <w:keepNext/>
        <w:keepLines/>
      </w:pPr>
      <w:r w:rsidRPr="00C65D98">
        <w:t>D</w:t>
      </w:r>
      <w:r w:rsidRPr="00C65D98">
        <w:tab/>
      </w:r>
      <w:r w:rsidRPr="00C65D98">
        <w:rPr>
          <w:rStyle w:val="PolicePython"/>
        </w:rPr>
        <w:t>cd /../.</w:t>
      </w:r>
    </w:p>
    <w:p w14:paraId="348820AB" w14:textId="77777777" w:rsidR="00DB3054" w:rsidRPr="00C65D98" w:rsidRDefault="00B718A3" w:rsidP="007C1C40">
      <w:pPr>
        <w:pStyle w:val="Rponses"/>
      </w:pPr>
    </w:p>
    <w:p w14:paraId="6559FFCF" w14:textId="77777777" w:rsidR="009262FD" w:rsidRDefault="00C65D98">
      <w:pPr>
        <w:keepNext/>
      </w:pPr>
      <w:r>
        <w:rPr>
          <w:b/>
        </w:rPr>
        <w:t>Question E.5</w:t>
      </w:r>
    </w:p>
    <w:p w14:paraId="48B7912C" w14:textId="77777777" w:rsidR="00054B96" w:rsidRDefault="00C65D98" w:rsidP="004D4E00">
      <w:r>
        <w:t xml:space="preserve">Dans un système Linux, on dispose d'un répertoire racine contenant deux répertoires </w:t>
      </w:r>
      <w:r w:rsidRPr="00054B96">
        <w:rPr>
          <w:rStyle w:val="PolicePython"/>
        </w:rPr>
        <w:t>documents</w:t>
      </w:r>
      <w:r>
        <w:t xml:space="preserve"> et </w:t>
      </w:r>
      <w:r w:rsidRPr="00054B96">
        <w:rPr>
          <w:rStyle w:val="PolicePython"/>
        </w:rPr>
        <w:t>sauvegardes</w:t>
      </w:r>
      <w:r>
        <w:t xml:space="preserve">. On se trouve dans le répertoire documents où figure un fichier </w:t>
      </w:r>
      <w:r w:rsidRPr="00054B96">
        <w:rPr>
          <w:rStyle w:val="PolicePython"/>
        </w:rPr>
        <w:t>NSI.txt</w:t>
      </w:r>
      <w:r>
        <w:t>.</w:t>
      </w:r>
    </w:p>
    <w:p w14:paraId="4549312E" w14:textId="77777777" w:rsidR="008865A0" w:rsidRPr="004D4E00" w:rsidRDefault="00C65D98" w:rsidP="004D4E00">
      <w:r>
        <w:t xml:space="preserve">Quelle commande permet de créer une copie nommée </w:t>
      </w:r>
      <w:r w:rsidRPr="00054B96">
        <w:rPr>
          <w:rStyle w:val="PolicePython"/>
        </w:rPr>
        <w:t>NSI2.txt</w:t>
      </w:r>
      <w:r>
        <w:t xml:space="preserve"> de ce fichier dans le répertoire </w:t>
      </w:r>
      <w:r w:rsidRPr="00054B96">
        <w:rPr>
          <w:rStyle w:val="PolicePython"/>
        </w:rPr>
        <w:t>sauvegardes</w:t>
      </w:r>
      <w:r w:rsidRPr="000F46D4">
        <w:t> </w:t>
      </w:r>
      <w:r>
        <w:t>?</w:t>
      </w:r>
    </w:p>
    <w:p w14:paraId="23F096A4" w14:textId="77777777" w:rsidR="008B578A" w:rsidRPr="00AA7ED5" w:rsidRDefault="00C65D98" w:rsidP="004A5DC5">
      <w:pPr>
        <w:pStyle w:val="Titrequestion"/>
        <w:keepNext/>
        <w:keepLines/>
      </w:pPr>
      <w:r w:rsidRPr="00AA7ED5">
        <w:lastRenderedPageBreak/>
        <w:t>Réponses</w:t>
      </w:r>
    </w:p>
    <w:p w14:paraId="5FCFDEC1" w14:textId="77777777" w:rsidR="00C9118E" w:rsidRPr="00054B96" w:rsidRDefault="00C65D98" w:rsidP="004A5DC5">
      <w:pPr>
        <w:pStyle w:val="Rponses"/>
        <w:keepNext/>
        <w:keepLines/>
      </w:pPr>
      <w:r w:rsidRPr="00054B96">
        <w:t>A</w:t>
      </w:r>
      <w:r w:rsidRPr="00054B96">
        <w:tab/>
      </w:r>
      <w:r w:rsidRPr="00054B96">
        <w:rPr>
          <w:rStyle w:val="PolicePython"/>
        </w:rPr>
        <w:t>cp NSI.txt NSI2.t</w:t>
      </w:r>
      <w:r>
        <w:rPr>
          <w:rStyle w:val="PolicePython"/>
        </w:rPr>
        <w:t>xt</w:t>
      </w:r>
    </w:p>
    <w:p w14:paraId="44A16F66" w14:textId="77777777" w:rsidR="008B578A" w:rsidRPr="00054B96" w:rsidRDefault="00C65D98" w:rsidP="004A5DC5">
      <w:pPr>
        <w:pStyle w:val="Rponses"/>
        <w:keepNext/>
        <w:keepLines/>
        <w:rPr>
          <w:rStyle w:val="PolicePython"/>
        </w:rPr>
      </w:pPr>
      <w:r w:rsidRPr="00054B96">
        <w:t>B</w:t>
      </w:r>
      <w:r w:rsidRPr="00054B96">
        <w:tab/>
      </w:r>
      <w:r w:rsidRPr="00054B96">
        <w:rPr>
          <w:rStyle w:val="PolicePython"/>
        </w:rPr>
        <w:t xml:space="preserve">cp NSI.txt </w:t>
      </w:r>
      <w:r>
        <w:rPr>
          <w:rStyle w:val="PolicePython"/>
        </w:rPr>
        <w:t>sauvegardes/</w:t>
      </w:r>
      <w:r w:rsidRPr="00054B96">
        <w:rPr>
          <w:rStyle w:val="PolicePython"/>
        </w:rPr>
        <w:t>NSI2.t</w:t>
      </w:r>
      <w:r>
        <w:rPr>
          <w:rStyle w:val="PolicePython"/>
        </w:rPr>
        <w:t>xt</w:t>
      </w:r>
    </w:p>
    <w:p w14:paraId="003B7B5E" w14:textId="3D656D84" w:rsidR="008B578A" w:rsidRPr="00054B96" w:rsidRDefault="00D71EB6" w:rsidP="004A5DC5">
      <w:pPr>
        <w:pStyle w:val="Rponses"/>
        <w:keepNext/>
        <w:keepLines/>
      </w:pPr>
      <w:r>
        <w:rPr>
          <w:noProof/>
        </w:rPr>
        <mc:AlternateContent>
          <mc:Choice Requires="wps">
            <w:drawing>
              <wp:anchor distT="0" distB="0" distL="114300" distR="114300" simplePos="0" relativeHeight="251688960" behindDoc="0" locked="0" layoutInCell="1" allowOverlap="1" wp14:anchorId="77273B9D" wp14:editId="1425C003">
                <wp:simplePos x="0" y="0"/>
                <wp:positionH relativeFrom="column">
                  <wp:posOffset>-42545</wp:posOffset>
                </wp:positionH>
                <wp:positionV relativeFrom="paragraph">
                  <wp:posOffset>168910</wp:posOffset>
                </wp:positionV>
                <wp:extent cx="2790825" cy="1428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279082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86C93" id="Rectangle 30" o:spid="_x0000_s1026" style="position:absolute;margin-left:-3.35pt;margin-top:13.3pt;width:219.75pt;height:11.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" filled="f" strokecolor="red" strokeweight="1.5pt"/>
            </w:pict>
          </mc:Fallback>
        </mc:AlternateContent>
      </w:r>
      <w:r w:rsidR="00C65D98" w:rsidRPr="00054B96">
        <w:t xml:space="preserve">C </w:t>
      </w:r>
      <w:r w:rsidR="00C65D98" w:rsidRPr="00054B96">
        <w:tab/>
      </w:r>
      <w:r w:rsidR="00C65D98" w:rsidRPr="00054B96">
        <w:rPr>
          <w:rStyle w:val="PolicePython"/>
        </w:rPr>
        <w:t>cp NSI.txt ../NSI2.txt</w:t>
      </w:r>
    </w:p>
    <w:p w14:paraId="04F87A6D" w14:textId="77777777" w:rsidR="0036758C" w:rsidRPr="00054B96" w:rsidRDefault="00C65D98" w:rsidP="004A5DC5">
      <w:pPr>
        <w:pStyle w:val="Rponses"/>
        <w:keepNext/>
        <w:keepLines/>
      </w:pPr>
      <w:r w:rsidRPr="00054B96">
        <w:t>D</w:t>
      </w:r>
      <w:r w:rsidRPr="00054B96">
        <w:tab/>
      </w:r>
      <w:r w:rsidRPr="00054B96">
        <w:rPr>
          <w:rStyle w:val="PolicePython"/>
        </w:rPr>
        <w:t>cp NSI.txt ../</w:t>
      </w:r>
      <w:r>
        <w:rPr>
          <w:rStyle w:val="PolicePython"/>
        </w:rPr>
        <w:t>sauvegardes/</w:t>
      </w:r>
      <w:r w:rsidRPr="00054B96">
        <w:rPr>
          <w:rStyle w:val="PolicePython"/>
        </w:rPr>
        <w:t>NSI2.txt</w:t>
      </w:r>
    </w:p>
    <w:p w14:paraId="4B7D60B2" w14:textId="77777777" w:rsidR="004A5DC5" w:rsidRPr="00054B96" w:rsidRDefault="00B718A3" w:rsidP="004A5DC5">
      <w:pPr>
        <w:pStyle w:val="Rponses"/>
        <w:ind w:left="425" w:hanging="425"/>
      </w:pPr>
    </w:p>
    <w:p w14:paraId="23F35E40" w14:textId="77777777" w:rsidR="009262FD" w:rsidRDefault="00C65D98">
      <w:pPr>
        <w:keepNext/>
      </w:pPr>
      <w:r>
        <w:rPr>
          <w:b/>
        </w:rPr>
        <w:t>Question E.6</w:t>
      </w:r>
    </w:p>
    <w:p w14:paraId="4A7378D1" w14:textId="77777777" w:rsidR="00B1624F" w:rsidRDefault="00C65D98" w:rsidP="00F80DF2">
      <w:pPr>
        <w:keepNext/>
        <w:keepLines/>
      </w:pPr>
      <w:r>
        <w:t>La commande suivante vient d'être exécutée en ligne de commande sous Linux :</w:t>
      </w:r>
    </w:p>
    <w:p w14:paraId="4AEED346" w14:textId="77777777" w:rsidR="004E71B3" w:rsidRPr="00C65D98" w:rsidRDefault="00C65D98" w:rsidP="004E71B3">
      <w:pPr>
        <w:pStyle w:val="CodePython"/>
        <w:rPr>
          <w:lang w:val="fr-FR"/>
        </w:rPr>
      </w:pPr>
      <w:r w:rsidRPr="00C65D98">
        <w:rPr>
          <w:lang w:val="fr-FR"/>
        </w:rPr>
        <w:t>cp /</w:t>
      </w:r>
      <w:proofErr w:type="spellStart"/>
      <w:r w:rsidRPr="00C65D98">
        <w:rPr>
          <w:lang w:val="fr-FR"/>
        </w:rPr>
        <w:t>users</w:t>
      </w:r>
      <w:proofErr w:type="spellEnd"/>
      <w:r w:rsidRPr="00C65D98">
        <w:rPr>
          <w:lang w:val="fr-FR"/>
        </w:rPr>
        <w:t>/</w:t>
      </w:r>
      <w:proofErr w:type="spellStart"/>
      <w:r w:rsidRPr="00C65D98">
        <w:rPr>
          <w:lang w:val="fr-FR"/>
        </w:rPr>
        <w:t>luc</w:t>
      </w:r>
      <w:proofErr w:type="spellEnd"/>
      <w:r w:rsidRPr="00C65D98">
        <w:rPr>
          <w:lang w:val="fr-FR"/>
        </w:rPr>
        <w:t>/interro.txt ./</w:t>
      </w:r>
    </w:p>
    <w:p w14:paraId="472C0D1B" w14:textId="77777777" w:rsidR="004E71B3" w:rsidRPr="001D48EA" w:rsidRDefault="00C65D98" w:rsidP="00F80DF2">
      <w:pPr>
        <w:keepNext/>
        <w:keepLines/>
      </w:pPr>
      <w:r>
        <w:t>Que réalise cette commande ?</w:t>
      </w:r>
    </w:p>
    <w:p w14:paraId="7FFF9521" w14:textId="77777777" w:rsidR="00C40F65" w:rsidRPr="008641C7" w:rsidRDefault="00C65D98" w:rsidP="00F80DF2">
      <w:pPr>
        <w:pStyle w:val="Titrequestion"/>
        <w:keepNext/>
        <w:keepLines/>
      </w:pPr>
      <w:r w:rsidRPr="008641C7">
        <w:t>Réponses</w:t>
      </w:r>
    </w:p>
    <w:p w14:paraId="0B090868" w14:textId="77777777" w:rsidR="000841E4" w:rsidRPr="00412621" w:rsidRDefault="00C65D98" w:rsidP="00F80DF2">
      <w:pPr>
        <w:pStyle w:val="Rponses"/>
        <w:keepNext/>
        <w:keepLines/>
      </w:pPr>
      <w:r w:rsidRPr="00412621">
        <w:t>A</w:t>
      </w:r>
      <w:r>
        <w:tab/>
        <w:t xml:space="preserve">copie du fichier </w:t>
      </w:r>
      <w:proofErr w:type="spellStart"/>
      <w:r w:rsidRPr="004E71B3">
        <w:rPr>
          <w:rStyle w:val="PolicePython"/>
        </w:rPr>
        <w:t>users</w:t>
      </w:r>
      <w:proofErr w:type="spellEnd"/>
      <w:r w:rsidRPr="004E71B3">
        <w:rPr>
          <w:rStyle w:val="PolicePython"/>
        </w:rPr>
        <w:t xml:space="preserve"> </w:t>
      </w:r>
      <w:r>
        <w:t xml:space="preserve">vers le répertoire </w:t>
      </w:r>
      <w:proofErr w:type="spellStart"/>
      <w:r w:rsidRPr="004E71B3">
        <w:rPr>
          <w:rStyle w:val="PolicePython"/>
        </w:rPr>
        <w:t>luc</w:t>
      </w:r>
      <w:proofErr w:type="spellEnd"/>
    </w:p>
    <w:p w14:paraId="7494232B" w14:textId="5E103CC3" w:rsidR="000841E4" w:rsidRPr="00B1624F" w:rsidRDefault="00761795" w:rsidP="00F80DF2">
      <w:pPr>
        <w:pStyle w:val="Rponses"/>
        <w:keepNext/>
        <w:keepLines/>
      </w:pPr>
      <w:r>
        <w:rPr>
          <w:noProof/>
        </w:rPr>
        <mc:AlternateContent>
          <mc:Choice Requires="wps">
            <w:drawing>
              <wp:anchor distT="0" distB="0" distL="114300" distR="114300" simplePos="0" relativeHeight="251689984" behindDoc="0" locked="0" layoutInCell="1" allowOverlap="1" wp14:anchorId="2FF7E31A" wp14:editId="3A652DAD">
                <wp:simplePos x="0" y="0"/>
                <wp:positionH relativeFrom="column">
                  <wp:posOffset>-118745</wp:posOffset>
                </wp:positionH>
                <wp:positionV relativeFrom="paragraph">
                  <wp:posOffset>170180</wp:posOffset>
                </wp:positionV>
                <wp:extent cx="3409950" cy="12382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3409950"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4921AA" id="Rectangle 31" o:spid="_x0000_s1026" style="position:absolute;margin-left:-9.35pt;margin-top:13.4pt;width:268.5pt;height:9.7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" filled="f" strokecolor="red" strokeweight="1.5pt"/>
            </w:pict>
          </mc:Fallback>
        </mc:AlternateContent>
      </w:r>
      <w:r w:rsidR="00C65D98" w:rsidRPr="00B1624F">
        <w:t>B</w:t>
      </w:r>
      <w:r w:rsidR="00C65D98" w:rsidRPr="00B1624F">
        <w:tab/>
      </w:r>
      <w:r w:rsidR="00C65D98">
        <w:t xml:space="preserve">copie du fichier </w:t>
      </w:r>
      <w:r w:rsidR="00C65D98" w:rsidRPr="004E71B3">
        <w:rPr>
          <w:rStyle w:val="PolicePython"/>
        </w:rPr>
        <w:t>interro.txt</w:t>
      </w:r>
      <w:r w:rsidR="00C65D98">
        <w:t xml:space="preserve"> vers le répertoire </w:t>
      </w:r>
      <w:proofErr w:type="spellStart"/>
      <w:r w:rsidR="00C65D98" w:rsidRPr="004E71B3">
        <w:rPr>
          <w:rStyle w:val="PolicePython"/>
        </w:rPr>
        <w:t>luc</w:t>
      </w:r>
      <w:proofErr w:type="spellEnd"/>
    </w:p>
    <w:p w14:paraId="72161AF5" w14:textId="77777777" w:rsidR="000841E4" w:rsidRPr="00C15899" w:rsidRDefault="00C65D98" w:rsidP="00F80DF2">
      <w:pPr>
        <w:pStyle w:val="Rponses"/>
        <w:keepNext/>
        <w:keepLines/>
      </w:pPr>
      <w:r w:rsidRPr="00C15899">
        <w:t>C</w:t>
      </w:r>
      <w:r w:rsidRPr="00C15899">
        <w:tab/>
      </w:r>
      <w:r>
        <w:t xml:space="preserve">copie du fichier </w:t>
      </w:r>
      <w:r w:rsidRPr="004E71B3">
        <w:rPr>
          <w:rStyle w:val="PolicePython"/>
        </w:rPr>
        <w:t>interro.txt</w:t>
      </w:r>
      <w:r>
        <w:t xml:space="preserve"> vers le répertoire courant</w:t>
      </w:r>
    </w:p>
    <w:p w14:paraId="55153066" w14:textId="77777777" w:rsidR="00DE50FE" w:rsidRDefault="00C65D98" w:rsidP="00F80DF2">
      <w:pPr>
        <w:pStyle w:val="Rponses"/>
        <w:keepNext/>
        <w:keepLines/>
      </w:pPr>
      <w:r>
        <w:t>D</w:t>
      </w:r>
      <w:r>
        <w:tab/>
        <w:t xml:space="preserve">copie du fichier </w:t>
      </w:r>
      <w:r w:rsidRPr="004E71B3">
        <w:rPr>
          <w:rStyle w:val="PolicePython"/>
        </w:rPr>
        <w:t>interro.txt</w:t>
      </w:r>
      <w:r>
        <w:t xml:space="preserve"> vers le répertoire </w:t>
      </w:r>
      <w:proofErr w:type="spellStart"/>
      <w:r w:rsidRPr="004E71B3">
        <w:rPr>
          <w:rStyle w:val="PolicePython"/>
        </w:rPr>
        <w:t>users</w:t>
      </w:r>
      <w:proofErr w:type="spellEnd"/>
    </w:p>
    <w:p w14:paraId="28EE9B96" w14:textId="77777777" w:rsidR="000841E4" w:rsidRPr="004275AA" w:rsidRDefault="00B718A3" w:rsidP="000841E4">
      <w:pPr>
        <w:pStyle w:val="Rponses"/>
        <w:widowControl w:val="0"/>
        <w:ind w:left="425" w:hanging="425"/>
      </w:pPr>
    </w:p>
    <w:p w14:paraId="64D39DDC" w14:textId="77777777" w:rsidR="009262FD" w:rsidRDefault="00C65D98">
      <w:r>
        <w:br w:type="page"/>
      </w:r>
    </w:p>
    <w:p w14:paraId="255BEEFE" w14:textId="77777777" w:rsidR="009262FD" w:rsidRDefault="009262FD"/>
    <w:p w14:paraId="52EC5998" w14:textId="77777777" w:rsidR="009262FD" w:rsidRDefault="00C65D98">
      <w:pPr>
        <w:pStyle w:val="Titre1"/>
        <w:keepNext/>
        <w:spacing w:after="280"/>
      </w:pPr>
      <w:r>
        <w:t>Thème F : langages et programmation</w:t>
      </w:r>
    </w:p>
    <w:p w14:paraId="5035F575" w14:textId="77777777" w:rsidR="009262FD" w:rsidRDefault="00C65D98">
      <w:pPr>
        <w:keepNext/>
      </w:pPr>
      <w:r>
        <w:rPr>
          <w:b/>
        </w:rPr>
        <w:t>Question F.1</w:t>
      </w:r>
    </w:p>
    <w:p w14:paraId="41167028" w14:textId="77777777" w:rsidR="00547631" w:rsidRDefault="00C65D98" w:rsidP="00547631">
      <w:pPr>
        <w:keepNext/>
        <w:keepLines/>
      </w:pPr>
      <w:r w:rsidRPr="002F1BC1">
        <w:t xml:space="preserve">La documentation de la bibliothèque </w:t>
      </w:r>
      <w:proofErr w:type="spellStart"/>
      <w:r w:rsidRPr="002F1BC1">
        <w:rPr>
          <w:rStyle w:val="PolicePython"/>
        </w:rPr>
        <w:t>random</w:t>
      </w:r>
      <w:proofErr w:type="spellEnd"/>
      <w:r w:rsidRPr="002F1BC1">
        <w:t xml:space="preserve"> de Python précise :</w:t>
      </w:r>
    </w:p>
    <w:p w14:paraId="14D98287" w14:textId="77777777" w:rsidR="008E5007" w:rsidRDefault="00C65D98" w:rsidP="008E5007">
      <w:pPr>
        <w:pStyle w:val="CodePython"/>
        <w:rPr>
          <w:bCs/>
          <w:lang w:val="fr-FR"/>
        </w:rPr>
      </w:pPr>
      <w:proofErr w:type="spellStart"/>
      <w:r w:rsidRPr="002F1BC1">
        <w:rPr>
          <w:bCs/>
          <w:lang w:val="fr-FR"/>
        </w:rPr>
        <w:t>random.randint</w:t>
      </w:r>
      <w:proofErr w:type="spellEnd"/>
      <w:r w:rsidRPr="002F1BC1">
        <w:rPr>
          <w:bCs/>
          <w:lang w:val="fr-FR"/>
        </w:rPr>
        <w:t>(a, b)</w:t>
      </w:r>
      <w:r w:rsidRPr="002F1BC1">
        <w:rPr>
          <w:bCs/>
          <w:lang w:val="fr-FR"/>
        </w:rPr>
        <w:br/>
        <w:t xml:space="preserve">    Renvoie un entier aléatoire N tel que a &lt;= N &lt;= b.</w:t>
      </w:r>
    </w:p>
    <w:p w14:paraId="77714045" w14:textId="77777777" w:rsidR="002F1BC1" w:rsidRPr="002F1BC1" w:rsidRDefault="00C65D98" w:rsidP="002F1BC1">
      <w:r w:rsidRPr="002F1BC1">
        <w:t xml:space="preserve">Quelle est l’expression Python permettant de simuler le tirage d’un dé à 6 faces après avoir exécuté </w:t>
      </w:r>
      <w:r w:rsidRPr="002F1BC1">
        <w:rPr>
          <w:rStyle w:val="PolicePython"/>
        </w:rPr>
        <w:t xml:space="preserve">import </w:t>
      </w:r>
      <w:proofErr w:type="spellStart"/>
      <w:r w:rsidRPr="002F1BC1">
        <w:rPr>
          <w:rStyle w:val="PolicePython"/>
        </w:rPr>
        <w:t>random</w:t>
      </w:r>
      <w:proofErr w:type="spellEnd"/>
      <w:r w:rsidRPr="002F1BC1">
        <w:t xml:space="preserve"> ?</w:t>
      </w:r>
    </w:p>
    <w:p w14:paraId="4EBB7EFE" w14:textId="77777777" w:rsidR="00F3719A" w:rsidRPr="00D846C4" w:rsidRDefault="00F3719A" w:rsidP="00436CB8">
      <w:pPr>
        <w:keepNext/>
        <w:keepLines/>
        <w:rPr>
          <w:b/>
          <w:bCs/>
          <w:i/>
          <w:iCs/>
        </w:rPr>
      </w:pPr>
      <w:r w:rsidRPr="00D846C4">
        <w:rPr>
          <w:b/>
          <w:bCs/>
          <w:i/>
          <w:iCs/>
        </w:rPr>
        <w:t>Réponses</w:t>
      </w:r>
    </w:p>
    <w:p w14:paraId="0A03ADB8" w14:textId="59EB41DB" w:rsidR="00436CB8" w:rsidRPr="00843B0D" w:rsidRDefault="00761795" w:rsidP="00436CB8">
      <w:pPr>
        <w:pStyle w:val="Rponses"/>
        <w:keepNext/>
        <w:keepLines/>
      </w:pPr>
      <w:r>
        <w:rPr>
          <w:noProof/>
        </w:rPr>
        <mc:AlternateContent>
          <mc:Choice Requires="wps">
            <w:drawing>
              <wp:anchor distT="0" distB="0" distL="114300" distR="114300" simplePos="0" relativeHeight="251691008" behindDoc="0" locked="0" layoutInCell="1" allowOverlap="1" wp14:anchorId="314A5835" wp14:editId="33321A85">
                <wp:simplePos x="0" y="0"/>
                <wp:positionH relativeFrom="column">
                  <wp:posOffset>-147320</wp:posOffset>
                </wp:positionH>
                <wp:positionV relativeFrom="paragraph">
                  <wp:posOffset>173355</wp:posOffset>
                </wp:positionV>
                <wp:extent cx="1857375" cy="161925"/>
                <wp:effectExtent l="19050" t="19050" r="28575" b="28575"/>
                <wp:wrapNone/>
                <wp:docPr id="32" name="Rectangle 32"/>
                <wp:cNvGraphicFramePr/>
                <a:graphic xmlns:a="http://schemas.openxmlformats.org/drawingml/2006/main">
                  <a:graphicData uri="http://schemas.microsoft.com/office/word/2010/wordprocessingShape">
                    <wps:wsp>
                      <wps:cNvSpPr/>
                      <wps:spPr>
                        <a:xfrm>
                          <a:off x="0" y="0"/>
                          <a:ext cx="1857375" cy="1619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14D0B8" id="Rectangle 32" o:spid="_x0000_s1026" style="position:absolute;margin-left:-11.6pt;margin-top:13.65pt;width:146.25pt;height:12.7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" filled="f" strokecolor="red" strokeweight="2.25pt"/>
            </w:pict>
          </mc:Fallback>
        </mc:AlternateContent>
      </w:r>
      <w:r w:rsidR="00C65D98" w:rsidRPr="00DF7BA3">
        <w:t>A</w:t>
      </w:r>
      <w:r w:rsidR="00C65D98">
        <w:tab/>
      </w:r>
      <w:proofErr w:type="spellStart"/>
      <w:r w:rsidR="00C65D98" w:rsidRPr="002F1BC1">
        <w:rPr>
          <w:rStyle w:val="PolicePython"/>
        </w:rPr>
        <w:t>random.randint</w:t>
      </w:r>
      <w:proofErr w:type="spellEnd"/>
      <w:r w:rsidR="00C65D98" w:rsidRPr="002F1BC1">
        <w:rPr>
          <w:rStyle w:val="PolicePython"/>
        </w:rPr>
        <w:t>(6)</w:t>
      </w:r>
    </w:p>
    <w:p w14:paraId="4A2C1E58" w14:textId="77777777" w:rsidR="00246D28" w:rsidRDefault="00C65D98" w:rsidP="00436CB8">
      <w:pPr>
        <w:pStyle w:val="Rponses"/>
        <w:keepNext/>
        <w:keepLines/>
      </w:pPr>
      <w:r w:rsidRPr="00DF7BA3">
        <w:t>B</w:t>
      </w:r>
      <w:r>
        <w:tab/>
      </w:r>
      <w:proofErr w:type="spellStart"/>
      <w:r w:rsidRPr="002F1BC1">
        <w:rPr>
          <w:rStyle w:val="PolicePython"/>
        </w:rPr>
        <w:t>random.randint</w:t>
      </w:r>
      <w:proofErr w:type="spellEnd"/>
      <w:r w:rsidRPr="002F1BC1">
        <w:rPr>
          <w:rStyle w:val="PolicePython"/>
        </w:rPr>
        <w:t>(</w:t>
      </w:r>
      <w:r>
        <w:rPr>
          <w:rStyle w:val="PolicePython"/>
        </w:rPr>
        <w:t>1,</w:t>
      </w:r>
      <w:r w:rsidRPr="002F1BC1">
        <w:rPr>
          <w:rStyle w:val="PolicePython"/>
        </w:rPr>
        <w:t>6)</w:t>
      </w:r>
    </w:p>
    <w:p w14:paraId="19950025" w14:textId="77777777" w:rsidR="00D846C4" w:rsidRPr="00A0126E" w:rsidRDefault="00C65D98" w:rsidP="00436CB8">
      <w:pPr>
        <w:pStyle w:val="Rponses"/>
        <w:keepNext/>
        <w:keepLines/>
        <w:rPr>
          <w:rFonts w:ascii="Inconsolata Medium" w:hAnsi="Inconsolata Medium"/>
          <w:color w:val="000000" w:themeColor="text1"/>
          <w:shd w:val="clear" w:color="auto" w:fill="E1DFDD"/>
        </w:rPr>
      </w:pPr>
      <w:r w:rsidRPr="00DF7BA3">
        <w:t>C</w:t>
      </w:r>
      <w:r>
        <w:tab/>
      </w:r>
      <w:proofErr w:type="spellStart"/>
      <w:r w:rsidRPr="002F1BC1">
        <w:rPr>
          <w:rStyle w:val="PolicePython"/>
        </w:rPr>
        <w:t>random.randint</w:t>
      </w:r>
      <w:proofErr w:type="spellEnd"/>
      <w:r w:rsidRPr="002F1BC1">
        <w:rPr>
          <w:rStyle w:val="PolicePython"/>
        </w:rPr>
        <w:t>(</w:t>
      </w:r>
      <w:r>
        <w:rPr>
          <w:rStyle w:val="PolicePython"/>
        </w:rPr>
        <w:t>1,7</w:t>
      </w:r>
      <w:r w:rsidRPr="002F1BC1">
        <w:rPr>
          <w:rStyle w:val="PolicePython"/>
        </w:rPr>
        <w:t>)</w:t>
      </w:r>
    </w:p>
    <w:p w14:paraId="04334DAF" w14:textId="77777777" w:rsidR="00F22325" w:rsidRPr="00A0126E" w:rsidRDefault="00C65D98" w:rsidP="00436CB8">
      <w:pPr>
        <w:pStyle w:val="Rponses"/>
        <w:keepNext/>
        <w:keepLines/>
        <w:rPr>
          <w:rStyle w:val="PolicePython"/>
        </w:rPr>
      </w:pPr>
      <w:r w:rsidRPr="00DF7BA3">
        <w:t>D</w:t>
      </w:r>
      <w:r>
        <w:tab/>
      </w:r>
      <w:proofErr w:type="spellStart"/>
      <w:r w:rsidRPr="002F1BC1">
        <w:rPr>
          <w:rStyle w:val="PolicePython"/>
        </w:rPr>
        <w:t>random.randint</w:t>
      </w:r>
      <w:proofErr w:type="spellEnd"/>
      <w:r w:rsidRPr="002F1BC1">
        <w:rPr>
          <w:rStyle w:val="PolicePython"/>
        </w:rPr>
        <w:t>(</w:t>
      </w:r>
      <w:r>
        <w:rPr>
          <w:rStyle w:val="PolicePython"/>
        </w:rPr>
        <w:t>0,</w:t>
      </w:r>
      <w:r w:rsidRPr="002F1BC1">
        <w:rPr>
          <w:rStyle w:val="PolicePython"/>
        </w:rPr>
        <w:t>6)</w:t>
      </w:r>
    </w:p>
    <w:p w14:paraId="3F37D591" w14:textId="77777777" w:rsidR="004E30AA" w:rsidRPr="00DF7BA3" w:rsidRDefault="00B718A3" w:rsidP="004E30AA">
      <w:pPr>
        <w:pStyle w:val="Rponses"/>
        <w:ind w:left="425" w:hanging="425"/>
      </w:pPr>
    </w:p>
    <w:p w14:paraId="5C08EED8" w14:textId="77777777" w:rsidR="009262FD" w:rsidRDefault="00C65D98">
      <w:pPr>
        <w:keepNext/>
      </w:pPr>
      <w:r>
        <w:rPr>
          <w:b/>
        </w:rPr>
        <w:t>Question F.2</w:t>
      </w:r>
    </w:p>
    <w:p w14:paraId="5DBFC622" w14:textId="77777777" w:rsidR="008E5007" w:rsidRDefault="00C65D98" w:rsidP="00174602">
      <w:pPr>
        <w:keepNext/>
        <w:keepLines/>
      </w:pPr>
      <w:r w:rsidRPr="00583956">
        <w:t>On a écrit une fonction qui prend en paramètre une liste non vide et qui renvoie son plus grand élément. Combien de tests faudrait-il écrire pour garantir que la fonction donne un résultat correct pour toute liste ?</w:t>
      </w:r>
    </w:p>
    <w:p w14:paraId="2120F53F" w14:textId="77777777" w:rsidR="00174602" w:rsidRPr="00174602" w:rsidRDefault="00B718A3" w:rsidP="00174602">
      <w:pPr>
        <w:keepNext/>
        <w:keepLines/>
      </w:pPr>
    </w:p>
    <w:p w14:paraId="086D4523" w14:textId="77777777" w:rsidR="00F3719A" w:rsidRPr="00D846C4" w:rsidRDefault="00F3719A" w:rsidP="00436CB8">
      <w:pPr>
        <w:keepNext/>
        <w:keepLines/>
        <w:rPr>
          <w:b/>
          <w:bCs/>
          <w:i/>
          <w:iCs/>
        </w:rPr>
      </w:pPr>
      <w:r w:rsidRPr="00174602">
        <w:rPr>
          <w:b/>
          <w:bCs/>
          <w:i/>
          <w:iCs/>
        </w:rPr>
        <w:t>Réponses</w:t>
      </w:r>
    </w:p>
    <w:p w14:paraId="6301FB9F" w14:textId="77777777" w:rsidR="00436CB8" w:rsidRPr="00843B0D" w:rsidRDefault="00C65D98" w:rsidP="00436CB8">
      <w:pPr>
        <w:pStyle w:val="Rponses"/>
        <w:keepNext/>
        <w:keepLines/>
      </w:pPr>
      <w:r w:rsidRPr="00DF7BA3">
        <w:t>A</w:t>
      </w:r>
      <w:r>
        <w:tab/>
        <w:t>d</w:t>
      </w:r>
      <w:r w:rsidRPr="00180985">
        <w:t>eux tests : pour une liste à un élément et pour une liste à deux éléments ou plus</w:t>
      </w:r>
    </w:p>
    <w:p w14:paraId="5E1EED88" w14:textId="77777777" w:rsidR="00246D28" w:rsidRDefault="00C65D98" w:rsidP="00436CB8">
      <w:pPr>
        <w:pStyle w:val="Rponses"/>
        <w:keepNext/>
        <w:keepLines/>
      </w:pPr>
      <w:r w:rsidRPr="00DF7BA3">
        <w:t>B</w:t>
      </w:r>
      <w:r>
        <w:tab/>
        <w:t>d</w:t>
      </w:r>
      <w:r w:rsidRPr="00180985">
        <w:t>eux tests : pour le cas où le plus grand élément est en début de liste, et pour le cas où le plus grand élément n’est pas en début de liste</w:t>
      </w:r>
    </w:p>
    <w:p w14:paraId="638B7463" w14:textId="170C2F4E" w:rsidR="00D846C4" w:rsidRPr="00A0126E" w:rsidRDefault="00C124C5" w:rsidP="00436CB8">
      <w:pPr>
        <w:pStyle w:val="Rponses"/>
        <w:keepNext/>
        <w:keepLines/>
        <w:rPr>
          <w:rFonts w:ascii="Inconsolata Medium" w:hAnsi="Inconsolata Medium"/>
          <w:color w:val="000000" w:themeColor="text1"/>
          <w:shd w:val="clear" w:color="auto" w:fill="E1DFDD"/>
        </w:rPr>
      </w:pPr>
      <w:r>
        <w:rPr>
          <w:noProof/>
        </w:rPr>
        <mc:AlternateContent>
          <mc:Choice Requires="wps">
            <w:drawing>
              <wp:anchor distT="0" distB="0" distL="114300" distR="114300" simplePos="0" relativeHeight="251692032" behindDoc="0" locked="0" layoutInCell="1" allowOverlap="1" wp14:anchorId="497F802D" wp14:editId="25B96352">
                <wp:simplePos x="0" y="0"/>
                <wp:positionH relativeFrom="column">
                  <wp:posOffset>-156845</wp:posOffset>
                </wp:positionH>
                <wp:positionV relativeFrom="paragraph">
                  <wp:posOffset>158115</wp:posOffset>
                </wp:positionV>
                <wp:extent cx="6029325" cy="323850"/>
                <wp:effectExtent l="19050" t="19050" r="28575" b="19050"/>
                <wp:wrapNone/>
                <wp:docPr id="33" name="Rectangle 33"/>
                <wp:cNvGraphicFramePr/>
                <a:graphic xmlns:a="http://schemas.openxmlformats.org/drawingml/2006/main">
                  <a:graphicData uri="http://schemas.microsoft.com/office/word/2010/wordprocessingShape">
                    <wps:wsp>
                      <wps:cNvSpPr/>
                      <wps:spPr>
                        <a:xfrm>
                          <a:off x="0" y="0"/>
                          <a:ext cx="6029325" cy="3238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5AF59D" id="Rectangle 33" o:spid="_x0000_s1026" style="position:absolute;margin-left:-12.35pt;margin-top:12.45pt;width:474.75pt;height:25.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" filled="f" strokecolor="red" strokeweight="2.25pt"/>
            </w:pict>
          </mc:Fallback>
        </mc:AlternateContent>
      </w:r>
      <w:r w:rsidR="00C65D98" w:rsidRPr="00DF7BA3">
        <w:t>C</w:t>
      </w:r>
      <w:r w:rsidR="00C65D98">
        <w:tab/>
        <w:t>trois</w:t>
      </w:r>
      <w:r w:rsidR="00C65D98" w:rsidRPr="00180985">
        <w:t xml:space="preserve"> tests : pour une liste vide, pour une liste à un élément, et pour une liste à deux éléments ou plus</w:t>
      </w:r>
    </w:p>
    <w:p w14:paraId="77FCEF13" w14:textId="77777777" w:rsidR="00F22325" w:rsidRPr="00A0126E" w:rsidRDefault="00C65D98" w:rsidP="00436CB8">
      <w:pPr>
        <w:pStyle w:val="Rponses"/>
        <w:keepNext/>
        <w:keepLines/>
        <w:rPr>
          <w:rStyle w:val="PolicePython"/>
        </w:rPr>
      </w:pPr>
      <w:r w:rsidRPr="00DF7BA3">
        <w:t>D</w:t>
      </w:r>
      <w:r>
        <w:tab/>
        <w:t>i</w:t>
      </w:r>
      <w:r w:rsidRPr="00583956">
        <w:t>l faudrait écrire une infinité de tests : on ne peut pas prouver que cette fonction est correcte, simplement en la testant</w:t>
      </w:r>
    </w:p>
    <w:p w14:paraId="3D6CA86F" w14:textId="77777777" w:rsidR="004E30AA" w:rsidRPr="00DF7BA3" w:rsidRDefault="00B718A3" w:rsidP="004E30AA">
      <w:pPr>
        <w:pStyle w:val="Rponses"/>
        <w:ind w:left="425" w:hanging="425"/>
      </w:pPr>
    </w:p>
    <w:p w14:paraId="0C867FF9" w14:textId="77777777" w:rsidR="009262FD" w:rsidRDefault="00C65D98">
      <w:pPr>
        <w:keepNext/>
      </w:pPr>
      <w:r>
        <w:rPr>
          <w:b/>
        </w:rPr>
        <w:t>Question F.3</w:t>
      </w:r>
    </w:p>
    <w:p w14:paraId="1EE8182D" w14:textId="77777777" w:rsidR="00547631" w:rsidRDefault="00C65D98" w:rsidP="00547631">
      <w:pPr>
        <w:keepNext/>
        <w:keepLines/>
      </w:pPr>
      <w:r w:rsidRPr="00054383">
        <w:t>L</w:t>
      </w:r>
      <w:r>
        <w:t xml:space="preserve">a fonction </w:t>
      </w:r>
      <w:r w:rsidRPr="00054383">
        <w:t>Python suivant</w:t>
      </w:r>
      <w:r>
        <w:t xml:space="preserve">e </w:t>
      </w:r>
      <w:r w:rsidRPr="00054383">
        <w:t xml:space="preserve">ne calcule pas toujours correctement le résultat de </w:t>
      </w:r>
      <m:oMath>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y</m:t>
            </m:r>
          </m:sup>
        </m:sSup>
      </m:oMath>
      <w:r w:rsidRPr="00B62309">
        <w:rPr>
          <w:rFonts w:eastAsiaTheme="minorEastAsia"/>
        </w:rPr>
        <w:t xml:space="preserve"> pour des arguments entiers</w:t>
      </w:r>
      <w:r w:rsidRPr="00054383">
        <w:t>. Parmi les tests suivants, lequel va permettre de détecter l’erreur ?</w:t>
      </w:r>
    </w:p>
    <w:p w14:paraId="48F429F9" w14:textId="77777777" w:rsidR="008E5007" w:rsidRPr="00054383" w:rsidRDefault="00C65D98" w:rsidP="008E5007">
      <w:pPr>
        <w:pStyle w:val="CodePython"/>
        <w:rPr>
          <w:bCs/>
        </w:rPr>
      </w:pPr>
      <w:r w:rsidRPr="00054383">
        <w:rPr>
          <w:bCs/>
        </w:rPr>
        <w:t>def puissance (</w:t>
      </w:r>
      <w:proofErr w:type="gramStart"/>
      <w:r w:rsidRPr="00054383">
        <w:rPr>
          <w:bCs/>
        </w:rPr>
        <w:t>x,y</w:t>
      </w:r>
      <w:proofErr w:type="gramEnd"/>
      <w:r w:rsidRPr="00054383">
        <w:rPr>
          <w:bCs/>
        </w:rPr>
        <w:t>):</w:t>
      </w:r>
      <w:r w:rsidRPr="00054383">
        <w:rPr>
          <w:bCs/>
        </w:rPr>
        <w:br/>
        <w:t xml:space="preserve">    p = x</w:t>
      </w:r>
      <w:r w:rsidRPr="00054383">
        <w:rPr>
          <w:bCs/>
        </w:rPr>
        <w:br/>
        <w:t xml:space="preserve">    for </w:t>
      </w:r>
      <w:proofErr w:type="spellStart"/>
      <w:r w:rsidRPr="00054383">
        <w:rPr>
          <w:bCs/>
        </w:rPr>
        <w:t>i</w:t>
      </w:r>
      <w:proofErr w:type="spellEnd"/>
      <w:r w:rsidRPr="00054383">
        <w:rPr>
          <w:bCs/>
        </w:rPr>
        <w:t xml:space="preserve"> in range (y - 1):</w:t>
      </w:r>
      <w:r w:rsidRPr="00054383">
        <w:rPr>
          <w:bCs/>
        </w:rPr>
        <w:br/>
        <w:t xml:space="preserve">        p = p * x</w:t>
      </w:r>
      <w:r w:rsidRPr="00054383">
        <w:rPr>
          <w:bCs/>
        </w:rPr>
        <w:br/>
        <w:t xml:space="preserve">    return p</w:t>
      </w:r>
    </w:p>
    <w:p w14:paraId="59FB1510" w14:textId="77777777" w:rsidR="00F3719A" w:rsidRPr="00D846C4" w:rsidRDefault="00F3719A" w:rsidP="00436CB8">
      <w:pPr>
        <w:keepNext/>
        <w:keepLines/>
        <w:rPr>
          <w:b/>
          <w:bCs/>
          <w:i/>
          <w:iCs/>
        </w:rPr>
      </w:pPr>
      <w:r w:rsidRPr="00D846C4">
        <w:rPr>
          <w:b/>
          <w:bCs/>
          <w:i/>
          <w:iCs/>
        </w:rPr>
        <w:t>Réponses</w:t>
      </w:r>
    </w:p>
    <w:p w14:paraId="1063FE54" w14:textId="02A96304" w:rsidR="00436CB8" w:rsidRPr="00843B0D" w:rsidRDefault="00C124C5" w:rsidP="00436CB8">
      <w:pPr>
        <w:pStyle w:val="Rponses"/>
        <w:keepNext/>
        <w:keepLines/>
      </w:pPr>
      <w:r>
        <w:rPr>
          <w:noProof/>
        </w:rPr>
        <mc:AlternateContent>
          <mc:Choice Requires="wps">
            <w:drawing>
              <wp:anchor distT="0" distB="0" distL="114300" distR="114300" simplePos="0" relativeHeight="251693056" behindDoc="0" locked="0" layoutInCell="1" allowOverlap="1" wp14:anchorId="37484B6C" wp14:editId="1CE90B54">
                <wp:simplePos x="0" y="0"/>
                <wp:positionH relativeFrom="column">
                  <wp:posOffset>-118745</wp:posOffset>
                </wp:positionH>
                <wp:positionV relativeFrom="paragraph">
                  <wp:posOffset>174625</wp:posOffset>
                </wp:positionV>
                <wp:extent cx="1438275" cy="133350"/>
                <wp:effectExtent l="19050" t="19050" r="28575" b="19050"/>
                <wp:wrapNone/>
                <wp:docPr id="34" name="Rectangle 34"/>
                <wp:cNvGraphicFramePr/>
                <a:graphic xmlns:a="http://schemas.openxmlformats.org/drawingml/2006/main">
                  <a:graphicData uri="http://schemas.microsoft.com/office/word/2010/wordprocessingShape">
                    <wps:wsp>
                      <wps:cNvSpPr/>
                      <wps:spPr>
                        <a:xfrm>
                          <a:off x="0" y="0"/>
                          <a:ext cx="1438275" cy="1333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2B9B89" id="Rectangle 34" o:spid="_x0000_s1026" style="position:absolute;margin-left:-9.35pt;margin-top:13.75pt;width:113.25pt;height:10.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" filled="f" strokecolor="red" strokeweight="2.25pt"/>
            </w:pict>
          </mc:Fallback>
        </mc:AlternateContent>
      </w:r>
      <w:r w:rsidR="00C65D98" w:rsidRPr="00DF7BA3">
        <w:t>A</w:t>
      </w:r>
      <w:r w:rsidR="00C65D98">
        <w:tab/>
      </w:r>
      <w:r w:rsidR="00C65D98" w:rsidRPr="00B62309">
        <w:rPr>
          <w:rStyle w:val="PolicePython"/>
        </w:rPr>
        <w:t>puissance(2,0)</w:t>
      </w:r>
    </w:p>
    <w:p w14:paraId="67208520" w14:textId="77777777" w:rsidR="00246D28" w:rsidRDefault="00C65D98" w:rsidP="00436CB8">
      <w:pPr>
        <w:pStyle w:val="Rponses"/>
        <w:keepNext/>
        <w:keepLines/>
      </w:pPr>
      <w:r w:rsidRPr="00DF7BA3">
        <w:t>B</w:t>
      </w:r>
      <w:r>
        <w:tab/>
      </w:r>
      <w:r w:rsidRPr="00B62309">
        <w:rPr>
          <w:rStyle w:val="PolicePython"/>
        </w:rPr>
        <w:t>puissance(2,1)</w:t>
      </w:r>
    </w:p>
    <w:p w14:paraId="65A007B2" w14:textId="77777777" w:rsidR="00D846C4" w:rsidRPr="00A0126E" w:rsidRDefault="00C65D98" w:rsidP="00436CB8">
      <w:pPr>
        <w:pStyle w:val="Rponses"/>
        <w:keepNext/>
        <w:keepLines/>
        <w:rPr>
          <w:rFonts w:ascii="Inconsolata Medium" w:hAnsi="Inconsolata Medium"/>
          <w:color w:val="000000" w:themeColor="text1"/>
          <w:shd w:val="clear" w:color="auto" w:fill="E1DFDD"/>
        </w:rPr>
      </w:pPr>
      <w:r w:rsidRPr="00DF7BA3">
        <w:t>C</w:t>
      </w:r>
      <w:r>
        <w:tab/>
      </w:r>
      <w:r w:rsidRPr="00B62309">
        <w:rPr>
          <w:rStyle w:val="PolicePython"/>
        </w:rPr>
        <w:t>puissance(2,2)</w:t>
      </w:r>
    </w:p>
    <w:p w14:paraId="47542728" w14:textId="77777777" w:rsidR="00F22325" w:rsidRPr="00A0126E" w:rsidRDefault="00C65D98" w:rsidP="00436CB8">
      <w:pPr>
        <w:pStyle w:val="Rponses"/>
        <w:keepNext/>
        <w:keepLines/>
        <w:rPr>
          <w:rStyle w:val="PolicePython"/>
        </w:rPr>
      </w:pPr>
      <w:r w:rsidRPr="00DF7BA3">
        <w:t>D</w:t>
      </w:r>
      <w:r>
        <w:tab/>
      </w:r>
      <w:r w:rsidRPr="00B62309">
        <w:rPr>
          <w:rStyle w:val="PolicePython"/>
        </w:rPr>
        <w:t>puissance(2,10)</w:t>
      </w:r>
    </w:p>
    <w:p w14:paraId="026F0E2A" w14:textId="77777777" w:rsidR="004E30AA" w:rsidRPr="00DF7BA3" w:rsidRDefault="00B718A3" w:rsidP="004E30AA">
      <w:pPr>
        <w:pStyle w:val="Rponses"/>
        <w:ind w:left="425" w:hanging="425"/>
      </w:pPr>
    </w:p>
    <w:p w14:paraId="797F128F" w14:textId="77777777" w:rsidR="009262FD" w:rsidRDefault="00C65D98">
      <w:pPr>
        <w:keepNext/>
      </w:pPr>
      <w:r>
        <w:rPr>
          <w:b/>
        </w:rPr>
        <w:t>Question F.4</w:t>
      </w:r>
    </w:p>
    <w:p w14:paraId="1AF7E5B9" w14:textId="77777777" w:rsidR="006C5AF8" w:rsidRDefault="00C65D98" w:rsidP="004C49DD">
      <w:pPr>
        <w:keepNext/>
        <w:keepLines/>
      </w:pPr>
      <w:r>
        <w:t xml:space="preserve">En Python, quelle est la méthode pour charger la fonction </w:t>
      </w:r>
      <w:proofErr w:type="spellStart"/>
      <w:r w:rsidRPr="004C49DD">
        <w:rPr>
          <w:rStyle w:val="PolicePython"/>
        </w:rPr>
        <w:t>sqrt</w:t>
      </w:r>
      <w:proofErr w:type="spellEnd"/>
      <w:r>
        <w:t xml:space="preserve"> du module </w:t>
      </w:r>
      <w:r w:rsidRPr="004C49DD">
        <w:rPr>
          <w:rStyle w:val="PolicePython"/>
        </w:rPr>
        <w:t>math</w:t>
      </w:r>
      <w:r>
        <w:t xml:space="preserve"> ?</w:t>
      </w:r>
    </w:p>
    <w:p w14:paraId="3334B8A8" w14:textId="77777777" w:rsidR="008B578A" w:rsidRPr="00C65D98" w:rsidRDefault="00C65D98" w:rsidP="004C49DD">
      <w:pPr>
        <w:pStyle w:val="Titrequestion"/>
        <w:keepNext/>
        <w:keepLines/>
        <w:rPr>
          <w:lang w:val="en-US"/>
        </w:rPr>
      </w:pPr>
      <w:proofErr w:type="spellStart"/>
      <w:r w:rsidRPr="00C65D98">
        <w:rPr>
          <w:lang w:val="en-US"/>
        </w:rPr>
        <w:t>Réponses</w:t>
      </w:r>
      <w:proofErr w:type="spellEnd"/>
    </w:p>
    <w:p w14:paraId="089CE5B1" w14:textId="77777777" w:rsidR="008B578A" w:rsidRPr="00AF42F0" w:rsidRDefault="00C65D98" w:rsidP="004C49DD">
      <w:pPr>
        <w:pStyle w:val="Rponses"/>
        <w:keepNext/>
        <w:keepLines/>
        <w:rPr>
          <w:lang w:val="en-US"/>
        </w:rPr>
      </w:pPr>
      <w:r w:rsidRPr="00AF42F0">
        <w:rPr>
          <w:lang w:val="en-US"/>
        </w:rPr>
        <w:t>A</w:t>
      </w:r>
      <w:r w:rsidRPr="00AF42F0">
        <w:rPr>
          <w:lang w:val="en-US"/>
        </w:rPr>
        <w:tab/>
      </w:r>
      <w:r w:rsidRPr="004C49DD">
        <w:rPr>
          <w:rStyle w:val="PolicePython"/>
          <w:lang w:val="en-US"/>
        </w:rPr>
        <w:t xml:space="preserve">using </w:t>
      </w:r>
      <w:proofErr w:type="spellStart"/>
      <w:r w:rsidRPr="004C49DD">
        <w:rPr>
          <w:rStyle w:val="PolicePython"/>
          <w:lang w:val="en-US"/>
        </w:rPr>
        <w:t>math.sqrt</w:t>
      </w:r>
      <w:proofErr w:type="spellEnd"/>
    </w:p>
    <w:p w14:paraId="062476EB" w14:textId="77777777" w:rsidR="008B578A" w:rsidRPr="00AF42F0" w:rsidRDefault="00C65D98" w:rsidP="004C49DD">
      <w:pPr>
        <w:pStyle w:val="Rponses"/>
        <w:keepNext/>
        <w:keepLines/>
        <w:rPr>
          <w:rStyle w:val="PolicePython"/>
          <w:lang w:val="en-US"/>
        </w:rPr>
      </w:pPr>
      <w:r w:rsidRPr="00AF42F0">
        <w:rPr>
          <w:lang w:val="en-US"/>
        </w:rPr>
        <w:t>B</w:t>
      </w:r>
      <w:r w:rsidRPr="00AF42F0">
        <w:rPr>
          <w:lang w:val="en-US"/>
        </w:rPr>
        <w:tab/>
      </w:r>
      <w:r w:rsidRPr="004C49DD">
        <w:rPr>
          <w:rStyle w:val="PolicePython"/>
          <w:lang w:val="en-US"/>
        </w:rPr>
        <w:t xml:space="preserve">#include </w:t>
      </w:r>
      <w:proofErr w:type="spellStart"/>
      <w:r w:rsidRPr="004C49DD">
        <w:rPr>
          <w:rStyle w:val="PolicePython"/>
          <w:lang w:val="en-US"/>
        </w:rPr>
        <w:t>math.sqrt</w:t>
      </w:r>
      <w:proofErr w:type="spellEnd"/>
    </w:p>
    <w:p w14:paraId="3FF2D104" w14:textId="2C30E8D7" w:rsidR="008B578A" w:rsidRPr="00AF42F0" w:rsidRDefault="00C124C5" w:rsidP="004C49DD">
      <w:pPr>
        <w:pStyle w:val="Rponses"/>
        <w:keepNext/>
        <w:keepLines/>
        <w:rPr>
          <w:lang w:val="en-US"/>
        </w:rPr>
      </w:pPr>
      <w:r>
        <w:rPr>
          <w:noProof/>
          <w:lang w:val="en-US"/>
        </w:rPr>
        <mc:AlternateContent>
          <mc:Choice Requires="wps">
            <w:drawing>
              <wp:anchor distT="0" distB="0" distL="114300" distR="114300" simplePos="0" relativeHeight="251694080" behindDoc="0" locked="0" layoutInCell="1" allowOverlap="1" wp14:anchorId="6B614650" wp14:editId="4B790553">
                <wp:simplePos x="0" y="0"/>
                <wp:positionH relativeFrom="column">
                  <wp:posOffset>-128270</wp:posOffset>
                </wp:positionH>
                <wp:positionV relativeFrom="paragraph">
                  <wp:posOffset>139065</wp:posOffset>
                </wp:positionV>
                <wp:extent cx="1971675" cy="209550"/>
                <wp:effectExtent l="19050" t="19050" r="28575" b="19050"/>
                <wp:wrapNone/>
                <wp:docPr id="35" name="Rectangle 35"/>
                <wp:cNvGraphicFramePr/>
                <a:graphic xmlns:a="http://schemas.openxmlformats.org/drawingml/2006/main">
                  <a:graphicData uri="http://schemas.microsoft.com/office/word/2010/wordprocessingShape">
                    <wps:wsp>
                      <wps:cNvSpPr/>
                      <wps:spPr>
                        <a:xfrm>
                          <a:off x="0" y="0"/>
                          <a:ext cx="1971675" cy="209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47340F" id="Rectangle 35" o:spid="_x0000_s1026" style="position:absolute;margin-left:-10.1pt;margin-top:10.95pt;width:155.25pt;height:16.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" filled="f" strokecolor="red" strokeweight="2.25pt"/>
            </w:pict>
          </mc:Fallback>
        </mc:AlternateContent>
      </w:r>
      <w:r w:rsidR="00C65D98" w:rsidRPr="00AF42F0">
        <w:rPr>
          <w:lang w:val="en-US"/>
        </w:rPr>
        <w:t xml:space="preserve">C </w:t>
      </w:r>
      <w:r w:rsidR="00C65D98" w:rsidRPr="00AF42F0">
        <w:rPr>
          <w:lang w:val="en-US"/>
        </w:rPr>
        <w:tab/>
      </w:r>
      <w:r w:rsidR="00C65D98">
        <w:rPr>
          <w:rStyle w:val="PolicePython"/>
          <w:lang w:val="en-US"/>
        </w:rPr>
        <w:t>from math include sqrt</w:t>
      </w:r>
    </w:p>
    <w:p w14:paraId="61495068" w14:textId="77777777" w:rsidR="008B578A" w:rsidRPr="00AF42F0" w:rsidRDefault="00C65D98" w:rsidP="004C49DD">
      <w:pPr>
        <w:pStyle w:val="Rponses"/>
        <w:keepNext/>
        <w:keepLines/>
        <w:rPr>
          <w:lang w:val="en-US"/>
        </w:rPr>
      </w:pPr>
      <w:r w:rsidRPr="00AF42F0">
        <w:rPr>
          <w:lang w:val="en-US"/>
        </w:rPr>
        <w:t>D</w:t>
      </w:r>
      <w:r w:rsidRPr="00AF42F0">
        <w:rPr>
          <w:lang w:val="en-US"/>
        </w:rPr>
        <w:tab/>
      </w:r>
      <w:r w:rsidRPr="00C65D98">
        <w:rPr>
          <w:rStyle w:val="PolicePython"/>
          <w:lang w:val="en-US"/>
        </w:rPr>
        <w:t>from math import sqrt</w:t>
      </w:r>
    </w:p>
    <w:p w14:paraId="549E8A56" w14:textId="77777777" w:rsidR="0036758C" w:rsidRPr="00AF42F0" w:rsidRDefault="00B718A3" w:rsidP="008B578A">
      <w:pPr>
        <w:rPr>
          <w:lang w:val="en-US"/>
        </w:rPr>
      </w:pPr>
    </w:p>
    <w:p w14:paraId="612DD5F0" w14:textId="77777777" w:rsidR="00C65D98" w:rsidRPr="001A124B" w:rsidRDefault="00C65D98">
      <w:pPr>
        <w:rPr>
          <w:b/>
          <w:lang w:val="en-US"/>
        </w:rPr>
      </w:pPr>
      <w:r w:rsidRPr="001A124B">
        <w:rPr>
          <w:b/>
          <w:lang w:val="en-US"/>
        </w:rPr>
        <w:br w:type="page"/>
      </w:r>
    </w:p>
    <w:p w14:paraId="36754A14" w14:textId="77777777" w:rsidR="009262FD" w:rsidRDefault="00C65D98">
      <w:pPr>
        <w:keepNext/>
      </w:pPr>
      <w:r>
        <w:rPr>
          <w:b/>
        </w:rPr>
        <w:lastRenderedPageBreak/>
        <w:t>Question F.5</w:t>
      </w:r>
    </w:p>
    <w:p w14:paraId="4CA7BEB3" w14:textId="77777777" w:rsidR="00C40F65" w:rsidRDefault="00C65D98" w:rsidP="00C40F65">
      <w:r>
        <w:t>On définit deux fonctions :</w:t>
      </w:r>
    </w:p>
    <w:p w14:paraId="5A4BC646" w14:textId="77777777" w:rsidR="00B33F8F" w:rsidRPr="00C65D98" w:rsidRDefault="00C65D98" w:rsidP="00B33F8F">
      <w:pPr>
        <w:pStyle w:val="CodePython"/>
      </w:pPr>
      <w:r w:rsidRPr="00C65D98">
        <w:t>def f(x):</w:t>
      </w:r>
    </w:p>
    <w:p w14:paraId="28023ED4" w14:textId="77777777" w:rsidR="00B33F8F" w:rsidRPr="00C65D98" w:rsidRDefault="00C65D98" w:rsidP="00B33F8F">
      <w:pPr>
        <w:pStyle w:val="CodePython"/>
      </w:pPr>
      <w:r w:rsidRPr="00C65D98">
        <w:tab/>
        <w:t>y = 2*x + 1</w:t>
      </w:r>
    </w:p>
    <w:p w14:paraId="793104DB" w14:textId="77777777" w:rsidR="00B33F8F" w:rsidRPr="00C65D98" w:rsidRDefault="00C65D98" w:rsidP="00B33F8F">
      <w:pPr>
        <w:pStyle w:val="CodePython"/>
      </w:pPr>
      <w:r w:rsidRPr="00C65D98">
        <w:tab/>
        <w:t>return y</w:t>
      </w:r>
    </w:p>
    <w:p w14:paraId="68944E73" w14:textId="77777777" w:rsidR="00B33F8F" w:rsidRPr="00C65D98" w:rsidRDefault="00B718A3" w:rsidP="00B33F8F">
      <w:pPr>
        <w:pStyle w:val="CodePython"/>
      </w:pPr>
    </w:p>
    <w:p w14:paraId="1C928C96" w14:textId="77777777" w:rsidR="00B33F8F" w:rsidRPr="00C65D98" w:rsidRDefault="00C65D98" w:rsidP="00B33F8F">
      <w:pPr>
        <w:pStyle w:val="CodePython"/>
      </w:pPr>
      <w:r w:rsidRPr="00C65D98">
        <w:t xml:space="preserve">def </w:t>
      </w:r>
      <w:proofErr w:type="spellStart"/>
      <w:r w:rsidRPr="00C65D98">
        <w:t>calcul</w:t>
      </w:r>
      <w:proofErr w:type="spellEnd"/>
      <w:r w:rsidRPr="00C65D98">
        <w:t>(x):</w:t>
      </w:r>
    </w:p>
    <w:p w14:paraId="3D28252B" w14:textId="77777777" w:rsidR="00B33F8F" w:rsidRDefault="00C65D98" w:rsidP="00B33F8F">
      <w:pPr>
        <w:pStyle w:val="CodePython"/>
        <w:rPr>
          <w:lang w:val="fr-FR"/>
        </w:rPr>
      </w:pPr>
      <w:r w:rsidRPr="00C65D98">
        <w:tab/>
      </w:r>
      <w:r>
        <w:rPr>
          <w:lang w:val="fr-FR"/>
        </w:rPr>
        <w:t>y = x - 1</w:t>
      </w:r>
    </w:p>
    <w:p w14:paraId="4826B1D2" w14:textId="77777777" w:rsidR="00B33F8F" w:rsidRDefault="00C65D98" w:rsidP="00B33F8F">
      <w:pPr>
        <w:pStyle w:val="CodePython"/>
        <w:rPr>
          <w:lang w:val="fr-FR"/>
        </w:rPr>
      </w:pPr>
      <w:r>
        <w:rPr>
          <w:lang w:val="fr-FR"/>
        </w:rPr>
        <w:tab/>
        <w:t>return f(y)</w:t>
      </w:r>
    </w:p>
    <w:p w14:paraId="0F809EE8" w14:textId="77777777" w:rsidR="00B33F8F" w:rsidRPr="00B33F8F" w:rsidRDefault="00C65D98" w:rsidP="00B33F8F">
      <w:r>
        <w:t>Q</w:t>
      </w:r>
      <w:r w:rsidRPr="00B33F8F">
        <w:t xml:space="preserve">uelle est la valeur renvoyée par l'appel </w:t>
      </w:r>
      <w:r w:rsidRPr="00B33F8F">
        <w:rPr>
          <w:rStyle w:val="PolicePython"/>
        </w:rPr>
        <w:t>calcul(5)</w:t>
      </w:r>
      <w:r w:rsidRPr="00B33F8F">
        <w:t xml:space="preserve"> ?</w:t>
      </w:r>
    </w:p>
    <w:p w14:paraId="545CE70C" w14:textId="560F1FF2" w:rsidR="00C40F65" w:rsidRPr="00A034C0" w:rsidRDefault="00C65D98" w:rsidP="00C40F65">
      <w:pPr>
        <w:pStyle w:val="Titrequestion"/>
      </w:pPr>
      <w:r w:rsidRPr="00A034C0">
        <w:t>Réponses</w:t>
      </w:r>
    </w:p>
    <w:p w14:paraId="0B189D1E" w14:textId="2B87C002" w:rsidR="00C40F65" w:rsidRPr="00B33F8F" w:rsidRDefault="00C124C5" w:rsidP="00C40F65">
      <w:pPr>
        <w:pStyle w:val="Rponses"/>
      </w:pPr>
      <w:r>
        <w:rPr>
          <w:noProof/>
        </w:rPr>
        <mc:AlternateContent>
          <mc:Choice Requires="wps">
            <w:drawing>
              <wp:anchor distT="0" distB="0" distL="114300" distR="114300" simplePos="0" relativeHeight="251695104" behindDoc="0" locked="0" layoutInCell="1" allowOverlap="1" wp14:anchorId="2A3B4A20" wp14:editId="0FE4E76B">
                <wp:simplePos x="0" y="0"/>
                <wp:positionH relativeFrom="margin">
                  <wp:posOffset>-33020</wp:posOffset>
                </wp:positionH>
                <wp:positionV relativeFrom="paragraph">
                  <wp:posOffset>153669</wp:posOffset>
                </wp:positionV>
                <wp:extent cx="533400" cy="142875"/>
                <wp:effectExtent l="19050" t="19050" r="19050" b="28575"/>
                <wp:wrapNone/>
                <wp:docPr id="36" name="Rectangle 36"/>
                <wp:cNvGraphicFramePr/>
                <a:graphic xmlns:a="http://schemas.openxmlformats.org/drawingml/2006/main">
                  <a:graphicData uri="http://schemas.microsoft.com/office/word/2010/wordprocessingShape">
                    <wps:wsp>
                      <wps:cNvSpPr/>
                      <wps:spPr>
                        <a:xfrm>
                          <a:off x="0" y="0"/>
                          <a:ext cx="533400" cy="142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6517C" id="Rectangle 36" o:spid="_x0000_s1026" style="position:absolute;margin-left:-2.6pt;margin-top:12.1pt;width:42pt;height:11.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" filled="f" strokecolor="red" strokeweight="2.25pt">
                <w10:wrap anchorx="margin"/>
              </v:rect>
            </w:pict>
          </mc:Fallback>
        </mc:AlternateContent>
      </w:r>
      <w:r w:rsidR="00C65D98" w:rsidRPr="00B33F8F">
        <w:t>A</w:t>
      </w:r>
      <w:r w:rsidR="00C65D98" w:rsidRPr="00B33F8F">
        <w:tab/>
      </w:r>
      <w:r w:rsidR="00C65D98">
        <w:rPr>
          <w:rStyle w:val="PolicePython"/>
        </w:rPr>
        <w:t>4</w:t>
      </w:r>
    </w:p>
    <w:p w14:paraId="4A502EA3" w14:textId="2F6FE853" w:rsidR="00C40F65" w:rsidRPr="00B33F8F" w:rsidRDefault="00C65D98" w:rsidP="00C40F65">
      <w:pPr>
        <w:pStyle w:val="Rponses"/>
        <w:rPr>
          <w:rStyle w:val="PolicePython"/>
        </w:rPr>
      </w:pPr>
      <w:r w:rsidRPr="00B33F8F">
        <w:t>B</w:t>
      </w:r>
      <w:r w:rsidRPr="00B33F8F">
        <w:tab/>
      </w:r>
      <w:r>
        <w:rPr>
          <w:rStyle w:val="PolicePython"/>
        </w:rPr>
        <w:t>9</w:t>
      </w:r>
    </w:p>
    <w:p w14:paraId="0119F989" w14:textId="0FB846FB" w:rsidR="00C40F65" w:rsidRPr="00B33F8F" w:rsidRDefault="00C65D98" w:rsidP="00C40F65">
      <w:pPr>
        <w:pStyle w:val="Rponses"/>
      </w:pPr>
      <w:r w:rsidRPr="00B33F8F">
        <w:t>C</w:t>
      </w:r>
      <w:r w:rsidRPr="00B33F8F">
        <w:tab/>
      </w:r>
      <w:r>
        <w:rPr>
          <w:rStyle w:val="PolicePython"/>
        </w:rPr>
        <w:t>11</w:t>
      </w:r>
    </w:p>
    <w:p w14:paraId="5C86B9D6" w14:textId="77777777" w:rsidR="00C40F65" w:rsidRPr="00B33F8F" w:rsidRDefault="00C65D98" w:rsidP="00C40F65">
      <w:pPr>
        <w:pStyle w:val="Rponses"/>
        <w:rPr>
          <w:rStyle w:val="PolicePython"/>
        </w:rPr>
      </w:pPr>
      <w:r w:rsidRPr="00B33F8F">
        <w:t>D</w:t>
      </w:r>
      <w:r w:rsidRPr="00B33F8F">
        <w:tab/>
      </w:r>
      <w:r>
        <w:rPr>
          <w:rStyle w:val="PolicePython"/>
        </w:rPr>
        <w:t>19</w:t>
      </w:r>
    </w:p>
    <w:p w14:paraId="37942202" w14:textId="77777777" w:rsidR="00F71553" w:rsidRPr="00B33F8F" w:rsidRDefault="00B718A3" w:rsidP="00C40F65"/>
    <w:p w14:paraId="48E96ECF" w14:textId="77777777" w:rsidR="009262FD" w:rsidRDefault="00C65D98">
      <w:pPr>
        <w:keepNext/>
      </w:pPr>
      <w:r>
        <w:rPr>
          <w:b/>
        </w:rPr>
        <w:t>Question F.6</w:t>
      </w:r>
    </w:p>
    <w:p w14:paraId="3E4CCB00" w14:textId="77777777" w:rsidR="00547631" w:rsidRDefault="00C65D98" w:rsidP="00547631">
      <w:pPr>
        <w:keepNext/>
        <w:keepLines/>
      </w:pPr>
      <w:r w:rsidRPr="00415D4F">
        <w:t xml:space="preserve">Avec la définition de fonction </w:t>
      </w:r>
      <w:proofErr w:type="spellStart"/>
      <w:r w:rsidRPr="00415D4F">
        <w:rPr>
          <w:rStyle w:val="PolicePython"/>
        </w:rPr>
        <w:t>capital_double</w:t>
      </w:r>
      <w:proofErr w:type="spellEnd"/>
      <w:r w:rsidRPr="00415D4F">
        <w:t xml:space="preserve"> suivante, que peut-on toujours affirmer à propos du résultat </w:t>
      </w:r>
      <w:r w:rsidRPr="00415D4F">
        <w:rPr>
          <w:rStyle w:val="PolicePython"/>
        </w:rPr>
        <w:t>n</w:t>
      </w:r>
      <w:r w:rsidRPr="00415D4F">
        <w:t xml:space="preserve"> retourné par la fonction ?</w:t>
      </w:r>
    </w:p>
    <w:p w14:paraId="231483A3" w14:textId="77777777" w:rsidR="008E5007" w:rsidRPr="00843B0D" w:rsidRDefault="00C65D98" w:rsidP="008E5007">
      <w:pPr>
        <w:pStyle w:val="CodePython"/>
        <w:rPr>
          <w:lang w:val="fr-FR"/>
        </w:rPr>
      </w:pPr>
      <w:proofErr w:type="spellStart"/>
      <w:r w:rsidRPr="00843B0D">
        <w:rPr>
          <w:lang w:val="fr-FR"/>
        </w:rPr>
        <w:t>def</w:t>
      </w:r>
      <w:proofErr w:type="spellEnd"/>
      <w:r w:rsidRPr="00843B0D">
        <w:rPr>
          <w:lang w:val="fr-FR"/>
        </w:rPr>
        <w:t xml:space="preserve"> </w:t>
      </w:r>
      <w:proofErr w:type="spellStart"/>
      <w:r w:rsidRPr="00843B0D">
        <w:rPr>
          <w:lang w:val="fr-FR"/>
        </w:rPr>
        <w:t>capital_double</w:t>
      </w:r>
      <w:proofErr w:type="spellEnd"/>
      <w:r w:rsidRPr="00843B0D">
        <w:rPr>
          <w:lang w:val="fr-FR"/>
        </w:rPr>
        <w:t xml:space="preserve"> (capital, </w:t>
      </w:r>
      <w:proofErr w:type="spellStart"/>
      <w:r w:rsidRPr="00843B0D">
        <w:rPr>
          <w:lang w:val="fr-FR"/>
        </w:rPr>
        <w:t>interet</w:t>
      </w:r>
      <w:proofErr w:type="spellEnd"/>
      <w:r w:rsidRPr="00843B0D">
        <w:rPr>
          <w:lang w:val="fr-FR"/>
        </w:rPr>
        <w:t>):</w:t>
      </w:r>
      <w:r w:rsidRPr="00843B0D">
        <w:rPr>
          <w:lang w:val="fr-FR"/>
        </w:rPr>
        <w:br/>
        <w:t xml:space="preserve">    montant = capital</w:t>
      </w:r>
      <w:r w:rsidRPr="00843B0D">
        <w:rPr>
          <w:lang w:val="fr-FR"/>
        </w:rPr>
        <w:br/>
        <w:t xml:space="preserve">    n = 0</w:t>
      </w:r>
      <w:r w:rsidRPr="00843B0D">
        <w:rPr>
          <w:lang w:val="fr-FR"/>
        </w:rPr>
        <w:br/>
        <w:t xml:space="preserve">    </w:t>
      </w:r>
      <w:proofErr w:type="spellStart"/>
      <w:r w:rsidRPr="00843B0D">
        <w:rPr>
          <w:lang w:val="fr-FR"/>
        </w:rPr>
        <w:t>while</w:t>
      </w:r>
      <w:proofErr w:type="spellEnd"/>
      <w:r w:rsidRPr="00843B0D">
        <w:rPr>
          <w:lang w:val="fr-FR"/>
        </w:rPr>
        <w:t xml:space="preserve"> montant &lt;= 2 * capital:</w:t>
      </w:r>
      <w:r w:rsidRPr="00843B0D">
        <w:rPr>
          <w:lang w:val="fr-FR"/>
        </w:rPr>
        <w:br/>
        <w:t xml:space="preserve">        montant = montant + </w:t>
      </w:r>
      <w:proofErr w:type="spellStart"/>
      <w:r w:rsidRPr="00843B0D">
        <w:rPr>
          <w:lang w:val="fr-FR"/>
        </w:rPr>
        <w:t>interet</w:t>
      </w:r>
      <w:proofErr w:type="spellEnd"/>
      <w:r w:rsidRPr="00843B0D">
        <w:rPr>
          <w:lang w:val="fr-FR"/>
        </w:rPr>
        <w:br/>
        <w:t xml:space="preserve">        n = n + 1</w:t>
      </w:r>
      <w:r w:rsidRPr="00843B0D">
        <w:rPr>
          <w:lang w:val="fr-FR"/>
        </w:rPr>
        <w:br/>
        <w:t xml:space="preserve">    return n</w:t>
      </w:r>
    </w:p>
    <w:p w14:paraId="650AC660" w14:textId="77777777" w:rsidR="00F3719A" w:rsidRPr="00D846C4" w:rsidRDefault="00F3719A" w:rsidP="00436CB8">
      <w:pPr>
        <w:keepNext/>
        <w:keepLines/>
        <w:rPr>
          <w:b/>
          <w:bCs/>
          <w:i/>
          <w:iCs/>
        </w:rPr>
      </w:pPr>
      <w:r w:rsidRPr="00D846C4">
        <w:rPr>
          <w:b/>
          <w:bCs/>
          <w:i/>
          <w:iCs/>
        </w:rPr>
        <w:t>Réponses</w:t>
      </w:r>
    </w:p>
    <w:p w14:paraId="6969399F" w14:textId="3F79AFCE" w:rsidR="00436CB8" w:rsidRPr="00843B0D" w:rsidRDefault="00C65D98" w:rsidP="00436CB8">
      <w:pPr>
        <w:pStyle w:val="Rponses"/>
        <w:keepNext/>
        <w:keepLines/>
      </w:pPr>
      <w:r w:rsidRPr="00DF7BA3">
        <w:t>A</w:t>
      </w:r>
      <w:r>
        <w:tab/>
      </w:r>
      <w:r w:rsidRPr="00644F4F">
        <w:rPr>
          <w:rStyle w:val="PolicePython"/>
        </w:rPr>
        <w:t xml:space="preserve">n == capital / </w:t>
      </w:r>
      <w:proofErr w:type="spellStart"/>
      <w:r w:rsidRPr="00644F4F">
        <w:rPr>
          <w:rStyle w:val="PolicePython"/>
        </w:rPr>
        <w:t>interet</w:t>
      </w:r>
      <w:proofErr w:type="spellEnd"/>
    </w:p>
    <w:p w14:paraId="04D4866C" w14:textId="3A5A4BC0" w:rsidR="00246D28" w:rsidRDefault="00AE0F8A" w:rsidP="00436CB8">
      <w:pPr>
        <w:pStyle w:val="Rponses"/>
        <w:keepNext/>
        <w:keepLines/>
      </w:pPr>
      <w:r>
        <w:rPr>
          <w:noProof/>
        </w:rPr>
        <mc:AlternateContent>
          <mc:Choice Requires="wps">
            <w:drawing>
              <wp:anchor distT="0" distB="0" distL="114300" distR="114300" simplePos="0" relativeHeight="251696128" behindDoc="0" locked="0" layoutInCell="1" allowOverlap="1" wp14:anchorId="03DD888F" wp14:editId="233F894F">
                <wp:simplePos x="0" y="0"/>
                <wp:positionH relativeFrom="column">
                  <wp:posOffset>-137795</wp:posOffset>
                </wp:positionH>
                <wp:positionV relativeFrom="paragraph">
                  <wp:posOffset>163195</wp:posOffset>
                </wp:positionV>
                <wp:extent cx="3028950" cy="142875"/>
                <wp:effectExtent l="19050" t="19050" r="19050" b="28575"/>
                <wp:wrapNone/>
                <wp:docPr id="37" name="Rectangle 37"/>
                <wp:cNvGraphicFramePr/>
                <a:graphic xmlns:a="http://schemas.openxmlformats.org/drawingml/2006/main">
                  <a:graphicData uri="http://schemas.microsoft.com/office/word/2010/wordprocessingShape">
                    <wps:wsp>
                      <wps:cNvSpPr/>
                      <wps:spPr>
                        <a:xfrm>
                          <a:off x="0" y="0"/>
                          <a:ext cx="3028950" cy="142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19D8D2" id="Rectangle 37" o:spid="_x0000_s1026" style="position:absolute;margin-left:-10.85pt;margin-top:12.85pt;width:238.5pt;height:11.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" filled="f" strokecolor="red" strokeweight="2.25pt"/>
            </w:pict>
          </mc:Fallback>
        </mc:AlternateContent>
      </w:r>
      <w:r w:rsidR="00C65D98" w:rsidRPr="00DF7BA3">
        <w:t>B</w:t>
      </w:r>
      <w:r w:rsidR="00C65D98">
        <w:tab/>
      </w:r>
      <w:r w:rsidR="00C65D98" w:rsidRPr="00644F4F">
        <w:rPr>
          <w:rStyle w:val="PolicePython"/>
        </w:rPr>
        <w:t xml:space="preserve">capital * n * </w:t>
      </w:r>
      <w:proofErr w:type="spellStart"/>
      <w:r w:rsidR="00C65D98" w:rsidRPr="00644F4F">
        <w:rPr>
          <w:rStyle w:val="PolicePython"/>
        </w:rPr>
        <w:t>interet</w:t>
      </w:r>
      <w:proofErr w:type="spellEnd"/>
      <w:r w:rsidR="00C65D98" w:rsidRPr="00644F4F">
        <w:rPr>
          <w:rStyle w:val="PolicePython"/>
        </w:rPr>
        <w:t xml:space="preserve"> &gt; 2 * capital</w:t>
      </w:r>
    </w:p>
    <w:p w14:paraId="683581CC" w14:textId="77777777" w:rsidR="00D846C4" w:rsidRPr="00A0126E" w:rsidRDefault="00C65D98" w:rsidP="00436CB8">
      <w:pPr>
        <w:pStyle w:val="Rponses"/>
        <w:keepNext/>
        <w:keepLines/>
        <w:rPr>
          <w:rFonts w:ascii="Inconsolata Medium" w:hAnsi="Inconsolata Medium"/>
          <w:color w:val="000000" w:themeColor="text1"/>
          <w:shd w:val="clear" w:color="auto" w:fill="E1DFDD"/>
        </w:rPr>
      </w:pPr>
      <w:r w:rsidRPr="00DF7BA3">
        <w:t>C</w:t>
      </w:r>
      <w:r>
        <w:tab/>
      </w:r>
      <w:r w:rsidRPr="00644F4F">
        <w:rPr>
          <w:rStyle w:val="PolicePython"/>
        </w:rPr>
        <w:t xml:space="preserve">capital + n * </w:t>
      </w:r>
      <w:proofErr w:type="spellStart"/>
      <w:r w:rsidRPr="00644F4F">
        <w:rPr>
          <w:rStyle w:val="PolicePython"/>
        </w:rPr>
        <w:t>interet</w:t>
      </w:r>
      <w:proofErr w:type="spellEnd"/>
      <w:r w:rsidRPr="00644F4F">
        <w:rPr>
          <w:rStyle w:val="PolicePython"/>
        </w:rPr>
        <w:t xml:space="preserve"> &gt; 2 * capital</w:t>
      </w:r>
    </w:p>
    <w:p w14:paraId="67C16186" w14:textId="77777777" w:rsidR="00F22325" w:rsidRPr="00A0126E" w:rsidRDefault="00C65D98" w:rsidP="00436CB8">
      <w:pPr>
        <w:pStyle w:val="Rponses"/>
        <w:keepNext/>
        <w:keepLines/>
        <w:rPr>
          <w:rStyle w:val="PolicePython"/>
        </w:rPr>
      </w:pPr>
      <w:r w:rsidRPr="00DF7BA3">
        <w:t>D</w:t>
      </w:r>
      <w:r>
        <w:tab/>
      </w:r>
      <w:r w:rsidRPr="00644F4F">
        <w:rPr>
          <w:rStyle w:val="PolicePython"/>
        </w:rPr>
        <w:t xml:space="preserve">n == 2 * capital / </w:t>
      </w:r>
      <w:proofErr w:type="spellStart"/>
      <w:r w:rsidRPr="00644F4F">
        <w:rPr>
          <w:rStyle w:val="PolicePython"/>
        </w:rPr>
        <w:t>interet</w:t>
      </w:r>
      <w:proofErr w:type="spellEnd"/>
    </w:p>
    <w:p w14:paraId="00C73989" w14:textId="77777777" w:rsidR="004E30AA" w:rsidRPr="00DF7BA3" w:rsidRDefault="00B718A3" w:rsidP="004E30AA">
      <w:pPr>
        <w:pStyle w:val="Rponses"/>
        <w:ind w:left="425" w:hanging="425"/>
      </w:pPr>
    </w:p>
    <w:p w14:paraId="75F6E6CD" w14:textId="77777777" w:rsidR="009262FD" w:rsidRDefault="00C65D98">
      <w:r>
        <w:br w:type="page"/>
      </w:r>
    </w:p>
    <w:p w14:paraId="1C0142DB" w14:textId="77777777" w:rsidR="009262FD" w:rsidRDefault="009262FD"/>
    <w:p w14:paraId="776E9EA7" w14:textId="77777777" w:rsidR="009262FD" w:rsidRDefault="00C65D98">
      <w:pPr>
        <w:pStyle w:val="Titre1"/>
        <w:keepNext/>
        <w:spacing w:after="280"/>
      </w:pPr>
      <w:r>
        <w:t>Thème G : algorithmique</w:t>
      </w:r>
    </w:p>
    <w:p w14:paraId="69C9575D" w14:textId="77777777" w:rsidR="009262FD" w:rsidRDefault="00C65D98">
      <w:pPr>
        <w:keepNext/>
      </w:pPr>
      <w:r>
        <w:rPr>
          <w:b/>
        </w:rPr>
        <w:t>Question G.1</w:t>
      </w:r>
    </w:p>
    <w:p w14:paraId="6C297DCC" w14:textId="77777777" w:rsidR="00F170ED" w:rsidRDefault="00C65D98" w:rsidP="001B096F">
      <w:pPr>
        <w:keepNext/>
        <w:keepLines/>
      </w:pPr>
      <w:r w:rsidRPr="000F0683">
        <w:t>L'algorithme suivant permet de calculer la somme des N premiers entiers, où N est un nombre entier donné :</w:t>
      </w:r>
    </w:p>
    <w:p w14:paraId="0ECBF459" w14:textId="77777777" w:rsidR="001541EE" w:rsidRDefault="00C65D98" w:rsidP="000F0683">
      <w:pPr>
        <w:pStyle w:val="CodePython"/>
      </w:pPr>
      <w:proofErr w:type="spellStart"/>
      <w:r w:rsidRPr="000F0683">
        <w:t>i</w:t>
      </w:r>
      <w:proofErr w:type="spellEnd"/>
      <w:r w:rsidRPr="000F0683">
        <w:t> =0</w:t>
      </w:r>
      <w:r w:rsidRPr="000F0683">
        <w:br/>
      </w:r>
      <w:proofErr w:type="spellStart"/>
      <w:r w:rsidRPr="000F0683">
        <w:t>somme</w:t>
      </w:r>
      <w:proofErr w:type="spellEnd"/>
      <w:r w:rsidRPr="000F0683">
        <w:t> =0</w:t>
      </w:r>
      <w:r w:rsidRPr="000F0683">
        <w:br/>
        <w:t xml:space="preserve">while </w:t>
      </w:r>
      <w:proofErr w:type="spellStart"/>
      <w:r w:rsidRPr="000F0683">
        <w:t>i</w:t>
      </w:r>
      <w:proofErr w:type="spellEnd"/>
      <w:r w:rsidRPr="000F0683">
        <w:t xml:space="preserve"> &lt; </w:t>
      </w:r>
      <w:proofErr w:type="gramStart"/>
      <w:r w:rsidRPr="000F0683">
        <w:t>N :</w:t>
      </w:r>
      <w:proofErr w:type="gramEnd"/>
      <w:r w:rsidRPr="000F0683">
        <w:br/>
      </w:r>
      <w:r>
        <w:tab/>
      </w:r>
      <w:proofErr w:type="spellStart"/>
      <w:r w:rsidRPr="000F0683">
        <w:t>i</w:t>
      </w:r>
      <w:proofErr w:type="spellEnd"/>
      <w:r w:rsidRPr="000F0683">
        <w:t xml:space="preserve"> = </w:t>
      </w:r>
      <w:proofErr w:type="spellStart"/>
      <w:r w:rsidRPr="000F0683">
        <w:t>i</w:t>
      </w:r>
      <w:proofErr w:type="spellEnd"/>
      <w:r w:rsidRPr="000F0683">
        <w:t xml:space="preserve"> +1</w:t>
      </w:r>
      <w:r w:rsidRPr="000F0683">
        <w:br/>
      </w:r>
      <w:r>
        <w:tab/>
      </w:r>
      <w:proofErr w:type="spellStart"/>
      <w:r w:rsidRPr="000F0683">
        <w:t>somme</w:t>
      </w:r>
      <w:proofErr w:type="spellEnd"/>
      <w:r w:rsidRPr="000F0683">
        <w:t> </w:t>
      </w:r>
      <w:r>
        <w:t xml:space="preserve">= </w:t>
      </w:r>
      <w:proofErr w:type="spellStart"/>
      <w:r>
        <w:t>somme</w:t>
      </w:r>
      <w:proofErr w:type="spellEnd"/>
      <w:r>
        <w:t xml:space="preserve"> +</w:t>
      </w:r>
      <w:r w:rsidRPr="000F0683">
        <w:t xml:space="preserve"> </w:t>
      </w:r>
      <w:proofErr w:type="spellStart"/>
      <w:r w:rsidRPr="000F0683">
        <w:t>i</w:t>
      </w:r>
      <w:proofErr w:type="spellEnd"/>
    </w:p>
    <w:p w14:paraId="4169A9E9" w14:textId="77777777" w:rsidR="000F0683" w:rsidRPr="000F0683" w:rsidRDefault="00C65D98" w:rsidP="000F0683">
      <w:r>
        <w:t>Un invariant de boucle de cet algorithme est le suivant :</w:t>
      </w:r>
    </w:p>
    <w:p w14:paraId="0DA83699" w14:textId="77777777" w:rsidR="00F3719A" w:rsidRPr="00C65D98" w:rsidRDefault="00F3719A" w:rsidP="00436CB8">
      <w:pPr>
        <w:keepNext/>
        <w:keepLines/>
        <w:rPr>
          <w:b/>
          <w:bCs/>
          <w:i/>
          <w:iCs/>
        </w:rPr>
      </w:pPr>
      <w:r w:rsidRPr="00C65D98">
        <w:rPr>
          <w:b/>
          <w:bCs/>
          <w:i/>
          <w:iCs/>
        </w:rPr>
        <w:t>Réponses</w:t>
      </w:r>
    </w:p>
    <w:p w14:paraId="09435517" w14:textId="77777777" w:rsidR="00436CB8" w:rsidRPr="00C65D98" w:rsidRDefault="00C65D98" w:rsidP="00436CB8">
      <w:pPr>
        <w:pStyle w:val="Rponses"/>
        <w:keepNext/>
        <w:keepLines/>
      </w:pPr>
      <w:r w:rsidRPr="00C65D98">
        <w:t>A</w:t>
      </w:r>
      <w:r w:rsidRPr="00C65D98">
        <w:tab/>
        <w:t>somme = 0 + 1 + 2 + ... + i    et i &lt; N</w:t>
      </w:r>
    </w:p>
    <w:p w14:paraId="77240E19" w14:textId="17D96ED8" w:rsidR="001541EE" w:rsidRPr="000F0683" w:rsidRDefault="006C6691" w:rsidP="00080453">
      <w:pPr>
        <w:pStyle w:val="Rponses"/>
        <w:keepNext/>
        <w:keepLines/>
      </w:pPr>
      <w:r>
        <w:rPr>
          <w:noProof/>
        </w:rPr>
        <mc:AlternateContent>
          <mc:Choice Requires="wps">
            <w:drawing>
              <wp:anchor distT="0" distB="0" distL="114300" distR="114300" simplePos="0" relativeHeight="251697152" behindDoc="0" locked="0" layoutInCell="1" allowOverlap="1" wp14:anchorId="0B7E08FF" wp14:editId="2D9EC7B2">
                <wp:simplePos x="0" y="0"/>
                <wp:positionH relativeFrom="column">
                  <wp:posOffset>-61595</wp:posOffset>
                </wp:positionH>
                <wp:positionV relativeFrom="paragraph">
                  <wp:posOffset>146050</wp:posOffset>
                </wp:positionV>
                <wp:extent cx="2286000" cy="180975"/>
                <wp:effectExtent l="19050" t="19050" r="19050" b="28575"/>
                <wp:wrapNone/>
                <wp:docPr id="38" name="Rectangle 38"/>
                <wp:cNvGraphicFramePr/>
                <a:graphic xmlns:a="http://schemas.openxmlformats.org/drawingml/2006/main">
                  <a:graphicData uri="http://schemas.microsoft.com/office/word/2010/wordprocessingShape">
                    <wps:wsp>
                      <wps:cNvSpPr/>
                      <wps:spPr>
                        <a:xfrm>
                          <a:off x="0" y="0"/>
                          <a:ext cx="2286000" cy="180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85D904" id="Rectangle 38" o:spid="_x0000_s1026" style="position:absolute;margin-left:-4.85pt;margin-top:11.5pt;width:180pt;height:14.2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" filled="f" strokecolor="red" strokeweight="2.25pt"/>
            </w:pict>
          </mc:Fallback>
        </mc:AlternateContent>
      </w:r>
      <w:r w:rsidR="00C65D98" w:rsidRPr="000F0683">
        <w:t>B</w:t>
      </w:r>
      <w:r w:rsidR="00C65D98" w:rsidRPr="000F0683">
        <w:tab/>
        <w:t>somme = 0 + 1 + 2 + ... + N    et i &lt; N</w:t>
      </w:r>
    </w:p>
    <w:p w14:paraId="3D3DBE82" w14:textId="77777777" w:rsidR="00080453" w:rsidRPr="000F0683" w:rsidRDefault="00C65D98" w:rsidP="00080453">
      <w:pPr>
        <w:pStyle w:val="Rponses"/>
        <w:keepNext/>
        <w:keepLines/>
      </w:pPr>
      <w:r w:rsidRPr="000F0683">
        <w:t>C</w:t>
      </w:r>
      <w:r w:rsidRPr="000F0683">
        <w:tab/>
        <w:t xml:space="preserve">somme = 0 + 1 + 2 + ... + </w:t>
      </w:r>
      <w:r>
        <w:t>i</w:t>
      </w:r>
      <w:r w:rsidRPr="000F0683">
        <w:t>    et i &lt; N</w:t>
      </w:r>
      <w:r>
        <w:t>+1</w:t>
      </w:r>
    </w:p>
    <w:p w14:paraId="04C24A96" w14:textId="77777777" w:rsidR="00F22325" w:rsidRPr="00C65D98" w:rsidRDefault="00C65D98" w:rsidP="00080453">
      <w:pPr>
        <w:pStyle w:val="Rponses"/>
        <w:keepNext/>
        <w:keepLines/>
        <w:rPr>
          <w:rStyle w:val="PolicePython"/>
          <w:rFonts w:asciiTheme="minorHAnsi" w:hAnsiTheme="minorHAnsi"/>
          <w:color w:val="auto"/>
        </w:rPr>
      </w:pPr>
      <w:r w:rsidRPr="000F0683">
        <w:t>D</w:t>
      </w:r>
      <w:r w:rsidRPr="000F0683">
        <w:tab/>
        <w:t xml:space="preserve">somme = 0 + 1 + 2 + ... </w:t>
      </w:r>
      <w:r w:rsidRPr="00C65D98">
        <w:t>+ N    et i &lt; N+1</w:t>
      </w:r>
    </w:p>
    <w:p w14:paraId="2CB4094D" w14:textId="77777777" w:rsidR="004E30AA" w:rsidRPr="00C65D98" w:rsidRDefault="00B718A3" w:rsidP="004E30AA">
      <w:pPr>
        <w:pStyle w:val="Rponses"/>
        <w:ind w:left="425" w:hanging="425"/>
      </w:pPr>
    </w:p>
    <w:p w14:paraId="11D59A47" w14:textId="77777777" w:rsidR="009262FD" w:rsidRDefault="00C65D98">
      <w:pPr>
        <w:keepNext/>
      </w:pPr>
      <w:r>
        <w:rPr>
          <w:b/>
        </w:rPr>
        <w:t>Question G.2</w:t>
      </w:r>
    </w:p>
    <w:p w14:paraId="4A8C5E53" w14:textId="77777777" w:rsidR="00DB0739" w:rsidRDefault="00C65D98" w:rsidP="00BA7FA2">
      <w:r>
        <w:t xml:space="preserve">Quelle est la valeur de </w:t>
      </w:r>
      <w:r w:rsidRPr="0034312A">
        <w:rPr>
          <w:rStyle w:val="PolicePython"/>
        </w:rPr>
        <w:t>c</w:t>
      </w:r>
      <w:r>
        <w:t xml:space="preserve"> à la fin de l'exécution du code suivant :</w:t>
      </w:r>
    </w:p>
    <w:p w14:paraId="060B6967" w14:textId="77777777" w:rsidR="0034312A" w:rsidRPr="0034312A" w:rsidRDefault="00C65D98" w:rsidP="0034312A">
      <w:pPr>
        <w:pStyle w:val="CodePython"/>
      </w:pPr>
      <w:r w:rsidRPr="0034312A">
        <w:rPr>
          <w:lang w:val="pt-PT"/>
        </w:rPr>
        <w:t>L</w:t>
      </w:r>
      <w:r>
        <w:rPr>
          <w:lang w:val="pt-PT"/>
        </w:rPr>
        <w:t xml:space="preserve"> </w:t>
      </w:r>
      <w:r w:rsidRPr="0034312A">
        <w:rPr>
          <w:lang w:val="pt-PT"/>
        </w:rPr>
        <w:t>=</w:t>
      </w:r>
      <w:r>
        <w:rPr>
          <w:lang w:val="pt-PT"/>
        </w:rPr>
        <w:t xml:space="preserve"> </w:t>
      </w:r>
      <w:r w:rsidRPr="0034312A">
        <w:rPr>
          <w:lang w:val="pt-PT"/>
        </w:rPr>
        <w:t>[1,2,3,4,1,2,3,4,0,2]</w:t>
      </w:r>
    </w:p>
    <w:p w14:paraId="7ED74053" w14:textId="77777777" w:rsidR="0034312A" w:rsidRPr="0034312A" w:rsidRDefault="00C65D98" w:rsidP="0034312A">
      <w:pPr>
        <w:pStyle w:val="CodePython"/>
      </w:pPr>
      <w:r w:rsidRPr="0034312A">
        <w:t>c</w:t>
      </w:r>
      <w:r>
        <w:t xml:space="preserve"> </w:t>
      </w:r>
      <w:r w:rsidRPr="0034312A">
        <w:t>=</w:t>
      </w:r>
      <w:r>
        <w:t xml:space="preserve"> </w:t>
      </w:r>
      <w:r w:rsidRPr="0034312A">
        <w:t>0</w:t>
      </w:r>
    </w:p>
    <w:p w14:paraId="22CB9AED" w14:textId="77777777" w:rsidR="0034312A" w:rsidRPr="0034312A" w:rsidRDefault="00C65D98" w:rsidP="0034312A">
      <w:pPr>
        <w:pStyle w:val="CodePython"/>
      </w:pPr>
      <w:proofErr w:type="spellStart"/>
      <w:r w:rsidRPr="0034312A">
        <w:t>for k</w:t>
      </w:r>
      <w:proofErr w:type="spellEnd"/>
      <w:r w:rsidRPr="0034312A">
        <w:t xml:space="preserve"> in L:</w:t>
      </w:r>
    </w:p>
    <w:p w14:paraId="780349CA" w14:textId="77777777" w:rsidR="0034312A" w:rsidRPr="0034312A" w:rsidRDefault="00C65D98" w:rsidP="0034312A">
      <w:pPr>
        <w:pStyle w:val="CodePython"/>
      </w:pPr>
      <w:r w:rsidRPr="0034312A">
        <w:t xml:space="preserve">    if k</w:t>
      </w:r>
      <w:r>
        <w:t xml:space="preserve"> </w:t>
      </w:r>
      <w:r w:rsidRPr="0034312A">
        <w:t>==</w:t>
      </w:r>
      <w:r>
        <w:t xml:space="preserve"> </w:t>
      </w:r>
      <w:proofErr w:type="gramStart"/>
      <w:r w:rsidRPr="0034312A">
        <w:t>L[</w:t>
      </w:r>
      <w:proofErr w:type="gramEnd"/>
      <w:r w:rsidRPr="0034312A">
        <w:t>1]:</w:t>
      </w:r>
    </w:p>
    <w:p w14:paraId="3132C677" w14:textId="77777777" w:rsidR="0096453E" w:rsidRPr="00C65D98" w:rsidRDefault="00C65D98" w:rsidP="0030156C">
      <w:pPr>
        <w:pStyle w:val="CodePython"/>
        <w:rPr>
          <w:lang w:val="fr-FR"/>
        </w:rPr>
      </w:pPr>
      <w:r w:rsidRPr="0034312A">
        <w:t xml:space="preserve">        </w:t>
      </w:r>
      <w:r w:rsidRPr="00C65D98">
        <w:rPr>
          <w:lang w:val="fr-FR"/>
        </w:rPr>
        <w:t>c = c+1</w:t>
      </w:r>
    </w:p>
    <w:p w14:paraId="03F49548" w14:textId="77777777" w:rsidR="002A63F5" w:rsidRPr="00AC430C" w:rsidRDefault="00C65D98" w:rsidP="00DB3054">
      <w:pPr>
        <w:pStyle w:val="Titrequestion"/>
        <w:keepNext/>
        <w:keepLines/>
      </w:pPr>
      <w:r w:rsidRPr="00AC430C">
        <w:t>Réponses</w:t>
      </w:r>
    </w:p>
    <w:p w14:paraId="590F9AA9" w14:textId="77777777" w:rsidR="00BA7FA2" w:rsidRPr="00AC430C" w:rsidRDefault="00C65D98" w:rsidP="00AC430C">
      <w:pPr>
        <w:pStyle w:val="Rponses"/>
      </w:pPr>
      <w:r w:rsidRPr="00AC430C">
        <w:t>A</w:t>
      </w:r>
      <w:r w:rsidRPr="00AC430C">
        <w:tab/>
      </w:r>
      <w:r>
        <w:t>0</w:t>
      </w:r>
    </w:p>
    <w:p w14:paraId="46AD2561" w14:textId="329143A3" w:rsidR="008305B4" w:rsidRPr="00AC430C" w:rsidRDefault="006C6691" w:rsidP="00AC430C">
      <w:pPr>
        <w:pStyle w:val="Rponses"/>
      </w:pPr>
      <w:r>
        <w:rPr>
          <w:noProof/>
        </w:rPr>
        <mc:AlternateContent>
          <mc:Choice Requires="wps">
            <w:drawing>
              <wp:anchor distT="0" distB="0" distL="114300" distR="114300" simplePos="0" relativeHeight="251698176" behindDoc="0" locked="0" layoutInCell="1" allowOverlap="1" wp14:anchorId="09DC9584" wp14:editId="5B0BE92E">
                <wp:simplePos x="0" y="0"/>
                <wp:positionH relativeFrom="column">
                  <wp:posOffset>-61595</wp:posOffset>
                </wp:positionH>
                <wp:positionV relativeFrom="paragraph">
                  <wp:posOffset>172085</wp:posOffset>
                </wp:positionV>
                <wp:extent cx="485775" cy="114300"/>
                <wp:effectExtent l="19050" t="19050" r="28575" b="19050"/>
                <wp:wrapNone/>
                <wp:docPr id="39" name="Rectangle 39"/>
                <wp:cNvGraphicFramePr/>
                <a:graphic xmlns:a="http://schemas.openxmlformats.org/drawingml/2006/main">
                  <a:graphicData uri="http://schemas.microsoft.com/office/word/2010/wordprocessingShape">
                    <wps:wsp>
                      <wps:cNvSpPr/>
                      <wps:spPr>
                        <a:xfrm>
                          <a:off x="0" y="0"/>
                          <a:ext cx="485775" cy="1143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FD223" id="Rectangle 39" o:spid="_x0000_s1026" style="position:absolute;margin-left:-4.85pt;margin-top:13.55pt;width:38.25pt;height:9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" filled="f" strokecolor="red" strokeweight="2.25pt"/>
            </w:pict>
          </mc:Fallback>
        </mc:AlternateContent>
      </w:r>
      <w:r w:rsidR="00C65D98" w:rsidRPr="00AC430C">
        <w:t>B</w:t>
      </w:r>
      <w:r w:rsidR="00C65D98" w:rsidRPr="00AC430C">
        <w:tab/>
      </w:r>
      <w:r w:rsidR="00C65D98">
        <w:rPr>
          <w:lang w:val="da-DK"/>
        </w:rPr>
        <w:t>2</w:t>
      </w:r>
    </w:p>
    <w:p w14:paraId="7B7FC7DC" w14:textId="77777777" w:rsidR="00BA7FA2" w:rsidRPr="00AC430C" w:rsidRDefault="00C65D98" w:rsidP="00AC430C">
      <w:pPr>
        <w:pStyle w:val="Rponses"/>
      </w:pPr>
      <w:r w:rsidRPr="00AC430C">
        <w:t>C</w:t>
      </w:r>
      <w:r w:rsidRPr="00AC430C">
        <w:tab/>
      </w:r>
      <w:r>
        <w:rPr>
          <w:lang w:val="da-DK"/>
        </w:rPr>
        <w:t>3</w:t>
      </w:r>
    </w:p>
    <w:p w14:paraId="70234A04" w14:textId="77777777" w:rsidR="000841E4" w:rsidRPr="00AC430C" w:rsidRDefault="00C65D98" w:rsidP="00AC430C">
      <w:pPr>
        <w:pStyle w:val="Rponses"/>
      </w:pPr>
      <w:r w:rsidRPr="00AC430C">
        <w:t>D</w:t>
      </w:r>
      <w:r w:rsidRPr="00AC430C">
        <w:tab/>
      </w:r>
      <w:r>
        <w:rPr>
          <w:lang w:val="da-DK"/>
        </w:rPr>
        <w:t>10</w:t>
      </w:r>
    </w:p>
    <w:p w14:paraId="14DB687A" w14:textId="77777777" w:rsidR="00543EAC" w:rsidRPr="00AC430C" w:rsidRDefault="00B718A3" w:rsidP="007C1C40">
      <w:pPr>
        <w:pStyle w:val="Rponses"/>
      </w:pPr>
    </w:p>
    <w:p w14:paraId="4043CEE3" w14:textId="77777777" w:rsidR="009262FD" w:rsidRDefault="00C65D98">
      <w:pPr>
        <w:keepNext/>
      </w:pPr>
      <w:r>
        <w:rPr>
          <w:b/>
        </w:rPr>
        <w:t>Question G.3</w:t>
      </w:r>
    </w:p>
    <w:p w14:paraId="0464A7A5" w14:textId="77777777" w:rsidR="00066DD5" w:rsidRPr="00066DD5" w:rsidRDefault="00C65D98" w:rsidP="00066DD5">
      <w:pPr>
        <w:keepNext/>
        <w:keepLines/>
      </w:pPr>
      <w:r w:rsidRPr="00066DD5">
        <w:t xml:space="preserve">On considère la fonction Python suivante, qui prend en argument une liste L et renvoie le maximum des éléments de la liste : </w:t>
      </w:r>
    </w:p>
    <w:p w14:paraId="24801BDE" w14:textId="77777777" w:rsidR="00066DD5" w:rsidRPr="00066DD5" w:rsidRDefault="00C65D98" w:rsidP="00066DD5">
      <w:pPr>
        <w:pStyle w:val="CodePython"/>
      </w:pPr>
      <w:r w:rsidRPr="00066DD5">
        <w:t xml:space="preserve">def </w:t>
      </w:r>
      <w:proofErr w:type="spellStart"/>
      <w:r w:rsidRPr="00066DD5">
        <w:t>rechercheMaximum</w:t>
      </w:r>
      <w:proofErr w:type="spellEnd"/>
      <w:r w:rsidRPr="00066DD5">
        <w:t>(L):</w:t>
      </w:r>
      <w:r w:rsidRPr="00066DD5">
        <w:br/>
      </w:r>
      <w:r>
        <w:tab/>
      </w:r>
      <w:r w:rsidRPr="00066DD5">
        <w:t xml:space="preserve">max = </w:t>
      </w:r>
      <w:proofErr w:type="gramStart"/>
      <w:r w:rsidRPr="00066DD5">
        <w:t>L[</w:t>
      </w:r>
      <w:proofErr w:type="gramEnd"/>
      <w:r w:rsidRPr="00066DD5">
        <w:t>0]</w:t>
      </w:r>
      <w:r w:rsidRPr="00066DD5">
        <w:br/>
        <w:t xml:space="preserve">   for </w:t>
      </w:r>
      <w:proofErr w:type="spellStart"/>
      <w:r w:rsidRPr="00066DD5">
        <w:t>i</w:t>
      </w:r>
      <w:proofErr w:type="spellEnd"/>
      <w:r w:rsidRPr="00066DD5">
        <w:t xml:space="preserve"> in range(</w:t>
      </w:r>
      <w:proofErr w:type="spellStart"/>
      <w:r w:rsidRPr="00066DD5">
        <w:t>len</w:t>
      </w:r>
      <w:proofErr w:type="spellEnd"/>
      <w:r w:rsidRPr="00066DD5">
        <w:t>(L)):</w:t>
      </w:r>
      <w:r w:rsidRPr="00066DD5">
        <w:br/>
      </w:r>
      <w:r>
        <w:tab/>
      </w:r>
      <w:r>
        <w:tab/>
      </w:r>
      <w:r w:rsidRPr="00066DD5">
        <w:t>if L[</w:t>
      </w:r>
      <w:proofErr w:type="spellStart"/>
      <w:r w:rsidRPr="00066DD5">
        <w:t>i</w:t>
      </w:r>
      <w:proofErr w:type="spellEnd"/>
      <w:r w:rsidRPr="00066DD5">
        <w:t>]</w:t>
      </w:r>
      <w:r>
        <w:t xml:space="preserve"> </w:t>
      </w:r>
      <w:r w:rsidRPr="00066DD5">
        <w:t>&gt;</w:t>
      </w:r>
      <w:r>
        <w:t xml:space="preserve"> </w:t>
      </w:r>
      <w:r w:rsidRPr="00066DD5">
        <w:t>max:</w:t>
      </w:r>
      <w:r w:rsidRPr="00066DD5">
        <w:br/>
      </w:r>
      <w:r>
        <w:tab/>
      </w:r>
      <w:r>
        <w:tab/>
      </w:r>
      <w:r>
        <w:tab/>
      </w:r>
      <w:r w:rsidRPr="00066DD5">
        <w:t>max = L[</w:t>
      </w:r>
      <w:proofErr w:type="spellStart"/>
      <w:r w:rsidRPr="00066DD5">
        <w:t>i</w:t>
      </w:r>
      <w:proofErr w:type="spellEnd"/>
      <w:r w:rsidRPr="00066DD5">
        <w:t>]</w:t>
      </w:r>
      <w:r w:rsidRPr="00066DD5">
        <w:br/>
      </w:r>
      <w:r>
        <w:tab/>
      </w:r>
      <w:r w:rsidRPr="00066DD5">
        <w:t>return max</w:t>
      </w:r>
    </w:p>
    <w:p w14:paraId="61B9CC98" w14:textId="77777777" w:rsidR="00066DD5" w:rsidRPr="00066DD5" w:rsidRDefault="00C65D98" w:rsidP="00066DD5">
      <w:pPr>
        <w:keepNext/>
        <w:keepLines/>
      </w:pPr>
      <w:r w:rsidRPr="00066DD5">
        <w:t xml:space="preserve">On note </w:t>
      </w:r>
      <m:oMath>
        <m:r>
          <w:rPr>
            <w:rFonts w:ascii="Cambria Math" w:hAnsi="Cambria Math"/>
          </w:rPr>
          <m:t>n</m:t>
        </m:r>
      </m:oMath>
      <w:r w:rsidRPr="00066DD5">
        <w:t xml:space="preserve"> la taille de la liste. </w:t>
      </w:r>
    </w:p>
    <w:p w14:paraId="2FEABEDB" w14:textId="77777777" w:rsidR="000978B1" w:rsidRPr="00DB6A6F" w:rsidRDefault="00C65D98" w:rsidP="00066DD5">
      <w:pPr>
        <w:keepNext/>
        <w:keepLines/>
      </w:pPr>
      <w:r w:rsidRPr="00066DD5">
        <w:t>Quelle est la complexité en nombre d’opérations de l’algorithme ?</w:t>
      </w:r>
    </w:p>
    <w:p w14:paraId="5BA8B704" w14:textId="77777777" w:rsidR="00F75FFC" w:rsidRPr="009D55E1" w:rsidRDefault="00C65D98" w:rsidP="00F75FFC">
      <w:pPr>
        <w:keepNext/>
        <w:keepLines/>
        <w:rPr>
          <w:b/>
          <w:bCs/>
          <w:i/>
          <w:iCs/>
        </w:rPr>
      </w:pPr>
      <w:r w:rsidRPr="009D55E1">
        <w:rPr>
          <w:b/>
          <w:bCs/>
          <w:i/>
          <w:iCs/>
        </w:rPr>
        <w:t>Réponses</w:t>
      </w:r>
    </w:p>
    <w:p w14:paraId="7281FE06" w14:textId="02A972CE" w:rsidR="00F75FFC" w:rsidRPr="00F21F62" w:rsidRDefault="006C6691" w:rsidP="00F75FFC">
      <w:pPr>
        <w:pStyle w:val="Rponses"/>
        <w:keepNext/>
        <w:keepLines/>
        <w:rPr>
          <w:rFonts w:ascii="Inconsolata Medium" w:hAnsi="Inconsolata Medium"/>
          <w:color w:val="000000" w:themeColor="text1"/>
          <w:shd w:val="clear" w:color="auto" w:fill="E1DFDD"/>
        </w:rPr>
      </w:pPr>
      <w:r>
        <w:rPr>
          <w:noProof/>
        </w:rPr>
        <mc:AlternateContent>
          <mc:Choice Requires="wps">
            <w:drawing>
              <wp:anchor distT="0" distB="0" distL="114300" distR="114300" simplePos="0" relativeHeight="251699200" behindDoc="0" locked="0" layoutInCell="1" allowOverlap="1" wp14:anchorId="39A60501" wp14:editId="4EBD5A12">
                <wp:simplePos x="0" y="0"/>
                <wp:positionH relativeFrom="column">
                  <wp:posOffset>-33020</wp:posOffset>
                </wp:positionH>
                <wp:positionV relativeFrom="paragraph">
                  <wp:posOffset>139700</wp:posOffset>
                </wp:positionV>
                <wp:extent cx="2181225" cy="190500"/>
                <wp:effectExtent l="19050" t="19050" r="28575" b="19050"/>
                <wp:wrapNone/>
                <wp:docPr id="40" name="Rectangle 40"/>
                <wp:cNvGraphicFramePr/>
                <a:graphic xmlns:a="http://schemas.openxmlformats.org/drawingml/2006/main">
                  <a:graphicData uri="http://schemas.microsoft.com/office/word/2010/wordprocessingShape">
                    <wps:wsp>
                      <wps:cNvSpPr/>
                      <wps:spPr>
                        <a:xfrm>
                          <a:off x="0" y="0"/>
                          <a:ext cx="2181225" cy="1905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BE5D68" id="Rectangle 40" o:spid="_x0000_s1026" style="position:absolute;margin-left:-2.6pt;margin-top:11pt;width:171.75pt;height: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" filled="f" strokecolor="red" strokeweight="2.25pt"/>
            </w:pict>
          </mc:Fallback>
        </mc:AlternateContent>
      </w:r>
      <w:r w:rsidR="00C65D98" w:rsidRPr="00F21F62">
        <w:t>A</w:t>
      </w:r>
      <w:r w:rsidR="00C65D98">
        <w:tab/>
      </w:r>
      <w:r w:rsidR="00C65D98" w:rsidRPr="00066DD5">
        <w:t xml:space="preserve">constante, c’est-à-dire ne dépend pas de </w:t>
      </w:r>
      <m:oMath>
        <m:r>
          <w:rPr>
            <w:rFonts w:ascii="Cambria Math" w:hAnsi="Cambria Math"/>
          </w:rPr>
          <m:t>n</m:t>
        </m:r>
      </m:oMath>
    </w:p>
    <w:p w14:paraId="7FFB29C2" w14:textId="77777777" w:rsidR="00F75FFC" w:rsidRPr="0095650D" w:rsidRDefault="00C65D98" w:rsidP="00F75FFC">
      <w:pPr>
        <w:pStyle w:val="Rponses"/>
        <w:keepNext/>
        <w:keepLines/>
      </w:pPr>
      <w:r w:rsidRPr="0095650D">
        <w:t>B</w:t>
      </w:r>
      <w:r w:rsidRPr="0095650D">
        <w:tab/>
      </w:r>
      <w:r w:rsidRPr="00066DD5">
        <w:t xml:space="preserve">linéaire, c’est-à-dire de l’ordre de </w:t>
      </w:r>
      <m:oMath>
        <m:r>
          <w:rPr>
            <w:rFonts w:ascii="Cambria Math" w:hAnsi="Cambria Math"/>
          </w:rPr>
          <m:t>n</m:t>
        </m:r>
      </m:oMath>
    </w:p>
    <w:p w14:paraId="617DE1CC" w14:textId="77777777" w:rsidR="009D0C32" w:rsidRPr="009D0C32" w:rsidRDefault="00C65D98" w:rsidP="00F75FFC">
      <w:pPr>
        <w:pStyle w:val="Rponses"/>
        <w:keepNext/>
        <w:keepLines/>
        <w:rPr>
          <w:rFonts w:eastAsiaTheme="minorEastAsia"/>
        </w:rPr>
      </w:pPr>
      <w:r w:rsidRPr="0095650D">
        <w:t>C</w:t>
      </w:r>
      <w:r>
        <w:tab/>
      </w:r>
      <w:r w:rsidRPr="00066DD5">
        <w:t xml:space="preserve">quadratique, c’est-à-dire de l’ordre de </w:t>
      </w:r>
      <m:oMath>
        <m:r>
          <w:rPr>
            <w:rFonts w:ascii="Cambria Math" w:hAnsi="Cambria Math"/>
          </w:rPr>
          <m:t>n</m:t>
        </m:r>
        <m:r>
          <w:rPr>
            <w:rFonts w:ascii="Cambria Math" w:hAnsi="Cambria Math"/>
            <w:vertAlign w:val="superscript"/>
          </w:rPr>
          <m:t>²</m:t>
        </m:r>
      </m:oMath>
    </w:p>
    <w:p w14:paraId="354C45B9" w14:textId="77777777" w:rsidR="009D0C32" w:rsidRPr="009D0C32" w:rsidRDefault="00C65D98" w:rsidP="00F75FFC">
      <w:pPr>
        <w:pStyle w:val="Rponses"/>
        <w:keepNext/>
        <w:keepLines/>
        <w:rPr>
          <w:rFonts w:eastAsiaTheme="minorEastAsia"/>
        </w:rPr>
      </w:pPr>
      <w:r w:rsidRPr="0095650D">
        <w:t>D</w:t>
      </w:r>
      <w:r w:rsidRPr="0095650D">
        <w:tab/>
      </w:r>
      <w:r w:rsidRPr="00066DD5">
        <w:t xml:space="preserve">cubique, c’est-à-dire de l’ordre de </w:t>
      </w:r>
      <m:oMath>
        <m:sSup>
          <m:sSupPr>
            <m:ctrlPr>
              <w:rPr>
                <w:rFonts w:ascii="Cambria Math" w:hAnsi="Cambria Math"/>
                <w:i/>
              </w:rPr>
            </m:ctrlPr>
          </m:sSupPr>
          <m:e>
            <m:r>
              <w:rPr>
                <w:rFonts w:ascii="Cambria Math" w:hAnsi="Cambria Math"/>
              </w:rPr>
              <m:t>n</m:t>
            </m:r>
          </m:e>
          <m:sup>
            <m:r>
              <w:rPr>
                <w:rFonts w:ascii="Cambria Math" w:hAnsi="Cambria Math"/>
              </w:rPr>
              <m:t>3</m:t>
            </m:r>
          </m:sup>
        </m:sSup>
      </m:oMath>
    </w:p>
    <w:p w14:paraId="4A1B924A" w14:textId="77777777" w:rsidR="004E30AA" w:rsidRPr="00F75FFC" w:rsidRDefault="00B718A3" w:rsidP="00F75FFC"/>
    <w:p w14:paraId="1EC7F0AF" w14:textId="77777777" w:rsidR="00C65D98" w:rsidRDefault="00C65D98">
      <w:pPr>
        <w:rPr>
          <w:b/>
        </w:rPr>
      </w:pPr>
      <w:r>
        <w:rPr>
          <w:b/>
        </w:rPr>
        <w:br w:type="page"/>
      </w:r>
    </w:p>
    <w:p w14:paraId="77692E35" w14:textId="77777777" w:rsidR="009262FD" w:rsidRDefault="00C65D98">
      <w:pPr>
        <w:keepNext/>
      </w:pPr>
      <w:r>
        <w:rPr>
          <w:b/>
        </w:rPr>
        <w:lastRenderedPageBreak/>
        <w:t>Question G.4</w:t>
      </w:r>
    </w:p>
    <w:p w14:paraId="191E8FC8" w14:textId="77777777" w:rsidR="00037BA0" w:rsidRDefault="00C65D98" w:rsidP="00037BA0">
      <w:r>
        <w:t xml:space="preserve">Quelle est la valeur du couple </w:t>
      </w:r>
      <w:r w:rsidRPr="008265F9">
        <w:rPr>
          <w:rStyle w:val="PolicePython"/>
        </w:rPr>
        <w:t>(</w:t>
      </w:r>
      <w:proofErr w:type="spellStart"/>
      <w:r w:rsidRPr="008265F9">
        <w:rPr>
          <w:rStyle w:val="PolicePython"/>
        </w:rPr>
        <w:t>s,i</w:t>
      </w:r>
      <w:proofErr w:type="spellEnd"/>
      <w:r w:rsidRPr="008265F9">
        <w:rPr>
          <w:rStyle w:val="PolicePython"/>
        </w:rPr>
        <w:t xml:space="preserve">) </w:t>
      </w:r>
      <w:r>
        <w:t>à la fin de l'exécution du script suivant</w:t>
      </w:r>
      <w:r w:rsidRPr="008B2B4C">
        <w:t xml:space="preserve"> ?</w:t>
      </w:r>
    </w:p>
    <w:p w14:paraId="447EAE1E" w14:textId="77777777" w:rsidR="008265F9" w:rsidRPr="008265F9" w:rsidRDefault="00C65D98" w:rsidP="008265F9">
      <w:pPr>
        <w:pStyle w:val="CodePython"/>
      </w:pPr>
      <w:r w:rsidRPr="008265F9">
        <w:t>s = 0</w:t>
      </w:r>
    </w:p>
    <w:p w14:paraId="4AEA9328" w14:textId="77777777" w:rsidR="008265F9" w:rsidRPr="008265F9" w:rsidRDefault="00C65D98" w:rsidP="008265F9">
      <w:pPr>
        <w:pStyle w:val="CodePython"/>
      </w:pPr>
      <w:proofErr w:type="spellStart"/>
      <w:r w:rsidRPr="008265F9">
        <w:t>i</w:t>
      </w:r>
      <w:proofErr w:type="spellEnd"/>
      <w:r w:rsidRPr="008265F9">
        <w:t xml:space="preserve"> = 1</w:t>
      </w:r>
    </w:p>
    <w:p w14:paraId="241C52B4" w14:textId="77777777" w:rsidR="008265F9" w:rsidRPr="008265F9" w:rsidRDefault="00C65D98" w:rsidP="008265F9">
      <w:pPr>
        <w:pStyle w:val="CodePython"/>
      </w:pPr>
      <w:r w:rsidRPr="008265F9">
        <w:t xml:space="preserve">while </w:t>
      </w:r>
      <w:proofErr w:type="spellStart"/>
      <w:r w:rsidRPr="008265F9">
        <w:t>i</w:t>
      </w:r>
      <w:proofErr w:type="spellEnd"/>
      <w:r w:rsidRPr="008265F9">
        <w:t xml:space="preserve"> &lt; 5:</w:t>
      </w:r>
    </w:p>
    <w:p w14:paraId="6D9D8FD1" w14:textId="77777777" w:rsidR="008265F9" w:rsidRPr="008265F9" w:rsidRDefault="00C65D98" w:rsidP="008265F9">
      <w:pPr>
        <w:pStyle w:val="CodePython"/>
      </w:pPr>
      <w:r w:rsidRPr="008265F9">
        <w:t xml:space="preserve">    s = s + </w:t>
      </w:r>
      <w:proofErr w:type="spellStart"/>
      <w:r w:rsidRPr="008265F9">
        <w:t>i</w:t>
      </w:r>
      <w:proofErr w:type="spellEnd"/>
    </w:p>
    <w:p w14:paraId="50A32941" w14:textId="77777777" w:rsidR="008265F9" w:rsidRPr="00C65D98" w:rsidRDefault="00C65D98" w:rsidP="008265F9">
      <w:pPr>
        <w:pStyle w:val="CodePython"/>
      </w:pPr>
      <w:r w:rsidRPr="008265F9">
        <w:t xml:space="preserve">    </w:t>
      </w:r>
      <w:proofErr w:type="spellStart"/>
      <w:r w:rsidRPr="00C65D98">
        <w:t>i</w:t>
      </w:r>
      <w:proofErr w:type="spellEnd"/>
      <w:r w:rsidRPr="00C65D98">
        <w:t xml:space="preserve"> = </w:t>
      </w:r>
      <w:proofErr w:type="spellStart"/>
      <w:r w:rsidRPr="00C65D98">
        <w:t>i</w:t>
      </w:r>
      <w:proofErr w:type="spellEnd"/>
      <w:r w:rsidRPr="00C65D98">
        <w:t xml:space="preserve"> + 1</w:t>
      </w:r>
    </w:p>
    <w:p w14:paraId="1E7284D9" w14:textId="77777777" w:rsidR="00C40F65" w:rsidRPr="00C65D98" w:rsidRDefault="00C65D98" w:rsidP="00C40F65">
      <w:pPr>
        <w:pStyle w:val="Titrequestion"/>
        <w:rPr>
          <w:lang w:val="en-US"/>
        </w:rPr>
      </w:pPr>
      <w:proofErr w:type="spellStart"/>
      <w:r w:rsidRPr="00C65D98">
        <w:rPr>
          <w:lang w:val="en-US"/>
        </w:rPr>
        <w:t>Réponses</w:t>
      </w:r>
      <w:proofErr w:type="spellEnd"/>
    </w:p>
    <w:p w14:paraId="2A5F3154" w14:textId="77777777" w:rsidR="000B7E7E" w:rsidRPr="00C65D98" w:rsidRDefault="00C65D98" w:rsidP="00691A46">
      <w:pPr>
        <w:pStyle w:val="Rponses"/>
        <w:keepNext/>
        <w:keepLines/>
        <w:ind w:left="425" w:hanging="425"/>
        <w:rPr>
          <w:lang w:val="en-US"/>
        </w:rPr>
      </w:pPr>
      <w:r w:rsidRPr="00C65D98">
        <w:rPr>
          <w:lang w:val="en-US"/>
        </w:rPr>
        <w:t>A</w:t>
      </w:r>
      <w:r w:rsidRPr="00C65D98">
        <w:rPr>
          <w:lang w:val="en-US"/>
        </w:rPr>
        <w:tab/>
        <w:t>(4, 5)</w:t>
      </w:r>
    </w:p>
    <w:p w14:paraId="20F43BB5" w14:textId="7992C0AD" w:rsidR="000B7E7E" w:rsidRPr="00C65D98" w:rsidRDefault="00B86D37" w:rsidP="00691A46">
      <w:pPr>
        <w:pStyle w:val="Rponses"/>
        <w:keepNext/>
        <w:keepLines/>
        <w:ind w:left="425" w:hanging="425"/>
        <w:rPr>
          <w:lang w:val="en-US"/>
        </w:rPr>
      </w:pPr>
      <w:r>
        <w:rPr>
          <w:noProof/>
          <w:lang w:val="en-US"/>
        </w:rPr>
        <mc:AlternateContent>
          <mc:Choice Requires="wps">
            <w:drawing>
              <wp:anchor distT="0" distB="0" distL="114300" distR="114300" simplePos="0" relativeHeight="251700224" behindDoc="0" locked="0" layoutInCell="1" allowOverlap="1" wp14:anchorId="0DF6A70F" wp14:editId="2A364E13">
                <wp:simplePos x="0" y="0"/>
                <wp:positionH relativeFrom="column">
                  <wp:posOffset>-33020</wp:posOffset>
                </wp:positionH>
                <wp:positionV relativeFrom="paragraph">
                  <wp:posOffset>156210</wp:posOffset>
                </wp:positionV>
                <wp:extent cx="676275" cy="161925"/>
                <wp:effectExtent l="19050" t="19050" r="28575" b="28575"/>
                <wp:wrapNone/>
                <wp:docPr id="41" name="Rectangle 41"/>
                <wp:cNvGraphicFramePr/>
                <a:graphic xmlns:a="http://schemas.openxmlformats.org/drawingml/2006/main">
                  <a:graphicData uri="http://schemas.microsoft.com/office/word/2010/wordprocessingShape">
                    <wps:wsp>
                      <wps:cNvSpPr/>
                      <wps:spPr>
                        <a:xfrm>
                          <a:off x="0" y="0"/>
                          <a:ext cx="676275" cy="1619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718FE1" id="Rectangle 41" o:spid="_x0000_s1026" style="position:absolute;margin-left:-2.6pt;margin-top:12.3pt;width:53.25pt;height:12.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" filled="f" strokecolor="red" strokeweight="2.25pt"/>
            </w:pict>
          </mc:Fallback>
        </mc:AlternateContent>
      </w:r>
      <w:r w:rsidR="00C65D98" w:rsidRPr="00C65D98">
        <w:rPr>
          <w:lang w:val="en-US"/>
        </w:rPr>
        <w:t>B</w:t>
      </w:r>
      <w:r w:rsidR="00C65D98" w:rsidRPr="00C65D98">
        <w:rPr>
          <w:lang w:val="en-US"/>
        </w:rPr>
        <w:tab/>
        <w:t>(10, 4)</w:t>
      </w:r>
    </w:p>
    <w:p w14:paraId="54A36093" w14:textId="77777777" w:rsidR="00C238C0" w:rsidRPr="005D13BE" w:rsidRDefault="00C65D98" w:rsidP="00691A46">
      <w:pPr>
        <w:pStyle w:val="Rponses"/>
        <w:keepNext/>
        <w:keepLines/>
        <w:ind w:left="425" w:hanging="425"/>
      </w:pPr>
      <w:r w:rsidRPr="005D13BE">
        <w:t>C</w:t>
      </w:r>
      <w:r w:rsidRPr="005D13BE">
        <w:tab/>
      </w:r>
      <w:r>
        <w:t>(10, 5)</w:t>
      </w:r>
    </w:p>
    <w:p w14:paraId="1ABCCEBB" w14:textId="77777777" w:rsidR="00C40F65" w:rsidRPr="005D13BE" w:rsidRDefault="00C65D98" w:rsidP="00691A46">
      <w:pPr>
        <w:pStyle w:val="Rponses"/>
        <w:keepNext/>
        <w:keepLines/>
        <w:ind w:left="425" w:hanging="425"/>
      </w:pPr>
      <w:r w:rsidRPr="005D13BE">
        <w:t>D</w:t>
      </w:r>
      <w:r w:rsidRPr="005D13BE">
        <w:tab/>
      </w:r>
      <w:r>
        <w:t>(15, 5)</w:t>
      </w:r>
    </w:p>
    <w:p w14:paraId="5853A1EA" w14:textId="77777777" w:rsidR="00F71553" w:rsidRPr="005D13BE" w:rsidRDefault="00B718A3" w:rsidP="00F214E6"/>
    <w:p w14:paraId="1B7780E0" w14:textId="77777777" w:rsidR="009262FD" w:rsidRDefault="00C65D98">
      <w:pPr>
        <w:keepNext/>
      </w:pPr>
      <w:r>
        <w:rPr>
          <w:b/>
        </w:rPr>
        <w:t>Question G.5</w:t>
      </w:r>
    </w:p>
    <w:p w14:paraId="5297D64F" w14:textId="77777777" w:rsidR="0098274A" w:rsidRPr="0098274A" w:rsidRDefault="00C65D98" w:rsidP="0098274A">
      <w:r w:rsidRPr="001B3794">
        <w:t xml:space="preserve">Pour </w:t>
      </w:r>
      <w:r>
        <w:t xml:space="preserve">trier par sélection </w:t>
      </w:r>
      <w:r w:rsidRPr="001B3794">
        <w:t>une liste de 2500 entiers, le nombre de comparaisons nécessaires à l’algorithme est de l’ordre de :</w:t>
      </w:r>
    </w:p>
    <w:p w14:paraId="260572BC" w14:textId="77777777" w:rsidR="00F3719A" w:rsidRPr="0098274A" w:rsidRDefault="00F3719A" w:rsidP="00436CB8">
      <w:pPr>
        <w:keepNext/>
        <w:keepLines/>
        <w:rPr>
          <w:b/>
          <w:bCs/>
          <w:i/>
          <w:iCs/>
        </w:rPr>
      </w:pPr>
      <w:r w:rsidRPr="0098274A">
        <w:rPr>
          <w:b/>
          <w:bCs/>
          <w:i/>
          <w:iCs/>
        </w:rPr>
        <w:t>Réponses</w:t>
      </w:r>
    </w:p>
    <w:p w14:paraId="3A0F6E90" w14:textId="2B9B9827" w:rsidR="0094680F" w:rsidRPr="00671BF1" w:rsidRDefault="00B86D37" w:rsidP="00080453">
      <w:pPr>
        <w:pStyle w:val="Rponses"/>
        <w:keepNext/>
        <w:keepLines/>
        <w:rPr>
          <w:rFonts w:eastAsiaTheme="minorEastAsia"/>
        </w:rPr>
      </w:pPr>
      <w:r>
        <w:rPr>
          <w:noProof/>
        </w:rPr>
        <mc:AlternateContent>
          <mc:Choice Requires="wps">
            <w:drawing>
              <wp:anchor distT="0" distB="0" distL="114300" distR="114300" simplePos="0" relativeHeight="251701248" behindDoc="0" locked="0" layoutInCell="1" allowOverlap="1" wp14:anchorId="0B28ED02" wp14:editId="0133E1AE">
                <wp:simplePos x="0" y="0"/>
                <wp:positionH relativeFrom="column">
                  <wp:posOffset>-33020</wp:posOffset>
                </wp:positionH>
                <wp:positionV relativeFrom="paragraph">
                  <wp:posOffset>172720</wp:posOffset>
                </wp:positionV>
                <wp:extent cx="619125" cy="171450"/>
                <wp:effectExtent l="19050" t="19050" r="28575" b="19050"/>
                <wp:wrapNone/>
                <wp:docPr id="42" name="Rectangle 42"/>
                <wp:cNvGraphicFramePr/>
                <a:graphic xmlns:a="http://schemas.openxmlformats.org/drawingml/2006/main">
                  <a:graphicData uri="http://schemas.microsoft.com/office/word/2010/wordprocessingShape">
                    <wps:wsp>
                      <wps:cNvSpPr/>
                      <wps:spPr>
                        <a:xfrm>
                          <a:off x="0" y="0"/>
                          <a:ext cx="61912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93A87" id="Rectangle 42" o:spid="_x0000_s1026" style="position:absolute;margin-left:-2.6pt;margin-top:13.6pt;width:48.75pt;height:13.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" filled="f" strokecolor="red" strokeweight="2.25pt"/>
            </w:pict>
          </mc:Fallback>
        </mc:AlternateContent>
      </w:r>
      <w:r w:rsidR="00C65D98" w:rsidRPr="00671BF1">
        <w:t>A</w:t>
      </w:r>
      <w:r w:rsidR="00C65D98">
        <w:tab/>
      </w:r>
      <m:oMath>
        <m:rad>
          <m:radPr>
            <m:degHide m:val="1"/>
            <m:ctrlPr>
              <w:rPr>
                <w:rFonts w:ascii="Cambria Math" w:hAnsi="Cambria Math"/>
                <w:i/>
              </w:rPr>
            </m:ctrlPr>
          </m:radPr>
          <m:deg/>
          <m:e>
            <m:r>
              <w:rPr>
                <w:rFonts w:ascii="Cambria Math" w:hAnsi="Cambria Math"/>
              </w:rPr>
              <m:t>2500</m:t>
            </m:r>
          </m:e>
        </m:rad>
      </m:oMath>
    </w:p>
    <w:p w14:paraId="7D116319" w14:textId="77777777" w:rsidR="001541EE" w:rsidRPr="00671BF1" w:rsidRDefault="00C65D98" w:rsidP="00080453">
      <w:pPr>
        <w:pStyle w:val="Rponses"/>
        <w:keepNext/>
        <w:keepLines/>
        <w:rPr>
          <w:rFonts w:eastAsiaTheme="minorEastAsia"/>
        </w:rPr>
      </w:pPr>
      <w:r w:rsidRPr="00671BF1">
        <w:t>B</w:t>
      </w:r>
      <w:r>
        <w:tab/>
      </w:r>
      <m:oMath>
        <m:r>
          <w:rPr>
            <w:rFonts w:ascii="Cambria Math" w:hAnsi="Cambria Math"/>
          </w:rPr>
          <m:t>2500</m:t>
        </m:r>
      </m:oMath>
    </w:p>
    <w:p w14:paraId="1F13BFA7" w14:textId="77777777" w:rsidR="00080453" w:rsidRPr="002E3609" w:rsidRDefault="00C65D98" w:rsidP="00080453">
      <w:pPr>
        <w:pStyle w:val="Rponses"/>
        <w:keepNext/>
        <w:keepLines/>
      </w:pPr>
      <w:r w:rsidRPr="002E3609">
        <w:t>C</w:t>
      </w:r>
      <w:r>
        <w:tab/>
      </w:r>
      <m:oMath>
        <m:sSup>
          <m:sSupPr>
            <m:ctrlPr>
              <w:rPr>
                <w:rFonts w:ascii="Cambria Math" w:hAnsi="Cambria Math"/>
                <w:i/>
              </w:rPr>
            </m:ctrlPr>
          </m:sSupPr>
          <m:e>
            <m:r>
              <w:rPr>
                <w:rFonts w:ascii="Cambria Math" w:hAnsi="Cambria Math"/>
              </w:rPr>
              <m:t>2500</m:t>
            </m:r>
          </m:e>
          <m:sup>
            <m:r>
              <w:rPr>
                <w:rFonts w:ascii="Cambria Math" w:hAnsi="Cambria Math"/>
              </w:rPr>
              <m:t>2</m:t>
            </m:r>
          </m:sup>
        </m:sSup>
      </m:oMath>
    </w:p>
    <w:p w14:paraId="53AC3006" w14:textId="77777777" w:rsidR="004E30AA" w:rsidRDefault="00C65D98" w:rsidP="001B3794">
      <w:pPr>
        <w:pStyle w:val="Rponses"/>
        <w:keepNext/>
        <w:keepLines/>
        <w:rPr>
          <w:rFonts w:eastAsiaTheme="minorEastAsia"/>
        </w:rPr>
      </w:pPr>
      <w:r w:rsidRPr="002E3609">
        <w:t>D</w:t>
      </w:r>
      <w:r>
        <w:tab/>
      </w:r>
      <m:oMath>
        <m:sSup>
          <m:sSupPr>
            <m:ctrlPr>
              <w:rPr>
                <w:rFonts w:ascii="Cambria Math" w:hAnsi="Cambria Math"/>
                <w:i/>
              </w:rPr>
            </m:ctrlPr>
          </m:sSupPr>
          <m:e>
            <m:r>
              <w:rPr>
                <w:rFonts w:ascii="Cambria Math" w:hAnsi="Cambria Math"/>
              </w:rPr>
              <m:t>2</m:t>
            </m:r>
          </m:e>
          <m:sup>
            <m:r>
              <w:rPr>
                <w:rFonts w:ascii="Cambria Math" w:hAnsi="Cambria Math"/>
              </w:rPr>
              <m:t>2500</m:t>
            </m:r>
          </m:sup>
        </m:sSup>
      </m:oMath>
    </w:p>
    <w:p w14:paraId="0FBB4587" w14:textId="77777777" w:rsidR="001B3794" w:rsidRPr="002E3609" w:rsidRDefault="00B718A3" w:rsidP="001B3794">
      <w:pPr>
        <w:pStyle w:val="Rponses"/>
        <w:ind w:left="425" w:hanging="425"/>
      </w:pPr>
    </w:p>
    <w:p w14:paraId="1E66FC60" w14:textId="77777777" w:rsidR="009262FD" w:rsidRDefault="00C65D98">
      <w:pPr>
        <w:keepNext/>
      </w:pPr>
      <w:r>
        <w:rPr>
          <w:b/>
        </w:rPr>
        <w:t>Question G.6</w:t>
      </w:r>
    </w:p>
    <w:p w14:paraId="6FECA86B" w14:textId="77777777" w:rsidR="00F77F5E" w:rsidRPr="00627C02" w:rsidRDefault="00C65D98" w:rsidP="00627C02">
      <w:r>
        <w:t xml:space="preserve">En utilisant une recherche dichotomique, combien faut-il de comparaisons </w:t>
      </w:r>
      <w:r w:rsidR="009D0FE4">
        <w:t xml:space="preserve">avec l'opérateur </w:t>
      </w:r>
      <w:r w:rsidR="009D0FE4" w:rsidRPr="00B4483A">
        <w:rPr>
          <w:rStyle w:val="PolicePython"/>
        </w:rPr>
        <w:t xml:space="preserve">== </w:t>
      </w:r>
      <w:r>
        <w:t>pour trouver une valeur dans un tableau trié de 1000 nombres</w:t>
      </w:r>
      <w:r w:rsidR="009D0FE4">
        <w:t>, dans le pire des cas</w:t>
      </w:r>
      <w:r>
        <w:t xml:space="preserve"> </w:t>
      </w:r>
      <w:r w:rsidRPr="00627C02">
        <w:t>?</w:t>
      </w:r>
    </w:p>
    <w:p w14:paraId="6505FDE4" w14:textId="77777777" w:rsidR="008B578A" w:rsidRPr="00F00679" w:rsidRDefault="00C65D98" w:rsidP="004C49DD">
      <w:pPr>
        <w:pStyle w:val="Titrequestion"/>
        <w:keepNext/>
        <w:keepLines/>
      </w:pPr>
      <w:r w:rsidRPr="00F00679">
        <w:t>Réponses</w:t>
      </w:r>
    </w:p>
    <w:p w14:paraId="31E9F8C2" w14:textId="77777777" w:rsidR="008B578A" w:rsidRPr="00C65D98" w:rsidRDefault="00C65D98" w:rsidP="004C49DD">
      <w:pPr>
        <w:pStyle w:val="Rponses"/>
        <w:keepNext/>
        <w:keepLines/>
      </w:pPr>
      <w:r w:rsidRPr="00C65D98">
        <w:t>A</w:t>
      </w:r>
      <w:r w:rsidRPr="00C65D98">
        <w:tab/>
      </w:r>
      <w:r w:rsidRPr="00C65D98">
        <w:rPr>
          <w:rStyle w:val="PolicePython"/>
        </w:rPr>
        <w:t>3</w:t>
      </w:r>
    </w:p>
    <w:p w14:paraId="77F8F7A6" w14:textId="561DF842" w:rsidR="008B578A" w:rsidRPr="00C65D98" w:rsidRDefault="00B86D37" w:rsidP="004C49DD">
      <w:pPr>
        <w:pStyle w:val="Rponses"/>
        <w:keepNext/>
        <w:keepLines/>
        <w:rPr>
          <w:rStyle w:val="PolicePython"/>
        </w:rPr>
      </w:pPr>
      <w:r>
        <w:rPr>
          <w:noProof/>
        </w:rPr>
        <mc:AlternateContent>
          <mc:Choice Requires="wps">
            <w:drawing>
              <wp:anchor distT="0" distB="0" distL="114300" distR="114300" simplePos="0" relativeHeight="251702272" behindDoc="0" locked="0" layoutInCell="1" allowOverlap="1" wp14:anchorId="56C9E0C1" wp14:editId="66485216">
                <wp:simplePos x="0" y="0"/>
                <wp:positionH relativeFrom="column">
                  <wp:posOffset>-52070</wp:posOffset>
                </wp:positionH>
                <wp:positionV relativeFrom="paragraph">
                  <wp:posOffset>153035</wp:posOffset>
                </wp:positionV>
                <wp:extent cx="638175" cy="152400"/>
                <wp:effectExtent l="19050" t="19050" r="28575" b="19050"/>
                <wp:wrapNone/>
                <wp:docPr id="43" name="Rectangle 43"/>
                <wp:cNvGraphicFramePr/>
                <a:graphic xmlns:a="http://schemas.openxmlformats.org/drawingml/2006/main">
                  <a:graphicData uri="http://schemas.microsoft.com/office/word/2010/wordprocessingShape">
                    <wps:wsp>
                      <wps:cNvSpPr/>
                      <wps:spPr>
                        <a:xfrm>
                          <a:off x="0" y="0"/>
                          <a:ext cx="638175" cy="152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16C61" id="Rectangle 43" o:spid="_x0000_s1026" style="position:absolute;margin-left:-4.1pt;margin-top:12.05pt;width:50.25pt;height:12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" filled="f" strokecolor="red" strokeweight="2.25pt"/>
            </w:pict>
          </mc:Fallback>
        </mc:AlternateContent>
      </w:r>
      <w:r w:rsidR="00C65D98" w:rsidRPr="00C65D98">
        <w:t>B</w:t>
      </w:r>
      <w:r w:rsidR="00C65D98" w:rsidRPr="00C65D98">
        <w:tab/>
      </w:r>
      <w:r w:rsidR="00C65D98" w:rsidRPr="00C65D98">
        <w:rPr>
          <w:rStyle w:val="PolicePython"/>
        </w:rPr>
        <w:t>10</w:t>
      </w:r>
    </w:p>
    <w:p w14:paraId="25419EF5" w14:textId="77777777" w:rsidR="008B578A" w:rsidRPr="00C65D98" w:rsidRDefault="00C65D98" w:rsidP="004C49DD">
      <w:pPr>
        <w:pStyle w:val="Rponses"/>
        <w:keepNext/>
        <w:keepLines/>
      </w:pPr>
      <w:r w:rsidRPr="00C65D98">
        <w:t xml:space="preserve">C </w:t>
      </w:r>
      <w:r w:rsidRPr="00C65D98">
        <w:tab/>
      </w:r>
      <w:r w:rsidRPr="00C65D98">
        <w:rPr>
          <w:rStyle w:val="PolicePython"/>
        </w:rPr>
        <w:t>1000</w:t>
      </w:r>
    </w:p>
    <w:p w14:paraId="617BD606" w14:textId="77777777" w:rsidR="008B578A" w:rsidRPr="00C65D98" w:rsidRDefault="00C65D98" w:rsidP="004C49DD">
      <w:pPr>
        <w:pStyle w:val="Rponses"/>
        <w:keepNext/>
        <w:keepLines/>
      </w:pPr>
      <w:r w:rsidRPr="00C65D98">
        <w:t>D</w:t>
      </w:r>
      <w:r w:rsidRPr="00C65D98">
        <w:tab/>
      </w:r>
      <w:r w:rsidRPr="00C65D98">
        <w:rPr>
          <w:rStyle w:val="PolicePython"/>
        </w:rPr>
        <w:t>1024</w:t>
      </w:r>
    </w:p>
    <w:p w14:paraId="66CE86C9" w14:textId="77777777" w:rsidR="0036758C" w:rsidRPr="00C65D98" w:rsidRDefault="00B718A3" w:rsidP="008B578A"/>
    <w:sectPr w:rsidR="0036758C" w:rsidRPr="00C65D98" w:rsidSect="00F23983">
      <w:headerReference w:type="default" r:id="rId7"/>
      <w:footerReference w:type="default" r:id="rId8"/>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A8C482" w14:textId="77777777" w:rsidR="00B718A3" w:rsidRDefault="00B718A3" w:rsidP="004736E4">
      <w:r>
        <w:separator/>
      </w:r>
    </w:p>
  </w:endnote>
  <w:endnote w:type="continuationSeparator" w:id="0">
    <w:p w14:paraId="2696A35E" w14:textId="77777777" w:rsidR="00B718A3" w:rsidRDefault="00B718A3" w:rsidP="00473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consolata Medium">
    <w:altName w:val="Consolas"/>
    <w:panose1 w:val="00000000000000000000"/>
    <w:charset w:val="00"/>
    <w:family w:val="modern"/>
    <w:notTrueType/>
    <w:pitch w:val="fixed"/>
    <w:sig w:usb0="00000001" w:usb1="0000016B" w:usb2="00000000" w:usb3="00000000" w:csb0="0000001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panose1 w:val="00000000000000000000"/>
    <w:charset w:val="00"/>
    <w:family w:val="roman"/>
    <w:notTrueType/>
    <w:pitch w:val="default"/>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Inconsolat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1116711"/>
      <w:docPartObj>
        <w:docPartGallery w:val="Page Numbers (Bottom of Page)"/>
        <w:docPartUnique/>
      </w:docPartObj>
    </w:sdtPr>
    <w:sdtContent>
      <w:p w14:paraId="42F4CFCC" w14:textId="141FFBDD" w:rsidR="004736E4" w:rsidRDefault="004736E4">
        <w:pPr>
          <w:pStyle w:val="Pieddepage"/>
        </w:pPr>
        <w:r>
          <w:rPr>
            <w:noProof/>
          </w:rPr>
          <mc:AlternateContent>
            <mc:Choice Requires="wps">
              <w:drawing>
                <wp:anchor distT="0" distB="0" distL="114300" distR="114300" simplePos="0" relativeHeight="251659264" behindDoc="0" locked="0" layoutInCell="0" allowOverlap="1" wp14:anchorId="5E3F88AF" wp14:editId="1F4E6ED5">
                  <wp:simplePos x="0" y="0"/>
                  <wp:positionH relativeFrom="rightMargin">
                    <wp:posOffset>10795</wp:posOffset>
                  </wp:positionH>
                  <wp:positionV relativeFrom="bottomMargin">
                    <wp:posOffset>74294</wp:posOffset>
                  </wp:positionV>
                  <wp:extent cx="476250" cy="295275"/>
                  <wp:effectExtent l="0" t="0" r="19050" b="28575"/>
                  <wp:wrapNone/>
                  <wp:docPr id="44" name="Rectangle : carré corné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295275"/>
                          </a:xfrm>
                          <a:prstGeom prst="foldedCorner">
                            <a:avLst>
                              <a:gd name="adj" fmla="val 34560"/>
                            </a:avLst>
                          </a:prstGeom>
                          <a:solidFill>
                            <a:srgbClr val="FFFFFF"/>
                          </a:solidFill>
                          <a:ln w="3175">
                            <a:solidFill>
                              <a:srgbClr val="808080"/>
                            </a:solidFill>
                            <a:round/>
                            <a:headEnd/>
                            <a:tailEnd/>
                          </a:ln>
                        </wps:spPr>
                        <wps:txbx>
                          <w:txbxContent>
                            <w:p w14:paraId="466B9BA2" w14:textId="77777777" w:rsidR="004736E4" w:rsidRDefault="004736E4">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3F88AF"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44" o:spid="_x0000_s1027" type="#_x0000_t65" style="position:absolute;margin-left:.85pt;margin-top:5.85pt;width:37.5pt;height:23.2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" o:allowincell="f" adj="14135" strokecolor="gray" strokeweight=".25pt">
                  <v:textbox>
                    <w:txbxContent>
                      <w:p w14:paraId="466B9BA2" w14:textId="77777777" w:rsidR="004736E4" w:rsidRDefault="004736E4">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5270B" w14:textId="77777777" w:rsidR="00B718A3" w:rsidRDefault="00B718A3" w:rsidP="004736E4">
      <w:r>
        <w:separator/>
      </w:r>
    </w:p>
  </w:footnote>
  <w:footnote w:type="continuationSeparator" w:id="0">
    <w:p w14:paraId="42FCF963" w14:textId="77777777" w:rsidR="00B718A3" w:rsidRDefault="00B718A3" w:rsidP="00473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225A1" w14:textId="395AA501" w:rsidR="004736E4" w:rsidRDefault="004736E4">
    <w:pPr>
      <w:pStyle w:val="En-tte"/>
    </w:pPr>
    <w:r>
      <w:t>Henry Letellier, 1èreG3</w:t>
    </w:r>
    <w:r>
      <w:tab/>
      <w:t>NSI</w:t>
    </w:r>
    <w:r>
      <w:tab/>
      <w:t>jeudi 7 mai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B63BDE"/>
    <w:multiLevelType w:val="hybridMultilevel"/>
    <w:tmpl w:val="4F469C9A"/>
    <w:lvl w:ilvl="0" w:tplc="63A2BE7A">
      <w:start w:val="1"/>
      <w:numFmt w:val="bullet"/>
      <w:pStyle w:val="Paragraphedeliste"/>
      <w:lvlText w:val="—"/>
      <w:lvlJc w:val="left"/>
      <w:pPr>
        <w:ind w:left="3600" w:hanging="360"/>
      </w:pPr>
      <w:rPr>
        <w:rFonts w:ascii="Calibri" w:hAnsi="Calibri" w:hint="default"/>
      </w:rPr>
    </w:lvl>
    <w:lvl w:ilvl="1" w:tplc="040C0003" w:tentative="1">
      <w:start w:val="1"/>
      <w:numFmt w:val="bullet"/>
      <w:lvlText w:val="o"/>
      <w:lvlJc w:val="left"/>
      <w:pPr>
        <w:ind w:left="4320" w:hanging="360"/>
      </w:pPr>
      <w:rPr>
        <w:rFonts w:ascii="Courier New" w:hAnsi="Courier New" w:cs="Courier New" w:hint="default"/>
      </w:rPr>
    </w:lvl>
    <w:lvl w:ilvl="2" w:tplc="040C0005" w:tentative="1">
      <w:start w:val="1"/>
      <w:numFmt w:val="bullet"/>
      <w:lvlText w:val=""/>
      <w:lvlJc w:val="left"/>
      <w:pPr>
        <w:ind w:left="5040" w:hanging="360"/>
      </w:pPr>
      <w:rPr>
        <w:rFonts w:ascii="Wingdings" w:hAnsi="Wingdings" w:hint="default"/>
      </w:rPr>
    </w:lvl>
    <w:lvl w:ilvl="3" w:tplc="040C0001" w:tentative="1">
      <w:start w:val="1"/>
      <w:numFmt w:val="bullet"/>
      <w:lvlText w:val=""/>
      <w:lvlJc w:val="left"/>
      <w:pPr>
        <w:ind w:left="5760" w:hanging="360"/>
      </w:pPr>
      <w:rPr>
        <w:rFonts w:ascii="Symbol" w:hAnsi="Symbol" w:hint="default"/>
      </w:rPr>
    </w:lvl>
    <w:lvl w:ilvl="4" w:tplc="040C0003" w:tentative="1">
      <w:start w:val="1"/>
      <w:numFmt w:val="bullet"/>
      <w:lvlText w:val="o"/>
      <w:lvlJc w:val="left"/>
      <w:pPr>
        <w:ind w:left="6480" w:hanging="360"/>
      </w:pPr>
      <w:rPr>
        <w:rFonts w:ascii="Courier New" w:hAnsi="Courier New" w:cs="Courier New" w:hint="default"/>
      </w:rPr>
    </w:lvl>
    <w:lvl w:ilvl="5" w:tplc="040C0005" w:tentative="1">
      <w:start w:val="1"/>
      <w:numFmt w:val="bullet"/>
      <w:lvlText w:val=""/>
      <w:lvlJc w:val="left"/>
      <w:pPr>
        <w:ind w:left="7200" w:hanging="360"/>
      </w:pPr>
      <w:rPr>
        <w:rFonts w:ascii="Wingdings" w:hAnsi="Wingdings" w:hint="default"/>
      </w:rPr>
    </w:lvl>
    <w:lvl w:ilvl="6" w:tplc="040C0001" w:tentative="1">
      <w:start w:val="1"/>
      <w:numFmt w:val="bullet"/>
      <w:lvlText w:val=""/>
      <w:lvlJc w:val="left"/>
      <w:pPr>
        <w:ind w:left="7920" w:hanging="360"/>
      </w:pPr>
      <w:rPr>
        <w:rFonts w:ascii="Symbol" w:hAnsi="Symbol" w:hint="default"/>
      </w:rPr>
    </w:lvl>
    <w:lvl w:ilvl="7" w:tplc="040C0003" w:tentative="1">
      <w:start w:val="1"/>
      <w:numFmt w:val="bullet"/>
      <w:lvlText w:val="o"/>
      <w:lvlJc w:val="left"/>
      <w:pPr>
        <w:ind w:left="8640" w:hanging="360"/>
      </w:pPr>
      <w:rPr>
        <w:rFonts w:ascii="Courier New" w:hAnsi="Courier New" w:cs="Courier New" w:hint="default"/>
      </w:rPr>
    </w:lvl>
    <w:lvl w:ilvl="8" w:tplc="040C0005" w:tentative="1">
      <w:start w:val="1"/>
      <w:numFmt w:val="bullet"/>
      <w:lvlText w:val=""/>
      <w:lvlJc w:val="left"/>
      <w:pPr>
        <w:ind w:left="9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fr-FR" w:vendorID="64" w:dllVersion="6" w:nlCheck="1" w:checkStyle="1"/>
  <w:activeWritingStyle w:appName="MSWord" w:lang="en-US" w:vendorID="64" w:dllVersion="6" w:nlCheck="1" w:checkStyle="1"/>
  <w:activeWritingStyle w:appName="MSWord" w:lang="fr-FR" w:vendorID="64" w:dllVersion="0"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sDA2tjQ2MDCzMDVW0lEKTi0uzszPAykwrAUAzxnVIywAAAA="/>
  </w:docVars>
  <w:rsids>
    <w:rsidRoot w:val="00DD4433"/>
    <w:rsid w:val="00014445"/>
    <w:rsid w:val="00022F5A"/>
    <w:rsid w:val="0002325D"/>
    <w:rsid w:val="00026547"/>
    <w:rsid w:val="0002724C"/>
    <w:rsid w:val="00042BBB"/>
    <w:rsid w:val="0004638B"/>
    <w:rsid w:val="000465C6"/>
    <w:rsid w:val="00052D65"/>
    <w:rsid w:val="000753EC"/>
    <w:rsid w:val="00087CF2"/>
    <w:rsid w:val="000B1AE6"/>
    <w:rsid w:val="000C2DA6"/>
    <w:rsid w:val="000D3A1F"/>
    <w:rsid w:val="000D5D93"/>
    <w:rsid w:val="000E7219"/>
    <w:rsid w:val="00131E68"/>
    <w:rsid w:val="00134A37"/>
    <w:rsid w:val="001458AB"/>
    <w:rsid w:val="00153540"/>
    <w:rsid w:val="00160CFE"/>
    <w:rsid w:val="00176716"/>
    <w:rsid w:val="001879AB"/>
    <w:rsid w:val="001A124B"/>
    <w:rsid w:val="001B0EC6"/>
    <w:rsid w:val="001F3BF7"/>
    <w:rsid w:val="00205DD2"/>
    <w:rsid w:val="00267BD9"/>
    <w:rsid w:val="00276886"/>
    <w:rsid w:val="00293F26"/>
    <w:rsid w:val="002B240C"/>
    <w:rsid w:val="002E1258"/>
    <w:rsid w:val="002E5A47"/>
    <w:rsid w:val="00300DFC"/>
    <w:rsid w:val="00301253"/>
    <w:rsid w:val="00332B4E"/>
    <w:rsid w:val="00334E25"/>
    <w:rsid w:val="00354BD6"/>
    <w:rsid w:val="00392C8C"/>
    <w:rsid w:val="00397FF6"/>
    <w:rsid w:val="003A2FF8"/>
    <w:rsid w:val="003B2A06"/>
    <w:rsid w:val="003C21B9"/>
    <w:rsid w:val="003C3385"/>
    <w:rsid w:val="003E0FF7"/>
    <w:rsid w:val="003E76AE"/>
    <w:rsid w:val="003F3F7E"/>
    <w:rsid w:val="004173C0"/>
    <w:rsid w:val="00425BA9"/>
    <w:rsid w:val="00430E43"/>
    <w:rsid w:val="00451B39"/>
    <w:rsid w:val="004736E4"/>
    <w:rsid w:val="00474C5D"/>
    <w:rsid w:val="0047742F"/>
    <w:rsid w:val="004A63AB"/>
    <w:rsid w:val="004C2014"/>
    <w:rsid w:val="004D0348"/>
    <w:rsid w:val="004D209D"/>
    <w:rsid w:val="004D32D5"/>
    <w:rsid w:val="004E6164"/>
    <w:rsid w:val="004F43CB"/>
    <w:rsid w:val="00503CA2"/>
    <w:rsid w:val="005410B8"/>
    <w:rsid w:val="00575D7B"/>
    <w:rsid w:val="00587977"/>
    <w:rsid w:val="0059373C"/>
    <w:rsid w:val="005A6160"/>
    <w:rsid w:val="005E1418"/>
    <w:rsid w:val="005E6B07"/>
    <w:rsid w:val="005F0BEB"/>
    <w:rsid w:val="005F590D"/>
    <w:rsid w:val="00601B54"/>
    <w:rsid w:val="00612733"/>
    <w:rsid w:val="00625C1D"/>
    <w:rsid w:val="00626903"/>
    <w:rsid w:val="00633031"/>
    <w:rsid w:val="00643B6F"/>
    <w:rsid w:val="00652EB7"/>
    <w:rsid w:val="00665147"/>
    <w:rsid w:val="00674453"/>
    <w:rsid w:val="00681E62"/>
    <w:rsid w:val="0068435A"/>
    <w:rsid w:val="006A1FBC"/>
    <w:rsid w:val="006A3FF0"/>
    <w:rsid w:val="006B59C8"/>
    <w:rsid w:val="006C55F7"/>
    <w:rsid w:val="006C6691"/>
    <w:rsid w:val="006E47FB"/>
    <w:rsid w:val="006E6EBD"/>
    <w:rsid w:val="00712D77"/>
    <w:rsid w:val="00722A2E"/>
    <w:rsid w:val="007332DA"/>
    <w:rsid w:val="00742840"/>
    <w:rsid w:val="00761795"/>
    <w:rsid w:val="00762891"/>
    <w:rsid w:val="007631E8"/>
    <w:rsid w:val="007C2B82"/>
    <w:rsid w:val="007D4C4C"/>
    <w:rsid w:val="007F0C3E"/>
    <w:rsid w:val="007F1697"/>
    <w:rsid w:val="007F22CA"/>
    <w:rsid w:val="007F36E4"/>
    <w:rsid w:val="007F4550"/>
    <w:rsid w:val="007F7EE5"/>
    <w:rsid w:val="00835AAA"/>
    <w:rsid w:val="00835CAD"/>
    <w:rsid w:val="0089525B"/>
    <w:rsid w:val="008A69F3"/>
    <w:rsid w:val="008C219F"/>
    <w:rsid w:val="008D7954"/>
    <w:rsid w:val="008E5185"/>
    <w:rsid w:val="009262FD"/>
    <w:rsid w:val="00946800"/>
    <w:rsid w:val="0095081D"/>
    <w:rsid w:val="009679AB"/>
    <w:rsid w:val="009B34C6"/>
    <w:rsid w:val="009D0FE4"/>
    <w:rsid w:val="009D5DDC"/>
    <w:rsid w:val="00A06B34"/>
    <w:rsid w:val="00A15EAB"/>
    <w:rsid w:val="00A36054"/>
    <w:rsid w:val="00A41EA3"/>
    <w:rsid w:val="00A52D74"/>
    <w:rsid w:val="00A75E30"/>
    <w:rsid w:val="00AB64EF"/>
    <w:rsid w:val="00AB6BDE"/>
    <w:rsid w:val="00AD0498"/>
    <w:rsid w:val="00AE0B40"/>
    <w:rsid w:val="00AE0F8A"/>
    <w:rsid w:val="00AF4A7B"/>
    <w:rsid w:val="00B07E6F"/>
    <w:rsid w:val="00B4483A"/>
    <w:rsid w:val="00B5515C"/>
    <w:rsid w:val="00B60ACC"/>
    <w:rsid w:val="00B718A3"/>
    <w:rsid w:val="00B82D98"/>
    <w:rsid w:val="00B86D37"/>
    <w:rsid w:val="00B87B12"/>
    <w:rsid w:val="00B900E9"/>
    <w:rsid w:val="00BA57E6"/>
    <w:rsid w:val="00BC40EE"/>
    <w:rsid w:val="00BE45DB"/>
    <w:rsid w:val="00C01234"/>
    <w:rsid w:val="00C016B4"/>
    <w:rsid w:val="00C124C5"/>
    <w:rsid w:val="00C259A0"/>
    <w:rsid w:val="00C54E40"/>
    <w:rsid w:val="00C63472"/>
    <w:rsid w:val="00C65D98"/>
    <w:rsid w:val="00CA5B9F"/>
    <w:rsid w:val="00CB6AFE"/>
    <w:rsid w:val="00CD4EC4"/>
    <w:rsid w:val="00CD7EB2"/>
    <w:rsid w:val="00D4400A"/>
    <w:rsid w:val="00D57CEF"/>
    <w:rsid w:val="00D62113"/>
    <w:rsid w:val="00D66024"/>
    <w:rsid w:val="00D71EB6"/>
    <w:rsid w:val="00DD4433"/>
    <w:rsid w:val="00DD5467"/>
    <w:rsid w:val="00DF33A8"/>
    <w:rsid w:val="00E218C0"/>
    <w:rsid w:val="00E2373F"/>
    <w:rsid w:val="00E2781A"/>
    <w:rsid w:val="00E33625"/>
    <w:rsid w:val="00E42342"/>
    <w:rsid w:val="00E667E4"/>
    <w:rsid w:val="00E718BF"/>
    <w:rsid w:val="00E949F9"/>
    <w:rsid w:val="00EA7ED9"/>
    <w:rsid w:val="00ED1A39"/>
    <w:rsid w:val="00ED329E"/>
    <w:rsid w:val="00EF21A8"/>
    <w:rsid w:val="00F23983"/>
    <w:rsid w:val="00F32A8A"/>
    <w:rsid w:val="00F3719A"/>
    <w:rsid w:val="00F44D42"/>
    <w:rsid w:val="00F51AAF"/>
    <w:rsid w:val="00F548FE"/>
    <w:rsid w:val="00F819DE"/>
    <w:rsid w:val="00F96F13"/>
    <w:rsid w:val="00FA5F43"/>
    <w:rsid w:val="00FC3C59"/>
    <w:rsid w:val="00FC620E"/>
    <w:rsid w:val="00FF5D5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89503"/>
  <w15:chartTrackingRefBased/>
  <w15:docId w15:val="{048DE1C6-CF4B-7D40-8347-3A8A8623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4EF"/>
    <w:rPr>
      <w:sz w:val="20"/>
      <w:szCs w:val="20"/>
    </w:rPr>
  </w:style>
  <w:style w:type="paragraph" w:styleId="Titre1">
    <w:name w:val="heading 1"/>
    <w:basedOn w:val="Normal"/>
    <w:next w:val="Normal"/>
    <w:link w:val="Titre1Car"/>
    <w:uiPriority w:val="9"/>
    <w:qFormat/>
    <w:rsid w:val="00153540"/>
    <w:pPr>
      <w:spacing w:after="360"/>
      <w:jc w:val="center"/>
      <w:outlineLvl w:val="0"/>
    </w:pPr>
    <w:rPr>
      <w:b/>
      <w:b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itrequestion">
    <w:name w:val="Titre question"/>
    <w:basedOn w:val="Normal"/>
    <w:next w:val="Normal"/>
    <w:autoRedefine/>
    <w:qFormat/>
    <w:rsid w:val="00AB64EF"/>
    <w:pPr>
      <w:spacing w:before="240"/>
    </w:pPr>
    <w:rPr>
      <w:b/>
      <w:bCs/>
    </w:rPr>
  </w:style>
  <w:style w:type="paragraph" w:customStyle="1" w:styleId="Rponses">
    <w:name w:val="Réponses"/>
    <w:basedOn w:val="Normal"/>
    <w:qFormat/>
    <w:rsid w:val="00AB64EF"/>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style>
  <w:style w:type="paragraph" w:customStyle="1" w:styleId="Bonnerponse">
    <w:name w:val="Bonne réponse"/>
    <w:basedOn w:val="Normal"/>
    <w:next w:val="Titrequestion"/>
    <w:qFormat/>
    <w:rsid w:val="00087CF2"/>
    <w:pPr>
      <w:spacing w:before="120"/>
    </w:pPr>
    <w:rPr>
      <w:color w:val="FF0000"/>
    </w:rPr>
  </w:style>
  <w:style w:type="paragraph" w:customStyle="1" w:styleId="CodePython">
    <w:name w:val="Code Python"/>
    <w:basedOn w:val="Normal"/>
    <w:autoRedefine/>
    <w:qFormat/>
    <w:rsid w:val="00AB64EF"/>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spacing w:before="120" w:after="120"/>
      <w:ind w:left="284"/>
      <w:contextualSpacing/>
    </w:pPr>
    <w:rPr>
      <w:rFonts w:ascii="Inconsolata Medium" w:hAnsi="Inconsolata Medium" w:cs="Consolas"/>
      <w:color w:val="000000" w:themeColor="text1"/>
      <w:lang w:val="en-US"/>
    </w:rPr>
  </w:style>
  <w:style w:type="character" w:customStyle="1" w:styleId="PolicePython">
    <w:name w:val="Police Python"/>
    <w:basedOn w:val="Policepardfaut"/>
    <w:uiPriority w:val="1"/>
    <w:qFormat/>
    <w:rsid w:val="00AB64EF"/>
    <w:rPr>
      <w:rFonts w:ascii="Inconsolata Medium" w:hAnsi="Inconsolata Medium"/>
      <w:color w:val="000000" w:themeColor="text1"/>
    </w:rPr>
  </w:style>
  <w:style w:type="character" w:styleId="Lienhypertexte">
    <w:name w:val="Hyperlink"/>
    <w:basedOn w:val="Policepardfaut"/>
    <w:uiPriority w:val="99"/>
    <w:unhideWhenUsed/>
    <w:rsid w:val="009679AB"/>
    <w:rPr>
      <w:color w:val="0563C1" w:themeColor="hyperlink"/>
      <w:u w:val="single"/>
    </w:rPr>
  </w:style>
  <w:style w:type="paragraph" w:styleId="NormalWeb">
    <w:name w:val="Normal (Web)"/>
    <w:basedOn w:val="Normal"/>
    <w:uiPriority w:val="99"/>
    <w:semiHidden/>
    <w:unhideWhenUsed/>
    <w:rsid w:val="00C54E40"/>
    <w:rPr>
      <w:rFonts w:ascii="Times New Roman" w:hAnsi="Times New Roman" w:cs="Times New Roman"/>
    </w:rPr>
  </w:style>
  <w:style w:type="paragraph" w:styleId="Paragraphedeliste">
    <w:name w:val="List Paragraph"/>
    <w:basedOn w:val="Normal"/>
    <w:uiPriority w:val="34"/>
    <w:qFormat/>
    <w:rsid w:val="001879AB"/>
    <w:pPr>
      <w:numPr>
        <w:numId w:val="1"/>
      </w:numPr>
      <w:ind w:left="426" w:hanging="357"/>
      <w:contextualSpacing/>
    </w:pPr>
  </w:style>
  <w:style w:type="character" w:customStyle="1" w:styleId="Titre1Car">
    <w:name w:val="Titre 1 Car"/>
    <w:basedOn w:val="Policepardfaut"/>
    <w:link w:val="Titre1"/>
    <w:uiPriority w:val="9"/>
    <w:rsid w:val="00153540"/>
    <w:rPr>
      <w:b/>
      <w:bCs/>
      <w:sz w:val="28"/>
      <w:szCs w:val="28"/>
    </w:rPr>
  </w:style>
  <w:style w:type="table" w:styleId="Grilledutableau">
    <w:name w:val="Table Grid"/>
    <w:basedOn w:val="TableauNormal"/>
    <w:uiPriority w:val="39"/>
    <w:rsid w:val="00742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DD4433"/>
    <w:rPr>
      <w:color w:val="808080"/>
    </w:rPr>
  </w:style>
  <w:style w:type="paragraph" w:styleId="Textedebulles">
    <w:name w:val="Balloon Text"/>
    <w:basedOn w:val="Normal"/>
    <w:link w:val="TextedebullesCar"/>
    <w:uiPriority w:val="99"/>
    <w:semiHidden/>
    <w:unhideWhenUsed/>
    <w:rsid w:val="00DD4433"/>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DD4433"/>
    <w:rPr>
      <w:rFonts w:ascii="Times New Roman" w:hAnsi="Times New Roman" w:cs="Times New Roman"/>
      <w:sz w:val="18"/>
      <w:szCs w:val="18"/>
    </w:rPr>
  </w:style>
  <w:style w:type="paragraph" w:styleId="PrformatHTML">
    <w:name w:val="HTML Preformatted"/>
    <w:basedOn w:val="Normal"/>
    <w:link w:val="PrformatHTMLCar"/>
    <w:uiPriority w:val="99"/>
    <w:semiHidden/>
    <w:unhideWhenUsed/>
    <w:rsid w:val="003C21B9"/>
    <w:rPr>
      <w:rFonts w:ascii="Consolas" w:hAnsi="Consolas" w:cs="Consolas"/>
    </w:rPr>
  </w:style>
  <w:style w:type="character" w:customStyle="1" w:styleId="PrformatHTMLCar">
    <w:name w:val="Préformaté HTML Car"/>
    <w:basedOn w:val="Policepardfaut"/>
    <w:link w:val="PrformatHTML"/>
    <w:uiPriority w:val="99"/>
    <w:semiHidden/>
    <w:rsid w:val="003C21B9"/>
    <w:rPr>
      <w:rFonts w:ascii="Consolas" w:hAnsi="Consolas" w:cs="Consolas"/>
      <w:sz w:val="20"/>
      <w:szCs w:val="20"/>
    </w:rPr>
  </w:style>
  <w:style w:type="paragraph" w:customStyle="1" w:styleId="Standard">
    <w:name w:val="Standard"/>
    <w:rsid w:val="003F21E2"/>
    <w:pPr>
      <w:widowControl w:val="0"/>
      <w:suppressAutoHyphens/>
      <w:autoSpaceDN w:val="0"/>
      <w:textAlignment w:val="baseline"/>
    </w:pPr>
    <w:rPr>
      <w:rFonts w:ascii="Liberation Serif" w:eastAsia="WenQuanYi Micro Hei" w:hAnsi="Liberation Serif" w:cs="Lohit Devanagari"/>
      <w:kern w:val="3"/>
      <w:lang w:eastAsia="zh-CN" w:bidi="hi-IN"/>
    </w:rPr>
  </w:style>
  <w:style w:type="paragraph" w:styleId="En-tte">
    <w:name w:val="header"/>
    <w:basedOn w:val="Normal"/>
    <w:link w:val="En-tteCar"/>
    <w:uiPriority w:val="99"/>
    <w:unhideWhenUsed/>
    <w:rsid w:val="004736E4"/>
    <w:pPr>
      <w:tabs>
        <w:tab w:val="center" w:pos="4536"/>
        <w:tab w:val="right" w:pos="9072"/>
      </w:tabs>
    </w:pPr>
  </w:style>
  <w:style w:type="character" w:customStyle="1" w:styleId="En-tteCar">
    <w:name w:val="En-tête Car"/>
    <w:basedOn w:val="Policepardfaut"/>
    <w:link w:val="En-tte"/>
    <w:uiPriority w:val="99"/>
    <w:rsid w:val="004736E4"/>
    <w:rPr>
      <w:sz w:val="20"/>
      <w:szCs w:val="20"/>
    </w:rPr>
  </w:style>
  <w:style w:type="paragraph" w:styleId="Pieddepage">
    <w:name w:val="footer"/>
    <w:basedOn w:val="Normal"/>
    <w:link w:val="PieddepageCar"/>
    <w:uiPriority w:val="99"/>
    <w:unhideWhenUsed/>
    <w:rsid w:val="004736E4"/>
    <w:pPr>
      <w:tabs>
        <w:tab w:val="center" w:pos="4536"/>
        <w:tab w:val="right" w:pos="9072"/>
      </w:tabs>
    </w:pPr>
  </w:style>
  <w:style w:type="character" w:customStyle="1" w:styleId="PieddepageCar">
    <w:name w:val="Pied de page Car"/>
    <w:basedOn w:val="Policepardfaut"/>
    <w:link w:val="Pieddepage"/>
    <w:uiPriority w:val="99"/>
    <w:rsid w:val="004736E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588930">
      <w:bodyDiv w:val="1"/>
      <w:marLeft w:val="0"/>
      <w:marRight w:val="0"/>
      <w:marTop w:val="0"/>
      <w:marBottom w:val="0"/>
      <w:divBdr>
        <w:top w:val="none" w:sz="0" w:space="0" w:color="auto"/>
        <w:left w:val="none" w:sz="0" w:space="0" w:color="auto"/>
        <w:bottom w:val="none" w:sz="0" w:space="0" w:color="auto"/>
        <w:right w:val="none" w:sz="0" w:space="0" w:color="auto"/>
      </w:divBdr>
      <w:divsChild>
        <w:div w:id="1993870731">
          <w:marLeft w:val="0"/>
          <w:marRight w:val="0"/>
          <w:marTop w:val="0"/>
          <w:marBottom w:val="0"/>
          <w:divBdr>
            <w:top w:val="none" w:sz="0" w:space="0" w:color="auto"/>
            <w:left w:val="none" w:sz="0" w:space="0" w:color="auto"/>
            <w:bottom w:val="none" w:sz="0" w:space="0" w:color="auto"/>
            <w:right w:val="none" w:sz="0" w:space="0" w:color="auto"/>
          </w:divBdr>
          <w:divsChild>
            <w:div w:id="1978291082">
              <w:marLeft w:val="0"/>
              <w:marRight w:val="0"/>
              <w:marTop w:val="0"/>
              <w:marBottom w:val="0"/>
              <w:divBdr>
                <w:top w:val="none" w:sz="0" w:space="0" w:color="auto"/>
                <w:left w:val="none" w:sz="0" w:space="0" w:color="auto"/>
                <w:bottom w:val="none" w:sz="0" w:space="0" w:color="auto"/>
                <w:right w:val="none" w:sz="0" w:space="0" w:color="auto"/>
              </w:divBdr>
              <w:divsChild>
                <w:div w:id="71034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2171">
      <w:bodyDiv w:val="1"/>
      <w:marLeft w:val="0"/>
      <w:marRight w:val="0"/>
      <w:marTop w:val="0"/>
      <w:marBottom w:val="0"/>
      <w:divBdr>
        <w:top w:val="none" w:sz="0" w:space="0" w:color="auto"/>
        <w:left w:val="none" w:sz="0" w:space="0" w:color="auto"/>
        <w:bottom w:val="none" w:sz="0" w:space="0" w:color="auto"/>
        <w:right w:val="none" w:sz="0" w:space="0" w:color="auto"/>
      </w:divBdr>
      <w:divsChild>
        <w:div w:id="1549761632">
          <w:marLeft w:val="0"/>
          <w:marRight w:val="0"/>
          <w:marTop w:val="0"/>
          <w:marBottom w:val="0"/>
          <w:divBdr>
            <w:top w:val="none" w:sz="0" w:space="0" w:color="auto"/>
            <w:left w:val="none" w:sz="0" w:space="0" w:color="auto"/>
            <w:bottom w:val="none" w:sz="0" w:space="0" w:color="auto"/>
            <w:right w:val="none" w:sz="0" w:space="0" w:color="auto"/>
          </w:divBdr>
          <w:divsChild>
            <w:div w:id="1459104804">
              <w:marLeft w:val="0"/>
              <w:marRight w:val="0"/>
              <w:marTop w:val="0"/>
              <w:marBottom w:val="0"/>
              <w:divBdr>
                <w:top w:val="none" w:sz="0" w:space="0" w:color="auto"/>
                <w:left w:val="none" w:sz="0" w:space="0" w:color="auto"/>
                <w:bottom w:val="none" w:sz="0" w:space="0" w:color="auto"/>
                <w:right w:val="none" w:sz="0" w:space="0" w:color="auto"/>
              </w:divBdr>
              <w:divsChild>
                <w:div w:id="839858189">
                  <w:marLeft w:val="0"/>
                  <w:marRight w:val="0"/>
                  <w:marTop w:val="0"/>
                  <w:marBottom w:val="0"/>
                  <w:divBdr>
                    <w:top w:val="none" w:sz="0" w:space="0" w:color="auto"/>
                    <w:left w:val="none" w:sz="0" w:space="0" w:color="auto"/>
                    <w:bottom w:val="none" w:sz="0" w:space="0" w:color="auto"/>
                    <w:right w:val="none" w:sz="0" w:space="0" w:color="auto"/>
                  </w:divBdr>
                </w:div>
              </w:divsChild>
            </w:div>
            <w:div w:id="1510565217">
              <w:marLeft w:val="0"/>
              <w:marRight w:val="0"/>
              <w:marTop w:val="0"/>
              <w:marBottom w:val="0"/>
              <w:divBdr>
                <w:top w:val="none" w:sz="0" w:space="0" w:color="auto"/>
                <w:left w:val="none" w:sz="0" w:space="0" w:color="auto"/>
                <w:bottom w:val="none" w:sz="0" w:space="0" w:color="auto"/>
                <w:right w:val="none" w:sz="0" w:space="0" w:color="auto"/>
              </w:divBdr>
              <w:divsChild>
                <w:div w:id="1867328651">
                  <w:marLeft w:val="0"/>
                  <w:marRight w:val="0"/>
                  <w:marTop w:val="0"/>
                  <w:marBottom w:val="0"/>
                  <w:divBdr>
                    <w:top w:val="none" w:sz="0" w:space="0" w:color="auto"/>
                    <w:left w:val="none" w:sz="0" w:space="0" w:color="auto"/>
                    <w:bottom w:val="none" w:sz="0" w:space="0" w:color="auto"/>
                    <w:right w:val="none" w:sz="0" w:space="0" w:color="auto"/>
                  </w:divBdr>
                </w:div>
              </w:divsChild>
            </w:div>
            <w:div w:id="526063445">
              <w:marLeft w:val="0"/>
              <w:marRight w:val="0"/>
              <w:marTop w:val="0"/>
              <w:marBottom w:val="0"/>
              <w:divBdr>
                <w:top w:val="none" w:sz="0" w:space="0" w:color="auto"/>
                <w:left w:val="none" w:sz="0" w:space="0" w:color="auto"/>
                <w:bottom w:val="none" w:sz="0" w:space="0" w:color="auto"/>
                <w:right w:val="none" w:sz="0" w:space="0" w:color="auto"/>
              </w:divBdr>
              <w:divsChild>
                <w:div w:id="1535651957">
                  <w:marLeft w:val="0"/>
                  <w:marRight w:val="0"/>
                  <w:marTop w:val="0"/>
                  <w:marBottom w:val="0"/>
                  <w:divBdr>
                    <w:top w:val="none" w:sz="0" w:space="0" w:color="auto"/>
                    <w:left w:val="none" w:sz="0" w:space="0" w:color="auto"/>
                    <w:bottom w:val="none" w:sz="0" w:space="0" w:color="auto"/>
                    <w:right w:val="none" w:sz="0" w:space="0" w:color="auto"/>
                  </w:divBdr>
                </w:div>
              </w:divsChild>
            </w:div>
            <w:div w:id="1333490331">
              <w:marLeft w:val="0"/>
              <w:marRight w:val="0"/>
              <w:marTop w:val="0"/>
              <w:marBottom w:val="0"/>
              <w:divBdr>
                <w:top w:val="none" w:sz="0" w:space="0" w:color="auto"/>
                <w:left w:val="none" w:sz="0" w:space="0" w:color="auto"/>
                <w:bottom w:val="none" w:sz="0" w:space="0" w:color="auto"/>
                <w:right w:val="none" w:sz="0" w:space="0" w:color="auto"/>
              </w:divBdr>
              <w:divsChild>
                <w:div w:id="61710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4599">
      <w:bodyDiv w:val="1"/>
      <w:marLeft w:val="0"/>
      <w:marRight w:val="0"/>
      <w:marTop w:val="0"/>
      <w:marBottom w:val="0"/>
      <w:divBdr>
        <w:top w:val="none" w:sz="0" w:space="0" w:color="auto"/>
        <w:left w:val="none" w:sz="0" w:space="0" w:color="auto"/>
        <w:bottom w:val="none" w:sz="0" w:space="0" w:color="auto"/>
        <w:right w:val="none" w:sz="0" w:space="0" w:color="auto"/>
      </w:divBdr>
    </w:div>
    <w:div w:id="1077436634">
      <w:bodyDiv w:val="1"/>
      <w:marLeft w:val="0"/>
      <w:marRight w:val="0"/>
      <w:marTop w:val="0"/>
      <w:marBottom w:val="0"/>
      <w:divBdr>
        <w:top w:val="none" w:sz="0" w:space="0" w:color="auto"/>
        <w:left w:val="none" w:sz="0" w:space="0" w:color="auto"/>
        <w:bottom w:val="none" w:sz="0" w:space="0" w:color="auto"/>
        <w:right w:val="none" w:sz="0" w:space="0" w:color="auto"/>
      </w:divBdr>
    </w:div>
    <w:div w:id="1211920338">
      <w:bodyDiv w:val="1"/>
      <w:marLeft w:val="0"/>
      <w:marRight w:val="0"/>
      <w:marTop w:val="0"/>
      <w:marBottom w:val="0"/>
      <w:divBdr>
        <w:top w:val="none" w:sz="0" w:space="0" w:color="auto"/>
        <w:left w:val="none" w:sz="0" w:space="0" w:color="auto"/>
        <w:bottom w:val="none" w:sz="0" w:space="0" w:color="auto"/>
        <w:right w:val="none" w:sz="0" w:space="0" w:color="auto"/>
      </w:divBdr>
    </w:div>
    <w:div w:id="1398632704">
      <w:bodyDiv w:val="1"/>
      <w:marLeft w:val="0"/>
      <w:marRight w:val="0"/>
      <w:marTop w:val="0"/>
      <w:marBottom w:val="0"/>
      <w:divBdr>
        <w:top w:val="none" w:sz="0" w:space="0" w:color="auto"/>
        <w:left w:val="none" w:sz="0" w:space="0" w:color="auto"/>
        <w:bottom w:val="none" w:sz="0" w:space="0" w:color="auto"/>
        <w:right w:val="none" w:sz="0" w:space="0" w:color="auto"/>
      </w:divBdr>
    </w:div>
    <w:div w:id="1640918985">
      <w:bodyDiv w:val="1"/>
      <w:marLeft w:val="0"/>
      <w:marRight w:val="0"/>
      <w:marTop w:val="0"/>
      <w:marBottom w:val="0"/>
      <w:divBdr>
        <w:top w:val="none" w:sz="0" w:space="0" w:color="auto"/>
        <w:left w:val="none" w:sz="0" w:space="0" w:color="auto"/>
        <w:bottom w:val="none" w:sz="0" w:space="0" w:color="auto"/>
        <w:right w:val="none" w:sz="0" w:space="0" w:color="auto"/>
      </w:divBdr>
      <w:divsChild>
        <w:div w:id="1411611472">
          <w:marLeft w:val="0"/>
          <w:marRight w:val="0"/>
          <w:marTop w:val="0"/>
          <w:marBottom w:val="0"/>
          <w:divBdr>
            <w:top w:val="none" w:sz="0" w:space="0" w:color="auto"/>
            <w:left w:val="none" w:sz="0" w:space="0" w:color="auto"/>
            <w:bottom w:val="none" w:sz="0" w:space="0" w:color="auto"/>
            <w:right w:val="none" w:sz="0" w:space="0" w:color="auto"/>
          </w:divBdr>
          <w:divsChild>
            <w:div w:id="143158962">
              <w:marLeft w:val="0"/>
              <w:marRight w:val="0"/>
              <w:marTop w:val="0"/>
              <w:marBottom w:val="0"/>
              <w:divBdr>
                <w:top w:val="none" w:sz="0" w:space="0" w:color="auto"/>
                <w:left w:val="none" w:sz="0" w:space="0" w:color="auto"/>
                <w:bottom w:val="none" w:sz="0" w:space="0" w:color="auto"/>
                <w:right w:val="none" w:sz="0" w:space="0" w:color="auto"/>
              </w:divBdr>
              <w:divsChild>
                <w:div w:id="110900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79798">
      <w:bodyDiv w:val="1"/>
      <w:marLeft w:val="0"/>
      <w:marRight w:val="0"/>
      <w:marTop w:val="0"/>
      <w:marBottom w:val="0"/>
      <w:divBdr>
        <w:top w:val="none" w:sz="0" w:space="0" w:color="auto"/>
        <w:left w:val="none" w:sz="0" w:space="0" w:color="auto"/>
        <w:bottom w:val="none" w:sz="0" w:space="0" w:color="auto"/>
        <w:right w:val="none" w:sz="0" w:space="0" w:color="auto"/>
      </w:divBdr>
    </w:div>
    <w:div w:id="1760059651">
      <w:bodyDiv w:val="1"/>
      <w:marLeft w:val="0"/>
      <w:marRight w:val="0"/>
      <w:marTop w:val="0"/>
      <w:marBottom w:val="0"/>
      <w:divBdr>
        <w:top w:val="none" w:sz="0" w:space="0" w:color="auto"/>
        <w:left w:val="none" w:sz="0" w:space="0" w:color="auto"/>
        <w:bottom w:val="none" w:sz="0" w:space="0" w:color="auto"/>
        <w:right w:val="none" w:sz="0" w:space="0" w:color="auto"/>
      </w:divBdr>
    </w:div>
    <w:div w:id="1770732047">
      <w:bodyDiv w:val="1"/>
      <w:marLeft w:val="0"/>
      <w:marRight w:val="0"/>
      <w:marTop w:val="0"/>
      <w:marBottom w:val="0"/>
      <w:divBdr>
        <w:top w:val="none" w:sz="0" w:space="0" w:color="auto"/>
        <w:left w:val="none" w:sz="0" w:space="0" w:color="auto"/>
        <w:bottom w:val="none" w:sz="0" w:space="0" w:color="auto"/>
        <w:right w:val="none" w:sz="0" w:space="0" w:color="auto"/>
      </w:divBdr>
      <w:divsChild>
        <w:div w:id="1825732769">
          <w:marLeft w:val="0"/>
          <w:marRight w:val="0"/>
          <w:marTop w:val="0"/>
          <w:marBottom w:val="0"/>
          <w:divBdr>
            <w:top w:val="none" w:sz="0" w:space="0" w:color="auto"/>
            <w:left w:val="none" w:sz="0" w:space="0" w:color="auto"/>
            <w:bottom w:val="none" w:sz="0" w:space="0" w:color="auto"/>
            <w:right w:val="none" w:sz="0" w:space="0" w:color="auto"/>
          </w:divBdr>
          <w:divsChild>
            <w:div w:id="1010984493">
              <w:marLeft w:val="0"/>
              <w:marRight w:val="0"/>
              <w:marTop w:val="0"/>
              <w:marBottom w:val="0"/>
              <w:divBdr>
                <w:top w:val="none" w:sz="0" w:space="0" w:color="auto"/>
                <w:left w:val="none" w:sz="0" w:space="0" w:color="auto"/>
                <w:bottom w:val="none" w:sz="0" w:space="0" w:color="auto"/>
                <w:right w:val="none" w:sz="0" w:space="0" w:color="auto"/>
              </w:divBdr>
              <w:divsChild>
                <w:div w:id="1398819713">
                  <w:marLeft w:val="0"/>
                  <w:marRight w:val="0"/>
                  <w:marTop w:val="0"/>
                  <w:marBottom w:val="0"/>
                  <w:divBdr>
                    <w:top w:val="none" w:sz="0" w:space="0" w:color="auto"/>
                    <w:left w:val="none" w:sz="0" w:space="0" w:color="auto"/>
                    <w:bottom w:val="none" w:sz="0" w:space="0" w:color="auto"/>
                    <w:right w:val="none" w:sz="0" w:space="0" w:color="auto"/>
                  </w:divBdr>
                  <w:divsChild>
                    <w:div w:id="91351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856372">
      <w:bodyDiv w:val="1"/>
      <w:marLeft w:val="0"/>
      <w:marRight w:val="0"/>
      <w:marTop w:val="0"/>
      <w:marBottom w:val="0"/>
      <w:divBdr>
        <w:top w:val="none" w:sz="0" w:space="0" w:color="auto"/>
        <w:left w:val="none" w:sz="0" w:space="0" w:color="auto"/>
        <w:bottom w:val="none" w:sz="0" w:space="0" w:color="auto"/>
        <w:right w:val="none" w:sz="0" w:space="0" w:color="auto"/>
      </w:divBdr>
      <w:divsChild>
        <w:div w:id="2079597193">
          <w:marLeft w:val="0"/>
          <w:marRight w:val="0"/>
          <w:marTop w:val="0"/>
          <w:marBottom w:val="0"/>
          <w:divBdr>
            <w:top w:val="none" w:sz="0" w:space="0" w:color="auto"/>
            <w:left w:val="none" w:sz="0" w:space="0" w:color="auto"/>
            <w:bottom w:val="none" w:sz="0" w:space="0" w:color="auto"/>
            <w:right w:val="none" w:sz="0" w:space="0" w:color="auto"/>
          </w:divBdr>
          <w:divsChild>
            <w:div w:id="1040593446">
              <w:marLeft w:val="0"/>
              <w:marRight w:val="0"/>
              <w:marTop w:val="0"/>
              <w:marBottom w:val="0"/>
              <w:divBdr>
                <w:top w:val="none" w:sz="0" w:space="0" w:color="auto"/>
                <w:left w:val="none" w:sz="0" w:space="0" w:color="auto"/>
                <w:bottom w:val="none" w:sz="0" w:space="0" w:color="auto"/>
                <w:right w:val="none" w:sz="0" w:space="0" w:color="auto"/>
              </w:divBdr>
              <w:divsChild>
                <w:div w:id="37920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511082">
      <w:bodyDiv w:val="1"/>
      <w:marLeft w:val="0"/>
      <w:marRight w:val="0"/>
      <w:marTop w:val="0"/>
      <w:marBottom w:val="0"/>
      <w:divBdr>
        <w:top w:val="none" w:sz="0" w:space="0" w:color="auto"/>
        <w:left w:val="none" w:sz="0" w:space="0" w:color="auto"/>
        <w:bottom w:val="none" w:sz="0" w:space="0" w:color="auto"/>
        <w:right w:val="none" w:sz="0" w:space="0" w:color="auto"/>
      </w:divBdr>
      <w:divsChild>
        <w:div w:id="352345271">
          <w:marLeft w:val="0"/>
          <w:marRight w:val="0"/>
          <w:marTop w:val="0"/>
          <w:marBottom w:val="0"/>
          <w:divBdr>
            <w:top w:val="none" w:sz="0" w:space="0" w:color="auto"/>
            <w:left w:val="none" w:sz="0" w:space="0" w:color="auto"/>
            <w:bottom w:val="none" w:sz="0" w:space="0" w:color="auto"/>
            <w:right w:val="none" w:sz="0" w:space="0" w:color="auto"/>
          </w:divBdr>
          <w:divsChild>
            <w:div w:id="1734618349">
              <w:marLeft w:val="0"/>
              <w:marRight w:val="0"/>
              <w:marTop w:val="0"/>
              <w:marBottom w:val="0"/>
              <w:divBdr>
                <w:top w:val="none" w:sz="0" w:space="0" w:color="auto"/>
                <w:left w:val="none" w:sz="0" w:space="0" w:color="auto"/>
                <w:bottom w:val="none" w:sz="0" w:space="0" w:color="auto"/>
                <w:right w:val="none" w:sz="0" w:space="0" w:color="auto"/>
              </w:divBdr>
              <w:divsChild>
                <w:div w:id="1439331018">
                  <w:marLeft w:val="0"/>
                  <w:marRight w:val="0"/>
                  <w:marTop w:val="0"/>
                  <w:marBottom w:val="0"/>
                  <w:divBdr>
                    <w:top w:val="none" w:sz="0" w:space="0" w:color="auto"/>
                    <w:left w:val="none" w:sz="0" w:space="0" w:color="auto"/>
                    <w:bottom w:val="none" w:sz="0" w:space="0" w:color="auto"/>
                    <w:right w:val="none" w:sz="0" w:space="0" w:color="auto"/>
                  </w:divBdr>
                </w:div>
              </w:divsChild>
            </w:div>
            <w:div w:id="2018456731">
              <w:marLeft w:val="0"/>
              <w:marRight w:val="0"/>
              <w:marTop w:val="0"/>
              <w:marBottom w:val="0"/>
              <w:divBdr>
                <w:top w:val="none" w:sz="0" w:space="0" w:color="auto"/>
                <w:left w:val="none" w:sz="0" w:space="0" w:color="auto"/>
                <w:bottom w:val="none" w:sz="0" w:space="0" w:color="auto"/>
                <w:right w:val="none" w:sz="0" w:space="0" w:color="auto"/>
              </w:divBdr>
              <w:divsChild>
                <w:div w:id="629440104">
                  <w:marLeft w:val="0"/>
                  <w:marRight w:val="0"/>
                  <w:marTop w:val="0"/>
                  <w:marBottom w:val="0"/>
                  <w:divBdr>
                    <w:top w:val="none" w:sz="0" w:space="0" w:color="auto"/>
                    <w:left w:val="none" w:sz="0" w:space="0" w:color="auto"/>
                    <w:bottom w:val="none" w:sz="0" w:space="0" w:color="auto"/>
                    <w:right w:val="none" w:sz="0" w:space="0" w:color="auto"/>
                  </w:divBdr>
                </w:div>
              </w:divsChild>
            </w:div>
            <w:div w:id="274748782">
              <w:marLeft w:val="0"/>
              <w:marRight w:val="0"/>
              <w:marTop w:val="0"/>
              <w:marBottom w:val="0"/>
              <w:divBdr>
                <w:top w:val="none" w:sz="0" w:space="0" w:color="auto"/>
                <w:left w:val="none" w:sz="0" w:space="0" w:color="auto"/>
                <w:bottom w:val="none" w:sz="0" w:space="0" w:color="auto"/>
                <w:right w:val="none" w:sz="0" w:space="0" w:color="auto"/>
              </w:divBdr>
              <w:divsChild>
                <w:div w:id="1048191606">
                  <w:marLeft w:val="0"/>
                  <w:marRight w:val="0"/>
                  <w:marTop w:val="0"/>
                  <w:marBottom w:val="0"/>
                  <w:divBdr>
                    <w:top w:val="none" w:sz="0" w:space="0" w:color="auto"/>
                    <w:left w:val="none" w:sz="0" w:space="0" w:color="auto"/>
                    <w:bottom w:val="none" w:sz="0" w:space="0" w:color="auto"/>
                    <w:right w:val="none" w:sz="0" w:space="0" w:color="auto"/>
                  </w:divBdr>
                </w:div>
              </w:divsChild>
            </w:div>
            <w:div w:id="665401392">
              <w:marLeft w:val="0"/>
              <w:marRight w:val="0"/>
              <w:marTop w:val="0"/>
              <w:marBottom w:val="0"/>
              <w:divBdr>
                <w:top w:val="none" w:sz="0" w:space="0" w:color="auto"/>
                <w:left w:val="none" w:sz="0" w:space="0" w:color="auto"/>
                <w:bottom w:val="none" w:sz="0" w:space="0" w:color="auto"/>
                <w:right w:val="none" w:sz="0" w:space="0" w:color="auto"/>
              </w:divBdr>
              <w:divsChild>
                <w:div w:id="18073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634568">
      <w:bodyDiv w:val="1"/>
      <w:marLeft w:val="0"/>
      <w:marRight w:val="0"/>
      <w:marTop w:val="0"/>
      <w:marBottom w:val="0"/>
      <w:divBdr>
        <w:top w:val="none" w:sz="0" w:space="0" w:color="auto"/>
        <w:left w:val="none" w:sz="0" w:space="0" w:color="auto"/>
        <w:bottom w:val="none" w:sz="0" w:space="0" w:color="auto"/>
        <w:right w:val="none" w:sz="0" w:space="0" w:color="auto"/>
      </w:divBdr>
      <w:divsChild>
        <w:div w:id="808858307">
          <w:marLeft w:val="0"/>
          <w:marRight w:val="0"/>
          <w:marTop w:val="0"/>
          <w:marBottom w:val="0"/>
          <w:divBdr>
            <w:top w:val="none" w:sz="0" w:space="0" w:color="auto"/>
            <w:left w:val="none" w:sz="0" w:space="0" w:color="auto"/>
            <w:bottom w:val="none" w:sz="0" w:space="0" w:color="auto"/>
            <w:right w:val="none" w:sz="0" w:space="0" w:color="auto"/>
          </w:divBdr>
          <w:divsChild>
            <w:div w:id="1956598694">
              <w:marLeft w:val="0"/>
              <w:marRight w:val="0"/>
              <w:marTop w:val="0"/>
              <w:marBottom w:val="0"/>
              <w:divBdr>
                <w:top w:val="none" w:sz="0" w:space="0" w:color="auto"/>
                <w:left w:val="none" w:sz="0" w:space="0" w:color="auto"/>
                <w:bottom w:val="none" w:sz="0" w:space="0" w:color="auto"/>
                <w:right w:val="none" w:sz="0" w:space="0" w:color="auto"/>
              </w:divBdr>
              <w:divsChild>
                <w:div w:id="12981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775408">
      <w:bodyDiv w:val="1"/>
      <w:marLeft w:val="0"/>
      <w:marRight w:val="0"/>
      <w:marTop w:val="0"/>
      <w:marBottom w:val="0"/>
      <w:divBdr>
        <w:top w:val="none" w:sz="0" w:space="0" w:color="auto"/>
        <w:left w:val="none" w:sz="0" w:space="0" w:color="auto"/>
        <w:bottom w:val="none" w:sz="0" w:space="0" w:color="auto"/>
        <w:right w:val="none" w:sz="0" w:space="0" w:color="auto"/>
      </w:divBdr>
      <w:divsChild>
        <w:div w:id="692608573">
          <w:marLeft w:val="0"/>
          <w:marRight w:val="0"/>
          <w:marTop w:val="0"/>
          <w:marBottom w:val="0"/>
          <w:divBdr>
            <w:top w:val="none" w:sz="0" w:space="0" w:color="auto"/>
            <w:left w:val="none" w:sz="0" w:space="0" w:color="auto"/>
            <w:bottom w:val="none" w:sz="0" w:space="0" w:color="auto"/>
            <w:right w:val="none" w:sz="0" w:space="0" w:color="auto"/>
          </w:divBdr>
          <w:divsChild>
            <w:div w:id="878511849">
              <w:marLeft w:val="0"/>
              <w:marRight w:val="0"/>
              <w:marTop w:val="0"/>
              <w:marBottom w:val="0"/>
              <w:divBdr>
                <w:top w:val="none" w:sz="0" w:space="0" w:color="auto"/>
                <w:left w:val="none" w:sz="0" w:space="0" w:color="auto"/>
                <w:bottom w:val="none" w:sz="0" w:space="0" w:color="auto"/>
                <w:right w:val="none" w:sz="0" w:space="0" w:color="auto"/>
              </w:divBdr>
              <w:divsChild>
                <w:div w:id="155996310">
                  <w:marLeft w:val="0"/>
                  <w:marRight w:val="0"/>
                  <w:marTop w:val="0"/>
                  <w:marBottom w:val="0"/>
                  <w:divBdr>
                    <w:top w:val="none" w:sz="0" w:space="0" w:color="auto"/>
                    <w:left w:val="none" w:sz="0" w:space="0" w:color="auto"/>
                    <w:bottom w:val="none" w:sz="0" w:space="0" w:color="auto"/>
                    <w:right w:val="none" w:sz="0" w:space="0" w:color="auto"/>
                  </w:divBdr>
                  <w:divsChild>
                    <w:div w:id="105010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4</Pages>
  <Words>2256</Words>
  <Characters>12410</Characters>
  <Application>Microsoft Office Word</Application>
  <DocSecurity>0</DocSecurity>
  <Lines>103</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Chéno</dc:creator>
  <cp:keywords/>
  <dc:description/>
  <cp:lastModifiedBy>Henry Letellier</cp:lastModifiedBy>
  <cp:revision>7</cp:revision>
  <cp:lastPrinted>2019-06-19T16:15:00Z</cp:lastPrinted>
  <dcterms:created xsi:type="dcterms:W3CDTF">2020-05-06T16:38:00Z</dcterms:created>
  <dcterms:modified xsi:type="dcterms:W3CDTF">2020-05-07T13:31:00Z</dcterms:modified>
</cp:coreProperties>
</file>